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46E35BAE"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4C22B0A" w14:textId="77777777" w:rsidR="00957979" w:rsidRDefault="00957979" w:rsidP="00957979">
      <w:pPr>
        <w:pStyle w:val="Heading1"/>
      </w:pPr>
      <w:r>
        <w:t>Introduction</w:t>
      </w:r>
    </w:p>
    <w:p w14:paraId="47F9D69B" w14:textId="77777777" w:rsidR="00957979" w:rsidRDefault="00957979" w:rsidP="00957979">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56AAC615" w14:textId="77777777" w:rsidR="00957979" w:rsidRDefault="00957979" w:rsidP="00957979">
      <w:pPr>
        <w:rPr>
          <w:lang w:eastAsia="ja-JP"/>
        </w:rPr>
      </w:pPr>
      <w:r>
        <w:rPr>
          <w:lang w:eastAsia="zh-CN"/>
        </w:rPr>
        <w:t>Therefore, a</w:t>
      </w:r>
      <w:r>
        <w:t>n additional thread for AI 8.2.7 has been assigned as follows.</w:t>
      </w:r>
    </w:p>
    <w:p w14:paraId="707E024C" w14:textId="77777777" w:rsidR="00957979" w:rsidRDefault="00957979" w:rsidP="00957979">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2D2B0251" w14:textId="77777777" w:rsidR="00957979" w:rsidRDefault="00957979" w:rsidP="00957979">
      <w:pPr>
        <w:pStyle w:val="Heading1"/>
      </w:pPr>
      <w:r>
        <w:t>Discussion</w:t>
      </w:r>
    </w:p>
    <w:p w14:paraId="660495B2" w14:textId="77777777" w:rsidR="00957979" w:rsidRDefault="00957979" w:rsidP="00957979">
      <w:pPr>
        <w:rPr>
          <w:lang w:val="en-GB" w:eastAsia="zh-CN"/>
        </w:rPr>
      </w:pPr>
      <w:r>
        <w:rPr>
          <w:highlight w:val="cyan"/>
          <w:lang w:val="en-GB" w:eastAsia="zh-CN"/>
        </w:rPr>
        <w:t>FL NOTE: Excerpts from submitted documents are listed in Section 3.</w:t>
      </w:r>
    </w:p>
    <w:p w14:paraId="58EFB750" w14:textId="77777777" w:rsidR="00957979" w:rsidRDefault="00957979" w:rsidP="00957979">
      <w:pPr>
        <w:rPr>
          <w:lang w:val="en-GB" w:eastAsia="zh-CN"/>
        </w:rPr>
      </w:pPr>
      <w:r>
        <w:rPr>
          <w:highlight w:val="cyan"/>
          <w:lang w:val="en-GB" w:eastAsia="zh-CN"/>
        </w:rPr>
        <w:t>FL Observation:</w:t>
      </w:r>
      <w:r>
        <w:rPr>
          <w:lang w:val="en-GB" w:eastAsia="zh-CN"/>
        </w:rPr>
        <w:t xml:space="preserve"> From the submitted documents, several companies propose to extend the FR2 definition to include 52.6-71 GHz. At the same time, several companies point out that such an extension of FR2 should not be adopted. Overall, there seems to be benefits and drawbacks for any of the suggested notations.</w:t>
      </w:r>
    </w:p>
    <w:p w14:paraId="7F58563E" w14:textId="77777777" w:rsidR="00957979" w:rsidRPr="00E1650A" w:rsidRDefault="00957979" w:rsidP="00957979">
      <w:pPr>
        <w:rPr>
          <w:u w:val="single"/>
          <w:lang w:val="en-GB" w:eastAsia="zh-CN"/>
        </w:rPr>
      </w:pPr>
      <w:r>
        <w:rPr>
          <w:u w:val="single"/>
          <w:lang w:val="en-GB" w:eastAsia="zh-CN"/>
        </w:rPr>
        <w:t>Potential</w:t>
      </w:r>
      <w:r w:rsidRPr="00E1650A">
        <w:rPr>
          <w:u w:val="single"/>
          <w:lang w:val="en-GB" w:eastAsia="zh-CN"/>
        </w:rPr>
        <w:t xml:space="preserve"> options:</w:t>
      </w:r>
    </w:p>
    <w:p w14:paraId="7AF19516" w14:textId="77777777" w:rsidR="00957979" w:rsidRPr="000E15D8" w:rsidRDefault="00957979" w:rsidP="00957979">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Pr="000E15D8">
        <w:rPr>
          <w:rFonts w:ascii="Times New Roman" w:hAnsi="Times New Roman"/>
          <w:lang w:val="en-GB" w:eastAsia="zh-CN"/>
        </w:rPr>
        <w:t xml:space="preserve"> FR2 to cover the </w:t>
      </w:r>
      <w:r>
        <w:rPr>
          <w:rFonts w:ascii="Times New Roman" w:hAnsi="Times New Roman"/>
          <w:lang w:val="en-GB" w:eastAsia="zh-CN"/>
        </w:rPr>
        <w:t>whole</w:t>
      </w:r>
      <w:r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no new notations)</w:t>
      </w:r>
    </w:p>
    <w:p w14:paraId="20F163E8"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keep FR2 </w:t>
      </w:r>
      <w:r w:rsidRPr="000E15D8">
        <w:rPr>
          <w:rFonts w:ascii="Times New Roman" w:eastAsia="Batang" w:hAnsi="Times New Roman"/>
          <w:lang w:eastAsia="x-none"/>
        </w:rPr>
        <w:t>to denote 24.25</w:t>
      </w:r>
      <w:r>
        <w:rPr>
          <w:rFonts w:ascii="Times New Roman" w:eastAsia="Batang" w:hAnsi="Times New Roman"/>
          <w:lang w:eastAsia="x-none"/>
        </w:rPr>
        <w:t xml:space="preserve"> – 52.6 </w:t>
      </w:r>
      <w:r w:rsidRPr="000E15D8">
        <w:rPr>
          <w:rFonts w:ascii="Times New Roman" w:eastAsia="Batang" w:hAnsi="Times New Roman"/>
          <w:lang w:eastAsia="x-none"/>
        </w:rPr>
        <w:t>GHz.</w:t>
      </w:r>
    </w:p>
    <w:p w14:paraId="679278F2"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7936C88F"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5B8FE53" w14:textId="77777777" w:rsidR="00957979" w:rsidRPr="000E15D8" w:rsidRDefault="00957979" w:rsidP="00957979">
      <w:pPr>
        <w:rPr>
          <w:lang w:val="en-GB" w:eastAsia="zh-CN"/>
        </w:rPr>
      </w:pPr>
    </w:p>
    <w:p w14:paraId="6501910A" w14:textId="77777777" w:rsidR="00957979" w:rsidRDefault="00957979" w:rsidP="00957979">
      <w:pPr>
        <w:rPr>
          <w:lang w:eastAsia="zh-CN"/>
        </w:rPr>
      </w:pPr>
      <w:r w:rsidRPr="00E1650A">
        <w:rPr>
          <w:highlight w:val="yellow"/>
          <w:lang w:val="en-GB" w:eastAsia="zh-CN"/>
        </w:rPr>
        <w:t>FL Suggestion:</w:t>
      </w:r>
      <w:r>
        <w:rPr>
          <w:lang w:val="en-GB" w:eastAsia="zh-CN"/>
        </w:rPr>
        <w:t xml:space="preserve"> Discuss a possible set of conclusions observations that reflect the views established in RAN1, </w:t>
      </w:r>
      <w:r>
        <w:rPr>
          <w:lang w:eastAsia="zh-CN"/>
        </w:rPr>
        <w:t>and inform RAN plenary and other RAN working groups accordingly.</w:t>
      </w:r>
    </w:p>
    <w:p w14:paraId="08261323" w14:textId="77777777" w:rsidR="00957979" w:rsidRDefault="00957979" w:rsidP="00957979">
      <w:pPr>
        <w:pStyle w:val="Heading2"/>
      </w:pPr>
      <w:r>
        <w:t>Specification Impact in RAN1</w:t>
      </w:r>
    </w:p>
    <w:p w14:paraId="37B8EBC6" w14:textId="77777777" w:rsidR="00957979" w:rsidRDefault="00957979" w:rsidP="00957979">
      <w:pPr>
        <w:rPr>
          <w:bCs/>
        </w:rPr>
      </w:pPr>
      <w:r>
        <w:rPr>
          <w:bCs/>
        </w:rPr>
        <w:t>Do you agree on the following:</w:t>
      </w:r>
    </w:p>
    <w:p w14:paraId="4C39DE66" w14:textId="77777777" w:rsidR="00957979" w:rsidRPr="00AF2E3B" w:rsidRDefault="00957979" w:rsidP="00957979">
      <w:pPr>
        <w:rPr>
          <w:bCs/>
        </w:rPr>
      </w:pPr>
      <w:r w:rsidRPr="00FD5096">
        <w:rPr>
          <w:bCs/>
        </w:rPr>
        <w:t>Proposed Conclusion 1: Regarding the impact on RAN1 specifications, there are only relatively small differences between potential options.</w:t>
      </w:r>
    </w:p>
    <w:p w14:paraId="6315D63B"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BE73455" w14:textId="77777777" w:rsidTr="003B47CE">
        <w:tc>
          <w:tcPr>
            <w:tcW w:w="2405" w:type="dxa"/>
            <w:shd w:val="clear" w:color="auto" w:fill="FFC000"/>
          </w:tcPr>
          <w:p w14:paraId="57C873D8" w14:textId="77777777" w:rsidR="00957979" w:rsidRDefault="00957979" w:rsidP="003B47CE">
            <w:pPr>
              <w:rPr>
                <w:b/>
                <w:bCs/>
              </w:rPr>
            </w:pPr>
            <w:r>
              <w:rPr>
                <w:b/>
                <w:bCs/>
              </w:rPr>
              <w:t>Company</w:t>
            </w:r>
          </w:p>
        </w:tc>
        <w:tc>
          <w:tcPr>
            <w:tcW w:w="2835" w:type="dxa"/>
            <w:shd w:val="clear" w:color="auto" w:fill="FFC000"/>
          </w:tcPr>
          <w:p w14:paraId="4010FA37" w14:textId="77777777" w:rsidR="00957979" w:rsidRDefault="00957979" w:rsidP="003B47CE">
            <w:pPr>
              <w:rPr>
                <w:b/>
                <w:bCs/>
              </w:rPr>
            </w:pPr>
            <w:r>
              <w:rPr>
                <w:b/>
                <w:bCs/>
              </w:rPr>
              <w:t>Agree/Disagree</w:t>
            </w:r>
          </w:p>
        </w:tc>
        <w:tc>
          <w:tcPr>
            <w:tcW w:w="9356" w:type="dxa"/>
            <w:shd w:val="clear" w:color="auto" w:fill="FFC000"/>
          </w:tcPr>
          <w:p w14:paraId="665BD42A" w14:textId="77777777" w:rsidR="00957979" w:rsidRDefault="00957979" w:rsidP="003B47CE">
            <w:pPr>
              <w:rPr>
                <w:b/>
                <w:bCs/>
              </w:rPr>
            </w:pPr>
            <w:r>
              <w:rPr>
                <w:b/>
                <w:bCs/>
              </w:rPr>
              <w:t>Additional Comment</w:t>
            </w:r>
          </w:p>
        </w:tc>
      </w:tr>
      <w:tr w:rsidR="00957979" w14:paraId="23741C9C" w14:textId="77777777" w:rsidTr="003B47CE">
        <w:tc>
          <w:tcPr>
            <w:tcW w:w="2405" w:type="dxa"/>
          </w:tcPr>
          <w:p w14:paraId="1FCFA25B" w14:textId="77777777" w:rsidR="00957979" w:rsidRDefault="00957979" w:rsidP="003B47CE">
            <w:r>
              <w:t>Intel</w:t>
            </w:r>
          </w:p>
        </w:tc>
        <w:tc>
          <w:tcPr>
            <w:tcW w:w="2835" w:type="dxa"/>
          </w:tcPr>
          <w:p w14:paraId="7B945219" w14:textId="77777777" w:rsidR="00957979" w:rsidRDefault="00957979" w:rsidP="003B47CE">
            <w:pPr>
              <w:rPr>
                <w:lang w:eastAsia="zh-CN"/>
              </w:rPr>
            </w:pPr>
            <w:r>
              <w:rPr>
                <w:lang w:eastAsia="zh-CN"/>
              </w:rPr>
              <w:t>Agree</w:t>
            </w:r>
          </w:p>
        </w:tc>
        <w:tc>
          <w:tcPr>
            <w:tcW w:w="9356" w:type="dxa"/>
          </w:tcPr>
          <w:p w14:paraId="041E8F82" w14:textId="77777777" w:rsidR="00957979" w:rsidRDefault="00957979" w:rsidP="003B47CE">
            <w:pPr>
              <w:rPr>
                <w:lang w:eastAsia="zh-CN"/>
              </w:rPr>
            </w:pPr>
            <w:r>
              <w:rPr>
                <w:lang w:eastAsia="zh-CN"/>
              </w:rPr>
              <w:t>It should be good to also mention that specification changes in RAN1 are manageable.</w:t>
            </w:r>
          </w:p>
        </w:tc>
      </w:tr>
      <w:tr w:rsidR="00957979" w:rsidRPr="0000192F" w14:paraId="797A098E" w14:textId="77777777" w:rsidTr="003B47CE">
        <w:tc>
          <w:tcPr>
            <w:tcW w:w="2405" w:type="dxa"/>
          </w:tcPr>
          <w:p w14:paraId="387A50DB" w14:textId="77777777" w:rsidR="00957979" w:rsidRPr="0000192F" w:rsidRDefault="00957979" w:rsidP="003B47CE">
            <w:pPr>
              <w:rPr>
                <w:sz w:val="20"/>
              </w:rPr>
            </w:pPr>
            <w:r>
              <w:rPr>
                <w:sz w:val="20"/>
              </w:rPr>
              <w:t>Qualcomm</w:t>
            </w:r>
          </w:p>
        </w:tc>
        <w:tc>
          <w:tcPr>
            <w:tcW w:w="2835" w:type="dxa"/>
          </w:tcPr>
          <w:p w14:paraId="477CC6A3" w14:textId="77777777" w:rsidR="00957979" w:rsidRPr="0000192F" w:rsidRDefault="00957979" w:rsidP="003B47CE">
            <w:pPr>
              <w:rPr>
                <w:sz w:val="20"/>
                <w:lang w:eastAsia="zh-CN"/>
              </w:rPr>
            </w:pPr>
            <w:r>
              <w:rPr>
                <w:sz w:val="20"/>
                <w:lang w:eastAsia="zh-CN"/>
              </w:rPr>
              <w:t>Agree</w:t>
            </w:r>
          </w:p>
        </w:tc>
        <w:tc>
          <w:tcPr>
            <w:tcW w:w="9356" w:type="dxa"/>
          </w:tcPr>
          <w:p w14:paraId="18DD3655" w14:textId="77777777" w:rsidR="00957979" w:rsidRPr="0000192F" w:rsidRDefault="00957979" w:rsidP="003B47CE">
            <w:pPr>
              <w:rPr>
                <w:sz w:val="20"/>
                <w:lang w:eastAsia="zh-CN"/>
              </w:rPr>
            </w:pPr>
          </w:p>
        </w:tc>
      </w:tr>
      <w:tr w:rsidR="00957979" w:rsidRPr="0000192F" w14:paraId="1DF7A029" w14:textId="77777777" w:rsidTr="003B47CE">
        <w:tc>
          <w:tcPr>
            <w:tcW w:w="2405" w:type="dxa"/>
          </w:tcPr>
          <w:p w14:paraId="59CD9302" w14:textId="77777777" w:rsidR="00957979" w:rsidRDefault="00957979" w:rsidP="003B47CE">
            <w:pPr>
              <w:rPr>
                <w:sz w:val="20"/>
              </w:rPr>
            </w:pPr>
            <w:r>
              <w:rPr>
                <w:sz w:val="20"/>
              </w:rPr>
              <w:t>vivo</w:t>
            </w:r>
          </w:p>
        </w:tc>
        <w:tc>
          <w:tcPr>
            <w:tcW w:w="2835" w:type="dxa"/>
          </w:tcPr>
          <w:p w14:paraId="3E8D8879" w14:textId="77777777" w:rsidR="00957979" w:rsidRDefault="00957979" w:rsidP="003B47CE">
            <w:pPr>
              <w:rPr>
                <w:sz w:val="20"/>
                <w:lang w:eastAsia="zh-CN"/>
              </w:rPr>
            </w:pPr>
            <w:r>
              <w:rPr>
                <w:sz w:val="20"/>
                <w:lang w:eastAsia="zh-CN"/>
              </w:rPr>
              <w:t>Agree</w:t>
            </w:r>
          </w:p>
        </w:tc>
        <w:tc>
          <w:tcPr>
            <w:tcW w:w="9356" w:type="dxa"/>
          </w:tcPr>
          <w:p w14:paraId="56B94E24" w14:textId="77777777" w:rsidR="00957979" w:rsidRPr="0000192F" w:rsidRDefault="00957979" w:rsidP="003B47CE">
            <w:pPr>
              <w:rPr>
                <w:sz w:val="20"/>
                <w:lang w:eastAsia="zh-CN"/>
              </w:rPr>
            </w:pPr>
          </w:p>
        </w:tc>
      </w:tr>
      <w:tr w:rsidR="00957979" w:rsidRPr="0000192F" w14:paraId="317DA10E" w14:textId="77777777" w:rsidTr="003B47CE">
        <w:tc>
          <w:tcPr>
            <w:tcW w:w="2405" w:type="dxa"/>
          </w:tcPr>
          <w:p w14:paraId="3FC7F9A5" w14:textId="77777777" w:rsidR="00957979" w:rsidRDefault="00957979" w:rsidP="003B47CE">
            <w:pPr>
              <w:rPr>
                <w:sz w:val="20"/>
              </w:rPr>
            </w:pPr>
            <w:r>
              <w:rPr>
                <w:sz w:val="20"/>
              </w:rPr>
              <w:t>Samsung</w:t>
            </w:r>
          </w:p>
        </w:tc>
        <w:tc>
          <w:tcPr>
            <w:tcW w:w="2835" w:type="dxa"/>
          </w:tcPr>
          <w:p w14:paraId="75C103FB" w14:textId="77777777" w:rsidR="00957979" w:rsidRDefault="00957979" w:rsidP="003B47CE">
            <w:pPr>
              <w:rPr>
                <w:sz w:val="20"/>
                <w:lang w:eastAsia="zh-CN"/>
              </w:rPr>
            </w:pPr>
            <w:r>
              <w:rPr>
                <w:sz w:val="20"/>
                <w:lang w:eastAsia="zh-CN"/>
              </w:rPr>
              <w:t>Agree</w:t>
            </w:r>
          </w:p>
        </w:tc>
        <w:tc>
          <w:tcPr>
            <w:tcW w:w="9356" w:type="dxa"/>
          </w:tcPr>
          <w:p w14:paraId="08C2BA9C" w14:textId="77777777" w:rsidR="00957979" w:rsidRPr="0000192F" w:rsidRDefault="00957979" w:rsidP="003B47CE">
            <w:pPr>
              <w:rPr>
                <w:sz w:val="20"/>
                <w:lang w:eastAsia="zh-CN"/>
              </w:rPr>
            </w:pPr>
          </w:p>
        </w:tc>
      </w:tr>
      <w:tr w:rsidR="00957979" w:rsidRPr="0000192F" w14:paraId="3AC908A1" w14:textId="77777777" w:rsidTr="003B47CE">
        <w:tc>
          <w:tcPr>
            <w:tcW w:w="2405" w:type="dxa"/>
          </w:tcPr>
          <w:p w14:paraId="3B985A45" w14:textId="77777777" w:rsidR="00957979" w:rsidRDefault="00957979" w:rsidP="003B47CE">
            <w:pPr>
              <w:rPr>
                <w:sz w:val="20"/>
              </w:rPr>
            </w:pPr>
            <w:r>
              <w:rPr>
                <w:sz w:val="20"/>
              </w:rPr>
              <w:t>Futurewei</w:t>
            </w:r>
          </w:p>
        </w:tc>
        <w:tc>
          <w:tcPr>
            <w:tcW w:w="2835" w:type="dxa"/>
          </w:tcPr>
          <w:p w14:paraId="5ECBEE25" w14:textId="77777777" w:rsidR="00957979" w:rsidRDefault="00957979" w:rsidP="003B47CE">
            <w:pPr>
              <w:rPr>
                <w:sz w:val="20"/>
                <w:lang w:eastAsia="zh-CN"/>
              </w:rPr>
            </w:pPr>
            <w:r>
              <w:rPr>
                <w:sz w:val="20"/>
                <w:lang w:eastAsia="zh-CN"/>
              </w:rPr>
              <w:t>Agree</w:t>
            </w:r>
          </w:p>
        </w:tc>
        <w:tc>
          <w:tcPr>
            <w:tcW w:w="9356" w:type="dxa"/>
          </w:tcPr>
          <w:p w14:paraId="507BDC8E" w14:textId="77777777" w:rsidR="00957979" w:rsidRPr="0000192F" w:rsidRDefault="00957979" w:rsidP="003B47CE">
            <w:pPr>
              <w:rPr>
                <w:sz w:val="20"/>
                <w:lang w:eastAsia="zh-CN"/>
              </w:rPr>
            </w:pPr>
          </w:p>
        </w:tc>
      </w:tr>
      <w:tr w:rsidR="00957979" w:rsidRPr="0000192F" w14:paraId="76C94812" w14:textId="77777777" w:rsidTr="003B47CE">
        <w:tc>
          <w:tcPr>
            <w:tcW w:w="2405" w:type="dxa"/>
          </w:tcPr>
          <w:p w14:paraId="4D5CE88C" w14:textId="77777777" w:rsidR="00957979" w:rsidRDefault="00957979" w:rsidP="003B47CE">
            <w:pPr>
              <w:rPr>
                <w:sz w:val="20"/>
              </w:rPr>
            </w:pPr>
            <w:r>
              <w:rPr>
                <w:sz w:val="20"/>
              </w:rPr>
              <w:t>AT&amp;T</w:t>
            </w:r>
          </w:p>
        </w:tc>
        <w:tc>
          <w:tcPr>
            <w:tcW w:w="2835" w:type="dxa"/>
          </w:tcPr>
          <w:p w14:paraId="00521775" w14:textId="77777777" w:rsidR="00957979" w:rsidRDefault="00957979" w:rsidP="003B47CE">
            <w:pPr>
              <w:rPr>
                <w:sz w:val="20"/>
                <w:lang w:eastAsia="zh-CN"/>
              </w:rPr>
            </w:pPr>
            <w:r>
              <w:rPr>
                <w:sz w:val="20"/>
                <w:lang w:eastAsia="zh-CN"/>
              </w:rPr>
              <w:t>Agree</w:t>
            </w:r>
          </w:p>
        </w:tc>
        <w:tc>
          <w:tcPr>
            <w:tcW w:w="9356" w:type="dxa"/>
          </w:tcPr>
          <w:p w14:paraId="685A99C0" w14:textId="77777777" w:rsidR="00957979" w:rsidRPr="0000192F" w:rsidRDefault="00957979" w:rsidP="003B47CE">
            <w:pPr>
              <w:rPr>
                <w:sz w:val="20"/>
                <w:lang w:eastAsia="zh-CN"/>
              </w:rPr>
            </w:pPr>
          </w:p>
        </w:tc>
      </w:tr>
      <w:tr w:rsidR="00957979" w:rsidRPr="0000192F" w14:paraId="2644B5A1" w14:textId="77777777" w:rsidTr="003B47CE">
        <w:tc>
          <w:tcPr>
            <w:tcW w:w="2405" w:type="dxa"/>
          </w:tcPr>
          <w:p w14:paraId="22DEC34A" w14:textId="77777777" w:rsidR="00957979" w:rsidRDefault="00957979" w:rsidP="003B47CE">
            <w:pPr>
              <w:rPr>
                <w:sz w:val="20"/>
              </w:rPr>
            </w:pPr>
            <w:r>
              <w:rPr>
                <w:sz w:val="20"/>
              </w:rPr>
              <w:t>Ericsson</w:t>
            </w:r>
          </w:p>
        </w:tc>
        <w:tc>
          <w:tcPr>
            <w:tcW w:w="2835" w:type="dxa"/>
          </w:tcPr>
          <w:p w14:paraId="56F6C553" w14:textId="77777777" w:rsidR="00957979" w:rsidRDefault="00957979" w:rsidP="003B47CE">
            <w:pPr>
              <w:rPr>
                <w:sz w:val="20"/>
                <w:lang w:eastAsia="zh-CN"/>
              </w:rPr>
            </w:pPr>
            <w:r>
              <w:rPr>
                <w:sz w:val="20"/>
                <w:lang w:eastAsia="zh-CN"/>
              </w:rPr>
              <w:t>Agree</w:t>
            </w:r>
          </w:p>
        </w:tc>
        <w:tc>
          <w:tcPr>
            <w:tcW w:w="9356" w:type="dxa"/>
          </w:tcPr>
          <w:p w14:paraId="53FCDA04" w14:textId="77777777" w:rsidR="00957979" w:rsidRPr="0000192F" w:rsidRDefault="00957979" w:rsidP="003B47CE">
            <w:pPr>
              <w:rPr>
                <w:sz w:val="20"/>
                <w:lang w:eastAsia="zh-CN"/>
              </w:rPr>
            </w:pPr>
            <w:r>
              <w:rPr>
                <w:sz w:val="20"/>
                <w:lang w:eastAsia="zh-CN"/>
              </w:rPr>
              <w:t>The reason why the impact is limited is that the RAN1 specification have relatively few references to FR2.</w:t>
            </w:r>
          </w:p>
        </w:tc>
      </w:tr>
      <w:tr w:rsidR="00957979" w:rsidRPr="0000192F" w14:paraId="78B7D45E" w14:textId="77777777" w:rsidTr="003B47CE">
        <w:tc>
          <w:tcPr>
            <w:tcW w:w="2405" w:type="dxa"/>
          </w:tcPr>
          <w:p w14:paraId="34F8A3BA" w14:textId="77777777" w:rsidR="00957979" w:rsidRDefault="00957979" w:rsidP="003B47CE">
            <w:pPr>
              <w:rPr>
                <w:sz w:val="20"/>
              </w:rPr>
            </w:pPr>
            <w:r>
              <w:rPr>
                <w:sz w:val="20"/>
              </w:rPr>
              <w:t>Apple</w:t>
            </w:r>
          </w:p>
        </w:tc>
        <w:tc>
          <w:tcPr>
            <w:tcW w:w="2835" w:type="dxa"/>
          </w:tcPr>
          <w:p w14:paraId="41ADDFED" w14:textId="77777777" w:rsidR="00957979" w:rsidRDefault="00957979" w:rsidP="003B47CE">
            <w:pPr>
              <w:rPr>
                <w:sz w:val="20"/>
                <w:lang w:eastAsia="zh-CN"/>
              </w:rPr>
            </w:pPr>
            <w:r>
              <w:rPr>
                <w:sz w:val="20"/>
                <w:lang w:eastAsia="zh-CN"/>
              </w:rPr>
              <w:t>Agree</w:t>
            </w:r>
          </w:p>
        </w:tc>
        <w:tc>
          <w:tcPr>
            <w:tcW w:w="9356" w:type="dxa"/>
          </w:tcPr>
          <w:p w14:paraId="46745A45" w14:textId="77777777" w:rsidR="00957979" w:rsidRDefault="00957979" w:rsidP="003B47CE">
            <w:pPr>
              <w:rPr>
                <w:sz w:val="20"/>
                <w:lang w:eastAsia="zh-CN"/>
              </w:rPr>
            </w:pPr>
          </w:p>
        </w:tc>
      </w:tr>
      <w:tr w:rsidR="00957979" w:rsidRPr="0000192F" w14:paraId="35DCB085" w14:textId="77777777" w:rsidTr="003B47CE">
        <w:tc>
          <w:tcPr>
            <w:tcW w:w="2405" w:type="dxa"/>
          </w:tcPr>
          <w:p w14:paraId="3F5B090B" w14:textId="77777777" w:rsidR="00957979" w:rsidRDefault="00957979" w:rsidP="003B47CE">
            <w:pPr>
              <w:rPr>
                <w:sz w:val="20"/>
              </w:rPr>
            </w:pPr>
            <w:r>
              <w:rPr>
                <w:sz w:val="20"/>
              </w:rPr>
              <w:t>Nokia</w:t>
            </w:r>
          </w:p>
        </w:tc>
        <w:tc>
          <w:tcPr>
            <w:tcW w:w="2835" w:type="dxa"/>
          </w:tcPr>
          <w:p w14:paraId="2276BE3E" w14:textId="77777777" w:rsidR="00957979" w:rsidRDefault="00957979" w:rsidP="003B47CE">
            <w:pPr>
              <w:rPr>
                <w:sz w:val="20"/>
                <w:lang w:eastAsia="zh-CN"/>
              </w:rPr>
            </w:pPr>
            <w:r>
              <w:rPr>
                <w:sz w:val="20"/>
                <w:lang w:eastAsia="zh-CN"/>
              </w:rPr>
              <w:t>Agree</w:t>
            </w:r>
          </w:p>
        </w:tc>
        <w:tc>
          <w:tcPr>
            <w:tcW w:w="9356" w:type="dxa"/>
          </w:tcPr>
          <w:p w14:paraId="406D22CC" w14:textId="77777777" w:rsidR="00957979" w:rsidRDefault="00957979" w:rsidP="003B47CE">
            <w:pPr>
              <w:rPr>
                <w:sz w:val="20"/>
                <w:lang w:eastAsia="zh-CN"/>
              </w:rPr>
            </w:pPr>
          </w:p>
        </w:tc>
      </w:tr>
      <w:tr w:rsidR="00957979" w:rsidRPr="0000192F" w14:paraId="0568F36D" w14:textId="77777777" w:rsidTr="003B47CE">
        <w:tc>
          <w:tcPr>
            <w:tcW w:w="2405" w:type="dxa"/>
          </w:tcPr>
          <w:p w14:paraId="6E6CB1EF" w14:textId="77777777" w:rsidR="00957979" w:rsidRDefault="00957979" w:rsidP="003B47CE">
            <w:pPr>
              <w:rPr>
                <w:sz w:val="20"/>
              </w:rPr>
            </w:pPr>
            <w:r>
              <w:rPr>
                <w:sz w:val="20"/>
              </w:rPr>
              <w:t>InterDigital</w:t>
            </w:r>
          </w:p>
        </w:tc>
        <w:tc>
          <w:tcPr>
            <w:tcW w:w="2835" w:type="dxa"/>
          </w:tcPr>
          <w:p w14:paraId="5AF312F0" w14:textId="77777777" w:rsidR="00957979" w:rsidRDefault="00957979" w:rsidP="003B47CE">
            <w:pPr>
              <w:rPr>
                <w:sz w:val="20"/>
                <w:lang w:eastAsia="zh-CN"/>
              </w:rPr>
            </w:pPr>
            <w:r>
              <w:rPr>
                <w:sz w:val="20"/>
                <w:lang w:eastAsia="zh-CN"/>
              </w:rPr>
              <w:t>Agree</w:t>
            </w:r>
          </w:p>
        </w:tc>
        <w:tc>
          <w:tcPr>
            <w:tcW w:w="9356" w:type="dxa"/>
          </w:tcPr>
          <w:p w14:paraId="3A2A576E" w14:textId="77777777" w:rsidR="00957979" w:rsidRDefault="00957979" w:rsidP="003B47CE">
            <w:pPr>
              <w:rPr>
                <w:sz w:val="20"/>
                <w:lang w:eastAsia="zh-CN"/>
              </w:rPr>
            </w:pPr>
          </w:p>
        </w:tc>
      </w:tr>
      <w:tr w:rsidR="00957979" w:rsidRPr="0000192F" w14:paraId="6400D2F9" w14:textId="77777777" w:rsidTr="003B47CE">
        <w:tc>
          <w:tcPr>
            <w:tcW w:w="2405" w:type="dxa"/>
          </w:tcPr>
          <w:p w14:paraId="264F559F" w14:textId="77777777" w:rsidR="00957979" w:rsidRDefault="00957979" w:rsidP="003B47CE">
            <w:pPr>
              <w:rPr>
                <w:sz w:val="20"/>
              </w:rPr>
            </w:pPr>
            <w:r>
              <w:rPr>
                <w:sz w:val="20"/>
              </w:rPr>
              <w:t>Charter</w:t>
            </w:r>
          </w:p>
        </w:tc>
        <w:tc>
          <w:tcPr>
            <w:tcW w:w="2835" w:type="dxa"/>
          </w:tcPr>
          <w:p w14:paraId="4C947101" w14:textId="77777777" w:rsidR="00957979" w:rsidRDefault="00957979" w:rsidP="003B47CE">
            <w:pPr>
              <w:rPr>
                <w:sz w:val="20"/>
                <w:lang w:eastAsia="zh-CN"/>
              </w:rPr>
            </w:pPr>
            <w:r>
              <w:rPr>
                <w:sz w:val="20"/>
                <w:lang w:eastAsia="zh-CN"/>
              </w:rPr>
              <w:t>Agree</w:t>
            </w:r>
          </w:p>
        </w:tc>
        <w:tc>
          <w:tcPr>
            <w:tcW w:w="9356" w:type="dxa"/>
          </w:tcPr>
          <w:p w14:paraId="75C00EB3" w14:textId="77777777" w:rsidR="00957979" w:rsidRDefault="00957979" w:rsidP="003B47CE">
            <w:pPr>
              <w:rPr>
                <w:sz w:val="20"/>
                <w:lang w:eastAsia="zh-CN"/>
              </w:rPr>
            </w:pPr>
          </w:p>
        </w:tc>
      </w:tr>
      <w:tr w:rsidR="00957979" w14:paraId="45C838AE" w14:textId="77777777" w:rsidTr="003B47CE">
        <w:tc>
          <w:tcPr>
            <w:tcW w:w="2405" w:type="dxa"/>
          </w:tcPr>
          <w:p w14:paraId="0EAA94AB" w14:textId="77777777" w:rsidR="00957979" w:rsidRDefault="00957979" w:rsidP="003B47CE">
            <w:pPr>
              <w:rPr>
                <w:sz w:val="20"/>
              </w:rPr>
            </w:pPr>
            <w:r>
              <w:rPr>
                <w:sz w:val="20"/>
              </w:rPr>
              <w:t>LG Electronics</w:t>
            </w:r>
          </w:p>
        </w:tc>
        <w:tc>
          <w:tcPr>
            <w:tcW w:w="2835" w:type="dxa"/>
          </w:tcPr>
          <w:p w14:paraId="4116216A" w14:textId="77777777" w:rsidR="00957979" w:rsidRDefault="00957979" w:rsidP="003B47CE">
            <w:pPr>
              <w:rPr>
                <w:sz w:val="20"/>
                <w:lang w:eastAsia="zh-CN"/>
              </w:rPr>
            </w:pPr>
            <w:r>
              <w:rPr>
                <w:sz w:val="20"/>
                <w:lang w:eastAsia="zh-CN"/>
              </w:rPr>
              <w:t>Agree</w:t>
            </w:r>
          </w:p>
        </w:tc>
        <w:tc>
          <w:tcPr>
            <w:tcW w:w="9356" w:type="dxa"/>
          </w:tcPr>
          <w:p w14:paraId="090CA951" w14:textId="77777777" w:rsidR="00957979" w:rsidRDefault="00957979" w:rsidP="003B47CE">
            <w:pPr>
              <w:rPr>
                <w:sz w:val="20"/>
                <w:lang w:eastAsia="zh-CN"/>
              </w:rPr>
            </w:pPr>
          </w:p>
        </w:tc>
      </w:tr>
      <w:tr w:rsidR="00957979" w14:paraId="2442FA6C" w14:textId="77777777" w:rsidTr="003B47CE">
        <w:tc>
          <w:tcPr>
            <w:tcW w:w="2405" w:type="dxa"/>
          </w:tcPr>
          <w:p w14:paraId="2D334427" w14:textId="77777777" w:rsidR="00957979" w:rsidRDefault="00957979" w:rsidP="003B47CE">
            <w:pPr>
              <w:rPr>
                <w:sz w:val="20"/>
              </w:rPr>
            </w:pPr>
            <w:r>
              <w:rPr>
                <w:sz w:val="20"/>
              </w:rPr>
              <w:t>CATT</w:t>
            </w:r>
          </w:p>
        </w:tc>
        <w:tc>
          <w:tcPr>
            <w:tcW w:w="2835" w:type="dxa"/>
          </w:tcPr>
          <w:p w14:paraId="22CA56F3" w14:textId="77777777" w:rsidR="00957979" w:rsidRDefault="00957979" w:rsidP="003B47CE">
            <w:pPr>
              <w:rPr>
                <w:sz w:val="20"/>
                <w:lang w:eastAsia="zh-CN"/>
              </w:rPr>
            </w:pPr>
            <w:r>
              <w:rPr>
                <w:sz w:val="20"/>
                <w:lang w:eastAsia="zh-CN"/>
              </w:rPr>
              <w:t>Agree</w:t>
            </w:r>
          </w:p>
        </w:tc>
        <w:tc>
          <w:tcPr>
            <w:tcW w:w="9356" w:type="dxa"/>
          </w:tcPr>
          <w:p w14:paraId="47766665" w14:textId="77777777" w:rsidR="00957979" w:rsidRDefault="00957979" w:rsidP="003B47CE">
            <w:pPr>
              <w:rPr>
                <w:sz w:val="20"/>
                <w:lang w:eastAsia="zh-CN"/>
              </w:rPr>
            </w:pPr>
          </w:p>
        </w:tc>
      </w:tr>
      <w:tr w:rsidR="00957979" w14:paraId="7837BF64" w14:textId="77777777" w:rsidTr="003B47CE">
        <w:tc>
          <w:tcPr>
            <w:tcW w:w="2405" w:type="dxa"/>
          </w:tcPr>
          <w:p w14:paraId="388DD0E2" w14:textId="77777777" w:rsidR="00957979" w:rsidRDefault="00957979" w:rsidP="003B47CE">
            <w:pPr>
              <w:rPr>
                <w:sz w:val="20"/>
                <w:lang w:eastAsia="zh-CN"/>
              </w:rPr>
            </w:pPr>
            <w:r>
              <w:rPr>
                <w:rFonts w:hint="eastAsia"/>
                <w:sz w:val="20"/>
                <w:lang w:eastAsia="zh-CN"/>
              </w:rPr>
              <w:t>Z</w:t>
            </w:r>
            <w:r>
              <w:rPr>
                <w:sz w:val="20"/>
                <w:lang w:eastAsia="zh-CN"/>
              </w:rPr>
              <w:t>TE</w:t>
            </w:r>
          </w:p>
        </w:tc>
        <w:tc>
          <w:tcPr>
            <w:tcW w:w="2835" w:type="dxa"/>
          </w:tcPr>
          <w:p w14:paraId="33934B2A"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34B754AA" w14:textId="77777777" w:rsidR="00957979" w:rsidRDefault="00957979" w:rsidP="003B47CE">
            <w:pPr>
              <w:rPr>
                <w:sz w:val="20"/>
                <w:lang w:eastAsia="zh-CN"/>
              </w:rPr>
            </w:pPr>
          </w:p>
        </w:tc>
      </w:tr>
      <w:tr w:rsidR="00957979" w14:paraId="66A08F50" w14:textId="77777777" w:rsidTr="003B47CE">
        <w:tc>
          <w:tcPr>
            <w:tcW w:w="2405" w:type="dxa"/>
          </w:tcPr>
          <w:p w14:paraId="0DB66408" w14:textId="77777777" w:rsidR="00957979" w:rsidRDefault="00957979" w:rsidP="003B47CE">
            <w:pPr>
              <w:rPr>
                <w:sz w:val="20"/>
                <w:lang w:eastAsia="zh-CN"/>
              </w:rPr>
            </w:pPr>
            <w:r>
              <w:rPr>
                <w:sz w:val="20"/>
                <w:lang w:eastAsia="zh-CN"/>
              </w:rPr>
              <w:t>DOCOMO</w:t>
            </w:r>
          </w:p>
        </w:tc>
        <w:tc>
          <w:tcPr>
            <w:tcW w:w="2835" w:type="dxa"/>
          </w:tcPr>
          <w:p w14:paraId="29282E65" w14:textId="77777777" w:rsidR="00957979" w:rsidRPr="0032263F" w:rsidRDefault="00957979" w:rsidP="003B47CE">
            <w:pPr>
              <w:rPr>
                <w:rFonts w:eastAsia="MS Mincho"/>
                <w:sz w:val="20"/>
                <w:lang w:eastAsia="ja-JP"/>
              </w:rPr>
            </w:pPr>
            <w:r>
              <w:rPr>
                <w:rFonts w:eastAsia="MS Mincho"/>
                <w:sz w:val="20"/>
                <w:lang w:eastAsia="ja-JP"/>
              </w:rPr>
              <w:t xml:space="preserve">Agree </w:t>
            </w:r>
          </w:p>
        </w:tc>
        <w:tc>
          <w:tcPr>
            <w:tcW w:w="9356" w:type="dxa"/>
          </w:tcPr>
          <w:p w14:paraId="0588A7F8" w14:textId="77777777" w:rsidR="00957979" w:rsidRDefault="00957979" w:rsidP="003B47CE">
            <w:pPr>
              <w:rPr>
                <w:sz w:val="20"/>
                <w:lang w:eastAsia="zh-CN"/>
              </w:rPr>
            </w:pPr>
          </w:p>
        </w:tc>
      </w:tr>
      <w:tr w:rsidR="00957979" w14:paraId="60224340" w14:textId="77777777" w:rsidTr="003B47CE">
        <w:tc>
          <w:tcPr>
            <w:tcW w:w="2405" w:type="dxa"/>
          </w:tcPr>
          <w:p w14:paraId="38A6CF13" w14:textId="77777777" w:rsidR="00957979" w:rsidRDefault="00957979" w:rsidP="003B47CE">
            <w:pPr>
              <w:rPr>
                <w:sz w:val="20"/>
                <w:lang w:eastAsia="zh-CN"/>
              </w:rPr>
            </w:pPr>
            <w:r>
              <w:rPr>
                <w:sz w:val="20"/>
                <w:lang w:eastAsia="zh-CN"/>
              </w:rPr>
              <w:lastRenderedPageBreak/>
              <w:t>MediaTek</w:t>
            </w:r>
          </w:p>
        </w:tc>
        <w:tc>
          <w:tcPr>
            <w:tcW w:w="2835" w:type="dxa"/>
          </w:tcPr>
          <w:p w14:paraId="7262CBAA"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532C28B3" w14:textId="77777777" w:rsidR="00957979" w:rsidRDefault="00957979" w:rsidP="003B47CE">
            <w:pPr>
              <w:rPr>
                <w:sz w:val="20"/>
                <w:lang w:eastAsia="zh-CN"/>
              </w:rPr>
            </w:pPr>
          </w:p>
        </w:tc>
      </w:tr>
      <w:tr w:rsidR="00957979" w14:paraId="32E850CA" w14:textId="77777777" w:rsidTr="003B47CE">
        <w:tc>
          <w:tcPr>
            <w:tcW w:w="2405" w:type="dxa"/>
          </w:tcPr>
          <w:p w14:paraId="1D7AE17E" w14:textId="77777777" w:rsidR="00957979" w:rsidRDefault="00957979" w:rsidP="003B47CE">
            <w:pPr>
              <w:rPr>
                <w:sz w:val="20"/>
                <w:lang w:eastAsia="zh-CN"/>
              </w:rPr>
            </w:pPr>
            <w:r>
              <w:rPr>
                <w:rFonts w:hint="eastAsia"/>
                <w:sz w:val="20"/>
              </w:rPr>
              <w:t>Huawei, HiSilicon</w:t>
            </w:r>
          </w:p>
        </w:tc>
        <w:tc>
          <w:tcPr>
            <w:tcW w:w="2835" w:type="dxa"/>
          </w:tcPr>
          <w:p w14:paraId="0E296030"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645BDADE" w14:textId="77777777" w:rsidR="00957979" w:rsidRDefault="00957979" w:rsidP="003B47CE">
            <w:pPr>
              <w:rPr>
                <w:sz w:val="20"/>
                <w:lang w:eastAsia="zh-CN"/>
              </w:rPr>
            </w:pPr>
          </w:p>
        </w:tc>
      </w:tr>
      <w:tr w:rsidR="00957979" w14:paraId="4903AD39" w14:textId="77777777" w:rsidTr="003B47CE">
        <w:tc>
          <w:tcPr>
            <w:tcW w:w="2405" w:type="dxa"/>
          </w:tcPr>
          <w:p w14:paraId="15701C91" w14:textId="77777777" w:rsidR="00957979" w:rsidRDefault="00957979" w:rsidP="003B47CE">
            <w:pPr>
              <w:rPr>
                <w:sz w:val="20"/>
                <w:lang w:eastAsia="zh-CN"/>
              </w:rPr>
            </w:pPr>
            <w:r>
              <w:rPr>
                <w:sz w:val="20"/>
                <w:lang w:eastAsia="zh-CN"/>
              </w:rPr>
              <w:t>OPPO</w:t>
            </w:r>
          </w:p>
        </w:tc>
        <w:tc>
          <w:tcPr>
            <w:tcW w:w="2835" w:type="dxa"/>
          </w:tcPr>
          <w:p w14:paraId="0904AF96"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3D0B6DB" w14:textId="77777777" w:rsidR="00957979" w:rsidRDefault="00957979" w:rsidP="003B47CE">
            <w:pPr>
              <w:rPr>
                <w:sz w:val="20"/>
                <w:lang w:eastAsia="zh-CN"/>
              </w:rPr>
            </w:pPr>
          </w:p>
        </w:tc>
      </w:tr>
      <w:tr w:rsidR="00957979" w14:paraId="75F7723A" w14:textId="77777777" w:rsidTr="003B47CE">
        <w:tc>
          <w:tcPr>
            <w:tcW w:w="2405" w:type="dxa"/>
          </w:tcPr>
          <w:p w14:paraId="2D19505B" w14:textId="77777777" w:rsidR="00957979" w:rsidRPr="002D2195" w:rsidRDefault="00957979" w:rsidP="003B47CE">
            <w:pPr>
              <w:rPr>
                <w:sz w:val="20"/>
                <w:lang w:eastAsia="zh-CN"/>
              </w:rPr>
            </w:pPr>
            <w:r w:rsidRPr="002D2195">
              <w:rPr>
                <w:sz w:val="20"/>
              </w:rPr>
              <w:t>Lenovo, Motorola Mobility</w:t>
            </w:r>
          </w:p>
        </w:tc>
        <w:tc>
          <w:tcPr>
            <w:tcW w:w="2835" w:type="dxa"/>
          </w:tcPr>
          <w:p w14:paraId="3F2C7512" w14:textId="77777777" w:rsidR="00957979" w:rsidRPr="002D2195" w:rsidRDefault="00957979" w:rsidP="003B47CE">
            <w:pPr>
              <w:rPr>
                <w:sz w:val="20"/>
                <w:lang w:eastAsia="zh-CN"/>
              </w:rPr>
            </w:pPr>
            <w:r w:rsidRPr="002D2195">
              <w:rPr>
                <w:sz w:val="20"/>
                <w:lang w:eastAsia="zh-CN"/>
              </w:rPr>
              <w:t>Agree</w:t>
            </w:r>
          </w:p>
        </w:tc>
        <w:tc>
          <w:tcPr>
            <w:tcW w:w="9356" w:type="dxa"/>
          </w:tcPr>
          <w:p w14:paraId="27940E5B" w14:textId="77777777" w:rsidR="00957979" w:rsidRPr="002D2195" w:rsidRDefault="00957979" w:rsidP="003B47CE">
            <w:pPr>
              <w:rPr>
                <w:sz w:val="20"/>
                <w:lang w:eastAsia="zh-CN"/>
              </w:rPr>
            </w:pPr>
          </w:p>
        </w:tc>
      </w:tr>
    </w:tbl>
    <w:p w14:paraId="30E60B9D" w14:textId="77777777" w:rsidR="00957979" w:rsidRDefault="00957979" w:rsidP="00957979">
      <w:pPr>
        <w:rPr>
          <w:b/>
          <w:bCs/>
          <w:lang w:val="en-GB" w:eastAsia="zh-CN"/>
        </w:rPr>
      </w:pPr>
    </w:p>
    <w:p w14:paraId="04585949"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C65F16D"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7DEBCD5E" w14:textId="77777777" w:rsidR="00957979" w:rsidRPr="00713B6E" w:rsidRDefault="00957979" w:rsidP="00957979">
      <w:pPr>
        <w:rPr>
          <w:u w:val="single"/>
          <w:lang w:eastAsia="x-none"/>
        </w:rPr>
      </w:pPr>
      <w:r w:rsidRPr="00713B6E">
        <w:rPr>
          <w:u w:val="single"/>
          <w:lang w:eastAsia="x-none"/>
        </w:rPr>
        <w:t>Conclusion</w:t>
      </w:r>
      <w:r>
        <w:rPr>
          <w:u w:val="single"/>
          <w:lang w:eastAsia="x-none"/>
        </w:rPr>
        <w:t>:</w:t>
      </w:r>
    </w:p>
    <w:p w14:paraId="5A328921" w14:textId="77777777" w:rsidR="00957979" w:rsidRDefault="00957979" w:rsidP="00957979">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5FC3AC19" w14:textId="77777777" w:rsidR="00957979" w:rsidRPr="00FD5096" w:rsidRDefault="00957979" w:rsidP="00957979">
      <w:pPr>
        <w:rPr>
          <w:b/>
          <w:bCs/>
          <w:lang w:eastAsia="zh-CN"/>
        </w:rPr>
      </w:pPr>
    </w:p>
    <w:p w14:paraId="70AE379C" w14:textId="77777777" w:rsidR="00957979" w:rsidRDefault="00957979" w:rsidP="00957979">
      <w:pPr>
        <w:pStyle w:val="Heading2"/>
      </w:pPr>
      <w:r>
        <w:t>Leave decision to other WGs/Plenary</w:t>
      </w:r>
    </w:p>
    <w:p w14:paraId="66985787" w14:textId="77777777" w:rsidR="00957979" w:rsidRDefault="00957979" w:rsidP="00957979">
      <w:pPr>
        <w:rPr>
          <w:bCs/>
        </w:rPr>
      </w:pPr>
      <w:r>
        <w:rPr>
          <w:bCs/>
        </w:rPr>
        <w:t>Do you agree on the following:</w:t>
      </w:r>
    </w:p>
    <w:p w14:paraId="7D62B99F" w14:textId="77777777" w:rsidR="00957979" w:rsidRPr="00AF2E3B" w:rsidRDefault="00957979" w:rsidP="00957979">
      <w:pPr>
        <w:rPr>
          <w:bCs/>
        </w:rPr>
      </w:pPr>
      <w:r w:rsidRPr="00FD5096">
        <w:rPr>
          <w:bCs/>
        </w:rPr>
        <w:t>Proposed Conclusion 2: RAN1 can adapt to other groups' decisions on the notation for 52.6-71 GHz.</w:t>
      </w:r>
    </w:p>
    <w:p w14:paraId="4F77F1F6"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1C6CBB12" w14:textId="77777777" w:rsidTr="003B47CE">
        <w:tc>
          <w:tcPr>
            <w:tcW w:w="2405" w:type="dxa"/>
            <w:shd w:val="clear" w:color="auto" w:fill="FFC000"/>
          </w:tcPr>
          <w:p w14:paraId="478A451B" w14:textId="77777777" w:rsidR="00957979" w:rsidRDefault="00957979" w:rsidP="003B47CE">
            <w:pPr>
              <w:rPr>
                <w:b/>
                <w:bCs/>
              </w:rPr>
            </w:pPr>
            <w:r>
              <w:rPr>
                <w:b/>
                <w:bCs/>
              </w:rPr>
              <w:t>Company</w:t>
            </w:r>
          </w:p>
        </w:tc>
        <w:tc>
          <w:tcPr>
            <w:tcW w:w="2835" w:type="dxa"/>
            <w:shd w:val="clear" w:color="auto" w:fill="FFC000"/>
          </w:tcPr>
          <w:p w14:paraId="1E89F560" w14:textId="77777777" w:rsidR="00957979" w:rsidRDefault="00957979" w:rsidP="003B47CE">
            <w:pPr>
              <w:rPr>
                <w:b/>
                <w:bCs/>
              </w:rPr>
            </w:pPr>
            <w:r>
              <w:rPr>
                <w:b/>
                <w:bCs/>
              </w:rPr>
              <w:t>Agree/Disagree</w:t>
            </w:r>
          </w:p>
        </w:tc>
        <w:tc>
          <w:tcPr>
            <w:tcW w:w="9356" w:type="dxa"/>
            <w:shd w:val="clear" w:color="auto" w:fill="FFC000"/>
          </w:tcPr>
          <w:p w14:paraId="2D97322D" w14:textId="77777777" w:rsidR="00957979" w:rsidRDefault="00957979" w:rsidP="003B47CE">
            <w:pPr>
              <w:rPr>
                <w:b/>
                <w:bCs/>
              </w:rPr>
            </w:pPr>
            <w:r>
              <w:rPr>
                <w:b/>
                <w:bCs/>
              </w:rPr>
              <w:t>Additional Comment</w:t>
            </w:r>
          </w:p>
        </w:tc>
      </w:tr>
      <w:tr w:rsidR="00957979" w14:paraId="7F903BD4" w14:textId="77777777" w:rsidTr="003B47CE">
        <w:tc>
          <w:tcPr>
            <w:tcW w:w="2405" w:type="dxa"/>
          </w:tcPr>
          <w:p w14:paraId="12516966" w14:textId="77777777" w:rsidR="00957979" w:rsidRDefault="00957979" w:rsidP="003B47CE">
            <w:r>
              <w:t>Intel</w:t>
            </w:r>
          </w:p>
        </w:tc>
        <w:tc>
          <w:tcPr>
            <w:tcW w:w="2835" w:type="dxa"/>
          </w:tcPr>
          <w:p w14:paraId="584528F2" w14:textId="77777777" w:rsidR="00957979" w:rsidRDefault="00957979" w:rsidP="003B47CE">
            <w:pPr>
              <w:rPr>
                <w:lang w:eastAsia="zh-CN"/>
              </w:rPr>
            </w:pPr>
            <w:r>
              <w:rPr>
                <w:lang w:eastAsia="zh-CN"/>
              </w:rPr>
              <w:t>Agree</w:t>
            </w:r>
          </w:p>
        </w:tc>
        <w:tc>
          <w:tcPr>
            <w:tcW w:w="9356" w:type="dxa"/>
          </w:tcPr>
          <w:p w14:paraId="7040C346" w14:textId="77777777" w:rsidR="00957979" w:rsidRDefault="00957979" w:rsidP="003B47CE">
            <w:pPr>
              <w:rPr>
                <w:lang w:eastAsia="zh-CN"/>
              </w:rPr>
            </w:pPr>
          </w:p>
        </w:tc>
      </w:tr>
      <w:tr w:rsidR="00957979" w:rsidRPr="0000192F" w14:paraId="48C687B5" w14:textId="77777777" w:rsidTr="003B47CE">
        <w:tc>
          <w:tcPr>
            <w:tcW w:w="2405" w:type="dxa"/>
          </w:tcPr>
          <w:p w14:paraId="5B542754" w14:textId="77777777" w:rsidR="00957979" w:rsidRPr="0000192F" w:rsidRDefault="00957979" w:rsidP="003B47CE">
            <w:pPr>
              <w:rPr>
                <w:sz w:val="20"/>
              </w:rPr>
            </w:pPr>
            <w:r>
              <w:rPr>
                <w:sz w:val="20"/>
              </w:rPr>
              <w:t>Qualcomm</w:t>
            </w:r>
          </w:p>
        </w:tc>
        <w:tc>
          <w:tcPr>
            <w:tcW w:w="2835" w:type="dxa"/>
          </w:tcPr>
          <w:p w14:paraId="4675B056" w14:textId="77777777" w:rsidR="00957979" w:rsidRPr="0000192F" w:rsidRDefault="00957979" w:rsidP="003B47CE">
            <w:pPr>
              <w:rPr>
                <w:sz w:val="20"/>
                <w:lang w:eastAsia="zh-CN"/>
              </w:rPr>
            </w:pPr>
            <w:r>
              <w:rPr>
                <w:sz w:val="20"/>
                <w:lang w:eastAsia="zh-CN"/>
              </w:rPr>
              <w:t>Agree</w:t>
            </w:r>
          </w:p>
        </w:tc>
        <w:tc>
          <w:tcPr>
            <w:tcW w:w="9356" w:type="dxa"/>
          </w:tcPr>
          <w:p w14:paraId="2BFA9F85" w14:textId="77777777" w:rsidR="00957979" w:rsidRPr="0000192F" w:rsidRDefault="00957979" w:rsidP="003B47CE">
            <w:pPr>
              <w:rPr>
                <w:sz w:val="20"/>
                <w:lang w:eastAsia="zh-CN"/>
              </w:rPr>
            </w:pPr>
            <w:r>
              <w:rPr>
                <w:sz w:val="20"/>
                <w:lang w:eastAsia="zh-CN"/>
              </w:rPr>
              <w:t>We expect the impact to RAN4 is more substantial</w:t>
            </w:r>
          </w:p>
        </w:tc>
      </w:tr>
      <w:tr w:rsidR="00957979" w:rsidRPr="0000192F" w14:paraId="74826661" w14:textId="77777777" w:rsidTr="003B47CE">
        <w:tc>
          <w:tcPr>
            <w:tcW w:w="2405" w:type="dxa"/>
          </w:tcPr>
          <w:p w14:paraId="03511528" w14:textId="77777777" w:rsidR="00957979" w:rsidRDefault="00957979" w:rsidP="003B47CE">
            <w:pPr>
              <w:rPr>
                <w:sz w:val="20"/>
              </w:rPr>
            </w:pPr>
            <w:r>
              <w:rPr>
                <w:sz w:val="20"/>
              </w:rPr>
              <w:t>vivo</w:t>
            </w:r>
          </w:p>
        </w:tc>
        <w:tc>
          <w:tcPr>
            <w:tcW w:w="2835" w:type="dxa"/>
          </w:tcPr>
          <w:p w14:paraId="58A5504F" w14:textId="77777777" w:rsidR="00957979" w:rsidRDefault="00957979" w:rsidP="003B47CE">
            <w:pPr>
              <w:rPr>
                <w:sz w:val="20"/>
                <w:lang w:eastAsia="zh-CN"/>
              </w:rPr>
            </w:pPr>
            <w:r>
              <w:rPr>
                <w:sz w:val="20"/>
                <w:lang w:eastAsia="zh-CN"/>
              </w:rPr>
              <w:t>Agree</w:t>
            </w:r>
          </w:p>
        </w:tc>
        <w:tc>
          <w:tcPr>
            <w:tcW w:w="9356" w:type="dxa"/>
          </w:tcPr>
          <w:p w14:paraId="5906CA0E" w14:textId="77777777" w:rsidR="00957979" w:rsidRDefault="00957979" w:rsidP="003B47CE">
            <w:pPr>
              <w:rPr>
                <w:sz w:val="20"/>
                <w:lang w:eastAsia="zh-CN"/>
              </w:rPr>
            </w:pPr>
          </w:p>
        </w:tc>
      </w:tr>
      <w:tr w:rsidR="00957979" w:rsidRPr="0000192F" w14:paraId="71B16E0D" w14:textId="77777777" w:rsidTr="003B47CE">
        <w:tc>
          <w:tcPr>
            <w:tcW w:w="2405" w:type="dxa"/>
          </w:tcPr>
          <w:p w14:paraId="499E9BA3" w14:textId="77777777" w:rsidR="00957979" w:rsidRDefault="00957979" w:rsidP="003B47CE">
            <w:pPr>
              <w:rPr>
                <w:sz w:val="20"/>
              </w:rPr>
            </w:pPr>
            <w:r>
              <w:rPr>
                <w:sz w:val="20"/>
              </w:rPr>
              <w:t>Samsung</w:t>
            </w:r>
          </w:p>
        </w:tc>
        <w:tc>
          <w:tcPr>
            <w:tcW w:w="2835" w:type="dxa"/>
          </w:tcPr>
          <w:p w14:paraId="64C5948E" w14:textId="77777777" w:rsidR="00957979" w:rsidRDefault="00957979" w:rsidP="003B47CE">
            <w:pPr>
              <w:rPr>
                <w:sz w:val="20"/>
                <w:lang w:eastAsia="zh-CN"/>
              </w:rPr>
            </w:pPr>
            <w:r>
              <w:rPr>
                <w:sz w:val="20"/>
                <w:lang w:eastAsia="zh-CN"/>
              </w:rPr>
              <w:t>Agree</w:t>
            </w:r>
          </w:p>
        </w:tc>
        <w:tc>
          <w:tcPr>
            <w:tcW w:w="9356" w:type="dxa"/>
          </w:tcPr>
          <w:p w14:paraId="0AE0EB59" w14:textId="77777777" w:rsidR="00957979" w:rsidRDefault="00957979" w:rsidP="003B47CE">
            <w:pPr>
              <w:rPr>
                <w:sz w:val="20"/>
                <w:lang w:eastAsia="zh-CN"/>
              </w:rPr>
            </w:pPr>
          </w:p>
        </w:tc>
      </w:tr>
      <w:tr w:rsidR="00957979" w:rsidRPr="0000192F" w14:paraId="0CB10CAD" w14:textId="77777777" w:rsidTr="003B47CE">
        <w:tc>
          <w:tcPr>
            <w:tcW w:w="2405" w:type="dxa"/>
          </w:tcPr>
          <w:p w14:paraId="3ED7D5D2" w14:textId="77777777" w:rsidR="00957979" w:rsidRDefault="00957979" w:rsidP="003B47CE">
            <w:pPr>
              <w:rPr>
                <w:sz w:val="20"/>
              </w:rPr>
            </w:pPr>
            <w:r>
              <w:rPr>
                <w:sz w:val="20"/>
              </w:rPr>
              <w:t>Futurewei</w:t>
            </w:r>
          </w:p>
        </w:tc>
        <w:tc>
          <w:tcPr>
            <w:tcW w:w="2835" w:type="dxa"/>
          </w:tcPr>
          <w:p w14:paraId="79329EBF" w14:textId="77777777" w:rsidR="00957979" w:rsidRDefault="00957979" w:rsidP="003B47CE">
            <w:pPr>
              <w:rPr>
                <w:sz w:val="20"/>
                <w:lang w:eastAsia="zh-CN"/>
              </w:rPr>
            </w:pPr>
            <w:r>
              <w:rPr>
                <w:sz w:val="20"/>
                <w:lang w:eastAsia="zh-CN"/>
              </w:rPr>
              <w:t>Agree</w:t>
            </w:r>
          </w:p>
        </w:tc>
        <w:tc>
          <w:tcPr>
            <w:tcW w:w="9356" w:type="dxa"/>
          </w:tcPr>
          <w:p w14:paraId="2600EDD7" w14:textId="77777777" w:rsidR="00957979" w:rsidRDefault="00957979" w:rsidP="003B47CE">
            <w:pPr>
              <w:rPr>
                <w:sz w:val="20"/>
                <w:lang w:eastAsia="zh-CN"/>
              </w:rPr>
            </w:pPr>
          </w:p>
        </w:tc>
      </w:tr>
      <w:tr w:rsidR="00957979" w:rsidRPr="0000192F" w14:paraId="56AEBB10" w14:textId="77777777" w:rsidTr="003B47CE">
        <w:tc>
          <w:tcPr>
            <w:tcW w:w="2405" w:type="dxa"/>
          </w:tcPr>
          <w:p w14:paraId="7F400BD4" w14:textId="77777777" w:rsidR="00957979" w:rsidRDefault="00957979" w:rsidP="003B47CE">
            <w:pPr>
              <w:rPr>
                <w:sz w:val="20"/>
              </w:rPr>
            </w:pPr>
            <w:r>
              <w:rPr>
                <w:sz w:val="20"/>
              </w:rPr>
              <w:t>AT&amp;T</w:t>
            </w:r>
          </w:p>
        </w:tc>
        <w:tc>
          <w:tcPr>
            <w:tcW w:w="2835" w:type="dxa"/>
          </w:tcPr>
          <w:p w14:paraId="5712D30D" w14:textId="77777777" w:rsidR="00957979" w:rsidRDefault="00957979" w:rsidP="003B47CE">
            <w:pPr>
              <w:rPr>
                <w:sz w:val="20"/>
                <w:lang w:eastAsia="zh-CN"/>
              </w:rPr>
            </w:pPr>
            <w:r>
              <w:rPr>
                <w:sz w:val="20"/>
                <w:lang w:eastAsia="zh-CN"/>
              </w:rPr>
              <w:t>Agree</w:t>
            </w:r>
          </w:p>
        </w:tc>
        <w:tc>
          <w:tcPr>
            <w:tcW w:w="9356" w:type="dxa"/>
          </w:tcPr>
          <w:p w14:paraId="0837907D" w14:textId="77777777" w:rsidR="00957979" w:rsidRDefault="00957979" w:rsidP="003B47CE">
            <w:pPr>
              <w:rPr>
                <w:sz w:val="20"/>
                <w:lang w:eastAsia="zh-CN"/>
              </w:rPr>
            </w:pPr>
          </w:p>
        </w:tc>
      </w:tr>
      <w:tr w:rsidR="00957979" w:rsidRPr="0000192F" w14:paraId="77A09333" w14:textId="77777777" w:rsidTr="003B47CE">
        <w:tc>
          <w:tcPr>
            <w:tcW w:w="2405" w:type="dxa"/>
          </w:tcPr>
          <w:p w14:paraId="084B42BC" w14:textId="77777777" w:rsidR="00957979" w:rsidRDefault="00957979" w:rsidP="003B47CE">
            <w:pPr>
              <w:rPr>
                <w:sz w:val="20"/>
              </w:rPr>
            </w:pPr>
            <w:r>
              <w:rPr>
                <w:sz w:val="20"/>
              </w:rPr>
              <w:t>Ericsson</w:t>
            </w:r>
          </w:p>
        </w:tc>
        <w:tc>
          <w:tcPr>
            <w:tcW w:w="2835" w:type="dxa"/>
          </w:tcPr>
          <w:p w14:paraId="4A4BEBAE" w14:textId="77777777" w:rsidR="00957979" w:rsidRDefault="00957979" w:rsidP="003B47CE">
            <w:pPr>
              <w:rPr>
                <w:sz w:val="20"/>
                <w:lang w:eastAsia="zh-CN"/>
              </w:rPr>
            </w:pPr>
            <w:r>
              <w:rPr>
                <w:sz w:val="20"/>
                <w:lang w:eastAsia="zh-CN"/>
              </w:rPr>
              <w:t>Agree</w:t>
            </w:r>
          </w:p>
        </w:tc>
        <w:tc>
          <w:tcPr>
            <w:tcW w:w="9356" w:type="dxa"/>
          </w:tcPr>
          <w:p w14:paraId="5D9D53B1" w14:textId="77777777" w:rsidR="00957979" w:rsidRDefault="00957979" w:rsidP="003B47CE">
            <w:pPr>
              <w:rPr>
                <w:sz w:val="20"/>
                <w:lang w:eastAsia="zh-CN"/>
              </w:rPr>
            </w:pPr>
            <w:r>
              <w:rPr>
                <w:sz w:val="20"/>
                <w:lang w:eastAsia="zh-CN"/>
              </w:rPr>
              <w:t>Agree with Qualcomm that RAN4 is more critical for this decision</w:t>
            </w:r>
          </w:p>
        </w:tc>
      </w:tr>
      <w:tr w:rsidR="00957979" w:rsidRPr="0000192F" w14:paraId="50AFFB63" w14:textId="77777777" w:rsidTr="003B47CE">
        <w:tc>
          <w:tcPr>
            <w:tcW w:w="2405" w:type="dxa"/>
          </w:tcPr>
          <w:p w14:paraId="663C0CED" w14:textId="77777777" w:rsidR="00957979" w:rsidRDefault="00957979" w:rsidP="003B47CE">
            <w:pPr>
              <w:rPr>
                <w:sz w:val="20"/>
              </w:rPr>
            </w:pPr>
            <w:r>
              <w:rPr>
                <w:sz w:val="20"/>
              </w:rPr>
              <w:t>Apple</w:t>
            </w:r>
          </w:p>
        </w:tc>
        <w:tc>
          <w:tcPr>
            <w:tcW w:w="2835" w:type="dxa"/>
          </w:tcPr>
          <w:p w14:paraId="28C8D49D" w14:textId="77777777" w:rsidR="00957979" w:rsidRDefault="00957979" w:rsidP="003B47CE">
            <w:pPr>
              <w:rPr>
                <w:sz w:val="20"/>
                <w:lang w:eastAsia="zh-CN"/>
              </w:rPr>
            </w:pPr>
            <w:r>
              <w:rPr>
                <w:sz w:val="20"/>
                <w:lang w:eastAsia="zh-CN"/>
              </w:rPr>
              <w:t>Agree</w:t>
            </w:r>
          </w:p>
        </w:tc>
        <w:tc>
          <w:tcPr>
            <w:tcW w:w="9356" w:type="dxa"/>
          </w:tcPr>
          <w:p w14:paraId="3B914FD2" w14:textId="77777777" w:rsidR="00957979" w:rsidRDefault="00957979" w:rsidP="003B47CE">
            <w:pPr>
              <w:rPr>
                <w:sz w:val="20"/>
                <w:lang w:eastAsia="zh-CN"/>
              </w:rPr>
            </w:pPr>
            <w:r>
              <w:rPr>
                <w:sz w:val="20"/>
                <w:lang w:eastAsia="zh-CN"/>
              </w:rPr>
              <w:t>We also agree that the decision has a greater impact on RAN4.</w:t>
            </w:r>
          </w:p>
        </w:tc>
      </w:tr>
      <w:tr w:rsidR="00957979" w:rsidRPr="0000192F" w14:paraId="410B67AC" w14:textId="77777777" w:rsidTr="003B47CE">
        <w:tc>
          <w:tcPr>
            <w:tcW w:w="2405" w:type="dxa"/>
          </w:tcPr>
          <w:p w14:paraId="0A4BE57A" w14:textId="77777777" w:rsidR="00957979" w:rsidRDefault="00957979" w:rsidP="003B47CE">
            <w:pPr>
              <w:rPr>
                <w:sz w:val="20"/>
              </w:rPr>
            </w:pPr>
            <w:r>
              <w:rPr>
                <w:sz w:val="20"/>
              </w:rPr>
              <w:lastRenderedPageBreak/>
              <w:t>Nokia</w:t>
            </w:r>
          </w:p>
        </w:tc>
        <w:tc>
          <w:tcPr>
            <w:tcW w:w="2835" w:type="dxa"/>
          </w:tcPr>
          <w:p w14:paraId="1CAF2B00" w14:textId="77777777" w:rsidR="00957979" w:rsidRDefault="00957979" w:rsidP="003B47CE">
            <w:pPr>
              <w:rPr>
                <w:sz w:val="20"/>
                <w:lang w:eastAsia="zh-CN"/>
              </w:rPr>
            </w:pPr>
            <w:r>
              <w:rPr>
                <w:sz w:val="20"/>
                <w:lang w:eastAsia="zh-CN"/>
              </w:rPr>
              <w:t>Agree</w:t>
            </w:r>
          </w:p>
        </w:tc>
        <w:tc>
          <w:tcPr>
            <w:tcW w:w="9356" w:type="dxa"/>
          </w:tcPr>
          <w:p w14:paraId="071162E4" w14:textId="77777777" w:rsidR="00957979" w:rsidRDefault="00957979" w:rsidP="003B47CE">
            <w:pPr>
              <w:rPr>
                <w:sz w:val="20"/>
                <w:lang w:eastAsia="zh-CN"/>
              </w:rPr>
            </w:pPr>
          </w:p>
        </w:tc>
      </w:tr>
      <w:tr w:rsidR="00957979" w:rsidRPr="0000192F" w14:paraId="19610455" w14:textId="77777777" w:rsidTr="003B47CE">
        <w:tc>
          <w:tcPr>
            <w:tcW w:w="2405" w:type="dxa"/>
            <w:shd w:val="clear" w:color="auto" w:fill="auto"/>
          </w:tcPr>
          <w:p w14:paraId="6D94F6B7" w14:textId="77777777" w:rsidR="00957979" w:rsidRDefault="00957979" w:rsidP="003B47CE">
            <w:pPr>
              <w:rPr>
                <w:sz w:val="20"/>
              </w:rPr>
            </w:pPr>
            <w:r>
              <w:rPr>
                <w:sz w:val="20"/>
              </w:rPr>
              <w:t>InterDigital</w:t>
            </w:r>
          </w:p>
        </w:tc>
        <w:tc>
          <w:tcPr>
            <w:tcW w:w="2835" w:type="dxa"/>
            <w:shd w:val="clear" w:color="auto" w:fill="auto"/>
          </w:tcPr>
          <w:p w14:paraId="06C9C465" w14:textId="77777777" w:rsidR="00957979" w:rsidRDefault="00957979" w:rsidP="003B47CE">
            <w:pPr>
              <w:rPr>
                <w:sz w:val="20"/>
                <w:lang w:eastAsia="zh-CN"/>
              </w:rPr>
            </w:pPr>
            <w:r>
              <w:rPr>
                <w:sz w:val="20"/>
                <w:lang w:eastAsia="zh-CN"/>
              </w:rPr>
              <w:t>Agree</w:t>
            </w:r>
          </w:p>
        </w:tc>
        <w:tc>
          <w:tcPr>
            <w:tcW w:w="9356" w:type="dxa"/>
            <w:shd w:val="clear" w:color="auto" w:fill="auto"/>
          </w:tcPr>
          <w:p w14:paraId="057FF830" w14:textId="77777777" w:rsidR="00957979" w:rsidRDefault="00957979" w:rsidP="003B47CE">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957979" w:rsidRPr="0000192F" w14:paraId="70B83944" w14:textId="77777777" w:rsidTr="003B47CE">
        <w:tc>
          <w:tcPr>
            <w:tcW w:w="2405" w:type="dxa"/>
          </w:tcPr>
          <w:p w14:paraId="39F001E1" w14:textId="77777777" w:rsidR="00957979" w:rsidRDefault="00957979" w:rsidP="003B47CE">
            <w:pPr>
              <w:rPr>
                <w:sz w:val="20"/>
              </w:rPr>
            </w:pPr>
            <w:r>
              <w:rPr>
                <w:sz w:val="20"/>
              </w:rPr>
              <w:t>Charter</w:t>
            </w:r>
          </w:p>
        </w:tc>
        <w:tc>
          <w:tcPr>
            <w:tcW w:w="2835" w:type="dxa"/>
          </w:tcPr>
          <w:p w14:paraId="4784D5C7" w14:textId="77777777" w:rsidR="00957979" w:rsidRDefault="00957979" w:rsidP="003B47CE">
            <w:pPr>
              <w:rPr>
                <w:sz w:val="20"/>
                <w:lang w:eastAsia="zh-CN"/>
              </w:rPr>
            </w:pPr>
            <w:r>
              <w:rPr>
                <w:sz w:val="20"/>
                <w:lang w:eastAsia="zh-CN"/>
              </w:rPr>
              <w:t>Agree</w:t>
            </w:r>
          </w:p>
        </w:tc>
        <w:tc>
          <w:tcPr>
            <w:tcW w:w="9356" w:type="dxa"/>
          </w:tcPr>
          <w:p w14:paraId="4E0A003E" w14:textId="77777777" w:rsidR="00957979" w:rsidRDefault="00957979" w:rsidP="003B47CE">
            <w:pPr>
              <w:rPr>
                <w:sz w:val="20"/>
                <w:lang w:eastAsia="zh-CN"/>
              </w:rPr>
            </w:pPr>
          </w:p>
        </w:tc>
      </w:tr>
      <w:tr w:rsidR="00957979" w14:paraId="56FC8B77" w14:textId="77777777" w:rsidTr="003B47CE">
        <w:tc>
          <w:tcPr>
            <w:tcW w:w="2405" w:type="dxa"/>
          </w:tcPr>
          <w:p w14:paraId="6679D160" w14:textId="77777777" w:rsidR="00957979" w:rsidRDefault="00957979" w:rsidP="003B47CE">
            <w:pPr>
              <w:rPr>
                <w:sz w:val="20"/>
              </w:rPr>
            </w:pPr>
            <w:r>
              <w:rPr>
                <w:sz w:val="20"/>
              </w:rPr>
              <w:t>LG Electronics</w:t>
            </w:r>
          </w:p>
        </w:tc>
        <w:tc>
          <w:tcPr>
            <w:tcW w:w="2835" w:type="dxa"/>
          </w:tcPr>
          <w:p w14:paraId="6A622A76" w14:textId="77777777" w:rsidR="00957979" w:rsidRDefault="00957979" w:rsidP="003B47CE">
            <w:pPr>
              <w:rPr>
                <w:sz w:val="20"/>
                <w:lang w:eastAsia="zh-CN"/>
              </w:rPr>
            </w:pPr>
            <w:r>
              <w:rPr>
                <w:sz w:val="20"/>
                <w:lang w:eastAsia="zh-CN"/>
              </w:rPr>
              <w:t>Agree</w:t>
            </w:r>
          </w:p>
        </w:tc>
        <w:tc>
          <w:tcPr>
            <w:tcW w:w="9356" w:type="dxa"/>
          </w:tcPr>
          <w:p w14:paraId="5303E1DC" w14:textId="77777777" w:rsidR="00957979" w:rsidRDefault="00957979" w:rsidP="003B47CE">
            <w:pPr>
              <w:rPr>
                <w:sz w:val="20"/>
                <w:lang w:eastAsia="zh-CN"/>
              </w:rPr>
            </w:pPr>
          </w:p>
        </w:tc>
      </w:tr>
      <w:tr w:rsidR="00957979" w14:paraId="20304CAA" w14:textId="77777777" w:rsidTr="003B47CE">
        <w:tc>
          <w:tcPr>
            <w:tcW w:w="2405" w:type="dxa"/>
          </w:tcPr>
          <w:p w14:paraId="317F2634" w14:textId="77777777" w:rsidR="00957979" w:rsidRDefault="00957979" w:rsidP="003B47CE">
            <w:pPr>
              <w:rPr>
                <w:sz w:val="20"/>
              </w:rPr>
            </w:pPr>
            <w:r>
              <w:rPr>
                <w:sz w:val="20"/>
              </w:rPr>
              <w:t>CATT</w:t>
            </w:r>
          </w:p>
        </w:tc>
        <w:tc>
          <w:tcPr>
            <w:tcW w:w="2835" w:type="dxa"/>
          </w:tcPr>
          <w:p w14:paraId="75E967CA" w14:textId="77777777" w:rsidR="00957979" w:rsidRDefault="00957979" w:rsidP="003B47CE">
            <w:pPr>
              <w:rPr>
                <w:sz w:val="20"/>
                <w:lang w:eastAsia="zh-CN"/>
              </w:rPr>
            </w:pPr>
            <w:r>
              <w:rPr>
                <w:sz w:val="20"/>
                <w:lang w:eastAsia="zh-CN"/>
              </w:rPr>
              <w:t>Agree</w:t>
            </w:r>
          </w:p>
        </w:tc>
        <w:tc>
          <w:tcPr>
            <w:tcW w:w="9356" w:type="dxa"/>
          </w:tcPr>
          <w:p w14:paraId="163F947D" w14:textId="77777777" w:rsidR="00957979" w:rsidRDefault="00957979" w:rsidP="003B47CE">
            <w:pPr>
              <w:rPr>
                <w:sz w:val="20"/>
                <w:lang w:eastAsia="zh-CN"/>
              </w:rPr>
            </w:pPr>
          </w:p>
        </w:tc>
      </w:tr>
      <w:tr w:rsidR="00957979" w14:paraId="4A2B75D4" w14:textId="77777777" w:rsidTr="003B47CE">
        <w:tc>
          <w:tcPr>
            <w:tcW w:w="2405" w:type="dxa"/>
          </w:tcPr>
          <w:p w14:paraId="77F9D3A5" w14:textId="77777777" w:rsidR="00957979" w:rsidRDefault="00957979" w:rsidP="003B47CE">
            <w:pPr>
              <w:rPr>
                <w:sz w:val="20"/>
              </w:rPr>
            </w:pPr>
            <w:r>
              <w:rPr>
                <w:rFonts w:hint="eastAsia"/>
                <w:sz w:val="20"/>
                <w:lang w:eastAsia="zh-CN"/>
              </w:rPr>
              <w:t>Z</w:t>
            </w:r>
            <w:r>
              <w:rPr>
                <w:sz w:val="20"/>
                <w:lang w:eastAsia="zh-CN"/>
              </w:rPr>
              <w:t>TE</w:t>
            </w:r>
          </w:p>
        </w:tc>
        <w:tc>
          <w:tcPr>
            <w:tcW w:w="2835" w:type="dxa"/>
          </w:tcPr>
          <w:p w14:paraId="4639627E"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228457DD" w14:textId="77777777" w:rsidR="00957979" w:rsidRDefault="00957979" w:rsidP="003B47CE">
            <w:pPr>
              <w:rPr>
                <w:sz w:val="20"/>
                <w:lang w:eastAsia="zh-CN"/>
              </w:rPr>
            </w:pPr>
          </w:p>
        </w:tc>
      </w:tr>
      <w:tr w:rsidR="00957979" w14:paraId="0A7068EF" w14:textId="77777777" w:rsidTr="003B47CE">
        <w:tc>
          <w:tcPr>
            <w:tcW w:w="2405" w:type="dxa"/>
          </w:tcPr>
          <w:p w14:paraId="005416DE" w14:textId="77777777" w:rsidR="00957979" w:rsidRPr="0032263F"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4FDF5C0" w14:textId="77777777" w:rsidR="00957979" w:rsidRPr="0032263F" w:rsidRDefault="00957979" w:rsidP="003B47CE">
            <w:pPr>
              <w:rPr>
                <w:rFonts w:eastAsia="MS Mincho"/>
                <w:sz w:val="20"/>
                <w:lang w:eastAsia="ja-JP"/>
              </w:rPr>
            </w:pPr>
            <w:r>
              <w:rPr>
                <w:rFonts w:eastAsia="MS Mincho"/>
                <w:sz w:val="20"/>
                <w:lang w:eastAsia="ja-JP"/>
              </w:rPr>
              <w:t>Agree</w:t>
            </w:r>
          </w:p>
        </w:tc>
        <w:tc>
          <w:tcPr>
            <w:tcW w:w="9356" w:type="dxa"/>
          </w:tcPr>
          <w:p w14:paraId="0DC99BF3" w14:textId="77777777" w:rsidR="00957979" w:rsidRDefault="00957979" w:rsidP="003B47CE">
            <w:pPr>
              <w:rPr>
                <w:sz w:val="20"/>
                <w:lang w:eastAsia="zh-CN"/>
              </w:rPr>
            </w:pPr>
          </w:p>
        </w:tc>
      </w:tr>
      <w:tr w:rsidR="00957979" w14:paraId="2073D786" w14:textId="77777777" w:rsidTr="003B47CE">
        <w:tc>
          <w:tcPr>
            <w:tcW w:w="2405" w:type="dxa"/>
          </w:tcPr>
          <w:p w14:paraId="15766062" w14:textId="77777777" w:rsidR="00957979" w:rsidRDefault="00957979" w:rsidP="003B47CE">
            <w:pPr>
              <w:rPr>
                <w:rFonts w:eastAsia="MS Mincho"/>
                <w:sz w:val="20"/>
                <w:lang w:eastAsia="ja-JP"/>
              </w:rPr>
            </w:pPr>
            <w:r>
              <w:rPr>
                <w:sz w:val="20"/>
                <w:lang w:eastAsia="zh-CN"/>
              </w:rPr>
              <w:t>MediaTek</w:t>
            </w:r>
          </w:p>
        </w:tc>
        <w:tc>
          <w:tcPr>
            <w:tcW w:w="2835" w:type="dxa"/>
          </w:tcPr>
          <w:p w14:paraId="795C54FB"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66352907" w14:textId="77777777" w:rsidR="00957979" w:rsidRDefault="00957979" w:rsidP="003B47CE">
            <w:pPr>
              <w:rPr>
                <w:sz w:val="20"/>
                <w:lang w:eastAsia="zh-CN"/>
              </w:rPr>
            </w:pPr>
          </w:p>
        </w:tc>
      </w:tr>
      <w:tr w:rsidR="00957979" w14:paraId="34BA117C" w14:textId="77777777" w:rsidTr="003B47CE">
        <w:tc>
          <w:tcPr>
            <w:tcW w:w="2405" w:type="dxa"/>
          </w:tcPr>
          <w:p w14:paraId="171FEB53" w14:textId="77777777" w:rsidR="00957979" w:rsidRDefault="00957979" w:rsidP="003B47CE">
            <w:pPr>
              <w:rPr>
                <w:sz w:val="20"/>
                <w:lang w:eastAsia="zh-CN"/>
              </w:rPr>
            </w:pPr>
            <w:r>
              <w:rPr>
                <w:rFonts w:hint="eastAsia"/>
                <w:sz w:val="20"/>
              </w:rPr>
              <w:t>Huawei, HiSilicon</w:t>
            </w:r>
          </w:p>
        </w:tc>
        <w:tc>
          <w:tcPr>
            <w:tcW w:w="2835" w:type="dxa"/>
          </w:tcPr>
          <w:p w14:paraId="3E93991B"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3F65855D" w14:textId="77777777" w:rsidR="00957979" w:rsidRDefault="00957979" w:rsidP="003B47CE">
            <w:pPr>
              <w:rPr>
                <w:sz w:val="20"/>
                <w:lang w:eastAsia="zh-CN"/>
              </w:rPr>
            </w:pPr>
          </w:p>
        </w:tc>
      </w:tr>
      <w:tr w:rsidR="00957979" w14:paraId="0853C84F" w14:textId="77777777" w:rsidTr="003B47CE">
        <w:tc>
          <w:tcPr>
            <w:tcW w:w="2405" w:type="dxa"/>
          </w:tcPr>
          <w:p w14:paraId="613D8D93" w14:textId="77777777" w:rsidR="00957979" w:rsidRDefault="00957979" w:rsidP="003B47CE">
            <w:pPr>
              <w:rPr>
                <w:sz w:val="20"/>
                <w:lang w:eastAsia="zh-CN"/>
              </w:rPr>
            </w:pPr>
            <w:r>
              <w:rPr>
                <w:rFonts w:hint="eastAsia"/>
                <w:sz w:val="20"/>
                <w:lang w:eastAsia="zh-CN"/>
              </w:rPr>
              <w:t>O</w:t>
            </w:r>
            <w:r>
              <w:rPr>
                <w:sz w:val="20"/>
                <w:lang w:eastAsia="zh-CN"/>
              </w:rPr>
              <w:t>PPO</w:t>
            </w:r>
          </w:p>
        </w:tc>
        <w:tc>
          <w:tcPr>
            <w:tcW w:w="2835" w:type="dxa"/>
          </w:tcPr>
          <w:p w14:paraId="116D1DD7"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221E87FD" w14:textId="77777777" w:rsidR="00957979" w:rsidRDefault="00957979" w:rsidP="003B47CE">
            <w:pPr>
              <w:rPr>
                <w:sz w:val="20"/>
                <w:lang w:eastAsia="zh-CN"/>
              </w:rPr>
            </w:pPr>
          </w:p>
        </w:tc>
      </w:tr>
      <w:tr w:rsidR="00957979" w14:paraId="22E6FFB7" w14:textId="77777777" w:rsidTr="003B47CE">
        <w:tc>
          <w:tcPr>
            <w:tcW w:w="2405" w:type="dxa"/>
          </w:tcPr>
          <w:p w14:paraId="1138388C" w14:textId="77777777" w:rsidR="00957979" w:rsidRPr="005523E3" w:rsidRDefault="00957979" w:rsidP="003B47CE">
            <w:pPr>
              <w:rPr>
                <w:sz w:val="20"/>
                <w:lang w:eastAsia="zh-CN"/>
              </w:rPr>
            </w:pPr>
            <w:r w:rsidRPr="005523E3">
              <w:rPr>
                <w:sz w:val="20"/>
              </w:rPr>
              <w:t>Lenovo, Motorola Mobility</w:t>
            </w:r>
          </w:p>
        </w:tc>
        <w:tc>
          <w:tcPr>
            <w:tcW w:w="2835" w:type="dxa"/>
          </w:tcPr>
          <w:p w14:paraId="34DE0F07" w14:textId="77777777" w:rsidR="00957979" w:rsidRPr="005523E3" w:rsidRDefault="00957979" w:rsidP="003B47CE">
            <w:pPr>
              <w:rPr>
                <w:sz w:val="20"/>
                <w:lang w:eastAsia="zh-CN"/>
              </w:rPr>
            </w:pPr>
            <w:r w:rsidRPr="005523E3">
              <w:rPr>
                <w:sz w:val="20"/>
                <w:lang w:eastAsia="zh-CN"/>
              </w:rPr>
              <w:t>Agree</w:t>
            </w:r>
          </w:p>
        </w:tc>
        <w:tc>
          <w:tcPr>
            <w:tcW w:w="9356" w:type="dxa"/>
          </w:tcPr>
          <w:p w14:paraId="45F353EA" w14:textId="77777777" w:rsidR="00957979" w:rsidRPr="005523E3" w:rsidRDefault="00957979" w:rsidP="003B47CE">
            <w:pPr>
              <w:rPr>
                <w:sz w:val="20"/>
                <w:lang w:eastAsia="zh-CN"/>
              </w:rPr>
            </w:pPr>
          </w:p>
        </w:tc>
      </w:tr>
    </w:tbl>
    <w:p w14:paraId="12ECE2CE" w14:textId="77777777" w:rsidR="00957979" w:rsidRDefault="00957979" w:rsidP="00957979">
      <w:pPr>
        <w:rPr>
          <w:b/>
          <w:bCs/>
          <w:lang w:val="en-GB" w:eastAsia="zh-CN"/>
        </w:rPr>
      </w:pPr>
    </w:p>
    <w:p w14:paraId="24C5ABB7"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E594BC5"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52BC988F" w14:textId="77777777" w:rsidR="00957979" w:rsidRPr="00713B6E" w:rsidRDefault="00957979" w:rsidP="00957979">
      <w:pPr>
        <w:rPr>
          <w:u w:val="single"/>
          <w:lang w:eastAsia="x-none"/>
        </w:rPr>
      </w:pPr>
      <w:r w:rsidRPr="00713B6E">
        <w:rPr>
          <w:u w:val="single"/>
          <w:lang w:eastAsia="x-none"/>
        </w:rPr>
        <w:t>Conclusion:</w:t>
      </w:r>
    </w:p>
    <w:p w14:paraId="2835978B" w14:textId="77777777" w:rsidR="00957979" w:rsidRDefault="00957979" w:rsidP="00957979">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2B03710F" w14:textId="77777777" w:rsidR="00957979" w:rsidRPr="00FD5096" w:rsidRDefault="00957979" w:rsidP="00957979">
      <w:pPr>
        <w:rPr>
          <w:b/>
          <w:bCs/>
          <w:lang w:eastAsia="zh-CN"/>
        </w:rPr>
      </w:pPr>
    </w:p>
    <w:p w14:paraId="3E1523D1" w14:textId="77777777" w:rsidR="00957979" w:rsidRDefault="00957979" w:rsidP="00957979">
      <w:pPr>
        <w:pStyle w:val="Heading2"/>
      </w:pPr>
      <w:r>
        <w:t>Recommendations on notation from RAN1's perspective</w:t>
      </w:r>
    </w:p>
    <w:p w14:paraId="4C0BDAD2" w14:textId="77777777" w:rsidR="00957979" w:rsidRDefault="00957979" w:rsidP="00957979">
      <w:pPr>
        <w:rPr>
          <w:bCs/>
        </w:rPr>
      </w:pPr>
      <w:r>
        <w:rPr>
          <w:bCs/>
        </w:rPr>
        <w:t>Do you agree on the following:</w:t>
      </w:r>
    </w:p>
    <w:p w14:paraId="7DD69894" w14:textId="77777777" w:rsidR="00957979" w:rsidRPr="00FD5096" w:rsidRDefault="00957979" w:rsidP="00957979">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2CA8745B"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849402"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A2EFF78"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580B8A44" w14:textId="77777777" w:rsidR="00957979" w:rsidRPr="00AF2E3B" w:rsidRDefault="00957979" w:rsidP="00957979">
      <w:pPr>
        <w:rPr>
          <w:bCs/>
        </w:rPr>
      </w:pPr>
    </w:p>
    <w:p w14:paraId="4DC42D37"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25F5EB3E" w14:textId="77777777" w:rsidTr="003B47CE">
        <w:tc>
          <w:tcPr>
            <w:tcW w:w="2405" w:type="dxa"/>
            <w:shd w:val="clear" w:color="auto" w:fill="FFC000"/>
          </w:tcPr>
          <w:p w14:paraId="7A078100" w14:textId="77777777" w:rsidR="00957979" w:rsidRDefault="00957979" w:rsidP="003B47CE">
            <w:pPr>
              <w:rPr>
                <w:b/>
                <w:bCs/>
              </w:rPr>
            </w:pPr>
            <w:r>
              <w:rPr>
                <w:b/>
                <w:bCs/>
              </w:rPr>
              <w:t>Company</w:t>
            </w:r>
          </w:p>
        </w:tc>
        <w:tc>
          <w:tcPr>
            <w:tcW w:w="2835" w:type="dxa"/>
            <w:shd w:val="clear" w:color="auto" w:fill="FFC000"/>
          </w:tcPr>
          <w:p w14:paraId="0CECDE08" w14:textId="77777777" w:rsidR="00957979" w:rsidRDefault="00957979" w:rsidP="003B47CE">
            <w:pPr>
              <w:rPr>
                <w:b/>
                <w:bCs/>
              </w:rPr>
            </w:pPr>
            <w:r>
              <w:rPr>
                <w:b/>
                <w:bCs/>
              </w:rPr>
              <w:t>Agree/Disagree</w:t>
            </w:r>
          </w:p>
        </w:tc>
        <w:tc>
          <w:tcPr>
            <w:tcW w:w="9356" w:type="dxa"/>
            <w:shd w:val="clear" w:color="auto" w:fill="FFC000"/>
          </w:tcPr>
          <w:p w14:paraId="760E8449" w14:textId="77777777" w:rsidR="00957979" w:rsidRDefault="00957979" w:rsidP="003B47CE">
            <w:pPr>
              <w:rPr>
                <w:b/>
                <w:bCs/>
              </w:rPr>
            </w:pPr>
            <w:r>
              <w:rPr>
                <w:b/>
                <w:bCs/>
              </w:rPr>
              <w:t>Additional Comment</w:t>
            </w:r>
          </w:p>
        </w:tc>
      </w:tr>
      <w:tr w:rsidR="00957979" w14:paraId="4FA38190" w14:textId="77777777" w:rsidTr="003B47CE">
        <w:tc>
          <w:tcPr>
            <w:tcW w:w="2405" w:type="dxa"/>
          </w:tcPr>
          <w:p w14:paraId="664E73C6" w14:textId="77777777" w:rsidR="00957979" w:rsidRDefault="00957979" w:rsidP="003B47CE">
            <w:r>
              <w:t>Intel</w:t>
            </w:r>
          </w:p>
        </w:tc>
        <w:tc>
          <w:tcPr>
            <w:tcW w:w="2835" w:type="dxa"/>
          </w:tcPr>
          <w:p w14:paraId="6ABC735B" w14:textId="77777777" w:rsidR="00957979" w:rsidRDefault="00957979" w:rsidP="003B47CE">
            <w:pPr>
              <w:rPr>
                <w:lang w:eastAsia="zh-CN"/>
              </w:rPr>
            </w:pPr>
            <w:r>
              <w:rPr>
                <w:lang w:eastAsia="zh-CN"/>
              </w:rPr>
              <w:t>Agree</w:t>
            </w:r>
          </w:p>
        </w:tc>
        <w:tc>
          <w:tcPr>
            <w:tcW w:w="9356" w:type="dxa"/>
          </w:tcPr>
          <w:p w14:paraId="5AA250A2" w14:textId="77777777" w:rsidR="00957979" w:rsidRDefault="00957979" w:rsidP="003B47CE">
            <w:pPr>
              <w:rPr>
                <w:lang w:eastAsia="zh-CN"/>
              </w:rPr>
            </w:pPr>
            <w:r>
              <w:rPr>
                <w:lang w:eastAsia="zh-CN"/>
              </w:rPr>
              <w:t>If such distinction is possible, this would be preferrable. However, if RAN2/4 decisions do not have specific qualifying notation, we believe RAN1 could still work with this.</w:t>
            </w:r>
          </w:p>
          <w:p w14:paraId="1FFC4A3E" w14:textId="77777777" w:rsidR="00957979" w:rsidRDefault="00957979" w:rsidP="003B47CE">
            <w:pPr>
              <w:rPr>
                <w:lang w:eastAsia="zh-CN"/>
              </w:rPr>
            </w:pPr>
            <w:r>
              <w:rPr>
                <w:lang w:eastAsia="zh-CN"/>
              </w:rPr>
              <w:t>One example of such case is TS38.213 Section 4, where RAN1 specification directly discussed frequencies. So directly having frequency ranges applied to features is not new.</w:t>
            </w:r>
          </w:p>
          <w:p w14:paraId="2CB8FBE0" w14:textId="77777777" w:rsidR="00957979" w:rsidRDefault="00957979" w:rsidP="003B47CE">
            <w:pPr>
              <w:rPr>
                <w:lang w:eastAsia="zh-CN"/>
              </w:rPr>
            </w:pPr>
            <w:r>
              <w:rPr>
                <w:lang w:eastAsia="zh-CN"/>
              </w:rPr>
              <w:t>So while we are supportive and it is good to have, we don’t think this is absolutely necessarily from RAN1 perspective.</w:t>
            </w:r>
          </w:p>
        </w:tc>
      </w:tr>
      <w:tr w:rsidR="00957979" w:rsidRPr="0000192F" w14:paraId="7D9C8E32" w14:textId="77777777" w:rsidTr="003B47CE">
        <w:tc>
          <w:tcPr>
            <w:tcW w:w="2405" w:type="dxa"/>
          </w:tcPr>
          <w:p w14:paraId="4EAE4C33" w14:textId="77777777" w:rsidR="00957979" w:rsidRPr="0000192F" w:rsidRDefault="00957979" w:rsidP="003B47CE">
            <w:pPr>
              <w:rPr>
                <w:sz w:val="20"/>
              </w:rPr>
            </w:pPr>
            <w:r>
              <w:rPr>
                <w:sz w:val="20"/>
              </w:rPr>
              <w:t>Qualcomm</w:t>
            </w:r>
          </w:p>
        </w:tc>
        <w:tc>
          <w:tcPr>
            <w:tcW w:w="2835" w:type="dxa"/>
          </w:tcPr>
          <w:p w14:paraId="0FAE2708" w14:textId="77777777" w:rsidR="00957979" w:rsidRPr="0000192F" w:rsidRDefault="00957979" w:rsidP="003B47CE">
            <w:pPr>
              <w:rPr>
                <w:sz w:val="20"/>
                <w:lang w:eastAsia="zh-CN"/>
              </w:rPr>
            </w:pPr>
            <w:r>
              <w:rPr>
                <w:sz w:val="20"/>
                <w:lang w:eastAsia="zh-CN"/>
              </w:rPr>
              <w:t>Agree</w:t>
            </w:r>
          </w:p>
        </w:tc>
        <w:tc>
          <w:tcPr>
            <w:tcW w:w="9356" w:type="dxa"/>
          </w:tcPr>
          <w:p w14:paraId="271C23F7" w14:textId="77777777" w:rsidR="00957979" w:rsidRPr="0000192F" w:rsidRDefault="00957979" w:rsidP="003B47CE">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957979" w:rsidRPr="0000192F" w14:paraId="5CB78505" w14:textId="77777777" w:rsidTr="003B47CE">
        <w:tc>
          <w:tcPr>
            <w:tcW w:w="2405" w:type="dxa"/>
          </w:tcPr>
          <w:p w14:paraId="7A0821B3" w14:textId="77777777" w:rsidR="00957979" w:rsidRDefault="00957979" w:rsidP="003B47CE">
            <w:pPr>
              <w:rPr>
                <w:sz w:val="20"/>
              </w:rPr>
            </w:pPr>
            <w:r>
              <w:rPr>
                <w:sz w:val="20"/>
              </w:rPr>
              <w:t>vivo</w:t>
            </w:r>
          </w:p>
        </w:tc>
        <w:tc>
          <w:tcPr>
            <w:tcW w:w="2835" w:type="dxa"/>
          </w:tcPr>
          <w:p w14:paraId="2501D4E1" w14:textId="77777777" w:rsidR="00957979" w:rsidRDefault="00957979" w:rsidP="003B47CE">
            <w:pPr>
              <w:rPr>
                <w:sz w:val="20"/>
                <w:lang w:eastAsia="zh-CN"/>
              </w:rPr>
            </w:pPr>
            <w:r>
              <w:rPr>
                <w:sz w:val="20"/>
                <w:lang w:eastAsia="zh-CN"/>
              </w:rPr>
              <w:t>Agree</w:t>
            </w:r>
          </w:p>
        </w:tc>
        <w:tc>
          <w:tcPr>
            <w:tcW w:w="9356" w:type="dxa"/>
          </w:tcPr>
          <w:p w14:paraId="52507129" w14:textId="77777777" w:rsidR="00957979" w:rsidRDefault="00957979" w:rsidP="003B47CE">
            <w:pPr>
              <w:rPr>
                <w:sz w:val="20"/>
                <w:lang w:eastAsia="zh-CN"/>
              </w:rPr>
            </w:pPr>
            <w:r>
              <w:rPr>
                <w:sz w:val="20"/>
                <w:lang w:eastAsia="zh-CN"/>
              </w:rPr>
              <w:t>We’d like to echo the comment from Qualcomm as we see benefits to distinguish bands from existing FR2.</w:t>
            </w:r>
          </w:p>
          <w:p w14:paraId="73121F49" w14:textId="77777777" w:rsidR="00957979" w:rsidRDefault="00957979" w:rsidP="003B47CE">
            <w:pPr>
              <w:rPr>
                <w:sz w:val="20"/>
                <w:lang w:eastAsia="zh-CN"/>
              </w:rPr>
            </w:pPr>
            <w:r>
              <w:rPr>
                <w:sz w:val="20"/>
                <w:lang w:eastAsia="zh-CN"/>
              </w:rPr>
              <w:t>Furthermore, wondering if RAN1 can mention the motivation (i.e. benefits) to allow easy distinction of bands as the recommendation to RAN plenary and other WG groups.</w:t>
            </w:r>
          </w:p>
          <w:p w14:paraId="19473B38" w14:textId="77777777" w:rsidR="00957979" w:rsidRDefault="00957979" w:rsidP="003B47CE">
            <w:pPr>
              <w:rPr>
                <w:sz w:val="20"/>
                <w:lang w:eastAsia="zh-CN"/>
              </w:rPr>
            </w:pPr>
          </w:p>
        </w:tc>
      </w:tr>
      <w:tr w:rsidR="00957979" w:rsidRPr="0000192F" w14:paraId="7D93AD49" w14:textId="77777777" w:rsidTr="003B47CE">
        <w:tc>
          <w:tcPr>
            <w:tcW w:w="2405" w:type="dxa"/>
          </w:tcPr>
          <w:p w14:paraId="0776FB12" w14:textId="77777777" w:rsidR="00957979" w:rsidRDefault="00957979" w:rsidP="003B47CE">
            <w:pPr>
              <w:rPr>
                <w:sz w:val="20"/>
              </w:rPr>
            </w:pPr>
            <w:r>
              <w:rPr>
                <w:sz w:val="20"/>
              </w:rPr>
              <w:t>Samsung</w:t>
            </w:r>
          </w:p>
        </w:tc>
        <w:tc>
          <w:tcPr>
            <w:tcW w:w="2835" w:type="dxa"/>
          </w:tcPr>
          <w:p w14:paraId="7A8A8461" w14:textId="77777777" w:rsidR="00957979" w:rsidRDefault="00957979" w:rsidP="003B47CE">
            <w:pPr>
              <w:rPr>
                <w:sz w:val="20"/>
                <w:lang w:eastAsia="zh-CN"/>
              </w:rPr>
            </w:pPr>
            <w:r>
              <w:rPr>
                <w:sz w:val="20"/>
                <w:lang w:eastAsia="zh-CN"/>
              </w:rPr>
              <w:t>Agree</w:t>
            </w:r>
          </w:p>
        </w:tc>
        <w:tc>
          <w:tcPr>
            <w:tcW w:w="9356" w:type="dxa"/>
          </w:tcPr>
          <w:p w14:paraId="2F0568D6" w14:textId="77777777" w:rsidR="00957979" w:rsidRDefault="00957979" w:rsidP="003B47CE">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957979" w:rsidRPr="0000192F" w14:paraId="78110720" w14:textId="77777777" w:rsidTr="003B47CE">
        <w:tc>
          <w:tcPr>
            <w:tcW w:w="2405" w:type="dxa"/>
          </w:tcPr>
          <w:p w14:paraId="256BB7AB" w14:textId="77777777" w:rsidR="00957979" w:rsidRDefault="00957979" w:rsidP="003B47CE">
            <w:pPr>
              <w:rPr>
                <w:sz w:val="20"/>
              </w:rPr>
            </w:pPr>
            <w:r>
              <w:rPr>
                <w:sz w:val="20"/>
              </w:rPr>
              <w:t>Futurewei</w:t>
            </w:r>
          </w:p>
        </w:tc>
        <w:tc>
          <w:tcPr>
            <w:tcW w:w="2835" w:type="dxa"/>
          </w:tcPr>
          <w:p w14:paraId="3071CF33" w14:textId="77777777" w:rsidR="00957979" w:rsidRDefault="00957979" w:rsidP="003B47CE">
            <w:pPr>
              <w:rPr>
                <w:sz w:val="20"/>
                <w:lang w:eastAsia="zh-CN"/>
              </w:rPr>
            </w:pPr>
            <w:r>
              <w:rPr>
                <w:sz w:val="20"/>
                <w:lang w:eastAsia="zh-CN"/>
              </w:rPr>
              <w:t>Agree</w:t>
            </w:r>
          </w:p>
        </w:tc>
        <w:tc>
          <w:tcPr>
            <w:tcW w:w="9356" w:type="dxa"/>
          </w:tcPr>
          <w:p w14:paraId="19269439" w14:textId="77777777" w:rsidR="00957979" w:rsidRDefault="00957979" w:rsidP="003B47CE">
            <w:pPr>
              <w:rPr>
                <w:sz w:val="20"/>
                <w:lang w:eastAsia="zh-CN"/>
              </w:rPr>
            </w:pPr>
            <w:r>
              <w:rPr>
                <w:sz w:val="20"/>
                <w:lang w:eastAsia="zh-CN"/>
              </w:rPr>
              <w:t>Adding categories and sub-categories is beneficial as Qualcomm suggested.</w:t>
            </w:r>
          </w:p>
        </w:tc>
      </w:tr>
      <w:tr w:rsidR="00957979" w:rsidRPr="0000192F" w14:paraId="78EF866B" w14:textId="77777777" w:rsidTr="003B47CE">
        <w:tc>
          <w:tcPr>
            <w:tcW w:w="2405" w:type="dxa"/>
          </w:tcPr>
          <w:p w14:paraId="404B4E36" w14:textId="77777777" w:rsidR="00957979" w:rsidRDefault="00957979" w:rsidP="003B47CE">
            <w:pPr>
              <w:rPr>
                <w:sz w:val="20"/>
              </w:rPr>
            </w:pPr>
            <w:r>
              <w:rPr>
                <w:sz w:val="20"/>
              </w:rPr>
              <w:t>AT&amp;T</w:t>
            </w:r>
          </w:p>
        </w:tc>
        <w:tc>
          <w:tcPr>
            <w:tcW w:w="2835" w:type="dxa"/>
          </w:tcPr>
          <w:p w14:paraId="24044390" w14:textId="77777777" w:rsidR="00957979" w:rsidRDefault="00957979" w:rsidP="003B47CE">
            <w:pPr>
              <w:rPr>
                <w:sz w:val="20"/>
                <w:lang w:eastAsia="zh-CN"/>
              </w:rPr>
            </w:pPr>
            <w:r>
              <w:rPr>
                <w:sz w:val="20"/>
                <w:lang w:eastAsia="zh-CN"/>
              </w:rPr>
              <w:t>Agree</w:t>
            </w:r>
          </w:p>
        </w:tc>
        <w:tc>
          <w:tcPr>
            <w:tcW w:w="9356" w:type="dxa"/>
          </w:tcPr>
          <w:p w14:paraId="52A0ABE6" w14:textId="77777777" w:rsidR="00957979" w:rsidRDefault="00957979" w:rsidP="003B47CE">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957979" w:rsidRPr="0000192F" w14:paraId="05DF0AA5" w14:textId="77777777" w:rsidTr="003B47CE">
        <w:tc>
          <w:tcPr>
            <w:tcW w:w="2405" w:type="dxa"/>
            <w:shd w:val="clear" w:color="auto" w:fill="auto"/>
          </w:tcPr>
          <w:p w14:paraId="1804BE58" w14:textId="77777777" w:rsidR="00957979" w:rsidRDefault="00957979" w:rsidP="003B47CE">
            <w:pPr>
              <w:rPr>
                <w:sz w:val="20"/>
              </w:rPr>
            </w:pPr>
            <w:r>
              <w:rPr>
                <w:sz w:val="20"/>
              </w:rPr>
              <w:t>Ericsson</w:t>
            </w:r>
          </w:p>
        </w:tc>
        <w:tc>
          <w:tcPr>
            <w:tcW w:w="2835" w:type="dxa"/>
            <w:shd w:val="clear" w:color="auto" w:fill="auto"/>
          </w:tcPr>
          <w:p w14:paraId="0906F909" w14:textId="77777777" w:rsidR="00957979" w:rsidRDefault="00957979" w:rsidP="003B47CE">
            <w:pPr>
              <w:rPr>
                <w:sz w:val="20"/>
                <w:lang w:eastAsia="zh-CN"/>
              </w:rPr>
            </w:pPr>
            <w:r>
              <w:rPr>
                <w:sz w:val="20"/>
                <w:lang w:eastAsia="zh-CN"/>
              </w:rPr>
              <w:t>Disagree</w:t>
            </w:r>
          </w:p>
        </w:tc>
        <w:tc>
          <w:tcPr>
            <w:tcW w:w="9356" w:type="dxa"/>
            <w:shd w:val="clear" w:color="auto" w:fill="auto"/>
          </w:tcPr>
          <w:p w14:paraId="6B8C712F" w14:textId="77777777" w:rsidR="00957979" w:rsidRPr="00F339F8" w:rsidRDefault="00957979" w:rsidP="003B47CE">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957979" w:rsidRPr="0000192F" w14:paraId="4F8EE4B5" w14:textId="77777777" w:rsidTr="003B47CE">
        <w:tc>
          <w:tcPr>
            <w:tcW w:w="2405" w:type="dxa"/>
          </w:tcPr>
          <w:p w14:paraId="58A80513" w14:textId="77777777" w:rsidR="00957979" w:rsidRDefault="00957979" w:rsidP="003B47CE">
            <w:pPr>
              <w:rPr>
                <w:sz w:val="20"/>
              </w:rPr>
            </w:pPr>
            <w:r>
              <w:rPr>
                <w:sz w:val="20"/>
              </w:rPr>
              <w:t>Apple</w:t>
            </w:r>
          </w:p>
        </w:tc>
        <w:tc>
          <w:tcPr>
            <w:tcW w:w="2835" w:type="dxa"/>
          </w:tcPr>
          <w:p w14:paraId="40D79F64" w14:textId="77777777" w:rsidR="00957979" w:rsidRDefault="00957979" w:rsidP="003B47CE">
            <w:pPr>
              <w:rPr>
                <w:sz w:val="20"/>
                <w:lang w:eastAsia="zh-CN"/>
              </w:rPr>
            </w:pPr>
            <w:r>
              <w:rPr>
                <w:sz w:val="20"/>
                <w:lang w:eastAsia="zh-CN"/>
              </w:rPr>
              <w:t>Agree</w:t>
            </w:r>
          </w:p>
        </w:tc>
        <w:tc>
          <w:tcPr>
            <w:tcW w:w="9356" w:type="dxa"/>
          </w:tcPr>
          <w:p w14:paraId="2B0A91FA" w14:textId="77777777" w:rsidR="00957979" w:rsidRDefault="00957979" w:rsidP="003B47CE">
            <w:pPr>
              <w:rPr>
                <w:sz w:val="20"/>
                <w:lang w:eastAsia="zh-CN"/>
              </w:rPr>
            </w:pPr>
            <w:r>
              <w:rPr>
                <w:sz w:val="20"/>
                <w:lang w:eastAsia="zh-CN"/>
              </w:rPr>
              <w:t xml:space="preserve">We think this is quite important for the UE features and capabilities. </w:t>
            </w:r>
          </w:p>
        </w:tc>
      </w:tr>
      <w:tr w:rsidR="00957979" w:rsidRPr="0000192F" w14:paraId="5E883EDE" w14:textId="77777777" w:rsidTr="003B47CE">
        <w:tc>
          <w:tcPr>
            <w:tcW w:w="2405" w:type="dxa"/>
          </w:tcPr>
          <w:p w14:paraId="37E8D922" w14:textId="77777777" w:rsidR="00957979" w:rsidRDefault="00957979" w:rsidP="003B47CE">
            <w:pPr>
              <w:rPr>
                <w:sz w:val="20"/>
              </w:rPr>
            </w:pPr>
            <w:r>
              <w:rPr>
                <w:sz w:val="20"/>
              </w:rPr>
              <w:lastRenderedPageBreak/>
              <w:t>Nokia</w:t>
            </w:r>
          </w:p>
        </w:tc>
        <w:tc>
          <w:tcPr>
            <w:tcW w:w="2835" w:type="dxa"/>
          </w:tcPr>
          <w:p w14:paraId="7ADEBDF9" w14:textId="77777777" w:rsidR="00957979" w:rsidRDefault="00957979" w:rsidP="003B47CE">
            <w:pPr>
              <w:rPr>
                <w:sz w:val="20"/>
                <w:lang w:eastAsia="zh-CN"/>
              </w:rPr>
            </w:pPr>
            <w:r>
              <w:rPr>
                <w:sz w:val="20"/>
                <w:lang w:eastAsia="zh-CN"/>
              </w:rPr>
              <w:t>Agree</w:t>
            </w:r>
          </w:p>
        </w:tc>
        <w:tc>
          <w:tcPr>
            <w:tcW w:w="9356" w:type="dxa"/>
          </w:tcPr>
          <w:p w14:paraId="4E2AE461" w14:textId="77777777" w:rsidR="00957979" w:rsidRDefault="00957979" w:rsidP="003B47CE">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957979" w:rsidRPr="0000192F" w14:paraId="1989D067" w14:textId="77777777" w:rsidTr="003B47CE">
        <w:tc>
          <w:tcPr>
            <w:tcW w:w="2405" w:type="dxa"/>
          </w:tcPr>
          <w:p w14:paraId="2BE0BE7D" w14:textId="77777777" w:rsidR="00957979" w:rsidRDefault="00957979" w:rsidP="003B47CE">
            <w:pPr>
              <w:rPr>
                <w:sz w:val="20"/>
              </w:rPr>
            </w:pPr>
            <w:r>
              <w:rPr>
                <w:sz w:val="20"/>
              </w:rPr>
              <w:t>InterDigital</w:t>
            </w:r>
          </w:p>
        </w:tc>
        <w:tc>
          <w:tcPr>
            <w:tcW w:w="2835" w:type="dxa"/>
          </w:tcPr>
          <w:p w14:paraId="67F89434" w14:textId="77777777" w:rsidR="00957979" w:rsidRDefault="00957979" w:rsidP="003B47CE">
            <w:pPr>
              <w:rPr>
                <w:sz w:val="20"/>
                <w:lang w:eastAsia="zh-CN"/>
              </w:rPr>
            </w:pPr>
            <w:r>
              <w:rPr>
                <w:sz w:val="20"/>
                <w:lang w:eastAsia="zh-CN"/>
              </w:rPr>
              <w:t>Agree</w:t>
            </w:r>
          </w:p>
        </w:tc>
        <w:tc>
          <w:tcPr>
            <w:tcW w:w="9356" w:type="dxa"/>
          </w:tcPr>
          <w:p w14:paraId="465A8414" w14:textId="77777777" w:rsidR="00957979" w:rsidRDefault="00957979" w:rsidP="003B47CE">
            <w:pPr>
              <w:rPr>
                <w:sz w:val="20"/>
                <w:lang w:eastAsia="zh-CN"/>
              </w:rPr>
            </w:pPr>
            <w:r>
              <w:rPr>
                <w:sz w:val="20"/>
                <w:lang w:eastAsia="zh-CN"/>
              </w:rPr>
              <w:t xml:space="preserve">We do see benefits by distinguishing the frequency range especially for UE features and capabilities. </w:t>
            </w:r>
          </w:p>
        </w:tc>
      </w:tr>
      <w:tr w:rsidR="00957979" w:rsidRPr="0000192F" w14:paraId="47DFA2FA" w14:textId="77777777" w:rsidTr="003B47CE">
        <w:tc>
          <w:tcPr>
            <w:tcW w:w="2405" w:type="dxa"/>
          </w:tcPr>
          <w:p w14:paraId="570CD0CA" w14:textId="77777777" w:rsidR="00957979" w:rsidRDefault="00957979" w:rsidP="003B47CE">
            <w:pPr>
              <w:rPr>
                <w:sz w:val="20"/>
              </w:rPr>
            </w:pPr>
            <w:r>
              <w:rPr>
                <w:sz w:val="20"/>
              </w:rPr>
              <w:t>Charter</w:t>
            </w:r>
          </w:p>
        </w:tc>
        <w:tc>
          <w:tcPr>
            <w:tcW w:w="2835" w:type="dxa"/>
          </w:tcPr>
          <w:p w14:paraId="21B2B944" w14:textId="77777777" w:rsidR="00957979" w:rsidRDefault="00957979" w:rsidP="003B47CE">
            <w:pPr>
              <w:rPr>
                <w:sz w:val="20"/>
                <w:lang w:eastAsia="zh-CN"/>
              </w:rPr>
            </w:pPr>
            <w:r>
              <w:rPr>
                <w:sz w:val="20"/>
                <w:lang w:eastAsia="zh-CN"/>
              </w:rPr>
              <w:t>Agree</w:t>
            </w:r>
          </w:p>
        </w:tc>
        <w:tc>
          <w:tcPr>
            <w:tcW w:w="9356" w:type="dxa"/>
          </w:tcPr>
          <w:p w14:paraId="607A1E0C" w14:textId="77777777" w:rsidR="00957979" w:rsidRDefault="00957979" w:rsidP="003B47CE">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57979" w14:paraId="061E0983" w14:textId="77777777" w:rsidTr="003B47CE">
        <w:tc>
          <w:tcPr>
            <w:tcW w:w="2405" w:type="dxa"/>
          </w:tcPr>
          <w:p w14:paraId="697C2AE2" w14:textId="77777777" w:rsidR="00957979" w:rsidRDefault="00957979" w:rsidP="003B47CE">
            <w:pPr>
              <w:rPr>
                <w:sz w:val="20"/>
              </w:rPr>
            </w:pPr>
            <w:r>
              <w:rPr>
                <w:sz w:val="20"/>
              </w:rPr>
              <w:t>LG Electronics</w:t>
            </w:r>
          </w:p>
        </w:tc>
        <w:tc>
          <w:tcPr>
            <w:tcW w:w="2835" w:type="dxa"/>
          </w:tcPr>
          <w:p w14:paraId="5B8606AD" w14:textId="77777777" w:rsidR="00957979" w:rsidRDefault="00957979" w:rsidP="003B47CE">
            <w:pPr>
              <w:rPr>
                <w:sz w:val="20"/>
                <w:lang w:eastAsia="zh-CN"/>
              </w:rPr>
            </w:pPr>
            <w:r>
              <w:rPr>
                <w:sz w:val="20"/>
                <w:lang w:eastAsia="zh-CN"/>
              </w:rPr>
              <w:t>Agree</w:t>
            </w:r>
          </w:p>
        </w:tc>
        <w:tc>
          <w:tcPr>
            <w:tcW w:w="9356" w:type="dxa"/>
          </w:tcPr>
          <w:p w14:paraId="3FBB0E3D" w14:textId="77777777" w:rsidR="00957979" w:rsidRDefault="00957979" w:rsidP="003B47CE">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957979" w14:paraId="18F8DB0B" w14:textId="77777777" w:rsidTr="003B47CE">
        <w:tc>
          <w:tcPr>
            <w:tcW w:w="2405" w:type="dxa"/>
            <w:shd w:val="clear" w:color="auto" w:fill="auto"/>
          </w:tcPr>
          <w:p w14:paraId="495FA7C7" w14:textId="77777777" w:rsidR="00957979" w:rsidRDefault="00957979" w:rsidP="003B47CE">
            <w:pPr>
              <w:rPr>
                <w:sz w:val="20"/>
              </w:rPr>
            </w:pPr>
            <w:r>
              <w:rPr>
                <w:sz w:val="20"/>
              </w:rPr>
              <w:t>CATT</w:t>
            </w:r>
          </w:p>
        </w:tc>
        <w:tc>
          <w:tcPr>
            <w:tcW w:w="2835" w:type="dxa"/>
            <w:shd w:val="clear" w:color="auto" w:fill="auto"/>
          </w:tcPr>
          <w:p w14:paraId="75B4582E" w14:textId="77777777" w:rsidR="00957979" w:rsidRDefault="00957979" w:rsidP="003B47CE">
            <w:pPr>
              <w:rPr>
                <w:sz w:val="20"/>
                <w:lang w:eastAsia="zh-CN"/>
              </w:rPr>
            </w:pPr>
            <w:r>
              <w:rPr>
                <w:sz w:val="20"/>
                <w:lang w:eastAsia="zh-CN"/>
              </w:rPr>
              <w:t xml:space="preserve">Agree in the principle </w:t>
            </w:r>
          </w:p>
        </w:tc>
        <w:tc>
          <w:tcPr>
            <w:tcW w:w="9356" w:type="dxa"/>
            <w:shd w:val="clear" w:color="auto" w:fill="auto"/>
          </w:tcPr>
          <w:p w14:paraId="22A7C337" w14:textId="77777777" w:rsidR="00957979" w:rsidRDefault="00957979" w:rsidP="003B47CE">
            <w:pPr>
              <w:rPr>
                <w:sz w:val="20"/>
                <w:lang w:eastAsia="zh-CN"/>
              </w:rPr>
            </w:pPr>
            <w:r>
              <w:rPr>
                <w:sz w:val="20"/>
                <w:lang w:eastAsia="zh-CN"/>
              </w:rPr>
              <w:t xml:space="preserve">Not sure the third sub-bullet (24.25~71) is needed if the first two already have distinction. </w:t>
            </w:r>
          </w:p>
        </w:tc>
      </w:tr>
      <w:tr w:rsidR="00957979" w14:paraId="4907ACBA" w14:textId="77777777" w:rsidTr="003B47CE">
        <w:tc>
          <w:tcPr>
            <w:tcW w:w="2405" w:type="dxa"/>
          </w:tcPr>
          <w:p w14:paraId="1DF7E21B" w14:textId="77777777" w:rsidR="00957979" w:rsidRDefault="00957979" w:rsidP="003B47CE">
            <w:pPr>
              <w:rPr>
                <w:sz w:val="20"/>
              </w:rPr>
            </w:pPr>
            <w:r>
              <w:rPr>
                <w:rFonts w:hint="eastAsia"/>
                <w:sz w:val="20"/>
                <w:lang w:eastAsia="zh-CN"/>
              </w:rPr>
              <w:t>Z</w:t>
            </w:r>
            <w:r>
              <w:rPr>
                <w:sz w:val="20"/>
                <w:lang w:eastAsia="zh-CN"/>
              </w:rPr>
              <w:t>TE</w:t>
            </w:r>
          </w:p>
        </w:tc>
        <w:tc>
          <w:tcPr>
            <w:tcW w:w="2835" w:type="dxa"/>
          </w:tcPr>
          <w:p w14:paraId="49A9E69F"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601402D" w14:textId="77777777" w:rsidR="00957979" w:rsidRDefault="00957979" w:rsidP="003B47CE">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957979" w14:paraId="014F2BDF" w14:textId="77777777" w:rsidTr="003B47CE">
        <w:tc>
          <w:tcPr>
            <w:tcW w:w="2405" w:type="dxa"/>
            <w:shd w:val="clear" w:color="auto" w:fill="auto"/>
          </w:tcPr>
          <w:p w14:paraId="467A461E" w14:textId="77777777" w:rsidR="00957979" w:rsidRPr="0032263F"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5BE0D1FA" w14:textId="77777777" w:rsidR="00957979" w:rsidRPr="00091319" w:rsidRDefault="00957979" w:rsidP="003B47CE">
            <w:pPr>
              <w:rPr>
                <w:rFonts w:eastAsia="MS Mincho"/>
                <w:sz w:val="20"/>
                <w:lang w:eastAsia="ja-JP"/>
              </w:rPr>
            </w:pPr>
            <w:r>
              <w:rPr>
                <w:rFonts w:eastAsia="MS Mincho"/>
                <w:sz w:val="20"/>
                <w:lang w:eastAsia="ja-JP"/>
              </w:rPr>
              <w:t>Neutral</w:t>
            </w:r>
          </w:p>
        </w:tc>
        <w:tc>
          <w:tcPr>
            <w:tcW w:w="9356" w:type="dxa"/>
            <w:shd w:val="clear" w:color="auto" w:fill="auto"/>
          </w:tcPr>
          <w:p w14:paraId="5AE43EEF" w14:textId="77777777" w:rsidR="00957979" w:rsidRPr="0032263F" w:rsidRDefault="00957979" w:rsidP="003B47CE">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So not sure if we can “recommend” it to RAN. </w:t>
            </w:r>
          </w:p>
        </w:tc>
      </w:tr>
      <w:tr w:rsidR="00957979" w14:paraId="477969A6" w14:textId="77777777" w:rsidTr="003B47CE">
        <w:tc>
          <w:tcPr>
            <w:tcW w:w="2405" w:type="dxa"/>
            <w:shd w:val="clear" w:color="auto" w:fill="auto"/>
          </w:tcPr>
          <w:p w14:paraId="5552C3B5" w14:textId="77777777" w:rsidR="00957979" w:rsidRDefault="00957979" w:rsidP="003B47CE">
            <w:pPr>
              <w:rPr>
                <w:rFonts w:eastAsia="MS Mincho"/>
                <w:sz w:val="20"/>
                <w:lang w:eastAsia="ja-JP"/>
              </w:rPr>
            </w:pPr>
            <w:r>
              <w:rPr>
                <w:sz w:val="20"/>
                <w:lang w:eastAsia="zh-CN"/>
              </w:rPr>
              <w:t>MediaTek</w:t>
            </w:r>
          </w:p>
        </w:tc>
        <w:tc>
          <w:tcPr>
            <w:tcW w:w="2835" w:type="dxa"/>
            <w:shd w:val="clear" w:color="auto" w:fill="auto"/>
          </w:tcPr>
          <w:p w14:paraId="632ACB59" w14:textId="77777777" w:rsidR="00957979" w:rsidRDefault="00957979" w:rsidP="003B47CE">
            <w:pPr>
              <w:rPr>
                <w:rFonts w:eastAsia="MS Mincho"/>
                <w:sz w:val="20"/>
                <w:lang w:eastAsia="ja-JP"/>
              </w:rPr>
            </w:pPr>
            <w:r>
              <w:rPr>
                <w:rFonts w:eastAsia="MS Mincho"/>
                <w:sz w:val="20"/>
                <w:lang w:eastAsia="ja-JP"/>
              </w:rPr>
              <w:t>Agree in the principle</w:t>
            </w:r>
          </w:p>
        </w:tc>
        <w:tc>
          <w:tcPr>
            <w:tcW w:w="9356" w:type="dxa"/>
            <w:shd w:val="clear" w:color="auto" w:fill="auto"/>
          </w:tcPr>
          <w:p w14:paraId="7BC7FD67" w14:textId="77777777" w:rsidR="00957979" w:rsidRDefault="00957979" w:rsidP="003B47CE">
            <w:pPr>
              <w:rPr>
                <w:rFonts w:eastAsia="MS Mincho"/>
                <w:sz w:val="20"/>
                <w:szCs w:val="20"/>
                <w:lang w:eastAsia="ja-JP"/>
              </w:rPr>
            </w:pPr>
            <w:r w:rsidRPr="000F4F62">
              <w:rPr>
                <w:rFonts w:eastAsia="MS Mincho"/>
                <w:sz w:val="20"/>
                <w:szCs w:val="20"/>
                <w:lang w:eastAsia="ja-JP"/>
              </w:rPr>
              <w:t xml:space="preserve">We support that </w:t>
            </w:r>
            <w:r>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42516416" w14:textId="77777777" w:rsidR="00957979" w:rsidRPr="000F4F62" w:rsidRDefault="00957979" w:rsidP="003B47CE">
            <w:pPr>
              <w:rPr>
                <w:rFonts w:eastAsia="MS Mincho"/>
                <w:sz w:val="20"/>
                <w:szCs w:val="20"/>
                <w:lang w:eastAsia="ja-JP"/>
              </w:rPr>
            </w:pPr>
            <w:r>
              <w:rPr>
                <w:rFonts w:eastAsia="MS Mincho"/>
                <w:sz w:val="20"/>
                <w:szCs w:val="20"/>
                <w:lang w:eastAsia="ja-JP"/>
              </w:rPr>
              <w:t>We also don’t prefer to change the definition of “FR2” to avoid confusion across Releases and other literatures which use FR2 for the range 24.25-52.6 GHz.</w:t>
            </w:r>
          </w:p>
        </w:tc>
      </w:tr>
      <w:tr w:rsidR="00957979" w14:paraId="5FEFC0E3" w14:textId="77777777" w:rsidTr="003B47CE">
        <w:tc>
          <w:tcPr>
            <w:tcW w:w="2405" w:type="dxa"/>
            <w:shd w:val="clear" w:color="auto" w:fill="auto"/>
          </w:tcPr>
          <w:p w14:paraId="17D6CDFD" w14:textId="77777777" w:rsidR="00957979" w:rsidRDefault="00957979" w:rsidP="003B47CE">
            <w:pPr>
              <w:rPr>
                <w:rFonts w:eastAsia="MS Mincho"/>
                <w:sz w:val="20"/>
                <w:lang w:eastAsia="ja-JP"/>
              </w:rPr>
            </w:pPr>
            <w:r>
              <w:rPr>
                <w:rFonts w:hint="eastAsia"/>
                <w:sz w:val="20"/>
              </w:rPr>
              <w:t>Huawei, HiSilicon</w:t>
            </w:r>
          </w:p>
        </w:tc>
        <w:tc>
          <w:tcPr>
            <w:tcW w:w="2835" w:type="dxa"/>
            <w:shd w:val="clear" w:color="auto" w:fill="auto"/>
          </w:tcPr>
          <w:p w14:paraId="26A91DBB" w14:textId="77777777" w:rsidR="00957979" w:rsidRDefault="00957979" w:rsidP="003B47CE">
            <w:pPr>
              <w:rPr>
                <w:rFonts w:eastAsia="MS Mincho"/>
                <w:sz w:val="20"/>
                <w:lang w:eastAsia="ja-JP"/>
              </w:rPr>
            </w:pPr>
            <w:r>
              <w:rPr>
                <w:rFonts w:hint="eastAsia"/>
                <w:sz w:val="20"/>
                <w:lang w:eastAsia="zh-CN"/>
              </w:rPr>
              <w:t>Disagree</w:t>
            </w:r>
          </w:p>
        </w:tc>
        <w:tc>
          <w:tcPr>
            <w:tcW w:w="9356" w:type="dxa"/>
            <w:shd w:val="clear" w:color="auto" w:fill="auto"/>
          </w:tcPr>
          <w:p w14:paraId="40E658F7" w14:textId="77777777" w:rsidR="00957979" w:rsidRPr="00577928" w:rsidRDefault="00957979" w:rsidP="003B47CE">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957979" w14:paraId="77E7370C" w14:textId="77777777" w:rsidTr="003B47CE">
        <w:tc>
          <w:tcPr>
            <w:tcW w:w="2405" w:type="dxa"/>
            <w:shd w:val="clear" w:color="auto" w:fill="auto"/>
          </w:tcPr>
          <w:p w14:paraId="0BC7B769" w14:textId="77777777" w:rsidR="00957979" w:rsidRDefault="00957979" w:rsidP="003B47CE">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07D3DCB0" w14:textId="77777777" w:rsidR="00957979" w:rsidRDefault="00957979" w:rsidP="003B47CE">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65C5FF7C" w14:textId="77777777" w:rsidR="00957979" w:rsidRDefault="00957979" w:rsidP="003B47CE">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957979" w14:paraId="263D38B3" w14:textId="77777777" w:rsidTr="003B47CE">
        <w:tc>
          <w:tcPr>
            <w:tcW w:w="2405" w:type="dxa"/>
          </w:tcPr>
          <w:p w14:paraId="7C37C2FD" w14:textId="77777777" w:rsidR="00957979" w:rsidRPr="006D2084" w:rsidRDefault="00957979" w:rsidP="003B47CE">
            <w:pPr>
              <w:rPr>
                <w:sz w:val="20"/>
                <w:lang w:eastAsia="zh-CN"/>
              </w:rPr>
            </w:pPr>
            <w:r w:rsidRPr="006D2084">
              <w:rPr>
                <w:sz w:val="20"/>
              </w:rPr>
              <w:t>Lenovo, Motorola Mobility</w:t>
            </w:r>
          </w:p>
        </w:tc>
        <w:tc>
          <w:tcPr>
            <w:tcW w:w="2835" w:type="dxa"/>
          </w:tcPr>
          <w:p w14:paraId="02405907" w14:textId="77777777" w:rsidR="00957979" w:rsidRPr="006D2084" w:rsidRDefault="00957979" w:rsidP="003B47CE">
            <w:pPr>
              <w:rPr>
                <w:sz w:val="20"/>
                <w:lang w:eastAsia="zh-CN"/>
              </w:rPr>
            </w:pPr>
            <w:r w:rsidRPr="006D2084">
              <w:rPr>
                <w:sz w:val="20"/>
                <w:lang w:eastAsia="zh-CN"/>
              </w:rPr>
              <w:t>Agree</w:t>
            </w:r>
          </w:p>
        </w:tc>
        <w:tc>
          <w:tcPr>
            <w:tcW w:w="9356" w:type="dxa"/>
          </w:tcPr>
          <w:p w14:paraId="79A4116B" w14:textId="77777777" w:rsidR="00957979" w:rsidRPr="006D2084" w:rsidRDefault="00957979" w:rsidP="003B47CE">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15B4FB21" w14:textId="77777777" w:rsidR="00957979" w:rsidRDefault="00957979" w:rsidP="00957979">
      <w:pPr>
        <w:rPr>
          <w:b/>
          <w:bCs/>
          <w:lang w:eastAsia="zh-CN"/>
        </w:rPr>
      </w:pPr>
    </w:p>
    <w:p w14:paraId="5B12DB22"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7D6D7F64" w14:textId="77777777" w:rsidR="00957979" w:rsidRDefault="00957979" w:rsidP="00957979">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6CBD0993" w14:textId="77777777" w:rsidR="00957979" w:rsidRDefault="00957979" w:rsidP="00957979">
      <w:pPr>
        <w:rPr>
          <w:b/>
          <w:bCs/>
          <w:lang w:eastAsia="zh-CN"/>
        </w:rPr>
      </w:pPr>
    </w:p>
    <w:p w14:paraId="2B253C1F" w14:textId="77777777" w:rsidR="00957979" w:rsidRDefault="00957979" w:rsidP="00957979">
      <w:pPr>
        <w:pStyle w:val="Heading3"/>
        <w:rPr>
          <w:lang w:eastAsia="zh-CN"/>
        </w:rPr>
      </w:pPr>
      <w:r>
        <w:rPr>
          <w:lang w:eastAsia="zh-CN"/>
        </w:rPr>
        <w:t>Second round discussion</w:t>
      </w:r>
    </w:p>
    <w:p w14:paraId="4E804482" w14:textId="77777777" w:rsidR="00957979" w:rsidRDefault="00957979" w:rsidP="00957979">
      <w:pPr>
        <w:rPr>
          <w:bCs/>
        </w:rPr>
      </w:pPr>
      <w:r>
        <w:rPr>
          <w:bCs/>
        </w:rPr>
        <w:t>Do you agree on the following:</w:t>
      </w:r>
    </w:p>
    <w:p w14:paraId="29D10180"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2334FE9"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158D7144"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6E3F0C73"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03CD9450"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00BF7059" w14:textId="77777777" w:rsidR="00957979" w:rsidRPr="00FD5096" w:rsidRDefault="00957979" w:rsidP="00957979">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194EA8EA" w14:textId="77777777" w:rsidTr="003B47CE">
        <w:tc>
          <w:tcPr>
            <w:tcW w:w="2405" w:type="dxa"/>
            <w:shd w:val="clear" w:color="auto" w:fill="FFC000"/>
          </w:tcPr>
          <w:p w14:paraId="4B45AB0C" w14:textId="77777777" w:rsidR="00957979" w:rsidRDefault="00957979" w:rsidP="003B47CE">
            <w:pPr>
              <w:rPr>
                <w:b/>
                <w:bCs/>
              </w:rPr>
            </w:pPr>
            <w:r>
              <w:rPr>
                <w:b/>
                <w:bCs/>
              </w:rPr>
              <w:t>Company</w:t>
            </w:r>
          </w:p>
        </w:tc>
        <w:tc>
          <w:tcPr>
            <w:tcW w:w="2835" w:type="dxa"/>
            <w:shd w:val="clear" w:color="auto" w:fill="FFC000"/>
          </w:tcPr>
          <w:p w14:paraId="4ABFC559" w14:textId="77777777" w:rsidR="00957979" w:rsidRDefault="00957979" w:rsidP="003B47CE">
            <w:pPr>
              <w:rPr>
                <w:b/>
                <w:bCs/>
              </w:rPr>
            </w:pPr>
            <w:r>
              <w:rPr>
                <w:b/>
                <w:bCs/>
              </w:rPr>
              <w:t>Agree/Disagree</w:t>
            </w:r>
          </w:p>
        </w:tc>
        <w:tc>
          <w:tcPr>
            <w:tcW w:w="9356" w:type="dxa"/>
            <w:shd w:val="clear" w:color="auto" w:fill="FFC000"/>
          </w:tcPr>
          <w:p w14:paraId="3A02D268" w14:textId="77777777" w:rsidR="00957979" w:rsidRDefault="00957979" w:rsidP="003B47CE">
            <w:pPr>
              <w:rPr>
                <w:b/>
                <w:bCs/>
              </w:rPr>
            </w:pPr>
            <w:r>
              <w:rPr>
                <w:b/>
                <w:bCs/>
              </w:rPr>
              <w:t>Additional Comment</w:t>
            </w:r>
          </w:p>
        </w:tc>
      </w:tr>
      <w:tr w:rsidR="00957979" w14:paraId="70191CD9" w14:textId="77777777" w:rsidTr="003B47CE">
        <w:tc>
          <w:tcPr>
            <w:tcW w:w="2405" w:type="dxa"/>
          </w:tcPr>
          <w:p w14:paraId="79B2D745" w14:textId="77777777" w:rsidR="00957979" w:rsidRDefault="00957979" w:rsidP="003B47CE">
            <w:r>
              <w:t>Samsung</w:t>
            </w:r>
          </w:p>
        </w:tc>
        <w:tc>
          <w:tcPr>
            <w:tcW w:w="2835" w:type="dxa"/>
          </w:tcPr>
          <w:p w14:paraId="5CF97018" w14:textId="77777777" w:rsidR="00957979" w:rsidRDefault="00957979" w:rsidP="003B47CE">
            <w:pPr>
              <w:rPr>
                <w:lang w:eastAsia="zh-CN"/>
              </w:rPr>
            </w:pPr>
            <w:r>
              <w:rPr>
                <w:lang w:eastAsia="zh-CN"/>
              </w:rPr>
              <w:t>Agree</w:t>
            </w:r>
          </w:p>
        </w:tc>
        <w:tc>
          <w:tcPr>
            <w:tcW w:w="9356" w:type="dxa"/>
          </w:tcPr>
          <w:p w14:paraId="684E36A3" w14:textId="77777777" w:rsidR="00957979" w:rsidRDefault="00957979" w:rsidP="003B47CE">
            <w:pPr>
              <w:rPr>
                <w:lang w:eastAsia="zh-CN"/>
              </w:rPr>
            </w:pPr>
            <w:r>
              <w:rPr>
                <w:lang w:eastAsia="zh-CN"/>
              </w:rPr>
              <w:t xml:space="preserve">A note could be added for clarification: </w:t>
            </w:r>
          </w:p>
          <w:p w14:paraId="1B92F6F7" w14:textId="77777777" w:rsidR="00957979" w:rsidRDefault="00957979" w:rsidP="003B47CE">
            <w:pPr>
              <w:rPr>
                <w:lang w:eastAsia="zh-CN"/>
              </w:rPr>
            </w:pPr>
            <w:r>
              <w:rPr>
                <w:lang w:eastAsia="zh-CN"/>
              </w:rPr>
              <w:t xml:space="preserve">Note: the distinction may not have to rely on different frequency range definitions. </w:t>
            </w:r>
          </w:p>
        </w:tc>
      </w:tr>
      <w:tr w:rsidR="00957979" w:rsidRPr="0000192F" w14:paraId="198CC19C" w14:textId="77777777" w:rsidTr="003B47CE">
        <w:tc>
          <w:tcPr>
            <w:tcW w:w="2405" w:type="dxa"/>
          </w:tcPr>
          <w:p w14:paraId="0E7496BD" w14:textId="77777777" w:rsidR="00957979" w:rsidRPr="0000192F" w:rsidRDefault="00957979" w:rsidP="003B47CE">
            <w:pPr>
              <w:rPr>
                <w:sz w:val="20"/>
              </w:rPr>
            </w:pPr>
            <w:r>
              <w:rPr>
                <w:sz w:val="20"/>
              </w:rPr>
              <w:t>LG Electronics</w:t>
            </w:r>
          </w:p>
        </w:tc>
        <w:tc>
          <w:tcPr>
            <w:tcW w:w="2835" w:type="dxa"/>
          </w:tcPr>
          <w:p w14:paraId="29C78556" w14:textId="77777777" w:rsidR="00957979" w:rsidRPr="0000192F" w:rsidRDefault="00957979" w:rsidP="003B47CE">
            <w:pPr>
              <w:rPr>
                <w:sz w:val="20"/>
                <w:lang w:eastAsia="zh-CN"/>
              </w:rPr>
            </w:pPr>
            <w:r>
              <w:rPr>
                <w:sz w:val="20"/>
                <w:lang w:eastAsia="zh-CN"/>
              </w:rPr>
              <w:t>Agree</w:t>
            </w:r>
          </w:p>
        </w:tc>
        <w:tc>
          <w:tcPr>
            <w:tcW w:w="9356" w:type="dxa"/>
          </w:tcPr>
          <w:p w14:paraId="66530251" w14:textId="77777777" w:rsidR="00957979" w:rsidRPr="0000192F" w:rsidRDefault="00957979" w:rsidP="003B47CE">
            <w:pPr>
              <w:rPr>
                <w:sz w:val="20"/>
                <w:lang w:eastAsia="zh-CN"/>
              </w:rPr>
            </w:pPr>
            <w:r>
              <w:rPr>
                <w:sz w:val="20"/>
                <w:lang w:eastAsia="zh-CN"/>
              </w:rPr>
              <w:t>Adding a note suggested by Samsung is also fine</w:t>
            </w:r>
          </w:p>
        </w:tc>
      </w:tr>
      <w:tr w:rsidR="00957979" w:rsidRPr="0000192F" w14:paraId="17266223" w14:textId="77777777" w:rsidTr="003B47CE">
        <w:tc>
          <w:tcPr>
            <w:tcW w:w="2405" w:type="dxa"/>
          </w:tcPr>
          <w:p w14:paraId="47EC2B87" w14:textId="77777777" w:rsidR="00957979" w:rsidRDefault="00957979" w:rsidP="003B47CE">
            <w:pPr>
              <w:rPr>
                <w:sz w:val="20"/>
              </w:rPr>
            </w:pPr>
            <w:r>
              <w:rPr>
                <w:sz w:val="20"/>
              </w:rPr>
              <w:t>Lenovo, Motorola Mobility</w:t>
            </w:r>
          </w:p>
        </w:tc>
        <w:tc>
          <w:tcPr>
            <w:tcW w:w="2835" w:type="dxa"/>
          </w:tcPr>
          <w:p w14:paraId="4A4EBA2D" w14:textId="77777777" w:rsidR="00957979" w:rsidRDefault="00957979" w:rsidP="003B47CE">
            <w:pPr>
              <w:rPr>
                <w:sz w:val="20"/>
                <w:lang w:eastAsia="zh-CN"/>
              </w:rPr>
            </w:pPr>
            <w:r>
              <w:rPr>
                <w:sz w:val="20"/>
                <w:lang w:eastAsia="zh-CN"/>
              </w:rPr>
              <w:t>Agree</w:t>
            </w:r>
          </w:p>
        </w:tc>
        <w:tc>
          <w:tcPr>
            <w:tcW w:w="9356" w:type="dxa"/>
          </w:tcPr>
          <w:p w14:paraId="49492BE9" w14:textId="77777777" w:rsidR="00957979" w:rsidRDefault="00957979" w:rsidP="003B47CE">
            <w:pPr>
              <w:rPr>
                <w:sz w:val="20"/>
                <w:lang w:eastAsia="zh-CN"/>
              </w:rPr>
            </w:pPr>
            <w:r>
              <w:rPr>
                <w:sz w:val="20"/>
                <w:lang w:eastAsia="zh-CN"/>
              </w:rPr>
              <w:t>Fine with the note suggested by Samsung</w:t>
            </w:r>
          </w:p>
        </w:tc>
      </w:tr>
      <w:tr w:rsidR="00957979" w:rsidRPr="0000192F" w14:paraId="4EE3464A" w14:textId="77777777" w:rsidTr="003B47CE">
        <w:tc>
          <w:tcPr>
            <w:tcW w:w="2405" w:type="dxa"/>
          </w:tcPr>
          <w:p w14:paraId="368FA00C" w14:textId="77777777" w:rsidR="00957979" w:rsidRDefault="00957979" w:rsidP="003B47CE">
            <w:pPr>
              <w:rPr>
                <w:sz w:val="20"/>
              </w:rPr>
            </w:pPr>
            <w:r>
              <w:rPr>
                <w:sz w:val="20"/>
              </w:rPr>
              <w:lastRenderedPageBreak/>
              <w:t>Intel</w:t>
            </w:r>
          </w:p>
        </w:tc>
        <w:tc>
          <w:tcPr>
            <w:tcW w:w="2835" w:type="dxa"/>
          </w:tcPr>
          <w:p w14:paraId="3EFBC334" w14:textId="77777777" w:rsidR="00957979" w:rsidRDefault="00957979" w:rsidP="003B47CE">
            <w:pPr>
              <w:rPr>
                <w:sz w:val="20"/>
                <w:lang w:eastAsia="zh-CN"/>
              </w:rPr>
            </w:pPr>
            <w:r>
              <w:rPr>
                <w:sz w:val="20"/>
                <w:lang w:eastAsia="zh-CN"/>
              </w:rPr>
              <w:t>Agree</w:t>
            </w:r>
          </w:p>
        </w:tc>
        <w:tc>
          <w:tcPr>
            <w:tcW w:w="9356" w:type="dxa"/>
          </w:tcPr>
          <w:p w14:paraId="5B7C695F" w14:textId="77777777" w:rsidR="00957979" w:rsidRDefault="00957979" w:rsidP="003B47CE">
            <w:pPr>
              <w:rPr>
                <w:sz w:val="20"/>
                <w:lang w:eastAsia="zh-CN"/>
              </w:rPr>
            </w:pPr>
            <w:r>
              <w:rPr>
                <w:sz w:val="20"/>
                <w:lang w:eastAsia="zh-CN"/>
              </w:rPr>
              <w:t>Also ok with Samsung’s note</w:t>
            </w:r>
          </w:p>
        </w:tc>
      </w:tr>
      <w:tr w:rsidR="00957979" w:rsidRPr="0000192F" w14:paraId="44B3DAD6" w14:textId="77777777" w:rsidTr="003B47CE">
        <w:tc>
          <w:tcPr>
            <w:tcW w:w="2405" w:type="dxa"/>
          </w:tcPr>
          <w:p w14:paraId="000C6A7D" w14:textId="77777777" w:rsidR="00957979" w:rsidRDefault="00957979" w:rsidP="003B47CE">
            <w:pPr>
              <w:rPr>
                <w:sz w:val="20"/>
              </w:rPr>
            </w:pPr>
            <w:r>
              <w:rPr>
                <w:sz w:val="20"/>
              </w:rPr>
              <w:t>vivo</w:t>
            </w:r>
          </w:p>
        </w:tc>
        <w:tc>
          <w:tcPr>
            <w:tcW w:w="2835" w:type="dxa"/>
          </w:tcPr>
          <w:p w14:paraId="775DFC92" w14:textId="77777777" w:rsidR="00957979" w:rsidRDefault="00957979" w:rsidP="003B47CE">
            <w:pPr>
              <w:rPr>
                <w:sz w:val="20"/>
                <w:lang w:eastAsia="zh-CN"/>
              </w:rPr>
            </w:pPr>
            <w:r>
              <w:rPr>
                <w:sz w:val="20"/>
                <w:lang w:eastAsia="zh-CN"/>
              </w:rPr>
              <w:t>Prefer different wording</w:t>
            </w:r>
          </w:p>
        </w:tc>
        <w:tc>
          <w:tcPr>
            <w:tcW w:w="9356" w:type="dxa"/>
          </w:tcPr>
          <w:p w14:paraId="6BAF71F6" w14:textId="77777777" w:rsidR="00957979" w:rsidRDefault="00957979" w:rsidP="003B47CE">
            <w:pPr>
              <w:rPr>
                <w:sz w:val="20"/>
                <w:lang w:eastAsia="zh-CN"/>
              </w:rPr>
            </w:pPr>
            <w:r>
              <w:rPr>
                <w:sz w:val="20"/>
                <w:lang w:eastAsia="zh-CN"/>
              </w:rPr>
              <w:t>We prefer “is beneficial and useful” instead of “may be useful”.</w:t>
            </w:r>
          </w:p>
        </w:tc>
      </w:tr>
      <w:tr w:rsidR="00957979" w:rsidRPr="0000192F" w14:paraId="7933329B" w14:textId="77777777" w:rsidTr="003B47CE">
        <w:tc>
          <w:tcPr>
            <w:tcW w:w="2405" w:type="dxa"/>
          </w:tcPr>
          <w:p w14:paraId="42DF0FF2" w14:textId="77777777" w:rsidR="00957979" w:rsidRDefault="00957979" w:rsidP="003B47CE">
            <w:pPr>
              <w:rPr>
                <w:sz w:val="20"/>
              </w:rPr>
            </w:pPr>
            <w:r>
              <w:rPr>
                <w:sz w:val="20"/>
              </w:rPr>
              <w:t>Apple</w:t>
            </w:r>
          </w:p>
        </w:tc>
        <w:tc>
          <w:tcPr>
            <w:tcW w:w="2835" w:type="dxa"/>
          </w:tcPr>
          <w:p w14:paraId="02738658" w14:textId="77777777" w:rsidR="00957979" w:rsidRDefault="00957979" w:rsidP="003B47CE">
            <w:pPr>
              <w:rPr>
                <w:sz w:val="20"/>
                <w:lang w:eastAsia="zh-CN"/>
              </w:rPr>
            </w:pPr>
            <w:r>
              <w:rPr>
                <w:sz w:val="20"/>
                <w:lang w:eastAsia="zh-CN"/>
              </w:rPr>
              <w:t>Agree</w:t>
            </w:r>
          </w:p>
        </w:tc>
        <w:tc>
          <w:tcPr>
            <w:tcW w:w="9356" w:type="dxa"/>
          </w:tcPr>
          <w:p w14:paraId="24F57FC3" w14:textId="77777777" w:rsidR="00957979" w:rsidRDefault="00957979" w:rsidP="003B47CE">
            <w:pPr>
              <w:rPr>
                <w:sz w:val="20"/>
                <w:lang w:eastAsia="zh-CN"/>
              </w:rPr>
            </w:pPr>
            <w:r>
              <w:rPr>
                <w:sz w:val="20"/>
                <w:lang w:eastAsia="zh-CN"/>
              </w:rPr>
              <w:t>Fine with Vivo’s update. On Samsung’s note, would like to clarify their thoughts on how distinction would be made.</w:t>
            </w:r>
          </w:p>
        </w:tc>
      </w:tr>
      <w:tr w:rsidR="00957979" w:rsidRPr="0000192F" w14:paraId="6F3DD3DF" w14:textId="77777777" w:rsidTr="003B47CE">
        <w:tc>
          <w:tcPr>
            <w:tcW w:w="2405" w:type="dxa"/>
          </w:tcPr>
          <w:p w14:paraId="3C296230" w14:textId="77777777" w:rsidR="00957979" w:rsidRDefault="00957979" w:rsidP="003B47CE">
            <w:pPr>
              <w:rPr>
                <w:sz w:val="20"/>
              </w:rPr>
            </w:pPr>
            <w:r>
              <w:rPr>
                <w:sz w:val="20"/>
              </w:rPr>
              <w:t>DOCOMO</w:t>
            </w:r>
          </w:p>
        </w:tc>
        <w:tc>
          <w:tcPr>
            <w:tcW w:w="2835" w:type="dxa"/>
          </w:tcPr>
          <w:p w14:paraId="1AA8AB46" w14:textId="77777777" w:rsidR="00957979" w:rsidRPr="002A1371" w:rsidRDefault="00957979" w:rsidP="003B47CE">
            <w:pPr>
              <w:rPr>
                <w:rFonts w:eastAsia="MS Mincho"/>
                <w:sz w:val="20"/>
                <w:lang w:eastAsia="ja-JP"/>
              </w:rPr>
            </w:pPr>
            <w:r>
              <w:rPr>
                <w:rFonts w:eastAsia="MS Mincho"/>
                <w:sz w:val="20"/>
                <w:lang w:eastAsia="ja-JP"/>
              </w:rPr>
              <w:t>Agree</w:t>
            </w:r>
          </w:p>
        </w:tc>
        <w:tc>
          <w:tcPr>
            <w:tcW w:w="9356" w:type="dxa"/>
          </w:tcPr>
          <w:p w14:paraId="53BF5C1E" w14:textId="77777777" w:rsidR="00957979" w:rsidRPr="002A1371" w:rsidRDefault="00957979" w:rsidP="003B47CE">
            <w:pPr>
              <w:rPr>
                <w:rFonts w:eastAsia="MS Mincho"/>
                <w:sz w:val="20"/>
                <w:lang w:eastAsia="ja-JP"/>
              </w:rPr>
            </w:pPr>
            <w:r>
              <w:rPr>
                <w:rFonts w:eastAsia="MS Mincho"/>
                <w:sz w:val="20"/>
                <w:lang w:eastAsia="ja-JP"/>
              </w:rPr>
              <w:t xml:space="preserve">We support Samsung’s clarification. We slightly prefer to keep “may be useful” as it seems a bit more appropriate considering companies’ views in RAN1. </w:t>
            </w:r>
          </w:p>
        </w:tc>
      </w:tr>
      <w:tr w:rsidR="00957979" w:rsidRPr="0000192F" w14:paraId="34F3E889" w14:textId="77777777" w:rsidTr="003B47CE">
        <w:tc>
          <w:tcPr>
            <w:tcW w:w="2405" w:type="dxa"/>
          </w:tcPr>
          <w:p w14:paraId="31F5FE36" w14:textId="77777777" w:rsidR="00957979" w:rsidRDefault="00957979" w:rsidP="003B47CE">
            <w:pPr>
              <w:rPr>
                <w:sz w:val="20"/>
              </w:rPr>
            </w:pPr>
            <w:r>
              <w:rPr>
                <w:rFonts w:hint="eastAsia"/>
                <w:sz w:val="20"/>
              </w:rPr>
              <w:t>Huawei, HiSilicon</w:t>
            </w:r>
          </w:p>
        </w:tc>
        <w:tc>
          <w:tcPr>
            <w:tcW w:w="2835" w:type="dxa"/>
          </w:tcPr>
          <w:p w14:paraId="45261C2F" w14:textId="77777777" w:rsidR="00957979" w:rsidRDefault="00957979" w:rsidP="003B47CE">
            <w:pPr>
              <w:rPr>
                <w:rFonts w:eastAsia="MS Mincho"/>
                <w:sz w:val="20"/>
                <w:lang w:eastAsia="ja-JP"/>
              </w:rPr>
            </w:pPr>
            <w:r>
              <w:rPr>
                <w:sz w:val="20"/>
                <w:lang w:eastAsia="zh-CN"/>
              </w:rPr>
              <w:t>Agree with the note from Samsung</w:t>
            </w:r>
          </w:p>
        </w:tc>
        <w:tc>
          <w:tcPr>
            <w:tcW w:w="9356" w:type="dxa"/>
          </w:tcPr>
          <w:p w14:paraId="62140440" w14:textId="77777777" w:rsidR="00957979" w:rsidRDefault="00957979" w:rsidP="003B47CE">
            <w:pPr>
              <w:rPr>
                <w:rFonts w:eastAsia="MS Mincho"/>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r w:rsidR="00957979" w:rsidRPr="0000192F" w14:paraId="03E54A74" w14:textId="77777777" w:rsidTr="003B47CE">
        <w:tc>
          <w:tcPr>
            <w:tcW w:w="2405" w:type="dxa"/>
          </w:tcPr>
          <w:p w14:paraId="0C2CAF15" w14:textId="77777777" w:rsidR="00957979" w:rsidRDefault="00957979" w:rsidP="003B47CE">
            <w:pPr>
              <w:rPr>
                <w:sz w:val="20"/>
              </w:rPr>
            </w:pPr>
            <w:r>
              <w:rPr>
                <w:sz w:val="20"/>
              </w:rPr>
              <w:t>Nokia, NSB</w:t>
            </w:r>
          </w:p>
        </w:tc>
        <w:tc>
          <w:tcPr>
            <w:tcW w:w="2835" w:type="dxa"/>
          </w:tcPr>
          <w:p w14:paraId="29456DE8" w14:textId="77777777" w:rsidR="00957979" w:rsidRDefault="00957979" w:rsidP="003B47CE">
            <w:pPr>
              <w:rPr>
                <w:sz w:val="20"/>
                <w:lang w:eastAsia="zh-CN"/>
              </w:rPr>
            </w:pPr>
            <w:r>
              <w:rPr>
                <w:sz w:val="20"/>
                <w:lang w:eastAsia="zh-CN"/>
              </w:rPr>
              <w:t>Agree</w:t>
            </w:r>
          </w:p>
        </w:tc>
        <w:tc>
          <w:tcPr>
            <w:tcW w:w="9356" w:type="dxa"/>
          </w:tcPr>
          <w:p w14:paraId="67961660" w14:textId="77777777" w:rsidR="00957979" w:rsidRDefault="00957979" w:rsidP="003B47CE">
            <w:pPr>
              <w:rPr>
                <w:sz w:val="20"/>
                <w:lang w:eastAsia="zh-CN"/>
              </w:rPr>
            </w:pPr>
            <w:r>
              <w:rPr>
                <w:sz w:val="20"/>
                <w:lang w:eastAsia="zh-CN"/>
              </w:rPr>
              <w:t xml:space="preserve">We are ok with the proposal. We are OK with the note from Samsung too, though we don’t think it is critical for the purposes of the LS. We believe the distinction to be useful, especially considering how the UE features and capabilities are defined. Hence, we would prefer a more assertive wording, e.g. as proposed by vivo. But we can compromise to the FL proposal for the sake of progress. </w:t>
            </w:r>
          </w:p>
        </w:tc>
      </w:tr>
      <w:tr w:rsidR="00957979" w:rsidRPr="0000192F" w14:paraId="53698ABD" w14:textId="77777777" w:rsidTr="003B47CE">
        <w:tc>
          <w:tcPr>
            <w:tcW w:w="2405" w:type="dxa"/>
          </w:tcPr>
          <w:p w14:paraId="0E65F4FF" w14:textId="77777777" w:rsidR="00957979" w:rsidRDefault="00957979" w:rsidP="003B47CE">
            <w:pPr>
              <w:rPr>
                <w:sz w:val="20"/>
              </w:rPr>
            </w:pPr>
            <w:r>
              <w:rPr>
                <w:sz w:val="20"/>
              </w:rPr>
              <w:t>Ericsson</w:t>
            </w:r>
          </w:p>
        </w:tc>
        <w:tc>
          <w:tcPr>
            <w:tcW w:w="2835" w:type="dxa"/>
          </w:tcPr>
          <w:p w14:paraId="78749E98" w14:textId="77777777" w:rsidR="00957979" w:rsidRDefault="00957979" w:rsidP="003B47CE">
            <w:pPr>
              <w:rPr>
                <w:sz w:val="20"/>
                <w:lang w:eastAsia="zh-CN"/>
              </w:rPr>
            </w:pPr>
            <w:r>
              <w:rPr>
                <w:sz w:val="20"/>
                <w:lang w:eastAsia="zh-CN"/>
              </w:rPr>
              <w:t>Agree</w:t>
            </w:r>
          </w:p>
        </w:tc>
        <w:tc>
          <w:tcPr>
            <w:tcW w:w="9356" w:type="dxa"/>
          </w:tcPr>
          <w:p w14:paraId="2CF523C2" w14:textId="77777777" w:rsidR="00957979" w:rsidRDefault="00957979" w:rsidP="003B47CE">
            <w:pPr>
              <w:rPr>
                <w:sz w:val="20"/>
                <w:lang w:eastAsia="zh-CN"/>
              </w:rPr>
            </w:pPr>
            <w:r>
              <w:rPr>
                <w:sz w:val="20"/>
                <w:lang w:eastAsia="zh-CN"/>
              </w:rPr>
              <w:t>Also prefer keeping “may be useful”. We also think the note from Samsung should be added</w:t>
            </w:r>
          </w:p>
        </w:tc>
      </w:tr>
      <w:tr w:rsidR="00957979" w:rsidRPr="0000192F" w14:paraId="5854987E" w14:textId="77777777" w:rsidTr="003B47CE">
        <w:tc>
          <w:tcPr>
            <w:tcW w:w="2405" w:type="dxa"/>
          </w:tcPr>
          <w:p w14:paraId="12FC5685" w14:textId="77777777" w:rsidR="00957979" w:rsidRDefault="00957979" w:rsidP="003B47CE">
            <w:pPr>
              <w:rPr>
                <w:sz w:val="20"/>
              </w:rPr>
            </w:pPr>
            <w:r>
              <w:rPr>
                <w:sz w:val="20"/>
              </w:rPr>
              <w:t>CATT</w:t>
            </w:r>
          </w:p>
        </w:tc>
        <w:tc>
          <w:tcPr>
            <w:tcW w:w="2835" w:type="dxa"/>
          </w:tcPr>
          <w:p w14:paraId="758FE855" w14:textId="77777777" w:rsidR="00957979" w:rsidRDefault="00957979" w:rsidP="003B47CE">
            <w:pPr>
              <w:rPr>
                <w:sz w:val="20"/>
                <w:lang w:eastAsia="zh-CN"/>
              </w:rPr>
            </w:pPr>
          </w:p>
        </w:tc>
        <w:tc>
          <w:tcPr>
            <w:tcW w:w="9356" w:type="dxa"/>
          </w:tcPr>
          <w:p w14:paraId="2CD0F1AD" w14:textId="77777777" w:rsidR="00957979" w:rsidRDefault="00957979" w:rsidP="003B47CE">
            <w:pPr>
              <w:rPr>
                <w:sz w:val="20"/>
                <w:lang w:eastAsia="zh-CN"/>
              </w:rPr>
            </w:pPr>
            <w:r>
              <w:rPr>
                <w:sz w:val="20"/>
                <w:lang w:eastAsia="zh-CN"/>
              </w:rPr>
              <w:t>Prefer to use “may be useful”.</w:t>
            </w:r>
          </w:p>
          <w:p w14:paraId="66D449CB" w14:textId="77777777" w:rsidR="00957979" w:rsidRDefault="00957979" w:rsidP="003B47CE">
            <w:pPr>
              <w:rPr>
                <w:sz w:val="20"/>
                <w:lang w:eastAsia="zh-CN"/>
              </w:rPr>
            </w:pPr>
            <w:r>
              <w:rPr>
                <w:sz w:val="20"/>
                <w:lang w:eastAsia="zh-CN"/>
              </w:rPr>
              <w:t xml:space="preserve"> If  note suggested by Samsung  is to be added we would like to ask for a clarification of the intention. The distinction mentioned in the proposal is about the distinction between different ranges, so this specific “distinction” has to rely on different frequency range defection.</w:t>
            </w:r>
          </w:p>
          <w:p w14:paraId="791FE9AD" w14:textId="77777777" w:rsidR="00957979" w:rsidRDefault="00957979" w:rsidP="003B47CE">
            <w:pPr>
              <w:rPr>
                <w:sz w:val="20"/>
                <w:lang w:eastAsia="zh-CN"/>
              </w:rPr>
            </w:pPr>
            <w:r>
              <w:rPr>
                <w:sz w:val="20"/>
                <w:lang w:eastAsia="zh-CN"/>
              </w:rPr>
              <w:t>Of course there are other distinction between features, capacities etc. within the specification, but those are not the issue discussed in this proposal.</w:t>
            </w:r>
          </w:p>
        </w:tc>
      </w:tr>
      <w:tr w:rsidR="00957979" w:rsidRPr="0000192F" w14:paraId="01977040" w14:textId="77777777" w:rsidTr="003B47CE">
        <w:tc>
          <w:tcPr>
            <w:tcW w:w="2405" w:type="dxa"/>
          </w:tcPr>
          <w:p w14:paraId="406B0359" w14:textId="77777777" w:rsidR="00957979" w:rsidRDefault="00957979" w:rsidP="003B47CE">
            <w:pPr>
              <w:rPr>
                <w:sz w:val="20"/>
              </w:rPr>
            </w:pPr>
            <w:r>
              <w:rPr>
                <w:sz w:val="20"/>
              </w:rPr>
              <w:t>MediaTek</w:t>
            </w:r>
          </w:p>
        </w:tc>
        <w:tc>
          <w:tcPr>
            <w:tcW w:w="2835" w:type="dxa"/>
          </w:tcPr>
          <w:p w14:paraId="646C448C" w14:textId="77777777" w:rsidR="00957979" w:rsidRDefault="00957979" w:rsidP="003B47CE">
            <w:pPr>
              <w:rPr>
                <w:sz w:val="20"/>
                <w:lang w:eastAsia="zh-CN"/>
              </w:rPr>
            </w:pPr>
            <w:r>
              <w:rPr>
                <w:sz w:val="20"/>
                <w:lang w:eastAsia="zh-CN"/>
              </w:rPr>
              <w:t>Agree</w:t>
            </w:r>
          </w:p>
        </w:tc>
        <w:tc>
          <w:tcPr>
            <w:tcW w:w="9356" w:type="dxa"/>
          </w:tcPr>
          <w:p w14:paraId="288E992F" w14:textId="77777777" w:rsidR="00957979" w:rsidRDefault="00957979" w:rsidP="003B47CE">
            <w:pPr>
              <w:rPr>
                <w:sz w:val="20"/>
                <w:lang w:eastAsia="zh-CN"/>
              </w:rPr>
            </w:pPr>
            <w:r>
              <w:rPr>
                <w:sz w:val="20"/>
                <w:lang w:eastAsia="zh-CN"/>
              </w:rPr>
              <w:t xml:space="preserve">We are generally ok with the proposal. However, we do see some issue of changing the existing FR2 definition and we propose to capture other conclusion to address this concern in section 2.5. Regarding the note from Samsung, I think some clarification might be needed before capturing it in the conclusion. Does Samsung mean that some UE capability can be distinguished by other aspects, e.g., by SCS? If so, then we tend to agree with CATT that there are other distinctions between feature and the note might not be necessary.  </w:t>
            </w:r>
          </w:p>
        </w:tc>
      </w:tr>
      <w:tr w:rsidR="00957979" w:rsidRPr="0000192F" w14:paraId="2BF8B253" w14:textId="77777777" w:rsidTr="003B47CE">
        <w:tc>
          <w:tcPr>
            <w:tcW w:w="2405" w:type="dxa"/>
          </w:tcPr>
          <w:p w14:paraId="29BA085D" w14:textId="77777777" w:rsidR="00957979" w:rsidRDefault="00957979" w:rsidP="003B47CE">
            <w:pPr>
              <w:rPr>
                <w:sz w:val="20"/>
              </w:rPr>
            </w:pPr>
            <w:r>
              <w:rPr>
                <w:sz w:val="20"/>
              </w:rPr>
              <w:t>Samsung2</w:t>
            </w:r>
          </w:p>
        </w:tc>
        <w:tc>
          <w:tcPr>
            <w:tcW w:w="2835" w:type="dxa"/>
          </w:tcPr>
          <w:p w14:paraId="60DFABB4" w14:textId="77777777" w:rsidR="00957979" w:rsidRDefault="00957979" w:rsidP="003B47CE">
            <w:pPr>
              <w:rPr>
                <w:sz w:val="20"/>
                <w:lang w:eastAsia="zh-CN"/>
              </w:rPr>
            </w:pPr>
          </w:p>
        </w:tc>
        <w:tc>
          <w:tcPr>
            <w:tcW w:w="9356" w:type="dxa"/>
          </w:tcPr>
          <w:p w14:paraId="7FCB0E83" w14:textId="77777777" w:rsidR="00957979" w:rsidRDefault="00957979" w:rsidP="003B47CE">
            <w:pPr>
              <w:rPr>
                <w:sz w:val="20"/>
                <w:lang w:eastAsia="zh-CN"/>
              </w:rPr>
            </w:pPr>
            <w:r>
              <w:rPr>
                <w:sz w:val="20"/>
                <w:lang w:eastAsia="zh-CN"/>
              </w:rPr>
              <w:t xml:space="preserve">Further explanation on the note: our understanding is, introduction of a different frequency name may need consensus from all the working groups, while distinguishing the different characters for different ranges could be possibly resolved by RAN1 spec only without touching the work on other working groups. There are already examples along this direction in RAN1 specification without explicit mentioning the frequency range (e.g. definition of SSB pattern), and similar approach (e.g. description sentence instead of an explicit name of the frequency range) can be used (if necessary) up to editors when the specification is written. </w:t>
            </w:r>
          </w:p>
        </w:tc>
      </w:tr>
      <w:tr w:rsidR="00957979" w:rsidRPr="0000192F" w14:paraId="21F5FEA4" w14:textId="77777777" w:rsidTr="003B47CE">
        <w:tc>
          <w:tcPr>
            <w:tcW w:w="2405" w:type="dxa"/>
          </w:tcPr>
          <w:p w14:paraId="7EDDE201" w14:textId="77777777" w:rsidR="00957979" w:rsidRDefault="00957979" w:rsidP="003B47CE">
            <w:pPr>
              <w:rPr>
                <w:sz w:val="20"/>
              </w:rPr>
            </w:pPr>
            <w:r>
              <w:rPr>
                <w:sz w:val="20"/>
              </w:rPr>
              <w:lastRenderedPageBreak/>
              <w:t>Apple</w:t>
            </w:r>
          </w:p>
        </w:tc>
        <w:tc>
          <w:tcPr>
            <w:tcW w:w="2835" w:type="dxa"/>
          </w:tcPr>
          <w:p w14:paraId="213447FC" w14:textId="77777777" w:rsidR="00957979" w:rsidRDefault="00957979" w:rsidP="003B47CE">
            <w:pPr>
              <w:rPr>
                <w:sz w:val="20"/>
                <w:lang w:eastAsia="zh-CN"/>
              </w:rPr>
            </w:pPr>
          </w:p>
        </w:tc>
        <w:tc>
          <w:tcPr>
            <w:tcW w:w="9356" w:type="dxa"/>
          </w:tcPr>
          <w:p w14:paraId="6DBA5FB1" w14:textId="77777777" w:rsidR="00957979" w:rsidRDefault="00957979" w:rsidP="003B47CE">
            <w:pPr>
              <w:rPr>
                <w:sz w:val="20"/>
                <w:lang w:eastAsia="zh-CN"/>
              </w:rPr>
            </w:pPr>
            <w:r>
              <w:rPr>
                <w:sz w:val="20"/>
                <w:lang w:eastAsia="zh-CN"/>
              </w:rPr>
              <w:t>Thank you for the clarification. It would be good if we have a common descriptor for all the specifications to allow for easy identification as needed.</w:t>
            </w:r>
          </w:p>
        </w:tc>
      </w:tr>
    </w:tbl>
    <w:p w14:paraId="75369E6F" w14:textId="77777777" w:rsidR="00957979" w:rsidRDefault="00957979" w:rsidP="00957979">
      <w:pPr>
        <w:rPr>
          <w:b/>
          <w:bCs/>
          <w:lang w:eastAsia="zh-CN"/>
        </w:rPr>
      </w:pPr>
    </w:p>
    <w:p w14:paraId="4B6905C1"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170E99A7" w14:textId="43623335" w:rsidR="00957979" w:rsidRDefault="00957979" w:rsidP="00957979">
      <w:pPr>
        <w:rPr>
          <w:b/>
          <w:bCs/>
          <w:lang w:val="en-GB" w:eastAsia="zh-CN"/>
        </w:rPr>
      </w:pPr>
      <w:r w:rsidRPr="00373A22">
        <w:rPr>
          <w:b/>
          <w:bCs/>
          <w:highlight w:val="cyan"/>
          <w:lang w:val="en-GB" w:eastAsia="zh-CN"/>
        </w:rPr>
        <w:t xml:space="preserve">Even though some companies suggested to say "is beneficial and useful" instead of "may be useful", more companies prefer the original suggested wording. Several companies are fine to add a clarification note that the "distinction" is not </w:t>
      </w:r>
      <w:r>
        <w:rPr>
          <w:b/>
          <w:bCs/>
          <w:highlight w:val="cyan"/>
          <w:lang w:val="en-GB" w:eastAsia="zh-CN"/>
        </w:rPr>
        <w:t>required to be</w:t>
      </w:r>
      <w:r w:rsidRPr="00373A22">
        <w:rPr>
          <w:b/>
          <w:bCs/>
          <w:highlight w:val="cyan"/>
          <w:lang w:val="en-GB" w:eastAsia="zh-CN"/>
        </w:rPr>
        <w:t xml:space="preserve"> realized by a different frequency range definition.</w:t>
      </w:r>
    </w:p>
    <w:p w14:paraId="7A538D7A" w14:textId="77777777" w:rsidR="00957979" w:rsidRPr="00E3349A" w:rsidRDefault="00957979" w:rsidP="00957979">
      <w:pPr>
        <w:pStyle w:val="Heading3"/>
        <w:rPr>
          <w:lang w:eastAsia="zh-CN"/>
        </w:rPr>
      </w:pPr>
      <w:r>
        <w:rPr>
          <w:lang w:eastAsia="zh-CN"/>
        </w:rPr>
        <w:t>Third round discussion</w:t>
      </w:r>
    </w:p>
    <w:p w14:paraId="0723F281"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b</w:t>
      </w:r>
      <w:r w:rsidRPr="007C524B">
        <w:rPr>
          <w:highlight w:val="yellow"/>
          <w:lang w:eastAsia="x-none"/>
        </w:rPr>
        <w:t>:</w:t>
      </w:r>
    </w:p>
    <w:p w14:paraId="091AE036"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7182492"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243FF4A5"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44991E3B" w14:textId="77777777" w:rsidR="00957979"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4129916E" w14:textId="77777777" w:rsidR="00957979" w:rsidRPr="00373A22" w:rsidRDefault="00957979" w:rsidP="00957979">
      <w:pPr>
        <w:autoSpaceDE/>
        <w:autoSpaceDN/>
        <w:adjustRightInd/>
        <w:snapToGrid/>
        <w:spacing w:after="0" w:line="240" w:lineRule="auto"/>
        <w:rPr>
          <w:highlight w:val="yellow"/>
          <w:lang w:val="en-GB" w:eastAsia="x-none"/>
        </w:rPr>
      </w:pPr>
      <w:r w:rsidRPr="00373A22">
        <w:rPr>
          <w:highlight w:val="yellow"/>
          <w:lang w:val="en-GB" w:eastAsia="x-none"/>
        </w:rPr>
        <w:t xml:space="preserve">NOTE: The distinction is not </w:t>
      </w:r>
      <w:r>
        <w:rPr>
          <w:highlight w:val="yellow"/>
          <w:lang w:val="en-GB" w:eastAsia="x-none"/>
        </w:rPr>
        <w:t>required</w:t>
      </w:r>
      <w:r w:rsidRPr="00373A22">
        <w:rPr>
          <w:highlight w:val="yellow"/>
          <w:lang w:val="en-GB" w:eastAsia="x-none"/>
        </w:rPr>
        <w:t xml:space="preserve"> to be realized by a designated frequency range (FRx) definition.</w:t>
      </w:r>
    </w:p>
    <w:p w14:paraId="6C81A6A6" w14:textId="77777777" w:rsidR="00957979" w:rsidRPr="00957979" w:rsidRDefault="00957979" w:rsidP="00957979">
      <w:pPr>
        <w:snapToGrid/>
        <w:spacing w:line="240" w:lineRule="auto"/>
        <w:rPr>
          <w:rFonts w:eastAsia="Times New Roman"/>
          <w:highlight w:val="yellow"/>
          <w:lang w:val="en-GB"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03B6ECB" w14:textId="77777777" w:rsidTr="003B47CE">
        <w:tc>
          <w:tcPr>
            <w:tcW w:w="2405" w:type="dxa"/>
            <w:shd w:val="clear" w:color="auto" w:fill="FFC000"/>
          </w:tcPr>
          <w:p w14:paraId="44E32B23" w14:textId="77777777" w:rsidR="00957979" w:rsidRDefault="00957979" w:rsidP="003B47CE">
            <w:pPr>
              <w:rPr>
                <w:b/>
                <w:bCs/>
              </w:rPr>
            </w:pPr>
            <w:r>
              <w:rPr>
                <w:b/>
                <w:bCs/>
              </w:rPr>
              <w:t>Company</w:t>
            </w:r>
          </w:p>
        </w:tc>
        <w:tc>
          <w:tcPr>
            <w:tcW w:w="2835" w:type="dxa"/>
            <w:shd w:val="clear" w:color="auto" w:fill="FFC000"/>
          </w:tcPr>
          <w:p w14:paraId="59FAA8DE" w14:textId="77777777" w:rsidR="00957979" w:rsidRDefault="00957979" w:rsidP="003B47CE">
            <w:pPr>
              <w:rPr>
                <w:b/>
                <w:bCs/>
              </w:rPr>
            </w:pPr>
            <w:r>
              <w:rPr>
                <w:b/>
                <w:bCs/>
              </w:rPr>
              <w:t>Agree/Disagree</w:t>
            </w:r>
          </w:p>
        </w:tc>
        <w:tc>
          <w:tcPr>
            <w:tcW w:w="9356" w:type="dxa"/>
            <w:shd w:val="clear" w:color="auto" w:fill="FFC000"/>
          </w:tcPr>
          <w:p w14:paraId="002D2D9C" w14:textId="77777777" w:rsidR="00957979" w:rsidRDefault="00957979" w:rsidP="003B47CE">
            <w:pPr>
              <w:rPr>
                <w:b/>
                <w:bCs/>
              </w:rPr>
            </w:pPr>
            <w:r>
              <w:rPr>
                <w:b/>
                <w:bCs/>
              </w:rPr>
              <w:t>Additional Comment</w:t>
            </w:r>
          </w:p>
        </w:tc>
      </w:tr>
      <w:tr w:rsidR="00957979" w14:paraId="2824A200" w14:textId="77777777" w:rsidTr="003B47CE">
        <w:tc>
          <w:tcPr>
            <w:tcW w:w="2405" w:type="dxa"/>
          </w:tcPr>
          <w:p w14:paraId="631659A2" w14:textId="3CE10098" w:rsidR="00957979" w:rsidRDefault="00957979" w:rsidP="003B47CE">
            <w:r>
              <w:t>Interdigital</w:t>
            </w:r>
          </w:p>
        </w:tc>
        <w:tc>
          <w:tcPr>
            <w:tcW w:w="2835" w:type="dxa"/>
          </w:tcPr>
          <w:p w14:paraId="6B7975B0" w14:textId="77777777" w:rsidR="00957979" w:rsidRDefault="00957979" w:rsidP="003B47CE">
            <w:pPr>
              <w:rPr>
                <w:lang w:eastAsia="zh-CN"/>
              </w:rPr>
            </w:pPr>
          </w:p>
        </w:tc>
        <w:tc>
          <w:tcPr>
            <w:tcW w:w="9356" w:type="dxa"/>
          </w:tcPr>
          <w:p w14:paraId="3E34281B" w14:textId="77777777" w:rsidR="00957979" w:rsidRDefault="00957979" w:rsidP="00957979">
            <w:pPr>
              <w:rPr>
                <w:lang w:eastAsia="ja-JP"/>
              </w:rPr>
            </w:pPr>
            <w:r>
              <w:t>For proposed conclusion 3b, we have a concern on the note from Samsung and propose to update the note as follows:</w:t>
            </w:r>
          </w:p>
          <w:p w14:paraId="08A52C6F" w14:textId="77777777" w:rsidR="00957979" w:rsidRPr="00957979" w:rsidRDefault="00957979" w:rsidP="00957979">
            <w:pPr>
              <w:rPr>
                <w:lang w:val="en-GB" w:eastAsia="x-none"/>
              </w:rPr>
            </w:pPr>
            <w:r w:rsidRPr="00957979">
              <w:rPr>
                <w:lang w:val="en-GB" w:eastAsia="x-none"/>
              </w:rPr>
              <w:t>From RAN1's perspective, an easy distinction between features, capabilities and other characteristics in the specifications that apply specifically to the following ranges may be useful:</w:t>
            </w:r>
          </w:p>
          <w:p w14:paraId="43A65D1D" w14:textId="77777777" w:rsidR="00957979" w:rsidRPr="00957979" w:rsidRDefault="00957979" w:rsidP="00957979">
            <w:pPr>
              <w:numPr>
                <w:ilvl w:val="0"/>
                <w:numId w:val="44"/>
              </w:numPr>
              <w:autoSpaceDE/>
              <w:adjustRightInd/>
              <w:snapToGrid/>
              <w:spacing w:after="0" w:line="240" w:lineRule="auto"/>
              <w:rPr>
                <w:rFonts w:eastAsia="Times New Roman"/>
                <w:lang w:val="en-GB" w:eastAsia="x-none"/>
              </w:rPr>
            </w:pPr>
            <w:r w:rsidRPr="00957979">
              <w:rPr>
                <w:rFonts w:eastAsia="Times New Roman"/>
                <w:lang w:val="en-GB" w:eastAsia="x-none"/>
              </w:rPr>
              <w:t>24.25-52.6 GHz (NOTE: this is the current definition of FR2)</w:t>
            </w:r>
          </w:p>
          <w:p w14:paraId="604F039D" w14:textId="77777777" w:rsidR="00957979" w:rsidRPr="00957979" w:rsidRDefault="00957979" w:rsidP="00957979">
            <w:pPr>
              <w:numPr>
                <w:ilvl w:val="0"/>
                <w:numId w:val="44"/>
              </w:numPr>
              <w:autoSpaceDE/>
              <w:adjustRightInd/>
              <w:snapToGrid/>
              <w:spacing w:after="0" w:line="240" w:lineRule="auto"/>
              <w:rPr>
                <w:rFonts w:eastAsia="Times New Roman"/>
                <w:lang w:val="de-DE" w:eastAsia="x-none"/>
              </w:rPr>
            </w:pPr>
            <w:r w:rsidRPr="00957979">
              <w:rPr>
                <w:rFonts w:eastAsia="Times New Roman"/>
                <w:lang w:eastAsia="x-none"/>
              </w:rPr>
              <w:t>52.6-71 GHz</w:t>
            </w:r>
          </w:p>
          <w:p w14:paraId="524A9552" w14:textId="77777777" w:rsidR="00957979" w:rsidRPr="00957979" w:rsidRDefault="00957979" w:rsidP="00957979">
            <w:pPr>
              <w:numPr>
                <w:ilvl w:val="0"/>
                <w:numId w:val="44"/>
              </w:numPr>
              <w:autoSpaceDE/>
              <w:adjustRightInd/>
              <w:snapToGrid/>
              <w:spacing w:after="0" w:line="240" w:lineRule="auto"/>
              <w:rPr>
                <w:rFonts w:eastAsia="Times New Roman"/>
                <w:lang w:eastAsia="x-none"/>
              </w:rPr>
            </w:pPr>
            <w:r w:rsidRPr="00957979">
              <w:rPr>
                <w:rFonts w:eastAsia="Times New Roman"/>
                <w:lang w:eastAsia="x-none"/>
              </w:rPr>
              <w:t>24.25-71 GHz</w:t>
            </w:r>
          </w:p>
          <w:p w14:paraId="124F4B3A" w14:textId="77777777" w:rsidR="00957979" w:rsidRPr="00957979" w:rsidRDefault="00957979" w:rsidP="00957979">
            <w:pPr>
              <w:rPr>
                <w:lang w:val="en-GB" w:eastAsia="x-none"/>
              </w:rPr>
            </w:pPr>
            <w:r w:rsidRPr="00957979">
              <w:rPr>
                <w:lang w:val="en-GB" w:eastAsia="x-none"/>
              </w:rPr>
              <w:t xml:space="preserve">NOTE: The distinction </w:t>
            </w:r>
            <w:r w:rsidRPr="00957979">
              <w:rPr>
                <w:color w:val="FF0000"/>
                <w:lang w:val="en-GB" w:eastAsia="x-none"/>
              </w:rPr>
              <w:t>can</w:t>
            </w:r>
            <w:r w:rsidRPr="00957979">
              <w:rPr>
                <w:lang w:val="en-GB" w:eastAsia="x-none"/>
              </w:rPr>
              <w:t xml:space="preserve"> </w:t>
            </w:r>
            <w:r w:rsidRPr="00957979">
              <w:rPr>
                <w:strike/>
                <w:lang w:val="en-GB" w:eastAsia="x-none"/>
              </w:rPr>
              <w:t xml:space="preserve">is not required to </w:t>
            </w:r>
            <w:r w:rsidRPr="00957979">
              <w:rPr>
                <w:lang w:val="en-GB" w:eastAsia="x-none"/>
              </w:rPr>
              <w:t xml:space="preserve">be realized </w:t>
            </w:r>
            <w:r w:rsidRPr="00957979">
              <w:rPr>
                <w:strike/>
                <w:lang w:val="en-GB" w:eastAsia="x-none"/>
              </w:rPr>
              <w:t>by</w:t>
            </w:r>
            <w:r w:rsidRPr="00957979">
              <w:rPr>
                <w:color w:val="FF0000"/>
                <w:lang w:val="en-GB" w:eastAsia="x-none"/>
              </w:rPr>
              <w:t xml:space="preserve">with or without </w:t>
            </w:r>
            <w:r w:rsidRPr="00957979">
              <w:rPr>
                <w:lang w:val="en-GB" w:eastAsia="x-none"/>
              </w:rPr>
              <w:t>a designated frequency range (FRx) definition.</w:t>
            </w:r>
          </w:p>
          <w:p w14:paraId="2DA4D8F9" w14:textId="77777777" w:rsidR="00957979" w:rsidRPr="00957979" w:rsidRDefault="00957979" w:rsidP="003B47CE">
            <w:pPr>
              <w:rPr>
                <w:lang w:val="en-GB" w:eastAsia="zh-CN"/>
              </w:rPr>
            </w:pPr>
          </w:p>
        </w:tc>
      </w:tr>
      <w:tr w:rsidR="00957979" w:rsidRPr="0000192F" w14:paraId="18860545" w14:textId="77777777" w:rsidTr="003B47CE">
        <w:tc>
          <w:tcPr>
            <w:tcW w:w="2405" w:type="dxa"/>
          </w:tcPr>
          <w:p w14:paraId="20678FCD" w14:textId="29470D84" w:rsidR="00957979" w:rsidRPr="0000192F" w:rsidRDefault="0099707D" w:rsidP="003B47CE">
            <w:pPr>
              <w:rPr>
                <w:sz w:val="20"/>
              </w:rPr>
            </w:pPr>
            <w:r>
              <w:rPr>
                <w:sz w:val="20"/>
              </w:rPr>
              <w:t>Intel</w:t>
            </w:r>
          </w:p>
        </w:tc>
        <w:tc>
          <w:tcPr>
            <w:tcW w:w="2835" w:type="dxa"/>
          </w:tcPr>
          <w:p w14:paraId="40046EFC" w14:textId="5C2BC7FD" w:rsidR="00957979" w:rsidRPr="0000192F" w:rsidRDefault="0099707D" w:rsidP="003B47CE">
            <w:pPr>
              <w:rPr>
                <w:sz w:val="20"/>
                <w:lang w:eastAsia="zh-CN"/>
              </w:rPr>
            </w:pPr>
            <w:r>
              <w:rPr>
                <w:sz w:val="20"/>
                <w:lang w:eastAsia="zh-CN"/>
              </w:rPr>
              <w:t>ok</w:t>
            </w:r>
          </w:p>
        </w:tc>
        <w:tc>
          <w:tcPr>
            <w:tcW w:w="9356" w:type="dxa"/>
          </w:tcPr>
          <w:p w14:paraId="73391C95" w14:textId="421AC5D4" w:rsidR="00957979" w:rsidRDefault="0099707D" w:rsidP="003B47CE">
            <w:pPr>
              <w:rPr>
                <w:sz w:val="20"/>
                <w:lang w:eastAsia="zh-CN"/>
              </w:rPr>
            </w:pPr>
            <w:r>
              <w:rPr>
                <w:sz w:val="20"/>
                <w:lang w:eastAsia="zh-CN"/>
              </w:rPr>
              <w:t xml:space="preserve">Not sure what the note is intended for, as the main bullet </w:t>
            </w:r>
            <w:r w:rsidR="00F12757">
              <w:rPr>
                <w:sz w:val="20"/>
                <w:lang w:eastAsia="zh-CN"/>
              </w:rPr>
              <w:t>states “may be”.</w:t>
            </w:r>
            <w:r w:rsidR="005961A1">
              <w:rPr>
                <w:sz w:val="20"/>
                <w:lang w:eastAsia="zh-CN"/>
              </w:rPr>
              <w:t xml:space="preserve"> We think we can go without the note.</w:t>
            </w:r>
          </w:p>
          <w:p w14:paraId="05228647" w14:textId="684F28E8" w:rsidR="00F12757" w:rsidRPr="0000192F" w:rsidRDefault="005961A1" w:rsidP="005961A1">
            <w:pPr>
              <w:rPr>
                <w:sz w:val="20"/>
                <w:lang w:eastAsia="zh-CN"/>
              </w:rPr>
            </w:pPr>
            <w:r>
              <w:rPr>
                <w:sz w:val="20"/>
                <w:lang w:eastAsia="zh-CN"/>
              </w:rPr>
              <w:lastRenderedPageBreak/>
              <w:t>With that said, w</w:t>
            </w:r>
            <w:r w:rsidR="00F12757">
              <w:rPr>
                <w:sz w:val="20"/>
                <w:lang w:eastAsia="zh-CN"/>
              </w:rPr>
              <w:t xml:space="preserve">e are </w:t>
            </w:r>
            <w:r w:rsidR="006A1B0C">
              <w:rPr>
                <w:sz w:val="20"/>
                <w:lang w:eastAsia="zh-CN"/>
              </w:rPr>
              <w:t xml:space="preserve">ok to accept the concludion </w:t>
            </w:r>
            <w:r>
              <w:rPr>
                <w:sz w:val="20"/>
                <w:lang w:eastAsia="zh-CN"/>
              </w:rPr>
              <w:t>with</w:t>
            </w:r>
            <w:r w:rsidR="00F12757">
              <w:rPr>
                <w:sz w:val="20"/>
                <w:lang w:eastAsia="zh-CN"/>
              </w:rPr>
              <w:t xml:space="preserve"> the Note.</w:t>
            </w:r>
          </w:p>
        </w:tc>
      </w:tr>
      <w:tr w:rsidR="009426CE" w:rsidRPr="0000192F" w14:paraId="5BB563F6" w14:textId="77777777" w:rsidTr="003B47CE">
        <w:tc>
          <w:tcPr>
            <w:tcW w:w="2405" w:type="dxa"/>
          </w:tcPr>
          <w:p w14:paraId="7C6A49CE" w14:textId="616CE303" w:rsidR="009426CE" w:rsidRDefault="009426CE" w:rsidP="003B47CE">
            <w:pPr>
              <w:rPr>
                <w:sz w:val="20"/>
              </w:rPr>
            </w:pPr>
            <w:r>
              <w:rPr>
                <w:sz w:val="20"/>
              </w:rPr>
              <w:lastRenderedPageBreak/>
              <w:t>Lenovo, Motorola Mobility</w:t>
            </w:r>
          </w:p>
        </w:tc>
        <w:tc>
          <w:tcPr>
            <w:tcW w:w="2835" w:type="dxa"/>
          </w:tcPr>
          <w:p w14:paraId="149E52A8" w14:textId="115F0B3A" w:rsidR="009426CE" w:rsidRDefault="009426CE" w:rsidP="003B47CE">
            <w:pPr>
              <w:rPr>
                <w:sz w:val="20"/>
                <w:lang w:eastAsia="zh-CN"/>
              </w:rPr>
            </w:pPr>
            <w:r>
              <w:rPr>
                <w:sz w:val="20"/>
                <w:lang w:eastAsia="zh-CN"/>
              </w:rPr>
              <w:t>Agree</w:t>
            </w:r>
          </w:p>
        </w:tc>
        <w:tc>
          <w:tcPr>
            <w:tcW w:w="9356" w:type="dxa"/>
          </w:tcPr>
          <w:p w14:paraId="18D5C363" w14:textId="1BE10235" w:rsidR="009426CE" w:rsidRDefault="009426CE" w:rsidP="003B47CE">
            <w:pPr>
              <w:rPr>
                <w:sz w:val="20"/>
                <w:lang w:eastAsia="zh-CN"/>
              </w:rPr>
            </w:pPr>
            <w:r>
              <w:rPr>
                <w:sz w:val="20"/>
                <w:lang w:eastAsia="zh-CN"/>
              </w:rPr>
              <w:t xml:space="preserve">Also fine with updates by Interdigital </w:t>
            </w:r>
          </w:p>
        </w:tc>
      </w:tr>
      <w:tr w:rsidR="00BA061B" w:rsidRPr="0000192F" w14:paraId="0BAEB87D" w14:textId="77777777" w:rsidTr="003B47CE">
        <w:tc>
          <w:tcPr>
            <w:tcW w:w="2405" w:type="dxa"/>
          </w:tcPr>
          <w:p w14:paraId="35B6DE05" w14:textId="0BEC0E1F" w:rsidR="00BA061B" w:rsidRDefault="00BA061B" w:rsidP="00BA061B">
            <w:pPr>
              <w:rPr>
                <w:sz w:val="20"/>
              </w:rPr>
            </w:pPr>
            <w:r>
              <w:rPr>
                <w:sz w:val="20"/>
              </w:rPr>
              <w:t>Samsung</w:t>
            </w:r>
          </w:p>
        </w:tc>
        <w:tc>
          <w:tcPr>
            <w:tcW w:w="2835" w:type="dxa"/>
          </w:tcPr>
          <w:p w14:paraId="43704606" w14:textId="5DAD68B6" w:rsidR="00BA061B" w:rsidRDefault="00BA061B" w:rsidP="00BA061B">
            <w:pPr>
              <w:rPr>
                <w:sz w:val="20"/>
                <w:lang w:eastAsia="zh-CN"/>
              </w:rPr>
            </w:pPr>
            <w:r>
              <w:rPr>
                <w:sz w:val="20"/>
                <w:lang w:eastAsia="zh-CN"/>
              </w:rPr>
              <w:t>Agree</w:t>
            </w:r>
          </w:p>
        </w:tc>
        <w:tc>
          <w:tcPr>
            <w:tcW w:w="9356" w:type="dxa"/>
          </w:tcPr>
          <w:p w14:paraId="453B36B6" w14:textId="69D38E43" w:rsidR="00BA061B" w:rsidRDefault="00BA061B" w:rsidP="00BA061B">
            <w:pPr>
              <w:rPr>
                <w:sz w:val="20"/>
                <w:lang w:eastAsia="zh-CN"/>
              </w:rPr>
            </w:pPr>
            <w:r>
              <w:rPr>
                <w:sz w:val="20"/>
                <w:lang w:eastAsia="zh-CN"/>
              </w:rPr>
              <w:t xml:space="preserve">We are ok with the modification by InterDigital. </w:t>
            </w:r>
          </w:p>
        </w:tc>
      </w:tr>
    </w:tbl>
    <w:p w14:paraId="2953438F" w14:textId="77777777" w:rsidR="00957979" w:rsidRDefault="00957979" w:rsidP="00957979">
      <w:pPr>
        <w:rPr>
          <w:b/>
          <w:bCs/>
          <w:lang w:val="en-GB" w:eastAsia="zh-CN"/>
        </w:rPr>
      </w:pPr>
    </w:p>
    <w:p w14:paraId="5CA6D8BC" w14:textId="77777777" w:rsidR="00957979" w:rsidRDefault="00957979" w:rsidP="00957979">
      <w:pPr>
        <w:pStyle w:val="Heading2"/>
      </w:pPr>
      <w:r>
        <w:t xml:space="preserve">UE capabilities and their applicability to the </w:t>
      </w:r>
      <w:r w:rsidRPr="0083689C">
        <w:t xml:space="preserve">frequency range </w:t>
      </w:r>
      <w:r>
        <w:t xml:space="preserve">from </w:t>
      </w:r>
      <w:r w:rsidRPr="0083689C">
        <w:t>52.6 to 71 GHz</w:t>
      </w:r>
    </w:p>
    <w:p w14:paraId="07D597EA" w14:textId="77777777" w:rsidR="00957979" w:rsidRDefault="00957979" w:rsidP="00957979">
      <w:pPr>
        <w:rPr>
          <w:bCs/>
        </w:rPr>
      </w:pPr>
      <w:r>
        <w:rPr>
          <w:bCs/>
        </w:rPr>
        <w:t>Do you agree on the following:</w:t>
      </w:r>
    </w:p>
    <w:p w14:paraId="2831A9E6" w14:textId="77777777" w:rsidR="00957979" w:rsidRPr="00FD5096" w:rsidRDefault="00957979" w:rsidP="00957979">
      <w:pPr>
        <w:rPr>
          <w:lang w:val="en-GB" w:eastAsia="zh-CN"/>
        </w:rPr>
      </w:pPr>
      <w:r w:rsidRPr="00FD5096">
        <w:rPr>
          <w:bCs/>
        </w:rPr>
        <w:t>Proposed Conclusion 4:</w:t>
      </w:r>
      <w:r w:rsidRPr="00FD5096">
        <w:rPr>
          <w:lang w:val="en-GB" w:eastAsia="zh-CN"/>
        </w:rPr>
        <w:tab/>
        <w:t>Regardless of if the frequency range 52.6 to 71 GHz is an extension of FR2 or a new FR, the related UE capabilities and their applicability to the frequency range 52.6 to 71 GHz will have to be analyzed</w:t>
      </w:r>
    </w:p>
    <w:p w14:paraId="144FB7BF" w14:textId="77777777" w:rsidR="00957979" w:rsidRPr="00987BF4" w:rsidRDefault="00957979" w:rsidP="00957979">
      <w:pPr>
        <w:rPr>
          <w:lang w:val="en-GB" w:eastAsia="zh-CN"/>
        </w:rPr>
      </w:pPr>
    </w:p>
    <w:p w14:paraId="5148D009"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9F67090" w14:textId="77777777" w:rsidTr="003B47CE">
        <w:tc>
          <w:tcPr>
            <w:tcW w:w="2405" w:type="dxa"/>
            <w:shd w:val="clear" w:color="auto" w:fill="FFC000"/>
          </w:tcPr>
          <w:p w14:paraId="7161C534" w14:textId="77777777" w:rsidR="00957979" w:rsidRDefault="00957979" w:rsidP="003B47CE">
            <w:pPr>
              <w:rPr>
                <w:b/>
                <w:bCs/>
              </w:rPr>
            </w:pPr>
            <w:r>
              <w:rPr>
                <w:b/>
                <w:bCs/>
              </w:rPr>
              <w:t>Company</w:t>
            </w:r>
          </w:p>
        </w:tc>
        <w:tc>
          <w:tcPr>
            <w:tcW w:w="2835" w:type="dxa"/>
            <w:shd w:val="clear" w:color="auto" w:fill="FFC000"/>
          </w:tcPr>
          <w:p w14:paraId="4ED75739" w14:textId="77777777" w:rsidR="00957979" w:rsidRDefault="00957979" w:rsidP="003B47CE">
            <w:pPr>
              <w:rPr>
                <w:b/>
                <w:bCs/>
              </w:rPr>
            </w:pPr>
            <w:r>
              <w:rPr>
                <w:b/>
                <w:bCs/>
              </w:rPr>
              <w:t>Agree/Disagree</w:t>
            </w:r>
          </w:p>
        </w:tc>
        <w:tc>
          <w:tcPr>
            <w:tcW w:w="9356" w:type="dxa"/>
            <w:shd w:val="clear" w:color="auto" w:fill="FFC000"/>
          </w:tcPr>
          <w:p w14:paraId="3639FEF3" w14:textId="77777777" w:rsidR="00957979" w:rsidRDefault="00957979" w:rsidP="003B47CE">
            <w:pPr>
              <w:rPr>
                <w:b/>
                <w:bCs/>
              </w:rPr>
            </w:pPr>
            <w:r>
              <w:rPr>
                <w:b/>
                <w:bCs/>
              </w:rPr>
              <w:t>Additional Comment</w:t>
            </w:r>
          </w:p>
        </w:tc>
      </w:tr>
      <w:tr w:rsidR="00957979" w14:paraId="22AE425D" w14:textId="77777777" w:rsidTr="003B47CE">
        <w:tc>
          <w:tcPr>
            <w:tcW w:w="2405" w:type="dxa"/>
          </w:tcPr>
          <w:p w14:paraId="2E493EAC" w14:textId="77777777" w:rsidR="00957979" w:rsidRDefault="00957979" w:rsidP="003B47CE">
            <w:r>
              <w:t>Intel</w:t>
            </w:r>
          </w:p>
        </w:tc>
        <w:tc>
          <w:tcPr>
            <w:tcW w:w="2835" w:type="dxa"/>
          </w:tcPr>
          <w:p w14:paraId="4AF617B6" w14:textId="77777777" w:rsidR="00957979" w:rsidRDefault="00957979" w:rsidP="003B47CE">
            <w:pPr>
              <w:rPr>
                <w:lang w:eastAsia="zh-CN"/>
              </w:rPr>
            </w:pPr>
            <w:r>
              <w:rPr>
                <w:lang w:eastAsia="zh-CN"/>
              </w:rPr>
              <w:t>Agree</w:t>
            </w:r>
          </w:p>
        </w:tc>
        <w:tc>
          <w:tcPr>
            <w:tcW w:w="9356" w:type="dxa"/>
          </w:tcPr>
          <w:p w14:paraId="5DF8890B" w14:textId="77777777" w:rsidR="00957979" w:rsidRDefault="00957979" w:rsidP="003B47CE">
            <w:pPr>
              <w:rPr>
                <w:lang w:eastAsia="zh-CN"/>
              </w:rPr>
            </w:pPr>
          </w:p>
        </w:tc>
      </w:tr>
      <w:tr w:rsidR="00957979" w:rsidRPr="0000192F" w14:paraId="4950D83B" w14:textId="77777777" w:rsidTr="003B47CE">
        <w:tc>
          <w:tcPr>
            <w:tcW w:w="2405" w:type="dxa"/>
          </w:tcPr>
          <w:p w14:paraId="1234BBAF" w14:textId="77777777" w:rsidR="00957979" w:rsidRPr="0000192F" w:rsidRDefault="00957979" w:rsidP="003B47CE">
            <w:pPr>
              <w:rPr>
                <w:sz w:val="20"/>
              </w:rPr>
            </w:pPr>
            <w:r>
              <w:rPr>
                <w:sz w:val="20"/>
              </w:rPr>
              <w:t>Qualcomm</w:t>
            </w:r>
          </w:p>
        </w:tc>
        <w:tc>
          <w:tcPr>
            <w:tcW w:w="2835" w:type="dxa"/>
          </w:tcPr>
          <w:p w14:paraId="0C10F082" w14:textId="77777777" w:rsidR="00957979" w:rsidRPr="0000192F" w:rsidRDefault="00957979" w:rsidP="003B47CE">
            <w:pPr>
              <w:rPr>
                <w:sz w:val="20"/>
                <w:lang w:eastAsia="zh-CN"/>
              </w:rPr>
            </w:pPr>
            <w:r>
              <w:rPr>
                <w:sz w:val="20"/>
                <w:lang w:eastAsia="zh-CN"/>
              </w:rPr>
              <w:t>Agree</w:t>
            </w:r>
          </w:p>
        </w:tc>
        <w:tc>
          <w:tcPr>
            <w:tcW w:w="9356" w:type="dxa"/>
          </w:tcPr>
          <w:p w14:paraId="00E76D18" w14:textId="77777777" w:rsidR="00957979" w:rsidRPr="0000192F" w:rsidRDefault="00957979" w:rsidP="003B47CE">
            <w:pPr>
              <w:rPr>
                <w:sz w:val="20"/>
                <w:lang w:eastAsia="zh-CN"/>
              </w:rPr>
            </w:pPr>
            <w:r>
              <w:rPr>
                <w:sz w:val="20"/>
                <w:lang w:eastAsia="zh-CN"/>
              </w:rPr>
              <w:t xml:space="preserve">Case by case investigation is needed. Most of the features are per band already. </w:t>
            </w:r>
          </w:p>
        </w:tc>
      </w:tr>
      <w:tr w:rsidR="00957979" w:rsidRPr="0000192F" w14:paraId="643A48F4" w14:textId="77777777" w:rsidTr="003B47CE">
        <w:tc>
          <w:tcPr>
            <w:tcW w:w="2405" w:type="dxa"/>
          </w:tcPr>
          <w:p w14:paraId="3D843736" w14:textId="77777777" w:rsidR="00957979" w:rsidRDefault="00957979" w:rsidP="003B47CE">
            <w:pPr>
              <w:rPr>
                <w:sz w:val="20"/>
              </w:rPr>
            </w:pPr>
            <w:r>
              <w:rPr>
                <w:sz w:val="20"/>
              </w:rPr>
              <w:t>Vivo</w:t>
            </w:r>
          </w:p>
        </w:tc>
        <w:tc>
          <w:tcPr>
            <w:tcW w:w="2835" w:type="dxa"/>
          </w:tcPr>
          <w:p w14:paraId="1446E784" w14:textId="77777777" w:rsidR="00957979" w:rsidRDefault="00957979" w:rsidP="003B47CE">
            <w:pPr>
              <w:rPr>
                <w:sz w:val="20"/>
                <w:lang w:eastAsia="zh-CN"/>
              </w:rPr>
            </w:pPr>
            <w:r>
              <w:rPr>
                <w:sz w:val="20"/>
                <w:lang w:eastAsia="zh-CN"/>
              </w:rPr>
              <w:t>Agree</w:t>
            </w:r>
          </w:p>
        </w:tc>
        <w:tc>
          <w:tcPr>
            <w:tcW w:w="9356" w:type="dxa"/>
          </w:tcPr>
          <w:p w14:paraId="7F2C5EB5" w14:textId="77777777" w:rsidR="00957979" w:rsidRDefault="00957979" w:rsidP="003B47CE">
            <w:pPr>
              <w:rPr>
                <w:sz w:val="20"/>
                <w:lang w:eastAsia="zh-CN"/>
              </w:rPr>
            </w:pPr>
          </w:p>
        </w:tc>
      </w:tr>
      <w:tr w:rsidR="00957979" w:rsidRPr="0000192F" w14:paraId="239AF5AF" w14:textId="77777777" w:rsidTr="003B47CE">
        <w:tc>
          <w:tcPr>
            <w:tcW w:w="2405" w:type="dxa"/>
          </w:tcPr>
          <w:p w14:paraId="2B0D9494" w14:textId="77777777" w:rsidR="00957979" w:rsidRDefault="00957979" w:rsidP="003B47CE">
            <w:pPr>
              <w:rPr>
                <w:sz w:val="20"/>
              </w:rPr>
            </w:pPr>
            <w:r>
              <w:rPr>
                <w:sz w:val="20"/>
              </w:rPr>
              <w:t>Samsung</w:t>
            </w:r>
          </w:p>
        </w:tc>
        <w:tc>
          <w:tcPr>
            <w:tcW w:w="2835" w:type="dxa"/>
          </w:tcPr>
          <w:p w14:paraId="4309C6BC" w14:textId="77777777" w:rsidR="00957979" w:rsidRDefault="00957979" w:rsidP="003B47CE">
            <w:pPr>
              <w:rPr>
                <w:sz w:val="20"/>
                <w:lang w:eastAsia="zh-CN"/>
              </w:rPr>
            </w:pPr>
            <w:r>
              <w:rPr>
                <w:sz w:val="20"/>
                <w:lang w:eastAsia="zh-CN"/>
              </w:rPr>
              <w:t>Agree</w:t>
            </w:r>
          </w:p>
        </w:tc>
        <w:tc>
          <w:tcPr>
            <w:tcW w:w="9356" w:type="dxa"/>
          </w:tcPr>
          <w:p w14:paraId="6919F362" w14:textId="77777777" w:rsidR="00957979" w:rsidRDefault="00957979" w:rsidP="003B47CE">
            <w:pPr>
              <w:rPr>
                <w:sz w:val="20"/>
                <w:lang w:eastAsia="zh-CN"/>
              </w:rPr>
            </w:pPr>
          </w:p>
        </w:tc>
      </w:tr>
      <w:tr w:rsidR="00957979" w:rsidRPr="0000192F" w14:paraId="38781058" w14:textId="77777777" w:rsidTr="003B47CE">
        <w:tc>
          <w:tcPr>
            <w:tcW w:w="2405" w:type="dxa"/>
          </w:tcPr>
          <w:p w14:paraId="0ACFF074" w14:textId="77777777" w:rsidR="00957979" w:rsidRDefault="00957979" w:rsidP="003B47CE">
            <w:pPr>
              <w:rPr>
                <w:sz w:val="20"/>
              </w:rPr>
            </w:pPr>
            <w:r>
              <w:rPr>
                <w:sz w:val="20"/>
              </w:rPr>
              <w:t>Futurewei</w:t>
            </w:r>
          </w:p>
        </w:tc>
        <w:tc>
          <w:tcPr>
            <w:tcW w:w="2835" w:type="dxa"/>
          </w:tcPr>
          <w:p w14:paraId="66483641" w14:textId="77777777" w:rsidR="00957979" w:rsidRDefault="00957979" w:rsidP="003B47CE">
            <w:pPr>
              <w:rPr>
                <w:sz w:val="20"/>
                <w:lang w:eastAsia="zh-CN"/>
              </w:rPr>
            </w:pPr>
            <w:r>
              <w:rPr>
                <w:sz w:val="20"/>
                <w:lang w:eastAsia="zh-CN"/>
              </w:rPr>
              <w:t>Agree</w:t>
            </w:r>
          </w:p>
        </w:tc>
        <w:tc>
          <w:tcPr>
            <w:tcW w:w="9356" w:type="dxa"/>
          </w:tcPr>
          <w:p w14:paraId="7B564A94" w14:textId="77777777" w:rsidR="00957979" w:rsidRDefault="00957979" w:rsidP="003B47CE">
            <w:pPr>
              <w:rPr>
                <w:sz w:val="20"/>
                <w:lang w:eastAsia="zh-CN"/>
              </w:rPr>
            </w:pPr>
          </w:p>
        </w:tc>
      </w:tr>
      <w:tr w:rsidR="00957979" w:rsidRPr="0000192F" w14:paraId="64F014C0" w14:textId="77777777" w:rsidTr="003B47CE">
        <w:tc>
          <w:tcPr>
            <w:tcW w:w="2405" w:type="dxa"/>
          </w:tcPr>
          <w:p w14:paraId="7117CE1E" w14:textId="77777777" w:rsidR="00957979" w:rsidRDefault="00957979" w:rsidP="003B47CE">
            <w:pPr>
              <w:rPr>
                <w:sz w:val="20"/>
              </w:rPr>
            </w:pPr>
            <w:r>
              <w:rPr>
                <w:sz w:val="20"/>
              </w:rPr>
              <w:t>AT&amp;T</w:t>
            </w:r>
          </w:p>
        </w:tc>
        <w:tc>
          <w:tcPr>
            <w:tcW w:w="2835" w:type="dxa"/>
          </w:tcPr>
          <w:p w14:paraId="394B400C" w14:textId="77777777" w:rsidR="00957979" w:rsidRDefault="00957979" w:rsidP="003B47CE">
            <w:pPr>
              <w:rPr>
                <w:sz w:val="20"/>
                <w:lang w:eastAsia="zh-CN"/>
              </w:rPr>
            </w:pPr>
            <w:r>
              <w:rPr>
                <w:sz w:val="20"/>
                <w:lang w:eastAsia="zh-CN"/>
              </w:rPr>
              <w:t>Agree</w:t>
            </w:r>
          </w:p>
        </w:tc>
        <w:tc>
          <w:tcPr>
            <w:tcW w:w="9356" w:type="dxa"/>
          </w:tcPr>
          <w:p w14:paraId="16E4DC9C" w14:textId="77777777" w:rsidR="00957979" w:rsidRDefault="00957979" w:rsidP="003B47CE">
            <w:pPr>
              <w:rPr>
                <w:sz w:val="20"/>
                <w:lang w:eastAsia="zh-CN"/>
              </w:rPr>
            </w:pPr>
          </w:p>
        </w:tc>
      </w:tr>
      <w:tr w:rsidR="00957979" w:rsidRPr="0000192F" w14:paraId="5EDB1232" w14:textId="77777777" w:rsidTr="003B47CE">
        <w:tc>
          <w:tcPr>
            <w:tcW w:w="2405" w:type="dxa"/>
          </w:tcPr>
          <w:p w14:paraId="6958FFE9" w14:textId="77777777" w:rsidR="00957979" w:rsidRDefault="00957979" w:rsidP="003B47CE">
            <w:pPr>
              <w:rPr>
                <w:sz w:val="20"/>
              </w:rPr>
            </w:pPr>
            <w:r>
              <w:rPr>
                <w:sz w:val="20"/>
              </w:rPr>
              <w:t>Ericsson</w:t>
            </w:r>
          </w:p>
        </w:tc>
        <w:tc>
          <w:tcPr>
            <w:tcW w:w="2835" w:type="dxa"/>
          </w:tcPr>
          <w:p w14:paraId="165E78A5" w14:textId="77777777" w:rsidR="00957979" w:rsidRDefault="00957979" w:rsidP="003B47CE">
            <w:pPr>
              <w:rPr>
                <w:sz w:val="20"/>
                <w:lang w:eastAsia="zh-CN"/>
              </w:rPr>
            </w:pPr>
            <w:r>
              <w:rPr>
                <w:sz w:val="20"/>
                <w:lang w:eastAsia="zh-CN"/>
              </w:rPr>
              <w:t>Agree</w:t>
            </w:r>
          </w:p>
        </w:tc>
        <w:tc>
          <w:tcPr>
            <w:tcW w:w="9356" w:type="dxa"/>
          </w:tcPr>
          <w:p w14:paraId="4147141A" w14:textId="77777777" w:rsidR="00957979" w:rsidRDefault="00957979" w:rsidP="003B47CE">
            <w:pPr>
              <w:rPr>
                <w:sz w:val="20"/>
                <w:lang w:eastAsia="zh-CN"/>
              </w:rPr>
            </w:pPr>
          </w:p>
        </w:tc>
      </w:tr>
      <w:tr w:rsidR="00957979" w:rsidRPr="0000192F" w14:paraId="3C1BC6BA" w14:textId="77777777" w:rsidTr="003B47CE">
        <w:tc>
          <w:tcPr>
            <w:tcW w:w="2405" w:type="dxa"/>
          </w:tcPr>
          <w:p w14:paraId="1555DF75" w14:textId="77777777" w:rsidR="00957979" w:rsidRDefault="00957979" w:rsidP="003B47CE">
            <w:pPr>
              <w:rPr>
                <w:sz w:val="20"/>
              </w:rPr>
            </w:pPr>
            <w:r>
              <w:rPr>
                <w:sz w:val="20"/>
              </w:rPr>
              <w:t>Apple</w:t>
            </w:r>
          </w:p>
        </w:tc>
        <w:tc>
          <w:tcPr>
            <w:tcW w:w="2835" w:type="dxa"/>
          </w:tcPr>
          <w:p w14:paraId="1A6A566F" w14:textId="77777777" w:rsidR="00957979" w:rsidRDefault="00957979" w:rsidP="003B47CE">
            <w:pPr>
              <w:rPr>
                <w:sz w:val="20"/>
                <w:lang w:eastAsia="zh-CN"/>
              </w:rPr>
            </w:pPr>
            <w:r>
              <w:rPr>
                <w:sz w:val="20"/>
                <w:lang w:eastAsia="zh-CN"/>
              </w:rPr>
              <w:t>Agree</w:t>
            </w:r>
          </w:p>
        </w:tc>
        <w:tc>
          <w:tcPr>
            <w:tcW w:w="9356" w:type="dxa"/>
          </w:tcPr>
          <w:p w14:paraId="7C82AC60" w14:textId="77777777" w:rsidR="00957979" w:rsidRDefault="00957979" w:rsidP="003B47CE">
            <w:pPr>
              <w:rPr>
                <w:sz w:val="20"/>
                <w:lang w:eastAsia="zh-CN"/>
              </w:rPr>
            </w:pPr>
          </w:p>
        </w:tc>
      </w:tr>
      <w:tr w:rsidR="00957979" w:rsidRPr="0000192F" w14:paraId="52BDAF95" w14:textId="77777777" w:rsidTr="003B47CE">
        <w:tc>
          <w:tcPr>
            <w:tcW w:w="2405" w:type="dxa"/>
          </w:tcPr>
          <w:p w14:paraId="10A39E1F" w14:textId="77777777" w:rsidR="00957979" w:rsidRDefault="00957979" w:rsidP="003B47CE">
            <w:pPr>
              <w:rPr>
                <w:sz w:val="20"/>
              </w:rPr>
            </w:pPr>
            <w:r>
              <w:rPr>
                <w:sz w:val="20"/>
              </w:rPr>
              <w:t>Nokia</w:t>
            </w:r>
          </w:p>
        </w:tc>
        <w:tc>
          <w:tcPr>
            <w:tcW w:w="2835" w:type="dxa"/>
          </w:tcPr>
          <w:p w14:paraId="6FF5C8DA" w14:textId="77777777" w:rsidR="00957979" w:rsidRDefault="00957979" w:rsidP="003B47CE">
            <w:pPr>
              <w:rPr>
                <w:sz w:val="20"/>
                <w:lang w:eastAsia="zh-CN"/>
              </w:rPr>
            </w:pPr>
            <w:r>
              <w:rPr>
                <w:sz w:val="20"/>
                <w:lang w:eastAsia="zh-CN"/>
              </w:rPr>
              <w:t>Agree</w:t>
            </w:r>
          </w:p>
        </w:tc>
        <w:tc>
          <w:tcPr>
            <w:tcW w:w="9356" w:type="dxa"/>
          </w:tcPr>
          <w:p w14:paraId="432738E0" w14:textId="77777777" w:rsidR="00957979" w:rsidRDefault="00957979" w:rsidP="003B47CE">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957979" w:rsidRPr="0000192F" w14:paraId="688F64EC" w14:textId="77777777" w:rsidTr="003B47CE">
        <w:tc>
          <w:tcPr>
            <w:tcW w:w="2405" w:type="dxa"/>
          </w:tcPr>
          <w:p w14:paraId="5205C889" w14:textId="77777777" w:rsidR="00957979" w:rsidRDefault="00957979" w:rsidP="003B47CE">
            <w:pPr>
              <w:rPr>
                <w:sz w:val="20"/>
              </w:rPr>
            </w:pPr>
            <w:r>
              <w:rPr>
                <w:sz w:val="20"/>
              </w:rPr>
              <w:t>InterDigital</w:t>
            </w:r>
          </w:p>
        </w:tc>
        <w:tc>
          <w:tcPr>
            <w:tcW w:w="2835" w:type="dxa"/>
          </w:tcPr>
          <w:p w14:paraId="42EB0EB4" w14:textId="77777777" w:rsidR="00957979" w:rsidRDefault="00957979" w:rsidP="003B47CE">
            <w:pPr>
              <w:rPr>
                <w:sz w:val="20"/>
                <w:lang w:eastAsia="zh-CN"/>
              </w:rPr>
            </w:pPr>
            <w:r>
              <w:rPr>
                <w:sz w:val="20"/>
                <w:lang w:eastAsia="zh-CN"/>
              </w:rPr>
              <w:t>Agree</w:t>
            </w:r>
          </w:p>
        </w:tc>
        <w:tc>
          <w:tcPr>
            <w:tcW w:w="9356" w:type="dxa"/>
          </w:tcPr>
          <w:p w14:paraId="4E9FEE8D" w14:textId="77777777" w:rsidR="00957979" w:rsidRDefault="00957979" w:rsidP="003B47CE">
            <w:pPr>
              <w:rPr>
                <w:sz w:val="20"/>
                <w:lang w:eastAsia="zh-CN"/>
              </w:rPr>
            </w:pPr>
          </w:p>
        </w:tc>
      </w:tr>
      <w:tr w:rsidR="00957979" w:rsidRPr="0000192F" w14:paraId="2C24C2FC" w14:textId="77777777" w:rsidTr="003B47CE">
        <w:tc>
          <w:tcPr>
            <w:tcW w:w="2405" w:type="dxa"/>
          </w:tcPr>
          <w:p w14:paraId="601F996F" w14:textId="77777777" w:rsidR="00957979" w:rsidRDefault="00957979" w:rsidP="003B47CE">
            <w:pPr>
              <w:rPr>
                <w:sz w:val="20"/>
              </w:rPr>
            </w:pPr>
            <w:r>
              <w:rPr>
                <w:sz w:val="20"/>
              </w:rPr>
              <w:t>Charter</w:t>
            </w:r>
          </w:p>
        </w:tc>
        <w:tc>
          <w:tcPr>
            <w:tcW w:w="2835" w:type="dxa"/>
          </w:tcPr>
          <w:p w14:paraId="374E2026" w14:textId="77777777" w:rsidR="00957979" w:rsidRDefault="00957979" w:rsidP="003B47CE">
            <w:pPr>
              <w:rPr>
                <w:sz w:val="20"/>
                <w:lang w:eastAsia="zh-CN"/>
              </w:rPr>
            </w:pPr>
            <w:r>
              <w:rPr>
                <w:sz w:val="20"/>
                <w:lang w:eastAsia="zh-CN"/>
              </w:rPr>
              <w:t>Agree</w:t>
            </w:r>
          </w:p>
        </w:tc>
        <w:tc>
          <w:tcPr>
            <w:tcW w:w="9356" w:type="dxa"/>
          </w:tcPr>
          <w:p w14:paraId="4B343010" w14:textId="77777777" w:rsidR="00957979" w:rsidRDefault="00957979" w:rsidP="003B47CE">
            <w:pPr>
              <w:rPr>
                <w:sz w:val="20"/>
                <w:lang w:eastAsia="zh-CN"/>
              </w:rPr>
            </w:pPr>
          </w:p>
        </w:tc>
      </w:tr>
      <w:tr w:rsidR="00957979" w14:paraId="0B6CF43E" w14:textId="77777777" w:rsidTr="003B47CE">
        <w:tc>
          <w:tcPr>
            <w:tcW w:w="2405" w:type="dxa"/>
          </w:tcPr>
          <w:p w14:paraId="195909FA" w14:textId="77777777" w:rsidR="00957979" w:rsidRDefault="00957979" w:rsidP="003B47CE">
            <w:pPr>
              <w:rPr>
                <w:sz w:val="20"/>
              </w:rPr>
            </w:pPr>
            <w:r>
              <w:rPr>
                <w:sz w:val="20"/>
              </w:rPr>
              <w:lastRenderedPageBreak/>
              <w:t>LG Electronics</w:t>
            </w:r>
          </w:p>
        </w:tc>
        <w:tc>
          <w:tcPr>
            <w:tcW w:w="2835" w:type="dxa"/>
          </w:tcPr>
          <w:p w14:paraId="07E079CA" w14:textId="77777777" w:rsidR="00957979" w:rsidRDefault="00957979" w:rsidP="003B47CE">
            <w:pPr>
              <w:rPr>
                <w:sz w:val="20"/>
                <w:lang w:eastAsia="zh-CN"/>
              </w:rPr>
            </w:pPr>
            <w:r>
              <w:rPr>
                <w:sz w:val="20"/>
                <w:lang w:eastAsia="zh-CN"/>
              </w:rPr>
              <w:t>Agree</w:t>
            </w:r>
          </w:p>
        </w:tc>
        <w:tc>
          <w:tcPr>
            <w:tcW w:w="9356" w:type="dxa"/>
          </w:tcPr>
          <w:p w14:paraId="49ACF62D" w14:textId="77777777" w:rsidR="00957979" w:rsidRDefault="00957979" w:rsidP="003B47CE">
            <w:pPr>
              <w:rPr>
                <w:sz w:val="20"/>
                <w:lang w:eastAsia="zh-CN"/>
              </w:rPr>
            </w:pPr>
          </w:p>
        </w:tc>
      </w:tr>
      <w:tr w:rsidR="00957979" w14:paraId="7D039C29" w14:textId="77777777" w:rsidTr="003B47CE">
        <w:tc>
          <w:tcPr>
            <w:tcW w:w="2405" w:type="dxa"/>
          </w:tcPr>
          <w:p w14:paraId="6DE2A478" w14:textId="77777777" w:rsidR="00957979" w:rsidRDefault="00957979" w:rsidP="003B47CE">
            <w:pPr>
              <w:rPr>
                <w:sz w:val="20"/>
              </w:rPr>
            </w:pPr>
            <w:r>
              <w:rPr>
                <w:sz w:val="20"/>
              </w:rPr>
              <w:t>CATT</w:t>
            </w:r>
          </w:p>
        </w:tc>
        <w:tc>
          <w:tcPr>
            <w:tcW w:w="2835" w:type="dxa"/>
          </w:tcPr>
          <w:p w14:paraId="2ACC8768" w14:textId="77777777" w:rsidR="00957979" w:rsidRDefault="00957979" w:rsidP="003B47CE">
            <w:pPr>
              <w:rPr>
                <w:sz w:val="20"/>
                <w:lang w:eastAsia="zh-CN"/>
              </w:rPr>
            </w:pPr>
            <w:r>
              <w:rPr>
                <w:sz w:val="20"/>
                <w:lang w:eastAsia="zh-CN"/>
              </w:rPr>
              <w:t>Agree</w:t>
            </w:r>
          </w:p>
        </w:tc>
        <w:tc>
          <w:tcPr>
            <w:tcW w:w="9356" w:type="dxa"/>
          </w:tcPr>
          <w:p w14:paraId="03736558" w14:textId="77777777" w:rsidR="00957979" w:rsidRDefault="00957979" w:rsidP="003B47CE">
            <w:pPr>
              <w:rPr>
                <w:sz w:val="20"/>
                <w:lang w:eastAsia="zh-CN"/>
              </w:rPr>
            </w:pPr>
          </w:p>
        </w:tc>
      </w:tr>
      <w:tr w:rsidR="00957979" w14:paraId="31376EAB" w14:textId="77777777" w:rsidTr="003B47CE">
        <w:tc>
          <w:tcPr>
            <w:tcW w:w="2405" w:type="dxa"/>
          </w:tcPr>
          <w:p w14:paraId="0E8ABDC5" w14:textId="77777777" w:rsidR="00957979" w:rsidRDefault="00957979" w:rsidP="003B47CE">
            <w:pPr>
              <w:rPr>
                <w:sz w:val="20"/>
                <w:lang w:eastAsia="zh-CN"/>
              </w:rPr>
            </w:pPr>
            <w:r>
              <w:rPr>
                <w:rFonts w:hint="eastAsia"/>
                <w:sz w:val="20"/>
                <w:lang w:eastAsia="zh-CN"/>
              </w:rPr>
              <w:t>Z</w:t>
            </w:r>
            <w:r>
              <w:rPr>
                <w:sz w:val="20"/>
                <w:lang w:eastAsia="zh-CN"/>
              </w:rPr>
              <w:t>TE</w:t>
            </w:r>
          </w:p>
        </w:tc>
        <w:tc>
          <w:tcPr>
            <w:tcW w:w="2835" w:type="dxa"/>
          </w:tcPr>
          <w:p w14:paraId="7B9EDF31"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8E55696" w14:textId="77777777" w:rsidR="00957979" w:rsidRDefault="00957979" w:rsidP="003B47CE">
            <w:pPr>
              <w:rPr>
                <w:sz w:val="20"/>
                <w:lang w:eastAsia="zh-CN"/>
              </w:rPr>
            </w:pPr>
          </w:p>
        </w:tc>
      </w:tr>
      <w:tr w:rsidR="00957979" w14:paraId="44A28573" w14:textId="77777777" w:rsidTr="003B47CE">
        <w:tc>
          <w:tcPr>
            <w:tcW w:w="2405" w:type="dxa"/>
          </w:tcPr>
          <w:p w14:paraId="369D561C" w14:textId="77777777" w:rsidR="00957979" w:rsidRPr="00091319"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4CFD4EA8" w14:textId="77777777" w:rsidR="00957979" w:rsidRPr="00091319" w:rsidRDefault="00957979" w:rsidP="003B47CE">
            <w:pPr>
              <w:rPr>
                <w:rFonts w:eastAsia="MS Mincho"/>
                <w:sz w:val="20"/>
                <w:lang w:eastAsia="ja-JP"/>
              </w:rPr>
            </w:pPr>
            <w:r>
              <w:rPr>
                <w:rFonts w:eastAsia="MS Mincho"/>
                <w:sz w:val="20"/>
                <w:lang w:eastAsia="ja-JP"/>
              </w:rPr>
              <w:t>Agree</w:t>
            </w:r>
          </w:p>
        </w:tc>
        <w:tc>
          <w:tcPr>
            <w:tcW w:w="9356" w:type="dxa"/>
          </w:tcPr>
          <w:p w14:paraId="2CBF5EBF" w14:textId="77777777" w:rsidR="00957979" w:rsidRPr="00DB465D" w:rsidRDefault="00957979" w:rsidP="003B47CE">
            <w:pPr>
              <w:rPr>
                <w:rFonts w:eastAsia="MS Mincho"/>
                <w:sz w:val="20"/>
                <w:lang w:eastAsia="ja-JP"/>
              </w:rPr>
            </w:pPr>
            <w:r>
              <w:rPr>
                <w:rFonts w:eastAsia="MS Mincho"/>
                <w:sz w:val="20"/>
                <w:lang w:eastAsia="ja-JP"/>
              </w:rPr>
              <w:t xml:space="preserve">Agree to have case-by-case study. </w:t>
            </w:r>
          </w:p>
        </w:tc>
      </w:tr>
      <w:tr w:rsidR="00957979" w14:paraId="23473C1E" w14:textId="77777777" w:rsidTr="003B47CE">
        <w:tc>
          <w:tcPr>
            <w:tcW w:w="2405" w:type="dxa"/>
          </w:tcPr>
          <w:p w14:paraId="29E6723B" w14:textId="77777777" w:rsidR="00957979" w:rsidRDefault="00957979" w:rsidP="003B47CE">
            <w:pPr>
              <w:rPr>
                <w:rFonts w:eastAsia="MS Mincho"/>
                <w:sz w:val="20"/>
                <w:lang w:eastAsia="ja-JP"/>
              </w:rPr>
            </w:pPr>
            <w:r>
              <w:rPr>
                <w:rFonts w:eastAsia="MS Mincho"/>
                <w:sz w:val="20"/>
                <w:lang w:eastAsia="ja-JP"/>
              </w:rPr>
              <w:t>MediaTek</w:t>
            </w:r>
          </w:p>
        </w:tc>
        <w:tc>
          <w:tcPr>
            <w:tcW w:w="2835" w:type="dxa"/>
          </w:tcPr>
          <w:p w14:paraId="08B91907"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4001E1FB" w14:textId="77777777" w:rsidR="00957979" w:rsidRDefault="00957979" w:rsidP="003B47CE">
            <w:pPr>
              <w:rPr>
                <w:rFonts w:eastAsia="MS Mincho"/>
                <w:sz w:val="20"/>
                <w:lang w:eastAsia="ja-JP"/>
              </w:rPr>
            </w:pPr>
            <w:r>
              <w:rPr>
                <w:rFonts w:eastAsia="MS Mincho"/>
                <w:sz w:val="20"/>
                <w:lang w:eastAsia="ja-JP"/>
              </w:rPr>
              <w:t>Agree to have case by case study.</w:t>
            </w:r>
          </w:p>
        </w:tc>
      </w:tr>
      <w:tr w:rsidR="00957979" w14:paraId="7301ED51" w14:textId="77777777" w:rsidTr="003B47CE">
        <w:tc>
          <w:tcPr>
            <w:tcW w:w="2405" w:type="dxa"/>
          </w:tcPr>
          <w:p w14:paraId="7EDA0DE1" w14:textId="77777777" w:rsidR="00957979" w:rsidRDefault="00957979" w:rsidP="003B47CE">
            <w:pPr>
              <w:rPr>
                <w:rFonts w:eastAsia="MS Mincho"/>
                <w:sz w:val="20"/>
                <w:lang w:eastAsia="ja-JP"/>
              </w:rPr>
            </w:pPr>
            <w:r>
              <w:rPr>
                <w:rFonts w:hint="eastAsia"/>
                <w:sz w:val="20"/>
              </w:rPr>
              <w:t>Huawei, HiSilicon</w:t>
            </w:r>
          </w:p>
        </w:tc>
        <w:tc>
          <w:tcPr>
            <w:tcW w:w="2835" w:type="dxa"/>
          </w:tcPr>
          <w:p w14:paraId="0E537FC8"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3459C5B1" w14:textId="77777777" w:rsidR="00957979" w:rsidRDefault="00957979" w:rsidP="003B47CE">
            <w:pPr>
              <w:rPr>
                <w:rFonts w:eastAsia="MS Mincho"/>
                <w:sz w:val="20"/>
                <w:lang w:eastAsia="ja-JP"/>
              </w:rPr>
            </w:pPr>
          </w:p>
        </w:tc>
      </w:tr>
      <w:tr w:rsidR="00957979" w14:paraId="7FAB2B28" w14:textId="77777777" w:rsidTr="003B47CE">
        <w:tc>
          <w:tcPr>
            <w:tcW w:w="2405" w:type="dxa"/>
          </w:tcPr>
          <w:p w14:paraId="2BFA2A59" w14:textId="77777777" w:rsidR="00957979" w:rsidRDefault="00957979" w:rsidP="003B47CE">
            <w:pPr>
              <w:rPr>
                <w:sz w:val="20"/>
                <w:lang w:eastAsia="zh-CN"/>
              </w:rPr>
            </w:pPr>
            <w:r>
              <w:rPr>
                <w:rFonts w:hint="eastAsia"/>
                <w:sz w:val="20"/>
                <w:lang w:eastAsia="zh-CN"/>
              </w:rPr>
              <w:t>O</w:t>
            </w:r>
            <w:r>
              <w:rPr>
                <w:sz w:val="20"/>
                <w:lang w:eastAsia="zh-CN"/>
              </w:rPr>
              <w:t>PPO</w:t>
            </w:r>
          </w:p>
        </w:tc>
        <w:tc>
          <w:tcPr>
            <w:tcW w:w="2835" w:type="dxa"/>
          </w:tcPr>
          <w:p w14:paraId="37375DCB"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6215F6D5" w14:textId="77777777" w:rsidR="00957979" w:rsidRDefault="00957979" w:rsidP="003B47CE">
            <w:pPr>
              <w:rPr>
                <w:rFonts w:eastAsia="MS Mincho"/>
                <w:sz w:val="20"/>
                <w:lang w:eastAsia="ja-JP"/>
              </w:rPr>
            </w:pPr>
          </w:p>
        </w:tc>
      </w:tr>
      <w:tr w:rsidR="00957979" w14:paraId="37D0C4AE" w14:textId="77777777" w:rsidTr="003B47CE">
        <w:tc>
          <w:tcPr>
            <w:tcW w:w="2405" w:type="dxa"/>
          </w:tcPr>
          <w:p w14:paraId="64A39F4E" w14:textId="77777777" w:rsidR="00957979" w:rsidRPr="00785082" w:rsidRDefault="00957979" w:rsidP="003B47CE">
            <w:pPr>
              <w:rPr>
                <w:sz w:val="20"/>
                <w:lang w:eastAsia="zh-CN"/>
              </w:rPr>
            </w:pPr>
            <w:r w:rsidRPr="00785082">
              <w:rPr>
                <w:sz w:val="20"/>
              </w:rPr>
              <w:t>Lenovo, Motorola Mobility</w:t>
            </w:r>
          </w:p>
        </w:tc>
        <w:tc>
          <w:tcPr>
            <w:tcW w:w="2835" w:type="dxa"/>
          </w:tcPr>
          <w:p w14:paraId="74236440" w14:textId="77777777" w:rsidR="00957979" w:rsidRPr="00785082" w:rsidRDefault="00957979" w:rsidP="003B47CE">
            <w:pPr>
              <w:rPr>
                <w:sz w:val="20"/>
                <w:lang w:eastAsia="zh-CN"/>
              </w:rPr>
            </w:pPr>
            <w:r w:rsidRPr="00785082">
              <w:rPr>
                <w:sz w:val="20"/>
                <w:lang w:eastAsia="zh-CN"/>
              </w:rPr>
              <w:t>Agree</w:t>
            </w:r>
          </w:p>
        </w:tc>
        <w:tc>
          <w:tcPr>
            <w:tcW w:w="9356" w:type="dxa"/>
          </w:tcPr>
          <w:p w14:paraId="0CC9E131" w14:textId="77777777" w:rsidR="00957979" w:rsidRPr="00785082" w:rsidRDefault="00957979" w:rsidP="003B47CE">
            <w:pPr>
              <w:rPr>
                <w:rFonts w:eastAsia="MS Mincho"/>
                <w:sz w:val="20"/>
                <w:lang w:eastAsia="ja-JP"/>
              </w:rPr>
            </w:pPr>
          </w:p>
        </w:tc>
      </w:tr>
    </w:tbl>
    <w:p w14:paraId="5F1623AC" w14:textId="77777777" w:rsidR="00957979" w:rsidRDefault="00957979" w:rsidP="00957979">
      <w:pPr>
        <w:rPr>
          <w:b/>
          <w:bCs/>
          <w:lang w:val="en-GB" w:eastAsia="zh-CN"/>
        </w:rPr>
      </w:pPr>
    </w:p>
    <w:p w14:paraId="6F635CDE"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51EE9341"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4893FFF3" w14:textId="77777777" w:rsidR="00957979" w:rsidRPr="008C7066" w:rsidRDefault="00957979" w:rsidP="00957979">
      <w:pPr>
        <w:rPr>
          <w:u w:val="single"/>
          <w:lang w:eastAsia="x-none"/>
        </w:rPr>
      </w:pPr>
      <w:r w:rsidRPr="008C7066">
        <w:rPr>
          <w:u w:val="single"/>
          <w:lang w:eastAsia="x-none"/>
        </w:rPr>
        <w:t>Conclusion:</w:t>
      </w:r>
    </w:p>
    <w:p w14:paraId="70CEF739" w14:textId="77777777" w:rsidR="00957979" w:rsidRDefault="00957979" w:rsidP="00957979">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4EEF3FC4" w14:textId="77777777" w:rsidR="00957979" w:rsidRPr="00FD5096" w:rsidRDefault="00957979" w:rsidP="00957979">
      <w:pPr>
        <w:rPr>
          <w:b/>
          <w:bCs/>
          <w:lang w:eastAsia="zh-CN"/>
        </w:rPr>
      </w:pPr>
    </w:p>
    <w:p w14:paraId="4B6E17FF" w14:textId="77777777" w:rsidR="00957979" w:rsidRDefault="00957979" w:rsidP="00957979">
      <w:pPr>
        <w:rPr>
          <w:b/>
          <w:bCs/>
          <w:lang w:val="en-GB" w:eastAsia="zh-CN"/>
        </w:rPr>
      </w:pPr>
      <w:r>
        <w:rPr>
          <w:b/>
          <w:bCs/>
          <w:noProof/>
          <w:lang w:eastAsia="zh-CN"/>
        </w:rPr>
        <mc:AlternateContent>
          <mc:Choice Requires="wps">
            <w:drawing>
              <wp:inline distT="0" distB="0" distL="0" distR="0" wp14:anchorId="4DE0A7DC" wp14:editId="3E947F4F">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dtdh="http://schemas.microsoft.com/office/word/2020/wordml/sdtdatahash">
            <w:pict>
              <v:line w14:anchorId="408315D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599B6AA6" w14:textId="77777777" w:rsidR="00957979" w:rsidRPr="00191220" w:rsidRDefault="00957979" w:rsidP="00957979">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3A575A6A" w14:textId="77777777" w:rsidR="00957979" w:rsidRDefault="00957979" w:rsidP="00957979">
      <w:pPr>
        <w:pStyle w:val="Heading2"/>
      </w:pPr>
      <w:r>
        <w:t>Notes on changing the existing FR2 definition and new features' applicability to existing FR1/FR2</w:t>
      </w:r>
    </w:p>
    <w:p w14:paraId="443474DE"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77D16575" w14:textId="77777777" w:rsidTr="003B47CE">
        <w:tc>
          <w:tcPr>
            <w:tcW w:w="2405" w:type="dxa"/>
            <w:shd w:val="clear" w:color="auto" w:fill="FFC000"/>
          </w:tcPr>
          <w:p w14:paraId="2B7432C1" w14:textId="77777777" w:rsidR="00957979" w:rsidRDefault="00957979" w:rsidP="003B47CE">
            <w:pPr>
              <w:rPr>
                <w:b/>
                <w:bCs/>
              </w:rPr>
            </w:pPr>
            <w:r>
              <w:rPr>
                <w:b/>
                <w:bCs/>
              </w:rPr>
              <w:t>Company</w:t>
            </w:r>
          </w:p>
        </w:tc>
        <w:tc>
          <w:tcPr>
            <w:tcW w:w="2835" w:type="dxa"/>
            <w:shd w:val="clear" w:color="auto" w:fill="FFC000"/>
          </w:tcPr>
          <w:p w14:paraId="23CBE23E" w14:textId="77777777" w:rsidR="00957979" w:rsidRDefault="00957979" w:rsidP="003B47CE">
            <w:pPr>
              <w:rPr>
                <w:b/>
                <w:bCs/>
              </w:rPr>
            </w:pPr>
            <w:r>
              <w:rPr>
                <w:b/>
                <w:bCs/>
              </w:rPr>
              <w:t>Agree/Disagree</w:t>
            </w:r>
          </w:p>
        </w:tc>
        <w:tc>
          <w:tcPr>
            <w:tcW w:w="9356" w:type="dxa"/>
            <w:shd w:val="clear" w:color="auto" w:fill="FFC000"/>
          </w:tcPr>
          <w:p w14:paraId="5FB32CFA" w14:textId="77777777" w:rsidR="00957979" w:rsidRDefault="00957979" w:rsidP="003B47CE">
            <w:pPr>
              <w:rPr>
                <w:b/>
                <w:bCs/>
              </w:rPr>
            </w:pPr>
            <w:r>
              <w:rPr>
                <w:b/>
                <w:bCs/>
              </w:rPr>
              <w:t>Additional Comment</w:t>
            </w:r>
          </w:p>
        </w:tc>
      </w:tr>
      <w:tr w:rsidR="00957979" w14:paraId="6ED1A031" w14:textId="77777777" w:rsidTr="003B47CE">
        <w:tc>
          <w:tcPr>
            <w:tcW w:w="2405" w:type="dxa"/>
          </w:tcPr>
          <w:p w14:paraId="372E3643" w14:textId="77777777" w:rsidR="00957979" w:rsidRDefault="00957979" w:rsidP="003B47CE">
            <w:r>
              <w:t>MediaTel</w:t>
            </w:r>
          </w:p>
        </w:tc>
        <w:tc>
          <w:tcPr>
            <w:tcW w:w="2835" w:type="dxa"/>
          </w:tcPr>
          <w:p w14:paraId="02E46C74" w14:textId="77777777" w:rsidR="00957979" w:rsidRDefault="00957979" w:rsidP="003B47CE">
            <w:pPr>
              <w:rPr>
                <w:lang w:eastAsia="zh-CN"/>
              </w:rPr>
            </w:pPr>
          </w:p>
        </w:tc>
        <w:tc>
          <w:tcPr>
            <w:tcW w:w="9356" w:type="dxa"/>
          </w:tcPr>
          <w:p w14:paraId="102155E4" w14:textId="77777777" w:rsidR="00957979" w:rsidRDefault="00957979" w:rsidP="003B47CE">
            <w:pPr>
              <w:rPr>
                <w:lang w:eastAsia="zh-CN"/>
              </w:rPr>
            </w:pPr>
            <w:r>
              <w:rPr>
                <w:lang w:eastAsia="zh-CN"/>
              </w:rPr>
              <w:t xml:space="preserve">Thanks FL to open this section for more conclusions. In our view, if the current definition of FR2 is changed by extending from 24.25-52.6 GHz to 24.25-71 GHz, then there will be some </w:t>
            </w:r>
            <w:r w:rsidRPr="005D059A">
              <w:rPr>
                <w:lang w:eastAsia="zh-CN"/>
              </w:rPr>
              <w:t>backward incompatibility to previous releases</w:t>
            </w:r>
            <w:r>
              <w:rPr>
                <w:lang w:eastAsia="zh-CN"/>
              </w:rPr>
              <w:t xml:space="preserve">. Similar concern occurs when the naming of 24.25-52.6 GHz is </w:t>
            </w:r>
            <w:r>
              <w:rPr>
                <w:lang w:eastAsia="zh-CN"/>
              </w:rPr>
              <w:lastRenderedPageBreak/>
              <w:t>changing from FR2 to other naming. Therefore, we think it will be good to capture this aspect as well, if companies have the same common understanding. Regarding the UE feature discussion, we already have a conclusion as a guideline to the discussion on the feasibility of applying existing UE feature to 52.6-71 GHz. In our view, maybe we can have a similar conclusion for the discussion on applying the UE features introduced for 52.6GHz-71 GHz to existing FR1/FR2? Therefore, we have the following two suggested conclusions</w:t>
            </w:r>
          </w:p>
          <w:p w14:paraId="69E8C4B3" w14:textId="77777777" w:rsidR="00957979" w:rsidRDefault="00957979" w:rsidP="003B47CE">
            <w:pPr>
              <w:rPr>
                <w:rFonts w:eastAsia="Times New Roman" w:cs="Calibri"/>
                <w:lang w:eastAsia="zh-TW"/>
              </w:rPr>
            </w:pPr>
            <w:r>
              <w:rPr>
                <w:rFonts w:eastAsia="Times New Roman" w:cs="Calibri"/>
                <w:lang w:eastAsia="zh-TW"/>
              </w:rPr>
              <w:t xml:space="preserve">Conclusion: </w:t>
            </w:r>
          </w:p>
          <w:p w14:paraId="21CEF2B4" w14:textId="77777777" w:rsidR="00957979" w:rsidRDefault="00957979" w:rsidP="00957979">
            <w:pPr>
              <w:pStyle w:val="ListParagraph"/>
              <w:numPr>
                <w:ilvl w:val="0"/>
                <w:numId w:val="42"/>
              </w:numPr>
              <w:snapToGrid/>
              <w:spacing w:line="240" w:lineRule="auto"/>
              <w:rPr>
                <w:rFonts w:eastAsia="Times New Roman" w:cs="Calibri"/>
                <w:lang w:eastAsia="zh-TW"/>
              </w:rPr>
            </w:pPr>
            <w:r>
              <w:rPr>
                <w:rFonts w:eastAsia="Times New Roman" w:cs="Calibri"/>
                <w:lang w:eastAsia="zh-TW"/>
              </w:rPr>
              <w:t xml:space="preserve">Changing existing FR2 definition (24.25-52.6 GHz) may lead to backward incompatibility to </w:t>
            </w:r>
            <w:r w:rsidRPr="00945D01">
              <w:rPr>
                <w:rFonts w:eastAsia="Times New Roman" w:cs="Calibri"/>
                <w:lang w:eastAsia="zh-TW"/>
              </w:rPr>
              <w:t xml:space="preserve">previous releases and/or </w:t>
            </w:r>
            <w:r>
              <w:rPr>
                <w:rFonts w:eastAsia="Times New Roman" w:cs="Calibri"/>
                <w:lang w:eastAsia="zh-TW"/>
              </w:rPr>
              <w:t>cause ambiguity in existing literatures referring FR2</w:t>
            </w:r>
          </w:p>
          <w:p w14:paraId="1B41978B" w14:textId="77777777" w:rsidR="00957979" w:rsidRDefault="00957979" w:rsidP="00957979">
            <w:pPr>
              <w:pStyle w:val="ListParagraph"/>
              <w:numPr>
                <w:ilvl w:val="0"/>
                <w:numId w:val="42"/>
              </w:numPr>
              <w:snapToGrid/>
              <w:spacing w:line="240" w:lineRule="auto"/>
              <w:rPr>
                <w:rFonts w:eastAsia="PMingLiU"/>
                <w:lang w:val="en-GB" w:eastAsia="x-none"/>
              </w:rPr>
            </w:pPr>
            <w:r>
              <w:rPr>
                <w:lang w:eastAsia="x-none"/>
              </w:rPr>
              <w:t xml:space="preserve"> Regardless of if the frequency range 52.6 to 71 GHz is an extension of FR2 or a new FR, the application of any of the UE feature introduced for 52.6GHz-71GHz  to existing FR1/FR2 should be discussed case by case with clear justification</w:t>
            </w:r>
          </w:p>
          <w:p w14:paraId="3E5F7328" w14:textId="77777777" w:rsidR="00957979" w:rsidRDefault="00957979" w:rsidP="003B47CE">
            <w:pPr>
              <w:rPr>
                <w:lang w:eastAsia="zh-CN"/>
              </w:rPr>
            </w:pPr>
            <w:r>
              <w:rPr>
                <w:lang w:eastAsia="zh-CN"/>
              </w:rPr>
              <w:t xml:space="preserve"> </w:t>
            </w:r>
          </w:p>
        </w:tc>
      </w:tr>
      <w:tr w:rsidR="00957979" w:rsidRPr="0000192F" w14:paraId="2B292F14" w14:textId="77777777" w:rsidTr="003B47CE">
        <w:tc>
          <w:tcPr>
            <w:tcW w:w="2405" w:type="dxa"/>
          </w:tcPr>
          <w:p w14:paraId="7AFB6FC2" w14:textId="77777777" w:rsidR="00957979" w:rsidRPr="0000192F" w:rsidRDefault="00957979" w:rsidP="003B47CE">
            <w:pPr>
              <w:rPr>
                <w:sz w:val="20"/>
              </w:rPr>
            </w:pPr>
          </w:p>
        </w:tc>
        <w:tc>
          <w:tcPr>
            <w:tcW w:w="2835" w:type="dxa"/>
          </w:tcPr>
          <w:p w14:paraId="1AFB5E57" w14:textId="77777777" w:rsidR="00957979" w:rsidRPr="0000192F" w:rsidRDefault="00957979" w:rsidP="003B47CE">
            <w:pPr>
              <w:rPr>
                <w:sz w:val="20"/>
                <w:lang w:eastAsia="zh-CN"/>
              </w:rPr>
            </w:pPr>
          </w:p>
        </w:tc>
        <w:tc>
          <w:tcPr>
            <w:tcW w:w="9356" w:type="dxa"/>
          </w:tcPr>
          <w:p w14:paraId="385EE2A2" w14:textId="77777777" w:rsidR="00957979" w:rsidRPr="0000192F" w:rsidRDefault="00957979" w:rsidP="003B47CE">
            <w:pPr>
              <w:rPr>
                <w:sz w:val="20"/>
                <w:lang w:eastAsia="zh-CN"/>
              </w:rPr>
            </w:pPr>
          </w:p>
        </w:tc>
      </w:tr>
    </w:tbl>
    <w:p w14:paraId="18C83DF3"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54FD5F07" w14:textId="654DD342" w:rsidR="00957979" w:rsidRDefault="00957979" w:rsidP="00957979">
      <w:pPr>
        <w:rPr>
          <w:b/>
          <w:bCs/>
          <w:lang w:val="en-GB" w:eastAsia="zh-CN"/>
        </w:rPr>
      </w:pPr>
      <w:r>
        <w:rPr>
          <w:b/>
          <w:bCs/>
          <w:highlight w:val="cyan"/>
          <w:lang w:val="en-GB" w:eastAsia="zh-CN"/>
        </w:rPr>
        <w:t>Further d</w:t>
      </w:r>
      <w:r w:rsidRPr="00373A22">
        <w:rPr>
          <w:b/>
          <w:bCs/>
          <w:highlight w:val="cyan"/>
          <w:lang w:val="en-GB" w:eastAsia="zh-CN"/>
        </w:rPr>
        <w:t>iscuss the following proposed conclusions</w:t>
      </w:r>
      <w:r>
        <w:rPr>
          <w:b/>
          <w:bCs/>
          <w:highlight w:val="cyan"/>
          <w:lang w:val="en-GB" w:eastAsia="zh-CN"/>
        </w:rPr>
        <w:t>.</w:t>
      </w:r>
    </w:p>
    <w:p w14:paraId="65FFDE04" w14:textId="77777777" w:rsidR="00957979" w:rsidRPr="00957979" w:rsidRDefault="00957979" w:rsidP="00957979">
      <w:pPr>
        <w:rPr>
          <w:lang w:val="en-GB"/>
        </w:rPr>
      </w:pPr>
    </w:p>
    <w:p w14:paraId="1AE0A91B" w14:textId="60DD8993" w:rsidR="00957979" w:rsidRPr="00E3349A" w:rsidRDefault="00957979" w:rsidP="00957979">
      <w:pPr>
        <w:pStyle w:val="Heading3"/>
        <w:rPr>
          <w:lang w:eastAsia="zh-CN"/>
        </w:rPr>
      </w:pPr>
      <w:r>
        <w:rPr>
          <w:lang w:eastAsia="zh-CN"/>
        </w:rPr>
        <w:t>Third round discussion</w:t>
      </w:r>
    </w:p>
    <w:p w14:paraId="36D80A02" w14:textId="77777777" w:rsidR="00957979" w:rsidRPr="00373A22" w:rsidRDefault="00957979" w:rsidP="00957979">
      <w:pPr>
        <w:rPr>
          <w:highlight w:val="yellow"/>
          <w:lang w:eastAsia="x-none"/>
        </w:rPr>
      </w:pPr>
      <w:r w:rsidRPr="00373A22">
        <w:rPr>
          <w:highlight w:val="yellow"/>
          <w:lang w:eastAsia="x-none"/>
        </w:rPr>
        <w:t>Proposed Conclusion 5:</w:t>
      </w:r>
    </w:p>
    <w:p w14:paraId="1904C45F" w14:textId="238B99B2" w:rsidR="00957979" w:rsidRDefault="00957979" w:rsidP="00957979">
      <w:pPr>
        <w:pStyle w:val="ListParagraph"/>
        <w:numPr>
          <w:ilvl w:val="0"/>
          <w:numId w:val="42"/>
        </w:numPr>
        <w:snapToGrid/>
        <w:spacing w:line="240" w:lineRule="auto"/>
        <w:rPr>
          <w:rFonts w:ascii="Times New Roman" w:eastAsia="Times New Roman" w:hAnsi="Times New Roman"/>
          <w:highlight w:val="yellow"/>
          <w:lang w:eastAsia="zh-TW"/>
        </w:rPr>
      </w:pPr>
      <w:r w:rsidRPr="00373A22">
        <w:rPr>
          <w:rFonts w:ascii="Times New Roman" w:eastAsia="Times New Roman" w:hAnsi="Times New Roman"/>
          <w:highlight w:val="yellow"/>
          <w:lang w:eastAsia="zh-TW"/>
        </w:rPr>
        <w:t>Changing the existing FR2 definition (24.25-52.6 GHz) may lead to backward incompatibility to previous releases and/or cause ambiguity in existing literatures referring to FR2.</w:t>
      </w:r>
    </w:p>
    <w:p w14:paraId="3D940CE4" w14:textId="77777777" w:rsidR="00957979" w:rsidRPr="00957979" w:rsidRDefault="00957979" w:rsidP="00957979">
      <w:pPr>
        <w:snapToGrid/>
        <w:spacing w:line="240" w:lineRule="auto"/>
        <w:rPr>
          <w:rFonts w:eastAsia="Times New Roman"/>
          <w:highlight w:val="yellow"/>
          <w:lang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34BABE44" w14:textId="77777777" w:rsidTr="003B47CE">
        <w:tc>
          <w:tcPr>
            <w:tcW w:w="2405" w:type="dxa"/>
            <w:shd w:val="clear" w:color="auto" w:fill="FFC000"/>
          </w:tcPr>
          <w:p w14:paraId="24EABE7A" w14:textId="77777777" w:rsidR="00957979" w:rsidRDefault="00957979" w:rsidP="003B47CE">
            <w:pPr>
              <w:rPr>
                <w:b/>
                <w:bCs/>
              </w:rPr>
            </w:pPr>
            <w:r>
              <w:rPr>
                <w:b/>
                <w:bCs/>
              </w:rPr>
              <w:t>Company</w:t>
            </w:r>
          </w:p>
        </w:tc>
        <w:tc>
          <w:tcPr>
            <w:tcW w:w="2835" w:type="dxa"/>
            <w:shd w:val="clear" w:color="auto" w:fill="FFC000"/>
          </w:tcPr>
          <w:p w14:paraId="5C9A01A5" w14:textId="77777777" w:rsidR="00957979" w:rsidRDefault="00957979" w:rsidP="003B47CE">
            <w:pPr>
              <w:rPr>
                <w:b/>
                <w:bCs/>
              </w:rPr>
            </w:pPr>
            <w:r>
              <w:rPr>
                <w:b/>
                <w:bCs/>
              </w:rPr>
              <w:t>Agree/Disagree</w:t>
            </w:r>
          </w:p>
        </w:tc>
        <w:tc>
          <w:tcPr>
            <w:tcW w:w="9356" w:type="dxa"/>
            <w:shd w:val="clear" w:color="auto" w:fill="FFC000"/>
          </w:tcPr>
          <w:p w14:paraId="1B3E010B" w14:textId="77777777" w:rsidR="00957979" w:rsidRDefault="00957979" w:rsidP="003B47CE">
            <w:pPr>
              <w:rPr>
                <w:b/>
                <w:bCs/>
              </w:rPr>
            </w:pPr>
            <w:r>
              <w:rPr>
                <w:b/>
                <w:bCs/>
              </w:rPr>
              <w:t>Additional Comment</w:t>
            </w:r>
          </w:p>
        </w:tc>
      </w:tr>
      <w:tr w:rsidR="00957979" w14:paraId="66A23C67" w14:textId="77777777" w:rsidTr="003B47CE">
        <w:tc>
          <w:tcPr>
            <w:tcW w:w="2405" w:type="dxa"/>
          </w:tcPr>
          <w:p w14:paraId="7B22042D" w14:textId="37946E26" w:rsidR="00957979" w:rsidRDefault="001A042C" w:rsidP="003B47CE">
            <w:r>
              <w:t>Intel</w:t>
            </w:r>
          </w:p>
        </w:tc>
        <w:tc>
          <w:tcPr>
            <w:tcW w:w="2835" w:type="dxa"/>
          </w:tcPr>
          <w:p w14:paraId="63072B81" w14:textId="46C34006" w:rsidR="00957979" w:rsidRDefault="004808C3" w:rsidP="003B47CE">
            <w:pPr>
              <w:rPr>
                <w:lang w:eastAsia="zh-CN"/>
              </w:rPr>
            </w:pPr>
            <w:r>
              <w:rPr>
                <w:lang w:eastAsia="zh-CN"/>
              </w:rPr>
              <w:t>disagree</w:t>
            </w:r>
          </w:p>
        </w:tc>
        <w:tc>
          <w:tcPr>
            <w:tcW w:w="9356" w:type="dxa"/>
          </w:tcPr>
          <w:p w14:paraId="674444C3" w14:textId="0BB2FAC0" w:rsidR="00394157" w:rsidRDefault="004808C3" w:rsidP="003B47CE">
            <w:pPr>
              <w:rPr>
                <w:lang w:eastAsia="zh-CN"/>
              </w:rPr>
            </w:pPr>
            <w:r>
              <w:rPr>
                <w:lang w:eastAsia="zh-CN"/>
              </w:rPr>
              <w:t xml:space="preserve">We don’t think this is </w:t>
            </w:r>
            <w:r w:rsidR="00F25D0E">
              <w:rPr>
                <w:lang w:eastAsia="zh-CN"/>
              </w:rPr>
              <w:t xml:space="preserve">a </w:t>
            </w:r>
            <w:r>
              <w:rPr>
                <w:lang w:eastAsia="zh-CN"/>
              </w:rPr>
              <w:t>correct conclusion. With proper updates/changes to the specification, the specification could remain consistent for a given Release.</w:t>
            </w:r>
          </w:p>
          <w:p w14:paraId="6E0F93B3" w14:textId="075E2F51" w:rsidR="00394157" w:rsidRDefault="00394157" w:rsidP="003B47CE">
            <w:pPr>
              <w:rPr>
                <w:lang w:eastAsia="zh-CN"/>
              </w:rPr>
            </w:pPr>
            <w:r>
              <w:rPr>
                <w:lang w:eastAsia="zh-CN"/>
              </w:rPr>
              <w:t>Backward compatibility should be insured, but changing the terminology really has nothing to do backwards compat</w:t>
            </w:r>
            <w:r w:rsidR="00F25D0E">
              <w:rPr>
                <w:lang w:eastAsia="zh-CN"/>
              </w:rPr>
              <w:t>ibility as this is just an terminology issue.</w:t>
            </w:r>
          </w:p>
        </w:tc>
      </w:tr>
      <w:tr w:rsidR="00957979" w:rsidRPr="0000192F" w14:paraId="5D51BB4E" w14:textId="77777777" w:rsidTr="003B47CE">
        <w:tc>
          <w:tcPr>
            <w:tcW w:w="2405" w:type="dxa"/>
          </w:tcPr>
          <w:p w14:paraId="78F4175A" w14:textId="2528ED73" w:rsidR="00957979" w:rsidRPr="0000192F" w:rsidRDefault="0001389A" w:rsidP="003B47CE">
            <w:pPr>
              <w:rPr>
                <w:sz w:val="20"/>
              </w:rPr>
            </w:pPr>
            <w:r>
              <w:rPr>
                <w:sz w:val="20"/>
              </w:rPr>
              <w:t xml:space="preserve">Lenovo, Motorola </w:t>
            </w:r>
            <w:r>
              <w:rPr>
                <w:sz w:val="20"/>
              </w:rPr>
              <w:lastRenderedPageBreak/>
              <w:t>Mobility</w:t>
            </w:r>
          </w:p>
        </w:tc>
        <w:tc>
          <w:tcPr>
            <w:tcW w:w="2835" w:type="dxa"/>
          </w:tcPr>
          <w:p w14:paraId="4730D307" w14:textId="16DDBDDA" w:rsidR="00957979" w:rsidRPr="0000192F" w:rsidRDefault="0001389A" w:rsidP="003B47CE">
            <w:pPr>
              <w:rPr>
                <w:sz w:val="20"/>
                <w:lang w:eastAsia="zh-CN"/>
              </w:rPr>
            </w:pPr>
            <w:r>
              <w:rPr>
                <w:sz w:val="20"/>
                <w:lang w:eastAsia="zh-CN"/>
              </w:rPr>
              <w:lastRenderedPageBreak/>
              <w:t>Agree</w:t>
            </w:r>
          </w:p>
        </w:tc>
        <w:tc>
          <w:tcPr>
            <w:tcW w:w="9356" w:type="dxa"/>
          </w:tcPr>
          <w:p w14:paraId="371C8CC9" w14:textId="64BE0F14" w:rsidR="00957979" w:rsidRPr="0000192F" w:rsidRDefault="0001389A" w:rsidP="003B47CE">
            <w:pPr>
              <w:rPr>
                <w:sz w:val="20"/>
                <w:lang w:eastAsia="zh-CN"/>
              </w:rPr>
            </w:pPr>
            <w:r>
              <w:rPr>
                <w:sz w:val="20"/>
                <w:lang w:eastAsia="zh-CN"/>
              </w:rPr>
              <w:t xml:space="preserve">In our view, we can do without this case when the existing FR2 definition is changed for 24.25 – </w:t>
            </w:r>
            <w:r w:rsidR="00F55ECB">
              <w:rPr>
                <w:sz w:val="20"/>
                <w:lang w:eastAsia="zh-CN"/>
              </w:rPr>
              <w:t>52.</w:t>
            </w:r>
            <w:r>
              <w:rPr>
                <w:sz w:val="20"/>
                <w:lang w:eastAsia="zh-CN"/>
              </w:rPr>
              <w:t>6 GHz</w:t>
            </w:r>
            <w:r w:rsidR="00F55ECB">
              <w:rPr>
                <w:sz w:val="20"/>
                <w:lang w:eastAsia="zh-CN"/>
              </w:rPr>
              <w:t xml:space="preserve"> and </w:t>
            </w:r>
            <w:r w:rsidR="00F55ECB">
              <w:rPr>
                <w:sz w:val="20"/>
                <w:lang w:eastAsia="zh-CN"/>
              </w:rPr>
              <w:lastRenderedPageBreak/>
              <w:t>not create any potential inconsistency. It will be an unnecessary effort to do any updates to specs for FR2</w:t>
            </w:r>
          </w:p>
        </w:tc>
      </w:tr>
      <w:tr w:rsidR="00781758" w:rsidRPr="0000192F" w14:paraId="5595B170" w14:textId="77777777" w:rsidTr="003B47CE">
        <w:tc>
          <w:tcPr>
            <w:tcW w:w="2405" w:type="dxa"/>
          </w:tcPr>
          <w:p w14:paraId="61CEDAC6" w14:textId="474AF515" w:rsidR="00781758" w:rsidRDefault="00781758" w:rsidP="00781758">
            <w:pPr>
              <w:rPr>
                <w:sz w:val="20"/>
              </w:rPr>
            </w:pPr>
            <w:r>
              <w:rPr>
                <w:sz w:val="20"/>
              </w:rPr>
              <w:lastRenderedPageBreak/>
              <w:t>MediaTek</w:t>
            </w:r>
          </w:p>
        </w:tc>
        <w:tc>
          <w:tcPr>
            <w:tcW w:w="2835" w:type="dxa"/>
          </w:tcPr>
          <w:p w14:paraId="57ABB7D8" w14:textId="21A90BC9" w:rsidR="00781758" w:rsidRDefault="00781758" w:rsidP="00781758">
            <w:pPr>
              <w:rPr>
                <w:sz w:val="20"/>
                <w:lang w:eastAsia="zh-CN"/>
              </w:rPr>
            </w:pPr>
            <w:r>
              <w:rPr>
                <w:sz w:val="20"/>
                <w:lang w:eastAsia="zh-CN"/>
              </w:rPr>
              <w:t>Agree</w:t>
            </w:r>
          </w:p>
        </w:tc>
        <w:tc>
          <w:tcPr>
            <w:tcW w:w="9356" w:type="dxa"/>
          </w:tcPr>
          <w:p w14:paraId="6D35D9BC" w14:textId="77777777" w:rsidR="00781758" w:rsidRDefault="00781758" w:rsidP="00781758">
            <w:pPr>
              <w:rPr>
                <w:sz w:val="20"/>
                <w:lang w:eastAsia="zh-CN"/>
              </w:rPr>
            </w:pPr>
            <w:r>
              <w:rPr>
                <w:sz w:val="20"/>
                <w:lang w:eastAsia="zh-CN"/>
              </w:rPr>
              <w:t>To:Intel</w:t>
            </w:r>
          </w:p>
          <w:p w14:paraId="45EEF895" w14:textId="77777777" w:rsidR="00781758" w:rsidRDefault="00781758" w:rsidP="00781758">
            <w:pPr>
              <w:rPr>
                <w:sz w:val="20"/>
                <w:lang w:eastAsia="zh-CN"/>
              </w:rPr>
            </w:pPr>
            <w:r>
              <w:rPr>
                <w:sz w:val="20"/>
                <w:lang w:eastAsia="zh-CN"/>
              </w:rPr>
              <w:t>We agree with Intel that with proper updates/changes to the specification, there should be no ambiguity for a given release. However, our concern is that do we need to do such changes to all the Releases? For example, in TS.38.213, there is Case E time domain pattern for  240 kHz SCS and it is specified for FR2. If FR2 definition is extended to &gt;52.6GHz where 240 kHz SCS is not supported (yet), then this sentence may cause confusion that 240kHz can be supported in &gt;52.6GHz if someone reads Rel-15 spec. More examples can be found in UE feature specification TS 38.306. We also have similar concern on other literatures outside 3GPP which use “FR2” to represent 24.25-52.6 GHz, where we can’t do any proper changes if FR2 definition is changed.</w:t>
            </w:r>
          </w:p>
          <w:p w14:paraId="7BC34C8F" w14:textId="77777777" w:rsidR="00781758" w:rsidRDefault="00781758" w:rsidP="00781758">
            <w:pPr>
              <w:rPr>
                <w:sz w:val="20"/>
                <w:lang w:eastAsia="zh-CN"/>
              </w:rPr>
            </w:pPr>
            <w:r>
              <w:rPr>
                <w:sz w:val="20"/>
                <w:lang w:eastAsia="zh-CN"/>
              </w:rPr>
              <w:t>To address Intel’s concern, maybe we can try with the following:</w:t>
            </w:r>
          </w:p>
          <w:p w14:paraId="71B8B21B" w14:textId="0E5D0163" w:rsidR="00781758" w:rsidRDefault="00781758" w:rsidP="00781758">
            <w:pPr>
              <w:rPr>
                <w:sz w:val="20"/>
                <w:lang w:eastAsia="zh-CN"/>
              </w:rPr>
            </w:pPr>
            <w:r>
              <w:rPr>
                <w:sz w:val="20"/>
                <w:lang w:eastAsia="zh-CN"/>
              </w:rPr>
              <w:t xml:space="preserve">     </w:t>
            </w:r>
            <w:r w:rsidRPr="00373A22">
              <w:rPr>
                <w:rFonts w:eastAsia="Times New Roman"/>
                <w:highlight w:val="yellow"/>
                <w:lang w:eastAsia="zh-TW"/>
              </w:rPr>
              <w:t xml:space="preserve">Changing the existing FR2 definition (24.25-52.6 GHz) </w:t>
            </w:r>
            <w:r>
              <w:rPr>
                <w:rFonts w:eastAsia="Times New Roman"/>
                <w:color w:val="FF0000"/>
                <w:highlight w:val="yellow"/>
                <w:lang w:eastAsia="zh-TW"/>
              </w:rPr>
              <w:t xml:space="preserve">without proper updates/changes </w:t>
            </w:r>
            <w:r w:rsidRPr="00373A22">
              <w:rPr>
                <w:rFonts w:eastAsia="Times New Roman"/>
                <w:highlight w:val="yellow"/>
                <w:lang w:eastAsia="zh-TW"/>
              </w:rPr>
              <w:t>to previous releases</w:t>
            </w:r>
            <w:r>
              <w:rPr>
                <w:rFonts w:eastAsia="Times New Roman"/>
                <w:color w:val="FF0000"/>
                <w:highlight w:val="yellow"/>
                <w:lang w:eastAsia="zh-TW"/>
              </w:rPr>
              <w:t xml:space="preserve"> </w:t>
            </w:r>
            <w:r w:rsidRPr="00373A22">
              <w:rPr>
                <w:rFonts w:eastAsia="Times New Roman"/>
                <w:highlight w:val="yellow"/>
                <w:lang w:eastAsia="zh-TW"/>
              </w:rPr>
              <w:t>may lead to backward incompatibility and/or cause ambiguity in existing literatures referring to FR2</w:t>
            </w:r>
            <w:r>
              <w:rPr>
                <w:rFonts w:eastAsia="Times New Roman"/>
                <w:lang w:eastAsia="zh-TW"/>
              </w:rPr>
              <w:t>.</w:t>
            </w:r>
          </w:p>
        </w:tc>
      </w:tr>
      <w:tr w:rsidR="00BA061B" w:rsidRPr="0000192F" w14:paraId="4C136F15" w14:textId="77777777" w:rsidTr="003B47CE">
        <w:tc>
          <w:tcPr>
            <w:tcW w:w="2405" w:type="dxa"/>
          </w:tcPr>
          <w:p w14:paraId="340BE2C1" w14:textId="3B899DE2" w:rsidR="00BA061B" w:rsidRDefault="00BA061B" w:rsidP="00781758">
            <w:pPr>
              <w:rPr>
                <w:sz w:val="20"/>
              </w:rPr>
            </w:pPr>
            <w:r>
              <w:rPr>
                <w:sz w:val="20"/>
              </w:rPr>
              <w:t>Samsung</w:t>
            </w:r>
          </w:p>
        </w:tc>
        <w:tc>
          <w:tcPr>
            <w:tcW w:w="2835" w:type="dxa"/>
          </w:tcPr>
          <w:p w14:paraId="4706CBA6" w14:textId="77777777" w:rsidR="00BA061B" w:rsidRDefault="00BA061B" w:rsidP="00781758">
            <w:pPr>
              <w:rPr>
                <w:sz w:val="20"/>
                <w:lang w:eastAsia="zh-CN"/>
              </w:rPr>
            </w:pPr>
          </w:p>
        </w:tc>
        <w:tc>
          <w:tcPr>
            <w:tcW w:w="9356" w:type="dxa"/>
          </w:tcPr>
          <w:p w14:paraId="6ABF685C" w14:textId="4D11915D" w:rsidR="00BA061B" w:rsidRDefault="00BA061B" w:rsidP="00781758">
            <w:pPr>
              <w:rPr>
                <w:sz w:val="20"/>
                <w:lang w:eastAsia="zh-CN"/>
              </w:rPr>
            </w:pPr>
            <w:r>
              <w:rPr>
                <w:sz w:val="20"/>
                <w:lang w:eastAsia="zh-CN"/>
              </w:rPr>
              <w:t>It depends on how to understand the wording “</w:t>
            </w:r>
            <w:r w:rsidRPr="00BA061B">
              <w:rPr>
                <w:sz w:val="20"/>
                <w:lang w:eastAsia="zh-CN"/>
              </w:rPr>
              <w:t>Changing the existing FR2 definition (24.25-52.6 GHz)</w:t>
            </w:r>
            <w:r>
              <w:rPr>
                <w:sz w:val="20"/>
                <w:lang w:eastAsia="zh-CN"/>
              </w:rPr>
              <w:t xml:space="preserve">”, e.g. changing the FR name for legacy FR2 or changing the upper bound of the range, and clarification should be made on this wording. </w:t>
            </w:r>
          </w:p>
        </w:tc>
      </w:tr>
      <w:tr w:rsidR="00206BDC" w:rsidRPr="0000192F" w14:paraId="30BF25B1" w14:textId="77777777" w:rsidTr="003B47CE">
        <w:tc>
          <w:tcPr>
            <w:tcW w:w="2405" w:type="dxa"/>
          </w:tcPr>
          <w:p w14:paraId="63BFFFC6" w14:textId="751D1A6B" w:rsidR="00206BDC" w:rsidRDefault="00206BDC" w:rsidP="00206BDC">
            <w:pPr>
              <w:rPr>
                <w:sz w:val="20"/>
              </w:rPr>
            </w:pPr>
            <w:r>
              <w:rPr>
                <w:sz w:val="20"/>
              </w:rPr>
              <w:t>Nokia, NSB</w:t>
            </w:r>
          </w:p>
        </w:tc>
        <w:tc>
          <w:tcPr>
            <w:tcW w:w="2835" w:type="dxa"/>
          </w:tcPr>
          <w:p w14:paraId="57C44624" w14:textId="788B8111" w:rsidR="00206BDC" w:rsidRDefault="00206BDC" w:rsidP="00206BDC">
            <w:pPr>
              <w:rPr>
                <w:sz w:val="20"/>
                <w:lang w:eastAsia="zh-CN"/>
              </w:rPr>
            </w:pPr>
            <w:r>
              <w:rPr>
                <w:sz w:val="20"/>
                <w:lang w:eastAsia="zh-CN"/>
              </w:rPr>
              <w:t>Agree</w:t>
            </w:r>
          </w:p>
        </w:tc>
        <w:tc>
          <w:tcPr>
            <w:tcW w:w="9356" w:type="dxa"/>
          </w:tcPr>
          <w:p w14:paraId="1FC3AC8B" w14:textId="1AE34F4E" w:rsidR="00206BDC" w:rsidRDefault="00206BDC" w:rsidP="00206BDC">
            <w:pPr>
              <w:rPr>
                <w:sz w:val="20"/>
                <w:lang w:eastAsia="zh-CN"/>
              </w:rPr>
            </w:pPr>
            <w:r>
              <w:rPr>
                <w:sz w:val="20"/>
                <w:lang w:eastAsia="zh-CN"/>
              </w:rPr>
              <w:t xml:space="preserve">Indeed we need to be careful to avoid ambiguity, and going through all instances of FR2 in the specs to ensure consistency is not a robust approach. Not to mention the aspect raised by Mediatek regarding outside literature, which we partly address in our tdoc as well. </w:t>
            </w:r>
          </w:p>
        </w:tc>
      </w:tr>
      <w:tr w:rsidR="002725AE" w:rsidRPr="0000192F" w14:paraId="5A3C553C" w14:textId="77777777" w:rsidTr="003B47CE">
        <w:tc>
          <w:tcPr>
            <w:tcW w:w="2405" w:type="dxa"/>
          </w:tcPr>
          <w:p w14:paraId="5E27E03B" w14:textId="2D063166" w:rsidR="002725AE" w:rsidRDefault="002725AE" w:rsidP="00206BDC">
            <w:pPr>
              <w:rPr>
                <w:sz w:val="20"/>
              </w:rPr>
            </w:pPr>
            <w:r>
              <w:rPr>
                <w:sz w:val="20"/>
              </w:rPr>
              <w:t>DOCOMO</w:t>
            </w:r>
          </w:p>
        </w:tc>
        <w:tc>
          <w:tcPr>
            <w:tcW w:w="2835" w:type="dxa"/>
          </w:tcPr>
          <w:p w14:paraId="3AD226ED" w14:textId="7E3A48ED" w:rsidR="002725AE" w:rsidRPr="002725AE" w:rsidRDefault="002725AE" w:rsidP="00206BDC">
            <w:pPr>
              <w:rPr>
                <w:rFonts w:eastAsia="MS Mincho"/>
                <w:sz w:val="20"/>
                <w:lang w:eastAsia="ja-JP"/>
              </w:rPr>
            </w:pPr>
            <w:r>
              <w:rPr>
                <w:rFonts w:eastAsia="MS Mincho"/>
                <w:sz w:val="20"/>
                <w:lang w:eastAsia="ja-JP"/>
              </w:rPr>
              <w:t>Agree</w:t>
            </w:r>
          </w:p>
        </w:tc>
        <w:tc>
          <w:tcPr>
            <w:tcW w:w="9356" w:type="dxa"/>
          </w:tcPr>
          <w:p w14:paraId="2B2C36BA" w14:textId="696D37A1" w:rsidR="002725AE" w:rsidRPr="002725AE" w:rsidRDefault="002725AE" w:rsidP="00206BDC">
            <w:pPr>
              <w:rPr>
                <w:rFonts w:eastAsia="MS Mincho"/>
                <w:sz w:val="20"/>
                <w:lang w:eastAsia="ja-JP"/>
              </w:rPr>
            </w:pPr>
            <w:r>
              <w:rPr>
                <w:rFonts w:eastAsia="MS Mincho"/>
                <w:sz w:val="20"/>
                <w:lang w:eastAsia="ja-JP"/>
              </w:rPr>
              <w:t xml:space="preserve">Ok with MediaTek’s update. </w:t>
            </w:r>
          </w:p>
        </w:tc>
      </w:tr>
      <w:tr w:rsidR="00181DB3" w:rsidRPr="0000192F" w14:paraId="115CDC6D" w14:textId="77777777" w:rsidTr="003B47CE">
        <w:tc>
          <w:tcPr>
            <w:tcW w:w="2405" w:type="dxa"/>
          </w:tcPr>
          <w:p w14:paraId="578D6DFA" w14:textId="3CEDDE3D" w:rsidR="00181DB3" w:rsidRDefault="00181DB3" w:rsidP="00181DB3">
            <w:pPr>
              <w:rPr>
                <w:sz w:val="20"/>
              </w:rPr>
            </w:pPr>
            <w:r>
              <w:rPr>
                <w:sz w:val="20"/>
              </w:rPr>
              <w:t>Intel2</w:t>
            </w:r>
          </w:p>
        </w:tc>
        <w:tc>
          <w:tcPr>
            <w:tcW w:w="2835" w:type="dxa"/>
          </w:tcPr>
          <w:p w14:paraId="67C1047B" w14:textId="0C739AB6" w:rsidR="00181DB3" w:rsidRDefault="00181DB3" w:rsidP="00181DB3">
            <w:pPr>
              <w:rPr>
                <w:rFonts w:eastAsia="MS Mincho"/>
                <w:sz w:val="20"/>
                <w:lang w:eastAsia="ja-JP"/>
              </w:rPr>
            </w:pPr>
            <w:r>
              <w:rPr>
                <w:lang w:eastAsia="zh-CN"/>
              </w:rPr>
              <w:t>disagree</w:t>
            </w:r>
          </w:p>
        </w:tc>
        <w:tc>
          <w:tcPr>
            <w:tcW w:w="9356" w:type="dxa"/>
          </w:tcPr>
          <w:p w14:paraId="4A02F5B5" w14:textId="77777777" w:rsidR="00181DB3" w:rsidRDefault="00181DB3" w:rsidP="00181DB3">
            <w:pPr>
              <w:rPr>
                <w:sz w:val="20"/>
                <w:lang w:eastAsia="zh-CN"/>
              </w:rPr>
            </w:pPr>
            <w:r>
              <w:rPr>
                <w:sz w:val="20"/>
                <w:lang w:eastAsia="zh-CN"/>
              </w:rPr>
              <w:t>Further comment to Mediatek’s response.</w:t>
            </w:r>
          </w:p>
          <w:p w14:paraId="6E99066E" w14:textId="77777777" w:rsidR="00181DB3" w:rsidRDefault="00181DB3" w:rsidP="00181DB3">
            <w:pPr>
              <w:rPr>
                <w:sz w:val="20"/>
                <w:lang w:eastAsia="zh-CN"/>
              </w:rPr>
            </w:pPr>
            <w:r>
              <w:rPr>
                <w:sz w:val="20"/>
                <w:lang w:eastAsia="zh-CN"/>
              </w:rPr>
              <w:t xml:space="preserve">From our understanding, if there are changes to frequency range definition in some form, all specification including RAN1, RAN2, and RAN4 should be updated to make sure the specification is consistent. </w:t>
            </w:r>
          </w:p>
          <w:p w14:paraId="7F989674" w14:textId="77777777" w:rsidR="00181DB3" w:rsidRDefault="00181DB3" w:rsidP="00181DB3">
            <w:pPr>
              <w:rPr>
                <w:sz w:val="20"/>
                <w:lang w:eastAsia="zh-CN"/>
              </w:rPr>
            </w:pPr>
            <w:r>
              <w:rPr>
                <w:sz w:val="20"/>
                <w:lang w:eastAsia="zh-CN"/>
              </w:rPr>
              <w:t>I don’t think specification for Rel-15 for RAN1 specification is expected to be read together with Rel-17 RAN4 specification.</w:t>
            </w:r>
          </w:p>
          <w:p w14:paraId="1BD0E0F2" w14:textId="77777777" w:rsidR="00181DB3" w:rsidRDefault="00181DB3" w:rsidP="00181DB3">
            <w:pPr>
              <w:rPr>
                <w:sz w:val="20"/>
                <w:lang w:eastAsia="zh-CN"/>
              </w:rPr>
            </w:pPr>
            <w:r>
              <w:rPr>
                <w:sz w:val="20"/>
                <w:lang w:eastAsia="zh-CN"/>
              </w:rPr>
              <w:t xml:space="preserve">If I understood correctly, what Mediatek is worried about is inter-version ambiguity of the different specifications. However, this exists even today, when certain RRC parameters have been updated in different versions, and if you read different versions of different specification together, the specification, as a whole, is inconsistent. </w:t>
            </w:r>
          </w:p>
          <w:p w14:paraId="375260AF" w14:textId="77777777" w:rsidR="00181DB3" w:rsidRDefault="00181DB3" w:rsidP="00181DB3">
            <w:pPr>
              <w:rPr>
                <w:sz w:val="20"/>
                <w:lang w:eastAsia="zh-CN"/>
              </w:rPr>
            </w:pPr>
            <w:r>
              <w:rPr>
                <w:sz w:val="20"/>
                <w:lang w:eastAsia="zh-CN"/>
              </w:rPr>
              <w:t xml:space="preserve">If the intention is to state that Rel-15 specification language for a specification should be 100% compatible with Rel-17 specification for another specification, I think this may not be right goal to achieve. Since this completely </w:t>
            </w:r>
            <w:r>
              <w:rPr>
                <w:sz w:val="20"/>
                <w:lang w:eastAsia="zh-CN"/>
              </w:rPr>
              <w:lastRenderedPageBreak/>
              <w:t>rules out any changes to FR2 definition.</w:t>
            </w:r>
          </w:p>
          <w:p w14:paraId="0F71E9C6" w14:textId="61EDE894" w:rsidR="00181DB3" w:rsidRDefault="00181DB3" w:rsidP="00181DB3">
            <w:pPr>
              <w:rPr>
                <w:sz w:val="20"/>
                <w:lang w:eastAsia="zh-CN"/>
              </w:rPr>
            </w:pPr>
            <w:r>
              <w:rPr>
                <w:sz w:val="20"/>
                <w:lang w:eastAsia="zh-CN"/>
              </w:rPr>
              <w:t>We believe Rel-17 specification should be maintained to make sure specification are compatible with other Rel-17 specifications and should be consistent within the same release</w:t>
            </w:r>
            <w:r>
              <w:rPr>
                <w:sz w:val="20"/>
                <w:lang w:eastAsia="zh-CN"/>
              </w:rPr>
              <w:t xml:space="preserve"> (i.e. not necessarily need to be compatible with Rel-15)</w:t>
            </w:r>
            <w:r>
              <w:rPr>
                <w:sz w:val="20"/>
                <w:lang w:eastAsia="zh-CN"/>
              </w:rPr>
              <w:t xml:space="preserve">.  Because of this the updated language from Mediatek is still </w:t>
            </w:r>
            <w:r w:rsidRPr="002E22DA">
              <w:rPr>
                <w:b/>
                <w:bCs/>
                <w:sz w:val="20"/>
                <w:lang w:eastAsia="zh-CN"/>
              </w:rPr>
              <w:t>not</w:t>
            </w:r>
            <w:r>
              <w:rPr>
                <w:sz w:val="20"/>
                <w:lang w:eastAsia="zh-CN"/>
              </w:rPr>
              <w:t xml:space="preserve"> acceptable </w:t>
            </w:r>
            <w:r>
              <w:rPr>
                <w:sz w:val="20"/>
                <w:lang w:eastAsia="zh-CN"/>
              </w:rPr>
              <w:t xml:space="preserve">(in current form or updated form) </w:t>
            </w:r>
            <w:r>
              <w:rPr>
                <w:sz w:val="20"/>
                <w:lang w:eastAsia="zh-CN"/>
              </w:rPr>
              <w:t>as it hints that RAN1 will change previous releases depending on what we do for Rel-17.</w:t>
            </w:r>
          </w:p>
          <w:p w14:paraId="72D5DBC4" w14:textId="73A38579" w:rsidR="00181DB3" w:rsidRPr="00181DB3" w:rsidRDefault="00181DB3" w:rsidP="00181DB3">
            <w:pPr>
              <w:rPr>
                <w:sz w:val="20"/>
                <w:lang w:eastAsia="zh-CN"/>
              </w:rPr>
            </w:pPr>
            <w:r>
              <w:rPr>
                <w:sz w:val="20"/>
                <w:lang w:eastAsia="zh-CN"/>
              </w:rPr>
              <w:t>Basically, we do not wish to update previous releases (i.e. Rel-15 and Rel-16) for changes that would happen in Rel-17. This requires further discussions and we think should be discussed in RAN level as it requires changes for specification that are maintained by other WGs. While we are open for discussion for such implementation, this discussion should take place at the RAN Plenary level.</w:t>
            </w:r>
          </w:p>
        </w:tc>
      </w:tr>
    </w:tbl>
    <w:p w14:paraId="66EE3B96" w14:textId="7B061E9C" w:rsidR="00957979" w:rsidRDefault="00957979" w:rsidP="00957979">
      <w:pPr>
        <w:snapToGrid/>
        <w:spacing w:line="240" w:lineRule="auto"/>
        <w:rPr>
          <w:rFonts w:eastAsia="Times New Roman"/>
          <w:lang w:eastAsia="zh-TW"/>
        </w:rPr>
      </w:pPr>
    </w:p>
    <w:p w14:paraId="34D13EB5" w14:textId="1479DD58" w:rsidR="00957979" w:rsidRPr="00957979" w:rsidRDefault="00957979" w:rsidP="00957979">
      <w:pPr>
        <w:pStyle w:val="Heading3"/>
        <w:rPr>
          <w:lang w:eastAsia="zh-CN"/>
        </w:rPr>
      </w:pPr>
      <w:r>
        <w:rPr>
          <w:lang w:eastAsia="zh-CN"/>
        </w:rPr>
        <w:t>Third round discussion</w:t>
      </w:r>
    </w:p>
    <w:p w14:paraId="5C70E9D8" w14:textId="77777777" w:rsidR="00957979" w:rsidRPr="00373A22" w:rsidRDefault="00957979" w:rsidP="00957979">
      <w:pPr>
        <w:snapToGrid/>
        <w:spacing w:line="240" w:lineRule="auto"/>
        <w:rPr>
          <w:rFonts w:eastAsia="Times New Roman"/>
          <w:highlight w:val="yellow"/>
          <w:lang w:eastAsia="zh-TW"/>
        </w:rPr>
      </w:pPr>
      <w:r w:rsidRPr="00373A22">
        <w:rPr>
          <w:rFonts w:eastAsia="Times New Roman"/>
          <w:highlight w:val="yellow"/>
          <w:lang w:eastAsia="zh-TW"/>
        </w:rPr>
        <w:t>Proposed Conclusion 6:</w:t>
      </w:r>
    </w:p>
    <w:p w14:paraId="72C7E313" w14:textId="77777777" w:rsidR="00957979" w:rsidRPr="00373A22" w:rsidRDefault="00957979" w:rsidP="00957979">
      <w:pPr>
        <w:pStyle w:val="ListParagraph"/>
        <w:numPr>
          <w:ilvl w:val="0"/>
          <w:numId w:val="42"/>
        </w:numPr>
        <w:snapToGrid/>
        <w:spacing w:line="240" w:lineRule="auto"/>
        <w:rPr>
          <w:rFonts w:ascii="Times New Roman" w:eastAsia="PMingLiU" w:hAnsi="Times New Roman"/>
          <w:highlight w:val="yellow"/>
          <w:lang w:val="en-GB" w:eastAsia="x-none"/>
        </w:rPr>
      </w:pPr>
      <w:r w:rsidRPr="00373A22">
        <w:rPr>
          <w:rFonts w:ascii="Times New Roman" w:hAnsi="Times New Roman"/>
          <w:highlight w:val="yellow"/>
          <w:lang w:eastAsia="x-none"/>
        </w:rPr>
        <w:t>Regardless of if the frequency range 52.6 to 71 GHz is an extension of FR2 or a new FR, the application of any of the UE feature introduced for 52.6-71 GHz to existing FR1/FR2 should be discussed case by case with clear justification.</w:t>
      </w:r>
    </w:p>
    <w:p w14:paraId="795F4769" w14:textId="4F37EFC1" w:rsidR="00957979" w:rsidRDefault="00957979" w:rsidP="00957979">
      <w:pPr>
        <w:rPr>
          <w:lang w:val="en-GB"/>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B2B51C0" w14:textId="77777777" w:rsidTr="003B47CE">
        <w:tc>
          <w:tcPr>
            <w:tcW w:w="2405" w:type="dxa"/>
            <w:shd w:val="clear" w:color="auto" w:fill="FFC000"/>
          </w:tcPr>
          <w:p w14:paraId="7BB1BD8B" w14:textId="77777777" w:rsidR="00957979" w:rsidRDefault="00957979" w:rsidP="003B47CE">
            <w:pPr>
              <w:rPr>
                <w:b/>
                <w:bCs/>
              </w:rPr>
            </w:pPr>
            <w:r>
              <w:rPr>
                <w:b/>
                <w:bCs/>
              </w:rPr>
              <w:t>Company</w:t>
            </w:r>
          </w:p>
        </w:tc>
        <w:tc>
          <w:tcPr>
            <w:tcW w:w="2835" w:type="dxa"/>
            <w:shd w:val="clear" w:color="auto" w:fill="FFC000"/>
          </w:tcPr>
          <w:p w14:paraId="6CC1712F" w14:textId="77777777" w:rsidR="00957979" w:rsidRDefault="00957979" w:rsidP="003B47CE">
            <w:pPr>
              <w:rPr>
                <w:b/>
                <w:bCs/>
              </w:rPr>
            </w:pPr>
            <w:r>
              <w:rPr>
                <w:b/>
                <w:bCs/>
              </w:rPr>
              <w:t>Agree/Disagree</w:t>
            </w:r>
          </w:p>
        </w:tc>
        <w:tc>
          <w:tcPr>
            <w:tcW w:w="9356" w:type="dxa"/>
            <w:shd w:val="clear" w:color="auto" w:fill="FFC000"/>
          </w:tcPr>
          <w:p w14:paraId="5420034C" w14:textId="77777777" w:rsidR="00957979" w:rsidRDefault="00957979" w:rsidP="003B47CE">
            <w:pPr>
              <w:rPr>
                <w:b/>
                <w:bCs/>
              </w:rPr>
            </w:pPr>
            <w:r>
              <w:rPr>
                <w:b/>
                <w:bCs/>
              </w:rPr>
              <w:t>Additional Comment</w:t>
            </w:r>
          </w:p>
        </w:tc>
      </w:tr>
      <w:tr w:rsidR="00957979" w14:paraId="0B7FEFF5" w14:textId="77777777" w:rsidTr="003B47CE">
        <w:tc>
          <w:tcPr>
            <w:tcW w:w="2405" w:type="dxa"/>
          </w:tcPr>
          <w:p w14:paraId="77EC161A" w14:textId="70ED8DA7" w:rsidR="00957979" w:rsidRDefault="00F25D0E" w:rsidP="003B47CE">
            <w:r>
              <w:t>Intel</w:t>
            </w:r>
          </w:p>
        </w:tc>
        <w:tc>
          <w:tcPr>
            <w:tcW w:w="2835" w:type="dxa"/>
          </w:tcPr>
          <w:p w14:paraId="3718DE41" w14:textId="38C93BA7" w:rsidR="00957979" w:rsidRDefault="00F25D0E" w:rsidP="003B47CE">
            <w:pPr>
              <w:rPr>
                <w:lang w:eastAsia="zh-CN"/>
              </w:rPr>
            </w:pPr>
            <w:r>
              <w:rPr>
                <w:lang w:eastAsia="zh-CN"/>
              </w:rPr>
              <w:t>Agree</w:t>
            </w:r>
          </w:p>
        </w:tc>
        <w:tc>
          <w:tcPr>
            <w:tcW w:w="9356" w:type="dxa"/>
          </w:tcPr>
          <w:p w14:paraId="5013325D" w14:textId="77777777" w:rsidR="00957979" w:rsidRDefault="00957979" w:rsidP="003B47CE">
            <w:pPr>
              <w:rPr>
                <w:lang w:eastAsia="zh-CN"/>
              </w:rPr>
            </w:pPr>
          </w:p>
        </w:tc>
      </w:tr>
      <w:tr w:rsidR="00957979" w:rsidRPr="0000192F" w14:paraId="7E065B3D" w14:textId="77777777" w:rsidTr="003B47CE">
        <w:tc>
          <w:tcPr>
            <w:tcW w:w="2405" w:type="dxa"/>
          </w:tcPr>
          <w:p w14:paraId="46253922" w14:textId="3419F731" w:rsidR="00957979" w:rsidRPr="0000192F" w:rsidRDefault="00F55ECB" w:rsidP="003B47CE">
            <w:pPr>
              <w:rPr>
                <w:sz w:val="20"/>
              </w:rPr>
            </w:pPr>
            <w:r>
              <w:rPr>
                <w:sz w:val="20"/>
              </w:rPr>
              <w:t>Lenovo, Motorola Mobility</w:t>
            </w:r>
          </w:p>
        </w:tc>
        <w:tc>
          <w:tcPr>
            <w:tcW w:w="2835" w:type="dxa"/>
          </w:tcPr>
          <w:p w14:paraId="1D0DB0DC" w14:textId="59B9C0A4" w:rsidR="00957979" w:rsidRPr="0000192F" w:rsidRDefault="00F55ECB" w:rsidP="003B47CE">
            <w:pPr>
              <w:rPr>
                <w:sz w:val="20"/>
                <w:lang w:eastAsia="zh-CN"/>
              </w:rPr>
            </w:pPr>
            <w:r>
              <w:rPr>
                <w:sz w:val="20"/>
                <w:lang w:eastAsia="zh-CN"/>
              </w:rPr>
              <w:t>Agree</w:t>
            </w:r>
          </w:p>
        </w:tc>
        <w:tc>
          <w:tcPr>
            <w:tcW w:w="9356" w:type="dxa"/>
          </w:tcPr>
          <w:p w14:paraId="3146A3CA" w14:textId="77777777" w:rsidR="00957979" w:rsidRPr="0000192F" w:rsidRDefault="00957979" w:rsidP="003B47CE">
            <w:pPr>
              <w:rPr>
                <w:sz w:val="20"/>
                <w:lang w:eastAsia="zh-CN"/>
              </w:rPr>
            </w:pPr>
          </w:p>
        </w:tc>
      </w:tr>
      <w:tr w:rsidR="00781758" w:rsidRPr="0000192F" w14:paraId="383383E9" w14:textId="77777777" w:rsidTr="003B47CE">
        <w:tc>
          <w:tcPr>
            <w:tcW w:w="2405" w:type="dxa"/>
          </w:tcPr>
          <w:p w14:paraId="48D57BC5" w14:textId="7A74EE6B" w:rsidR="00781758" w:rsidRDefault="00781758" w:rsidP="00781758">
            <w:pPr>
              <w:rPr>
                <w:sz w:val="20"/>
              </w:rPr>
            </w:pPr>
            <w:r>
              <w:rPr>
                <w:sz w:val="20"/>
              </w:rPr>
              <w:t>MediaTek</w:t>
            </w:r>
          </w:p>
        </w:tc>
        <w:tc>
          <w:tcPr>
            <w:tcW w:w="2835" w:type="dxa"/>
          </w:tcPr>
          <w:p w14:paraId="40FA19CB" w14:textId="72EB68BE" w:rsidR="00781758" w:rsidRDefault="00781758" w:rsidP="00781758">
            <w:pPr>
              <w:rPr>
                <w:sz w:val="20"/>
                <w:lang w:eastAsia="zh-CN"/>
              </w:rPr>
            </w:pPr>
            <w:r>
              <w:rPr>
                <w:sz w:val="20"/>
                <w:lang w:eastAsia="zh-CN"/>
              </w:rPr>
              <w:t>Agree</w:t>
            </w:r>
          </w:p>
        </w:tc>
        <w:tc>
          <w:tcPr>
            <w:tcW w:w="9356" w:type="dxa"/>
          </w:tcPr>
          <w:p w14:paraId="55BC69CB" w14:textId="77777777" w:rsidR="00781758" w:rsidRPr="0000192F" w:rsidRDefault="00781758" w:rsidP="00781758">
            <w:pPr>
              <w:rPr>
                <w:sz w:val="20"/>
                <w:lang w:eastAsia="zh-CN"/>
              </w:rPr>
            </w:pPr>
          </w:p>
        </w:tc>
      </w:tr>
      <w:tr w:rsidR="00BA061B" w:rsidRPr="0000192F" w14:paraId="3C4E8060" w14:textId="77777777" w:rsidTr="003B47CE">
        <w:tc>
          <w:tcPr>
            <w:tcW w:w="2405" w:type="dxa"/>
          </w:tcPr>
          <w:p w14:paraId="19F3C311" w14:textId="4560FF09" w:rsidR="00BA061B" w:rsidRDefault="00BA061B" w:rsidP="00781758">
            <w:pPr>
              <w:rPr>
                <w:sz w:val="20"/>
              </w:rPr>
            </w:pPr>
            <w:r>
              <w:rPr>
                <w:sz w:val="20"/>
              </w:rPr>
              <w:t>Samsung</w:t>
            </w:r>
          </w:p>
        </w:tc>
        <w:tc>
          <w:tcPr>
            <w:tcW w:w="2835" w:type="dxa"/>
          </w:tcPr>
          <w:p w14:paraId="378F220B" w14:textId="77777777" w:rsidR="00BA061B" w:rsidRDefault="00BA061B" w:rsidP="00781758">
            <w:pPr>
              <w:rPr>
                <w:sz w:val="20"/>
                <w:lang w:eastAsia="zh-CN"/>
              </w:rPr>
            </w:pPr>
          </w:p>
        </w:tc>
        <w:tc>
          <w:tcPr>
            <w:tcW w:w="9356" w:type="dxa"/>
          </w:tcPr>
          <w:p w14:paraId="0919C2B0" w14:textId="31A76CC4" w:rsidR="00BA061B" w:rsidRPr="0000192F" w:rsidRDefault="00BA061B" w:rsidP="00781758">
            <w:pPr>
              <w:rPr>
                <w:sz w:val="20"/>
                <w:lang w:eastAsia="zh-CN"/>
              </w:rPr>
            </w:pPr>
            <w:r>
              <w:rPr>
                <w:sz w:val="20"/>
                <w:lang w:eastAsia="zh-CN"/>
              </w:rPr>
              <w:t xml:space="preserve">We agree with the statement, but not quite sure why this needs to part of the email discussion. It can be kept as a RAN1 note without mentioning it in the LS. </w:t>
            </w:r>
          </w:p>
        </w:tc>
      </w:tr>
      <w:tr w:rsidR="00206BDC" w:rsidRPr="0000192F" w14:paraId="6AAEC07A" w14:textId="77777777" w:rsidTr="003B47CE">
        <w:tc>
          <w:tcPr>
            <w:tcW w:w="2405" w:type="dxa"/>
          </w:tcPr>
          <w:p w14:paraId="08AAE9C3" w14:textId="18F0D60D" w:rsidR="00206BDC" w:rsidRDefault="00206BDC" w:rsidP="00781758">
            <w:pPr>
              <w:rPr>
                <w:sz w:val="20"/>
              </w:rPr>
            </w:pPr>
            <w:r>
              <w:rPr>
                <w:sz w:val="20"/>
              </w:rPr>
              <w:t>Nokia, NSB</w:t>
            </w:r>
          </w:p>
        </w:tc>
        <w:tc>
          <w:tcPr>
            <w:tcW w:w="2835" w:type="dxa"/>
          </w:tcPr>
          <w:p w14:paraId="1FD6839B" w14:textId="07065989" w:rsidR="00206BDC" w:rsidRDefault="00206BDC" w:rsidP="00781758">
            <w:pPr>
              <w:rPr>
                <w:sz w:val="20"/>
                <w:lang w:eastAsia="zh-CN"/>
              </w:rPr>
            </w:pPr>
            <w:r>
              <w:rPr>
                <w:sz w:val="20"/>
                <w:lang w:eastAsia="zh-CN"/>
              </w:rPr>
              <w:t>Agree</w:t>
            </w:r>
          </w:p>
        </w:tc>
        <w:tc>
          <w:tcPr>
            <w:tcW w:w="9356" w:type="dxa"/>
          </w:tcPr>
          <w:p w14:paraId="038399C5" w14:textId="77777777" w:rsidR="00206BDC" w:rsidRDefault="00206BDC" w:rsidP="00781758">
            <w:pPr>
              <w:rPr>
                <w:sz w:val="20"/>
                <w:lang w:eastAsia="zh-CN"/>
              </w:rPr>
            </w:pPr>
          </w:p>
        </w:tc>
      </w:tr>
      <w:tr w:rsidR="002725AE" w:rsidRPr="0000192F" w14:paraId="27D32A17" w14:textId="77777777" w:rsidTr="003B47CE">
        <w:tc>
          <w:tcPr>
            <w:tcW w:w="2405" w:type="dxa"/>
          </w:tcPr>
          <w:p w14:paraId="212530D8" w14:textId="0DF27297" w:rsidR="002725AE" w:rsidRPr="002725AE" w:rsidRDefault="002725AE" w:rsidP="00781758">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2ACF85EB" w14:textId="7ACD8316" w:rsidR="002725AE" w:rsidRPr="002725AE" w:rsidRDefault="002725AE" w:rsidP="00781758">
            <w:pPr>
              <w:rPr>
                <w:rFonts w:eastAsia="MS Mincho"/>
                <w:sz w:val="20"/>
                <w:lang w:eastAsia="ja-JP"/>
              </w:rPr>
            </w:pPr>
            <w:r>
              <w:rPr>
                <w:rFonts w:eastAsia="MS Mincho"/>
                <w:sz w:val="20"/>
                <w:lang w:eastAsia="ja-JP"/>
              </w:rPr>
              <w:t>Agree</w:t>
            </w:r>
          </w:p>
        </w:tc>
        <w:tc>
          <w:tcPr>
            <w:tcW w:w="9356" w:type="dxa"/>
          </w:tcPr>
          <w:p w14:paraId="76514BBB" w14:textId="096BD12D" w:rsidR="002725AE" w:rsidRPr="002725AE" w:rsidRDefault="002725AE" w:rsidP="00781758">
            <w:pPr>
              <w:rPr>
                <w:rFonts w:eastAsia="MS Mincho"/>
                <w:sz w:val="20"/>
                <w:lang w:eastAsia="ja-JP"/>
              </w:rPr>
            </w:pPr>
            <w:r>
              <w:rPr>
                <w:rFonts w:eastAsia="MS Mincho"/>
                <w:sz w:val="20"/>
                <w:lang w:eastAsia="ja-JP"/>
              </w:rPr>
              <w:t xml:space="preserve">Agree with Samsung that just to keep it as a RAN1 note could be sufficient. The request from RAN was frequency range definition in our understanding. </w:t>
            </w:r>
          </w:p>
        </w:tc>
      </w:tr>
    </w:tbl>
    <w:p w14:paraId="2FF59715" w14:textId="77777777" w:rsidR="00957979" w:rsidRPr="00373A22" w:rsidRDefault="00957979" w:rsidP="00957979">
      <w:pPr>
        <w:rPr>
          <w:lang w:val="en-GB"/>
        </w:rPr>
      </w:pPr>
    </w:p>
    <w:p w14:paraId="57437C8E" w14:textId="77777777" w:rsidR="00957979" w:rsidRDefault="00957979" w:rsidP="00957979">
      <w:pPr>
        <w:pStyle w:val="Heading1"/>
      </w:pPr>
      <w:r>
        <w:lastRenderedPageBreak/>
        <w:t>Contribution Details</w:t>
      </w:r>
    </w:p>
    <w:p w14:paraId="530E45B3" w14:textId="77777777" w:rsidR="00957979" w:rsidRDefault="00957979" w:rsidP="00957979">
      <w:pPr>
        <w:rPr>
          <w:lang w:val="en-GB" w:eastAsia="zh-CN"/>
        </w:rPr>
      </w:pPr>
      <w:r>
        <w:rPr>
          <w:lang w:val="en-GB" w:eastAsia="zh-CN"/>
        </w:rPr>
        <w:t>The following sections show extracted discussion and proposals from the contributions submitted to AI 8.2.7 traeting the frequency range definition from RAN1's perspective.</w:t>
      </w:r>
    </w:p>
    <w:p w14:paraId="6594D65E" w14:textId="77777777" w:rsidR="00957979" w:rsidRDefault="00957979" w:rsidP="00957979">
      <w:pPr>
        <w:pStyle w:val="Heading3"/>
        <w:jc w:val="both"/>
        <w:rPr>
          <w:lang w:val="en-GB" w:eastAsia="zh-CN"/>
        </w:rPr>
      </w:pPr>
      <w:r>
        <w:rPr>
          <w:lang w:val="en-GB" w:eastAsia="zh-CN"/>
        </w:rPr>
        <w:t>R1-</w:t>
      </w:r>
      <w:r w:rsidRPr="00151529">
        <w:rPr>
          <w:rFonts w:cs="Arial"/>
          <w:bCs/>
        </w:rPr>
        <w:t>2104352</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957979" w14:paraId="792BEC25" w14:textId="77777777" w:rsidTr="003B47CE">
        <w:tc>
          <w:tcPr>
            <w:tcW w:w="9307" w:type="dxa"/>
          </w:tcPr>
          <w:p w14:paraId="19F0B509" w14:textId="77777777" w:rsidR="00957979" w:rsidRDefault="00957979" w:rsidP="003B47CE">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425DC86D" w14:textId="77777777" w:rsidR="00957979" w:rsidRPr="00D73D74" w:rsidRDefault="00957979" w:rsidP="003B47CE">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22DED33E" w14:textId="77777777" w:rsidR="00957979" w:rsidRPr="00D73D74" w:rsidRDefault="00957979" w:rsidP="003B47CE">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95ABC9A" w14:textId="77777777" w:rsidR="00957979" w:rsidRPr="00786762" w:rsidRDefault="00957979" w:rsidP="003B47CE">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090239F0" w14:textId="77777777" w:rsidR="00957979" w:rsidRPr="00786762" w:rsidRDefault="00957979" w:rsidP="003B47CE">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3575656F" w14:textId="77777777" w:rsidR="00957979" w:rsidRDefault="00957979" w:rsidP="003B47CE">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73C12478" w14:textId="77777777" w:rsidR="00957979" w:rsidRDefault="00957979" w:rsidP="003B47CE">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53A104EE" w14:textId="77777777" w:rsidR="00957979" w:rsidRDefault="00957979" w:rsidP="003B47CE">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w:t>
            </w:r>
            <w:r>
              <w:rPr>
                <w:lang w:eastAsia="zh-CN"/>
              </w:rPr>
              <w:lastRenderedPageBreak/>
              <w:t xml:space="preserve">tremendous effort updating all </w:t>
            </w:r>
            <w:r w:rsidRPr="00791826">
              <w:t>FR2 relevant specifications</w:t>
            </w:r>
            <w:r>
              <w:rPr>
                <w:lang w:eastAsia="zh-CN"/>
              </w:rPr>
              <w:t xml:space="preserve">. </w:t>
            </w:r>
          </w:p>
          <w:p w14:paraId="634709AE" w14:textId="77777777" w:rsidR="00957979" w:rsidRDefault="00957979" w:rsidP="003B47CE">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374B55A4" w14:textId="77777777" w:rsidR="00957979" w:rsidRDefault="00957979" w:rsidP="003B47CE">
            <w:pPr>
              <w:pStyle w:val="Caption"/>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3"/>
            <w:r>
              <w:t xml:space="preserve"> </w:t>
            </w:r>
          </w:p>
          <w:p w14:paraId="602150F7" w14:textId="77777777" w:rsidR="00957979" w:rsidRPr="00184559" w:rsidRDefault="00957979" w:rsidP="003B47CE">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250F2E2C" w14:textId="77777777" w:rsidR="00957979" w:rsidRDefault="00957979" w:rsidP="00957979">
      <w:pPr>
        <w:pStyle w:val="Heading3"/>
        <w:jc w:val="both"/>
        <w:rPr>
          <w:lang w:val="en-GB" w:eastAsia="zh-CN"/>
        </w:rPr>
      </w:pPr>
      <w:r>
        <w:rPr>
          <w:lang w:val="en-GB" w:eastAsia="zh-CN"/>
        </w:rPr>
        <w:lastRenderedPageBreak/>
        <w:t>R1-</w:t>
      </w:r>
      <w:r w:rsidRPr="00265B16">
        <w:rPr>
          <w:lang w:val="en-GB" w:eastAsia="zh-CN"/>
        </w:rPr>
        <w:t xml:space="preserve">2104456 </w:t>
      </w:r>
      <w:r>
        <w:rPr>
          <w:lang w:val="en-GB" w:eastAsia="zh-CN"/>
        </w:rPr>
        <w:t>(Nokia, Nokia Shanghai Bell)</w:t>
      </w:r>
    </w:p>
    <w:tbl>
      <w:tblPr>
        <w:tblStyle w:val="TableGrid"/>
        <w:tblW w:w="14583" w:type="dxa"/>
        <w:tblLayout w:type="fixed"/>
        <w:tblLook w:val="04A0" w:firstRow="1" w:lastRow="0" w:firstColumn="1" w:lastColumn="0" w:noHBand="0" w:noVBand="1"/>
      </w:tblPr>
      <w:tblGrid>
        <w:gridCol w:w="14583"/>
      </w:tblGrid>
      <w:tr w:rsidR="00957979" w14:paraId="04DF11CB" w14:textId="77777777" w:rsidTr="003B47CE">
        <w:tc>
          <w:tcPr>
            <w:tcW w:w="9307" w:type="dxa"/>
          </w:tcPr>
          <w:p w14:paraId="526B02A8" w14:textId="77777777" w:rsidR="00957979" w:rsidRDefault="00957979" w:rsidP="003B47CE">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E51DB78" w14:textId="77777777" w:rsidR="00957979" w:rsidRDefault="00957979" w:rsidP="003B47CE">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555D6EC6"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285D8FA4"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7C6F7638"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5B174FCF" w14:textId="77777777" w:rsidR="00957979" w:rsidRPr="00C04A08" w:rsidRDefault="00957979" w:rsidP="003B47CE">
                  <w:pPr>
                    <w:pStyle w:val="TAH"/>
                  </w:pPr>
                  <w:r w:rsidRPr="00C04A08">
                    <w:t xml:space="preserve">Corresponding frequency range </w:t>
                  </w:r>
                </w:p>
              </w:tc>
            </w:tr>
            <w:tr w:rsidR="00957979" w:rsidRPr="00C04A08" w14:paraId="26CCDF4F"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285C5F72"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AC65C39" w14:textId="77777777" w:rsidR="00957979" w:rsidRPr="00C04A08" w:rsidRDefault="00957979" w:rsidP="003B47CE">
                  <w:pPr>
                    <w:pStyle w:val="TAC"/>
                  </w:pPr>
                  <w:r w:rsidRPr="00C04A08">
                    <w:t>410 MHz – 7125 MHz</w:t>
                  </w:r>
                </w:p>
              </w:tc>
            </w:tr>
            <w:tr w:rsidR="00957979" w:rsidRPr="00C04A08" w14:paraId="18386648"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1C9FA30E"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333F2342" w14:textId="77777777" w:rsidR="00957979" w:rsidRPr="00C04A08" w:rsidRDefault="00957979" w:rsidP="003B47CE">
                  <w:pPr>
                    <w:pStyle w:val="TAC"/>
                  </w:pPr>
                  <w:r w:rsidRPr="00C04A08">
                    <w:t xml:space="preserve">24250 MHz – </w:t>
                  </w:r>
                  <w:r>
                    <w:t>710</w:t>
                  </w:r>
                  <w:r w:rsidRPr="00C04A08">
                    <w:t>00 MHz</w:t>
                  </w:r>
                </w:p>
              </w:tc>
            </w:tr>
            <w:tr w:rsidR="00957979" w:rsidRPr="00C04A08" w14:paraId="7EF90458"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46B8A0B0" w14:textId="77777777" w:rsidR="00957979" w:rsidRPr="00C04A08" w:rsidRDefault="00957979" w:rsidP="003B47CE">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33F9532F" w14:textId="77777777" w:rsidR="00957979" w:rsidRPr="00C04A08" w:rsidRDefault="00957979" w:rsidP="003B47CE">
                  <w:pPr>
                    <w:pStyle w:val="TAC"/>
                  </w:pPr>
                  <w:r w:rsidRPr="00C04A08">
                    <w:t>52600 MHz –</w:t>
                  </w:r>
                  <w:r>
                    <w:t xml:space="preserve"> 710</w:t>
                  </w:r>
                  <w:r w:rsidRPr="00C04A08">
                    <w:t>00MHz</w:t>
                  </w:r>
                </w:p>
              </w:tc>
            </w:tr>
            <w:tr w:rsidR="00957979" w:rsidRPr="00C04A08" w14:paraId="58F8E2B8"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2288EBE" w14:textId="77777777" w:rsidR="00957979" w:rsidRPr="00C04A08" w:rsidRDefault="00957979" w:rsidP="003B47CE">
                  <w:pPr>
                    <w:pStyle w:val="TAC"/>
                  </w:pPr>
                  <w:r>
                    <w:t xml:space="preserve">[Or NOTE: FR2x is defined as </w:t>
                  </w:r>
                  <w:r w:rsidRPr="00C04A08">
                    <w:t>52600 MHz –</w:t>
                  </w:r>
                  <w:r>
                    <w:t xml:space="preserve"> 710</w:t>
                  </w:r>
                  <w:r w:rsidRPr="00C04A08">
                    <w:t>00MHz</w:t>
                  </w:r>
                  <w:r>
                    <w:t xml:space="preserve"> as sub-frequency range of FR2.]</w:t>
                  </w:r>
                </w:p>
              </w:tc>
            </w:tr>
          </w:tbl>
          <w:p w14:paraId="5F1E828F" w14:textId="77777777" w:rsidR="00957979" w:rsidRDefault="00957979" w:rsidP="003B47CE">
            <w:pPr>
              <w:pStyle w:val="TH"/>
            </w:pPr>
          </w:p>
          <w:p w14:paraId="3083A05C"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39426746"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4ABBF4A"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0BD659DF" w14:textId="77777777" w:rsidR="00957979" w:rsidRPr="00C04A08" w:rsidRDefault="00957979" w:rsidP="003B47CE">
                  <w:pPr>
                    <w:pStyle w:val="TAH"/>
                  </w:pPr>
                  <w:r w:rsidRPr="00C04A08">
                    <w:t xml:space="preserve">Corresponding frequency range </w:t>
                  </w:r>
                </w:p>
              </w:tc>
            </w:tr>
            <w:tr w:rsidR="00957979" w:rsidRPr="00C04A08" w14:paraId="512313FD"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380C92A"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EB216D7" w14:textId="77777777" w:rsidR="00957979" w:rsidRPr="00C04A08" w:rsidRDefault="00957979" w:rsidP="003B47CE">
                  <w:pPr>
                    <w:pStyle w:val="TAC"/>
                  </w:pPr>
                  <w:r w:rsidRPr="00C04A08">
                    <w:t>410 MHz – 7125 MHz</w:t>
                  </w:r>
                </w:p>
              </w:tc>
            </w:tr>
            <w:tr w:rsidR="00957979" w:rsidRPr="00C04A08" w14:paraId="7EE08646"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49C2C19A" w14:textId="77777777" w:rsidR="00957979" w:rsidRPr="00C04A08" w:rsidRDefault="00957979" w:rsidP="003B47CE">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4F8A11FA" w14:textId="77777777" w:rsidR="00957979" w:rsidRPr="00C04A08" w:rsidRDefault="00957979" w:rsidP="003B47CE">
                  <w:pPr>
                    <w:pStyle w:val="TAC"/>
                  </w:pPr>
                  <w:r w:rsidRPr="00C04A08">
                    <w:t xml:space="preserve">24250 MHz – </w:t>
                  </w:r>
                  <w:r>
                    <w:t>526</w:t>
                  </w:r>
                  <w:r w:rsidRPr="00C04A08">
                    <w:t>00 MHz</w:t>
                  </w:r>
                </w:p>
              </w:tc>
            </w:tr>
            <w:tr w:rsidR="00957979" w:rsidRPr="00C04A08" w14:paraId="2C519F17"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068C1F33" w14:textId="77777777" w:rsidR="00957979" w:rsidRPr="00C04A08" w:rsidRDefault="00957979" w:rsidP="003B47CE">
                  <w:pPr>
                    <w:pStyle w:val="TAC"/>
                  </w:pPr>
                  <w:r w:rsidRPr="00C04A08">
                    <w:lastRenderedPageBreak/>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48958D11" w14:textId="77777777" w:rsidR="00957979" w:rsidRPr="00C04A08" w:rsidRDefault="00957979" w:rsidP="003B47CE">
                  <w:pPr>
                    <w:pStyle w:val="TAC"/>
                  </w:pPr>
                  <w:r>
                    <w:t>5260</w:t>
                  </w:r>
                  <w:r w:rsidRPr="00C04A08">
                    <w:t xml:space="preserve">0 MHz – </w:t>
                  </w:r>
                  <w:r>
                    <w:t>710</w:t>
                  </w:r>
                  <w:r w:rsidRPr="00C04A08">
                    <w:t>00 MHz</w:t>
                  </w:r>
                </w:p>
              </w:tc>
            </w:tr>
            <w:tr w:rsidR="00957979" w:rsidRPr="00C04A08" w14:paraId="3B98C6E2"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52510DFF" w14:textId="77777777" w:rsidR="00957979" w:rsidRPr="00C04A08" w:rsidRDefault="00957979" w:rsidP="003B47CE">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0A92C4E9" w14:textId="77777777" w:rsidR="00957979" w:rsidRPr="00C04A08" w:rsidRDefault="00957979" w:rsidP="003B47CE">
                  <w:pPr>
                    <w:pStyle w:val="TAC"/>
                  </w:pPr>
                  <w:r w:rsidRPr="00C04A08">
                    <w:t>24250</w:t>
                  </w:r>
                  <w:r>
                    <w:t xml:space="preserve"> </w:t>
                  </w:r>
                  <w:r w:rsidRPr="00C04A08">
                    <w:t>MHz –</w:t>
                  </w:r>
                  <w:r>
                    <w:t xml:space="preserve"> 710</w:t>
                  </w:r>
                  <w:r w:rsidRPr="00C04A08">
                    <w:t>00MHz</w:t>
                  </w:r>
                </w:p>
              </w:tc>
            </w:tr>
          </w:tbl>
          <w:p w14:paraId="6F129454" w14:textId="77777777" w:rsidR="00957979" w:rsidRDefault="00957979" w:rsidP="003B47CE"/>
          <w:p w14:paraId="36D15E9D"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769275A0"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19278FDE"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1DC70188" w14:textId="77777777" w:rsidR="00957979" w:rsidRPr="00C04A08" w:rsidRDefault="00957979" w:rsidP="003B47CE">
                  <w:pPr>
                    <w:pStyle w:val="TAH"/>
                  </w:pPr>
                  <w:r w:rsidRPr="00C04A08">
                    <w:t xml:space="preserve">Corresponding frequency range </w:t>
                  </w:r>
                </w:p>
              </w:tc>
            </w:tr>
            <w:tr w:rsidR="00957979" w:rsidRPr="00C04A08" w14:paraId="2A2FAF3B"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6BB7764E"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8427FD9" w14:textId="77777777" w:rsidR="00957979" w:rsidRPr="00C04A08" w:rsidRDefault="00957979" w:rsidP="003B47CE">
                  <w:pPr>
                    <w:pStyle w:val="TAC"/>
                  </w:pPr>
                  <w:r w:rsidRPr="00C04A08">
                    <w:t>410 MHz – 7125 MHz</w:t>
                  </w:r>
                </w:p>
              </w:tc>
            </w:tr>
            <w:tr w:rsidR="00957979" w:rsidRPr="00C04A08" w14:paraId="7AB20922"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0262269B"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6FB651" w14:textId="77777777" w:rsidR="00957979" w:rsidRPr="00C04A08" w:rsidRDefault="00957979" w:rsidP="003B47CE">
                  <w:pPr>
                    <w:pStyle w:val="TAC"/>
                  </w:pPr>
                  <w:r w:rsidRPr="00C04A08">
                    <w:t xml:space="preserve">24250 MHz – </w:t>
                  </w:r>
                  <w:r>
                    <w:t>52600</w:t>
                  </w:r>
                  <w:r w:rsidRPr="00C04A08">
                    <w:t xml:space="preserve"> MHz</w:t>
                  </w:r>
                </w:p>
              </w:tc>
            </w:tr>
            <w:tr w:rsidR="00957979" w:rsidRPr="00C04A08" w14:paraId="1C870DFA"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1B1547AB" w14:textId="77777777" w:rsidR="00957979" w:rsidRPr="00C04A08" w:rsidRDefault="00957979" w:rsidP="003B47CE">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1A6B2C16" w14:textId="77777777" w:rsidR="00957979" w:rsidRPr="00C04A08" w:rsidRDefault="00957979" w:rsidP="003B47CE">
                  <w:pPr>
                    <w:pStyle w:val="TAC"/>
                  </w:pPr>
                  <w:r w:rsidRPr="00C04A08">
                    <w:t>52600 MHz –</w:t>
                  </w:r>
                  <w:r>
                    <w:t xml:space="preserve"> 710</w:t>
                  </w:r>
                  <w:r w:rsidRPr="00C04A08">
                    <w:t>00MHz</w:t>
                  </w:r>
                </w:p>
              </w:tc>
            </w:tr>
            <w:tr w:rsidR="00957979" w:rsidRPr="00C04A08" w14:paraId="3FEFC116"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042FFC53" w14:textId="77777777" w:rsidR="00957979" w:rsidRPr="00C04A08" w:rsidRDefault="00957979" w:rsidP="003B47CE">
                  <w:pPr>
                    <w:pStyle w:val="TAC"/>
                  </w:pPr>
                  <w:r>
                    <w:t>NOTE: 38.101-2 covers both FR2 and FR2x</w:t>
                  </w:r>
                </w:p>
              </w:tc>
            </w:tr>
          </w:tbl>
          <w:p w14:paraId="6BCF4706" w14:textId="77777777" w:rsidR="00957979" w:rsidRDefault="00957979" w:rsidP="003B47CE"/>
          <w:p w14:paraId="09E4AFD0"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1549820A"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25397124"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7B63CDC" w14:textId="77777777" w:rsidR="00957979" w:rsidRPr="00C04A08" w:rsidRDefault="00957979" w:rsidP="003B47CE">
                  <w:pPr>
                    <w:pStyle w:val="TAH"/>
                  </w:pPr>
                  <w:r w:rsidRPr="00C04A08">
                    <w:t xml:space="preserve">Corresponding frequency range </w:t>
                  </w:r>
                </w:p>
              </w:tc>
            </w:tr>
            <w:tr w:rsidR="00957979" w:rsidRPr="00C04A08" w14:paraId="2B4ABD63"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00E835D"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7D25670" w14:textId="77777777" w:rsidR="00957979" w:rsidRPr="00C04A08" w:rsidRDefault="00957979" w:rsidP="003B47CE">
                  <w:pPr>
                    <w:pStyle w:val="TAC"/>
                  </w:pPr>
                  <w:r w:rsidRPr="00C04A08">
                    <w:t>410 MHz – 7125 MHz</w:t>
                  </w:r>
                </w:p>
              </w:tc>
            </w:tr>
            <w:tr w:rsidR="00957979" w:rsidRPr="00C04A08" w14:paraId="06832725"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6D50495E"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3C1B8326" w14:textId="77777777" w:rsidR="00957979" w:rsidRPr="00C04A08" w:rsidRDefault="00957979" w:rsidP="003B47CE">
                  <w:pPr>
                    <w:pStyle w:val="TAC"/>
                  </w:pPr>
                  <w:r w:rsidRPr="00C04A08">
                    <w:t xml:space="preserve">24250 MHz – </w:t>
                  </w:r>
                  <w:r>
                    <w:t>526</w:t>
                  </w:r>
                  <w:r w:rsidRPr="00C04A08">
                    <w:t>00 MHz</w:t>
                  </w:r>
                </w:p>
              </w:tc>
            </w:tr>
            <w:tr w:rsidR="00957979" w:rsidRPr="00C04A08" w14:paraId="79AF9D0F"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70815DDA" w14:textId="77777777" w:rsidR="00957979" w:rsidRPr="00C04A08" w:rsidRDefault="00957979" w:rsidP="003B47CE">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2DFA62DE" w14:textId="77777777" w:rsidR="00957979" w:rsidRPr="00C04A08" w:rsidRDefault="00957979" w:rsidP="003B47CE">
                  <w:pPr>
                    <w:pStyle w:val="TAC"/>
                  </w:pPr>
                  <w:r>
                    <w:t>5260</w:t>
                  </w:r>
                  <w:r w:rsidRPr="00C04A08">
                    <w:t xml:space="preserve">0 MHz – </w:t>
                  </w:r>
                  <w:r>
                    <w:t>710</w:t>
                  </w:r>
                  <w:r w:rsidRPr="00C04A08">
                    <w:t>00 MHz</w:t>
                  </w:r>
                </w:p>
              </w:tc>
            </w:tr>
            <w:tr w:rsidR="00957979" w:rsidRPr="00C04A08" w14:paraId="32A9D3D5"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6129546A" w14:textId="77777777" w:rsidR="00957979" w:rsidRPr="00C04A08" w:rsidRDefault="00957979" w:rsidP="003B47CE">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09984C0A" w14:textId="77777777" w:rsidR="00957979" w:rsidRPr="00C04A08" w:rsidRDefault="00957979" w:rsidP="003B47CE">
                  <w:pPr>
                    <w:pStyle w:val="TAC"/>
                  </w:pPr>
                  <w:r w:rsidRPr="00C04A08">
                    <w:t>24250</w:t>
                  </w:r>
                  <w:r>
                    <w:t xml:space="preserve"> </w:t>
                  </w:r>
                  <w:r w:rsidRPr="00C04A08">
                    <w:t>MHz –</w:t>
                  </w:r>
                  <w:r>
                    <w:t xml:space="preserve"> 710</w:t>
                  </w:r>
                  <w:r w:rsidRPr="00C04A08">
                    <w:t>00MHz</w:t>
                  </w:r>
                </w:p>
              </w:tc>
            </w:tr>
            <w:tr w:rsidR="00957979" w:rsidRPr="00C04A08" w14:paraId="3047E4F9"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8304EB2" w14:textId="77777777" w:rsidR="00957979" w:rsidRPr="00C04A08" w:rsidRDefault="00957979" w:rsidP="003B47CE">
                  <w:pPr>
                    <w:pStyle w:val="TAC"/>
                  </w:pPr>
                  <w:r>
                    <w:t>NOTE: 38.101-2 covers both FR2 and FR2x</w:t>
                  </w:r>
                </w:p>
              </w:tc>
            </w:tr>
          </w:tbl>
          <w:p w14:paraId="5127E3EC" w14:textId="77777777" w:rsidR="00957979" w:rsidRPr="00C04A08" w:rsidRDefault="00957979" w:rsidP="003B47CE"/>
          <w:p w14:paraId="025FA8CF" w14:textId="77777777" w:rsidR="00957979" w:rsidRDefault="00957979" w:rsidP="003B47CE">
            <w:r>
              <w:t>Some comments regarding the different options:</w:t>
            </w:r>
          </w:p>
          <w:p w14:paraId="2ADBB909" w14:textId="77777777" w:rsidR="00957979" w:rsidRDefault="00957979" w:rsidP="003B47CE">
            <w:pPr>
              <w:pStyle w:val="ListParagraph"/>
              <w:numPr>
                <w:ilvl w:val="0"/>
                <w:numId w:val="17"/>
              </w:numPr>
              <w:snapToGrid/>
              <w:spacing w:after="180"/>
              <w:contextualSpacing/>
            </w:pPr>
            <w:r w:rsidRPr="001B78E1">
              <w:rPr>
                <w:b/>
                <w:bCs/>
              </w:rPr>
              <w:t>Option 1:</w:t>
            </w:r>
            <w:r>
              <w:t xml:space="preserve"> </w:t>
            </w:r>
          </w:p>
          <w:p w14:paraId="4A564BB6" w14:textId="77777777" w:rsidR="00957979" w:rsidRDefault="00957979" w:rsidP="003B47CE">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6BA373DC" w14:textId="77777777" w:rsidR="00957979" w:rsidRDefault="00957979" w:rsidP="003B47CE">
            <w:pPr>
              <w:pStyle w:val="ListParagraph"/>
              <w:numPr>
                <w:ilvl w:val="1"/>
                <w:numId w:val="17"/>
              </w:numPr>
              <w:snapToGrid/>
              <w:spacing w:after="180"/>
              <w:contextualSpacing/>
            </w:pPr>
            <w:r>
              <w:t>Cons: it will require significant work on noting the exceptions for FR2x if significant differences arise.</w:t>
            </w:r>
          </w:p>
          <w:p w14:paraId="78A0AA97" w14:textId="77777777" w:rsidR="00957979" w:rsidRDefault="00957979" w:rsidP="003B47CE">
            <w:pPr>
              <w:pStyle w:val="ListParagraph"/>
              <w:numPr>
                <w:ilvl w:val="0"/>
                <w:numId w:val="17"/>
              </w:numPr>
              <w:snapToGrid/>
              <w:spacing w:after="180"/>
              <w:contextualSpacing/>
            </w:pPr>
            <w:r w:rsidRPr="001B78E1">
              <w:rPr>
                <w:b/>
                <w:bCs/>
              </w:rPr>
              <w:t>Option 2:</w:t>
            </w:r>
            <w:r>
              <w:t xml:space="preserve"> </w:t>
            </w:r>
          </w:p>
          <w:p w14:paraId="46BD63CF" w14:textId="77777777" w:rsidR="00957979" w:rsidRDefault="00957979" w:rsidP="003B47CE">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6AAAC6E7" w14:textId="77777777" w:rsidR="00957979" w:rsidRDefault="00957979" w:rsidP="003B47CE">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349D696E" w14:textId="77777777" w:rsidR="00957979" w:rsidRDefault="00957979" w:rsidP="003B47CE">
            <w:pPr>
              <w:pStyle w:val="ListParagraph"/>
              <w:numPr>
                <w:ilvl w:val="0"/>
                <w:numId w:val="17"/>
              </w:numPr>
              <w:snapToGrid/>
              <w:spacing w:after="180"/>
              <w:contextualSpacing/>
            </w:pPr>
            <w:r w:rsidRPr="001B78E1">
              <w:rPr>
                <w:b/>
                <w:bCs/>
              </w:rPr>
              <w:t>Option 3:</w:t>
            </w:r>
            <w:r>
              <w:t xml:space="preserve"> </w:t>
            </w:r>
          </w:p>
          <w:p w14:paraId="15E26ED0" w14:textId="77777777" w:rsidR="00957979" w:rsidRDefault="00957979" w:rsidP="003B47CE">
            <w:pPr>
              <w:pStyle w:val="ListParagraph"/>
              <w:numPr>
                <w:ilvl w:val="1"/>
                <w:numId w:val="17"/>
              </w:numPr>
              <w:snapToGrid/>
              <w:spacing w:after="180"/>
              <w:contextualSpacing/>
            </w:pPr>
            <w:r>
              <w:t xml:space="preserve">Pros: clean separation of the existing FR2 and FR2x. </w:t>
            </w:r>
          </w:p>
          <w:p w14:paraId="2AC1F0D7" w14:textId="77777777" w:rsidR="00957979" w:rsidRDefault="00957979" w:rsidP="003B47CE">
            <w:pPr>
              <w:pStyle w:val="ListParagraph"/>
              <w:numPr>
                <w:ilvl w:val="1"/>
                <w:numId w:val="17"/>
              </w:numPr>
              <w:snapToGrid/>
              <w:spacing w:after="180"/>
              <w:contextualSpacing/>
            </w:pPr>
            <w:r>
              <w:t>Cons: no label to identify the full range available, hence specification may contain several references as “(…) for FR2 and FR2x (…)”.</w:t>
            </w:r>
          </w:p>
          <w:p w14:paraId="6D412253" w14:textId="77777777" w:rsidR="00957979" w:rsidRDefault="00957979" w:rsidP="003B47CE">
            <w:pPr>
              <w:pStyle w:val="ListParagraph"/>
              <w:numPr>
                <w:ilvl w:val="0"/>
                <w:numId w:val="17"/>
              </w:numPr>
              <w:snapToGrid/>
              <w:spacing w:after="180"/>
              <w:contextualSpacing/>
            </w:pPr>
            <w:r w:rsidRPr="001B78E1">
              <w:rPr>
                <w:b/>
                <w:bCs/>
              </w:rPr>
              <w:t>Option 4:</w:t>
            </w:r>
            <w:r>
              <w:t xml:space="preserve"> </w:t>
            </w:r>
          </w:p>
          <w:p w14:paraId="76CEA929" w14:textId="77777777" w:rsidR="00957979" w:rsidRPr="00373DA5" w:rsidRDefault="00957979" w:rsidP="003B47CE">
            <w:pPr>
              <w:pStyle w:val="ListParagraph"/>
              <w:numPr>
                <w:ilvl w:val="1"/>
                <w:numId w:val="17"/>
              </w:numPr>
              <w:snapToGrid/>
              <w:spacing w:after="180"/>
              <w:contextualSpacing/>
            </w:pPr>
            <w:r>
              <w:lastRenderedPageBreak/>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713C7005" w14:textId="77777777" w:rsidR="00957979" w:rsidRPr="00E55C9A" w:rsidRDefault="00957979" w:rsidP="003B47CE">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36A25FD6" w14:textId="77777777" w:rsidR="00957979" w:rsidRDefault="00957979" w:rsidP="003B47CE">
            <w:pPr>
              <w:pStyle w:val="ListParagraph"/>
            </w:pPr>
          </w:p>
          <w:p w14:paraId="0E435D80" w14:textId="77777777" w:rsidR="00957979" w:rsidRDefault="00957979" w:rsidP="003B47CE">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4966B949" w14:textId="77777777" w:rsidR="00957979" w:rsidRPr="00265B16" w:rsidRDefault="00957979" w:rsidP="003B47CE">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7CBA5E47" w14:textId="77777777" w:rsidR="00957979" w:rsidRDefault="00957979" w:rsidP="00957979">
      <w:pPr>
        <w:rPr>
          <w:lang w:eastAsia="zh-CN"/>
        </w:rPr>
      </w:pPr>
    </w:p>
    <w:p w14:paraId="14BFB937" w14:textId="77777777" w:rsidR="00957979" w:rsidRDefault="00957979" w:rsidP="00957979">
      <w:pPr>
        <w:pStyle w:val="Heading3"/>
        <w:jc w:val="both"/>
        <w:rPr>
          <w:lang w:val="en-GB" w:eastAsia="zh-CN"/>
        </w:rPr>
      </w:pPr>
      <w:r>
        <w:rPr>
          <w:lang w:val="en-GB" w:eastAsia="zh-CN"/>
        </w:rPr>
        <w:t>R1-</w:t>
      </w:r>
      <w:r w:rsidRPr="003B477E">
        <w:rPr>
          <w:lang w:val="en-GB" w:eastAsia="zh-CN"/>
        </w:rPr>
        <w:t xml:space="preserve">2104464 </w:t>
      </w:r>
      <w:r>
        <w:rPr>
          <w:lang w:val="en-GB" w:eastAsia="zh-CN"/>
        </w:rPr>
        <w:t>(Ericsson)</w:t>
      </w:r>
    </w:p>
    <w:tbl>
      <w:tblPr>
        <w:tblStyle w:val="TableGrid"/>
        <w:tblW w:w="14583" w:type="dxa"/>
        <w:tblLayout w:type="fixed"/>
        <w:tblLook w:val="04A0" w:firstRow="1" w:lastRow="0" w:firstColumn="1" w:lastColumn="0" w:noHBand="0" w:noVBand="1"/>
      </w:tblPr>
      <w:tblGrid>
        <w:gridCol w:w="14583"/>
      </w:tblGrid>
      <w:tr w:rsidR="00957979" w14:paraId="7C42E110" w14:textId="77777777" w:rsidTr="003B47CE">
        <w:tc>
          <w:tcPr>
            <w:tcW w:w="14583" w:type="dxa"/>
          </w:tcPr>
          <w:p w14:paraId="1A312A5B" w14:textId="77777777" w:rsidR="00957979" w:rsidRDefault="00957979" w:rsidP="003B47C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6B32A173" w14:textId="77777777" w:rsidR="00957979" w:rsidRDefault="00957979" w:rsidP="003B47CE">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1068A20E" w14:textId="77777777" w:rsidR="00957979" w:rsidRDefault="00957979" w:rsidP="003B47CE">
            <w:pPr>
              <w:rPr>
                <w:lang w:val="en-GB" w:eastAsia="ja-JP"/>
              </w:rPr>
            </w:pPr>
            <w:r>
              <w:rPr>
                <w:lang w:val="en-GB" w:eastAsia="ja-JP"/>
              </w:rPr>
              <w:t>In general, the RAN1 specification have been written in a frequency agnostic way and only when needed, different functionality was specified.</w:t>
            </w:r>
          </w:p>
          <w:p w14:paraId="191DAE82" w14:textId="77777777" w:rsidR="00957979" w:rsidRDefault="00957979" w:rsidP="003B47C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22BC6647" w14:textId="77777777" w:rsidR="00957979" w:rsidRDefault="00957979" w:rsidP="003B47CE">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30AC7C59" w14:textId="77777777" w:rsidR="00957979" w:rsidRDefault="00957979" w:rsidP="003B47CE">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642B31E7" w14:textId="77777777" w:rsidR="00957979" w:rsidRDefault="00957979" w:rsidP="003B47CE">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6826675F" w14:textId="77777777" w:rsidR="00957979" w:rsidRDefault="00957979" w:rsidP="003B47CE">
            <w:pPr>
              <w:rPr>
                <w:lang w:val="en-GB" w:eastAsia="ja-JP"/>
              </w:rPr>
            </w:pPr>
            <w:r>
              <w:rPr>
                <w:lang w:val="en-GB" w:eastAsia="ja-JP"/>
              </w:rPr>
              <w:t xml:space="preserve">RAN1 has defined through the previous NR releases defined many UE capabilities, some of which are specific to FR2 or might contain FR-dependent signalling </w:t>
            </w:r>
            <w:r>
              <w:rPr>
                <w:lang w:val="en-GB" w:eastAsia="ja-JP"/>
              </w:rPr>
              <w:lastRenderedPageBreak/>
              <w:t xml:space="preserve">values. </w:t>
            </w:r>
          </w:p>
          <w:p w14:paraId="24589C67" w14:textId="77777777" w:rsidR="00957979" w:rsidRDefault="00957979" w:rsidP="003B47C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7674DCAD" w14:textId="77777777" w:rsidR="00957979" w:rsidRPr="003B477E" w:rsidRDefault="00957979" w:rsidP="003B47CE">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2CC12BB5" w14:textId="77777777" w:rsidR="00957979" w:rsidRDefault="00957979" w:rsidP="00957979">
      <w:pPr>
        <w:pStyle w:val="Heading3"/>
        <w:jc w:val="both"/>
        <w:rPr>
          <w:lang w:val="en-GB" w:eastAsia="zh-CN"/>
        </w:rPr>
      </w:pPr>
      <w:r>
        <w:rPr>
          <w:lang w:val="en-GB" w:eastAsia="zh-CN"/>
        </w:rPr>
        <w:lastRenderedPageBreak/>
        <w:t>R1-</w:t>
      </w:r>
      <w:r w:rsidRPr="00204DF2">
        <w:rPr>
          <w:lang w:val="en-GB" w:eastAsia="zh-CN"/>
        </w:rPr>
        <w:t xml:space="preserve">2104511 </w:t>
      </w:r>
      <w:r>
        <w:rPr>
          <w:lang w:val="en-GB" w:eastAsia="zh-CN"/>
        </w:rPr>
        <w:t>(CATT)</w:t>
      </w:r>
    </w:p>
    <w:tbl>
      <w:tblPr>
        <w:tblStyle w:val="TableGrid"/>
        <w:tblW w:w="14583" w:type="dxa"/>
        <w:tblLayout w:type="fixed"/>
        <w:tblLook w:val="04A0" w:firstRow="1" w:lastRow="0" w:firstColumn="1" w:lastColumn="0" w:noHBand="0" w:noVBand="1"/>
      </w:tblPr>
      <w:tblGrid>
        <w:gridCol w:w="14583"/>
      </w:tblGrid>
      <w:tr w:rsidR="00957979" w14:paraId="43C563F8" w14:textId="77777777" w:rsidTr="003B47CE">
        <w:tc>
          <w:tcPr>
            <w:tcW w:w="14583" w:type="dxa"/>
          </w:tcPr>
          <w:p w14:paraId="09B69334" w14:textId="77777777" w:rsidR="00957979" w:rsidRDefault="00957979" w:rsidP="003B47CE">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3C39DA34" w14:textId="77777777" w:rsidR="00957979" w:rsidRDefault="00957979" w:rsidP="003B47CE">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1274CC18" w14:textId="77777777" w:rsidR="00957979" w:rsidRDefault="00957979" w:rsidP="003B47CE">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25C667F9" w14:textId="77777777" w:rsidR="00957979" w:rsidRDefault="00957979" w:rsidP="003B47CE">
            <w:pPr>
              <w:spacing w:after="180"/>
              <w:rPr>
                <w:rFonts w:eastAsia="Malgun Gothic"/>
                <w:szCs w:val="20"/>
                <w:lang w:val="en-GB"/>
              </w:rPr>
            </w:pPr>
            <w:r>
              <w:rPr>
                <w:rFonts w:eastAsia="Malgun Gothic"/>
                <w:szCs w:val="20"/>
                <w:lang w:val="en-GB"/>
              </w:rPr>
              <w:lastRenderedPageBreak/>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478F7839" w14:textId="77777777" w:rsidR="00957979" w:rsidRDefault="00957979" w:rsidP="003B47CE">
            <w:pPr>
              <w:tabs>
                <w:tab w:val="left" w:pos="1440"/>
              </w:tabs>
              <w:overflowPunct w:val="0"/>
              <w:textAlignment w:val="baseline"/>
              <w:rPr>
                <w:rFonts w:eastAsia="SimSun"/>
                <w:bCs/>
                <w:szCs w:val="20"/>
                <w:lang w:val="en-GB" w:eastAsia="zh-CN"/>
              </w:rPr>
            </w:pPr>
          </w:p>
          <w:p w14:paraId="66040875" w14:textId="77777777" w:rsidR="00957979" w:rsidRPr="00204DF2" w:rsidRDefault="00957979" w:rsidP="003B47CE">
            <w:pPr>
              <w:tabs>
                <w:tab w:val="left" w:pos="1440"/>
              </w:tabs>
              <w:overflowPunct w:val="0"/>
              <w:textAlignment w:val="baseline"/>
              <w:rPr>
                <w:rFonts w:eastAsia="SimSun"/>
                <w:bCs/>
                <w:szCs w:val="20"/>
                <w:lang w:val="en-GB" w:eastAsia="zh-CN"/>
              </w:rPr>
            </w:pPr>
            <w:bookmarkStart w:id="22"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2"/>
          </w:p>
        </w:tc>
      </w:tr>
      <w:bookmarkEnd w:id="21"/>
    </w:tbl>
    <w:p w14:paraId="0698F76A" w14:textId="77777777" w:rsidR="00957979" w:rsidRPr="00E33E60" w:rsidRDefault="00957979" w:rsidP="00957979">
      <w:pPr>
        <w:rPr>
          <w:lang w:val="en-GB" w:eastAsia="zh-CN"/>
        </w:rPr>
      </w:pPr>
    </w:p>
    <w:p w14:paraId="35585A93" w14:textId="77777777" w:rsidR="00957979" w:rsidRDefault="00957979" w:rsidP="00957979">
      <w:pPr>
        <w:pStyle w:val="Heading3"/>
        <w:jc w:val="both"/>
        <w:rPr>
          <w:lang w:val="en-GB" w:eastAsia="zh-CN"/>
        </w:rPr>
      </w:pPr>
      <w:r>
        <w:rPr>
          <w:lang w:val="en-GB" w:eastAsia="zh-CN"/>
        </w:rPr>
        <w:t>R1-</w:t>
      </w:r>
      <w:r>
        <w:rPr>
          <w:rFonts w:eastAsia="SimSun" w:cs="Arial" w:hint="eastAsia"/>
          <w:lang w:eastAsia="zh-CN"/>
        </w:rPr>
        <w:t>2104837</w:t>
      </w:r>
      <w:r>
        <w:rPr>
          <w:lang w:val="en-GB" w:eastAsia="zh-CN"/>
        </w:rPr>
        <w:t xml:space="preserve"> (ZTE, Sanechips)</w:t>
      </w:r>
    </w:p>
    <w:tbl>
      <w:tblPr>
        <w:tblStyle w:val="TableGrid"/>
        <w:tblW w:w="14583" w:type="dxa"/>
        <w:tblLayout w:type="fixed"/>
        <w:tblLook w:val="04A0" w:firstRow="1" w:lastRow="0" w:firstColumn="1" w:lastColumn="0" w:noHBand="0" w:noVBand="1"/>
      </w:tblPr>
      <w:tblGrid>
        <w:gridCol w:w="14583"/>
      </w:tblGrid>
      <w:tr w:rsidR="00957979" w14:paraId="7A78F04B" w14:textId="77777777" w:rsidTr="003B47CE">
        <w:tc>
          <w:tcPr>
            <w:tcW w:w="9307" w:type="dxa"/>
          </w:tcPr>
          <w:p w14:paraId="199794AB" w14:textId="77777777" w:rsidR="00957979" w:rsidRDefault="00957979" w:rsidP="003B47CE">
            <w:pPr>
              <w:jc w:val="both"/>
              <w:rPr>
                <w:rFonts w:eastAsia="SimSun"/>
                <w:lang w:eastAsia="zh-CN"/>
              </w:rPr>
            </w:pPr>
            <w:r>
              <w:rPr>
                <w:rFonts w:eastAsia="SimSun" w:hint="eastAsia"/>
                <w:lang w:eastAsia="zh-CN"/>
              </w:rPr>
              <w:t>According to the analysis in Table 1, we can find the following observations.</w:t>
            </w:r>
          </w:p>
          <w:p w14:paraId="672F20BC"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607CA7B"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43EF7FAA" w14:textId="77777777" w:rsidR="00957979" w:rsidRDefault="00957979" w:rsidP="003B47CE">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56017253"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108BC4A1"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 xml:space="preserve">if </w:t>
            </w:r>
            <w:r>
              <w:rPr>
                <w:rFonts w:eastAsia="SimSun" w:hint="eastAsia"/>
                <w:lang w:eastAsia="zh-CN"/>
              </w:rPr>
              <w:lastRenderedPageBreak/>
              <w:t>FR2b and FR2a have different features</w:t>
            </w:r>
            <w:r>
              <w:t xml:space="preserve">. </w:t>
            </w:r>
          </w:p>
          <w:p w14:paraId="5D030C3C"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58F93908" w14:textId="77777777" w:rsidR="00957979" w:rsidRDefault="00957979" w:rsidP="003B47CE">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957979" w14:paraId="64322475" w14:textId="77777777" w:rsidTr="003B47CE">
              <w:trPr>
                <w:jc w:val="center"/>
              </w:trPr>
              <w:tc>
                <w:tcPr>
                  <w:tcW w:w="3216" w:type="dxa"/>
                </w:tcPr>
                <w:p w14:paraId="6C0DBC93" w14:textId="77777777" w:rsidR="00957979" w:rsidRDefault="00957979" w:rsidP="003B47CE">
                  <w:pPr>
                    <w:pStyle w:val="NO"/>
                    <w:rPr>
                      <w:lang w:val="en-US" w:eastAsia="zh-CN"/>
                    </w:rPr>
                  </w:pPr>
                  <w:r>
                    <w:rPr>
                      <w:rFonts w:hint="eastAsia"/>
                      <w:b/>
                      <w:bCs/>
                      <w:lang w:val="en-US" w:eastAsia="zh-CN"/>
                    </w:rPr>
                    <w:t>Schemes</w:t>
                  </w:r>
                </w:p>
              </w:tc>
              <w:tc>
                <w:tcPr>
                  <w:tcW w:w="5561" w:type="dxa"/>
                </w:tcPr>
                <w:p w14:paraId="660836FB" w14:textId="77777777" w:rsidR="00957979" w:rsidRDefault="00957979" w:rsidP="003B47CE">
                  <w:pPr>
                    <w:pStyle w:val="NO"/>
                    <w:ind w:left="0" w:firstLine="0"/>
                    <w:jc w:val="center"/>
                    <w:rPr>
                      <w:b/>
                      <w:bCs/>
                      <w:lang w:val="en-US" w:eastAsia="zh-CN"/>
                    </w:rPr>
                  </w:pPr>
                  <w:r>
                    <w:rPr>
                      <w:rFonts w:hint="eastAsia"/>
                      <w:b/>
                      <w:bCs/>
                      <w:lang w:val="en-US" w:eastAsia="zh-CN"/>
                    </w:rPr>
                    <w:t>RAN1 spec impacts</w:t>
                  </w:r>
                </w:p>
              </w:tc>
            </w:tr>
            <w:tr w:rsidR="00957979" w14:paraId="67CE142D" w14:textId="77777777" w:rsidTr="003B47CE">
              <w:trPr>
                <w:trHeight w:val="824"/>
                <w:jc w:val="center"/>
              </w:trPr>
              <w:tc>
                <w:tcPr>
                  <w:tcW w:w="3216" w:type="dxa"/>
                </w:tcPr>
                <w:p w14:paraId="72AD7E35" w14:textId="77777777" w:rsidR="00957979" w:rsidRDefault="00957979" w:rsidP="003B47CE">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04CFB211" w14:textId="77777777" w:rsidR="00957979" w:rsidRDefault="00957979" w:rsidP="003B47CE">
                  <w:pPr>
                    <w:pStyle w:val="NO"/>
                    <w:spacing w:after="0" w:line="240" w:lineRule="auto"/>
                    <w:ind w:left="0" w:firstLine="0"/>
                    <w:rPr>
                      <w:lang w:val="en-US" w:eastAsia="zh-CN"/>
                    </w:rPr>
                  </w:pPr>
                  <w:r>
                    <w:rPr>
                      <w:rFonts w:hint="eastAsia"/>
                      <w:lang w:val="en-US" w:eastAsia="zh-CN"/>
                    </w:rPr>
                    <w:t>Alt 1 and Alt 2 have the same impacts on RAN1 specs.</w:t>
                  </w:r>
                </w:p>
                <w:p w14:paraId="2EEEDE90" w14:textId="77777777" w:rsidR="00957979" w:rsidRDefault="00957979" w:rsidP="003B47CE">
                  <w:pPr>
                    <w:pStyle w:val="NO"/>
                    <w:spacing w:after="0" w:line="240" w:lineRule="auto"/>
                    <w:ind w:left="0" w:firstLine="0"/>
                    <w:rPr>
                      <w:lang w:val="en-US" w:eastAsia="zh-CN"/>
                    </w:rPr>
                  </w:pPr>
                </w:p>
                <w:p w14:paraId="1CDD107C" w14:textId="77777777" w:rsidR="00957979" w:rsidRDefault="00957979" w:rsidP="003B47CE">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957979" w14:paraId="1F843A76" w14:textId="77777777" w:rsidTr="003B47CE">
              <w:trPr>
                <w:trHeight w:val="795"/>
                <w:jc w:val="center"/>
              </w:trPr>
              <w:tc>
                <w:tcPr>
                  <w:tcW w:w="3216" w:type="dxa"/>
                </w:tcPr>
                <w:p w14:paraId="67E8E5DA" w14:textId="77777777" w:rsidR="00957979" w:rsidRDefault="00957979" w:rsidP="003B47CE">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6CC6BE6D" w14:textId="77777777" w:rsidR="00957979" w:rsidRDefault="00957979" w:rsidP="003B47CE">
                  <w:pPr>
                    <w:pStyle w:val="NO"/>
                    <w:spacing w:after="0" w:line="240" w:lineRule="auto"/>
                    <w:ind w:left="0" w:firstLine="0"/>
                    <w:rPr>
                      <w:lang w:val="en-US" w:eastAsia="zh-CN"/>
                    </w:rPr>
                  </w:pPr>
                </w:p>
              </w:tc>
            </w:tr>
            <w:tr w:rsidR="00957979" w14:paraId="42579828" w14:textId="77777777" w:rsidTr="003B47CE">
              <w:trPr>
                <w:trHeight w:val="1112"/>
                <w:jc w:val="center"/>
              </w:trPr>
              <w:tc>
                <w:tcPr>
                  <w:tcW w:w="3216" w:type="dxa"/>
                </w:tcPr>
                <w:p w14:paraId="2EC372D9" w14:textId="77777777" w:rsidR="00957979" w:rsidRDefault="00957979" w:rsidP="003B47CE">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1B19A83B" w14:textId="77777777" w:rsidR="00957979" w:rsidRDefault="00957979" w:rsidP="003B47CE">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957979" w14:paraId="49E5794C" w14:textId="77777777" w:rsidTr="003B47CE">
              <w:trPr>
                <w:jc w:val="center"/>
              </w:trPr>
              <w:tc>
                <w:tcPr>
                  <w:tcW w:w="3216" w:type="dxa"/>
                </w:tcPr>
                <w:p w14:paraId="3574FD44" w14:textId="77777777" w:rsidR="00957979" w:rsidRDefault="00957979" w:rsidP="003B47CE">
                  <w:pPr>
                    <w:rPr>
                      <w:rFonts w:eastAsia="SimSun"/>
                      <w:b/>
                      <w:bCs/>
                      <w:lang w:eastAsia="zh-CN"/>
                    </w:rPr>
                  </w:pPr>
                </w:p>
                <w:p w14:paraId="6424DF29" w14:textId="77777777" w:rsidR="00957979" w:rsidRDefault="00957979" w:rsidP="003B47CE">
                  <w:pPr>
                    <w:rPr>
                      <w:rFonts w:eastAsia="SimSun"/>
                      <w:b/>
                      <w:bCs/>
                      <w:lang w:eastAsia="zh-CN"/>
                    </w:rPr>
                  </w:pPr>
                </w:p>
                <w:p w14:paraId="75921057" w14:textId="77777777" w:rsidR="00957979" w:rsidRDefault="00957979" w:rsidP="003B47CE">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7F89E1BF" w14:textId="77777777" w:rsidR="00957979" w:rsidRDefault="00957979" w:rsidP="003B47CE">
                  <w:pPr>
                    <w:pStyle w:val="NO"/>
                    <w:ind w:left="0" w:firstLine="0"/>
                    <w:rPr>
                      <w:lang w:val="en-US"/>
                    </w:rPr>
                  </w:pPr>
                </w:p>
              </w:tc>
              <w:tc>
                <w:tcPr>
                  <w:tcW w:w="5561" w:type="dxa"/>
                </w:tcPr>
                <w:p w14:paraId="67A65E3C" w14:textId="77777777" w:rsidR="00957979" w:rsidRDefault="00957979" w:rsidP="003B47CE">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747A1BC1" w14:textId="77777777" w:rsidR="00957979" w:rsidRDefault="00957979" w:rsidP="003B47CE">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0B87B3E7" w14:textId="77777777" w:rsidR="00957979" w:rsidRDefault="00957979" w:rsidP="003B47CE">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700D50E6" w14:textId="77777777" w:rsidR="00957979" w:rsidRDefault="00957979" w:rsidP="003B47CE">
                  <w:pPr>
                    <w:pStyle w:val="NO"/>
                    <w:numPr>
                      <w:ilvl w:val="0"/>
                      <w:numId w:val="20"/>
                    </w:numPr>
                    <w:overflowPunct/>
                    <w:autoSpaceDE/>
                    <w:autoSpaceDN/>
                    <w:adjustRightInd/>
                    <w:textAlignment w:val="auto"/>
                    <w:rPr>
                      <w:lang w:val="en-US" w:eastAsia="zh-CN"/>
                    </w:rPr>
                  </w:pPr>
                  <w:r>
                    <w:rPr>
                      <w:rFonts w:hint="eastAsia"/>
                      <w:bCs/>
                      <w:lang w:val="en-US" w:eastAsia="zh-CN"/>
                    </w:rPr>
                    <w:lastRenderedPageBreak/>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6B2843" w14:textId="77777777" w:rsidR="00957979" w:rsidRDefault="00957979" w:rsidP="003B47CE">
            <w:pPr>
              <w:jc w:val="both"/>
              <w:rPr>
                <w:rFonts w:eastAsia="SimSun"/>
                <w:lang w:eastAsia="zh-CN"/>
              </w:rPr>
            </w:pPr>
          </w:p>
          <w:p w14:paraId="40F4490A" w14:textId="77777777" w:rsidR="00957979" w:rsidRDefault="00957979" w:rsidP="003B47CE">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76A2CF09"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5EED7445"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56925966"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477C9232" w14:textId="77777777" w:rsidR="00957979" w:rsidRDefault="00957979" w:rsidP="003B47CE">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11015079" w14:textId="77777777" w:rsidR="00957979" w:rsidRPr="005D0E93" w:rsidRDefault="00957979" w:rsidP="003B47CE">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CA7723F" w14:textId="77777777" w:rsidR="00957979" w:rsidRDefault="00957979" w:rsidP="00957979">
      <w:pPr>
        <w:rPr>
          <w:lang w:val="en-GB" w:eastAsia="zh-CN"/>
        </w:rPr>
      </w:pPr>
    </w:p>
    <w:p w14:paraId="0ED69E40" w14:textId="77777777" w:rsidR="00957979" w:rsidRDefault="00957979" w:rsidP="00957979">
      <w:pPr>
        <w:pStyle w:val="Heading3"/>
        <w:jc w:val="both"/>
        <w:rPr>
          <w:lang w:val="en-GB" w:eastAsia="zh-CN"/>
        </w:rPr>
      </w:pPr>
      <w:r>
        <w:rPr>
          <w:lang w:val="en-GB" w:eastAsia="zh-CN"/>
        </w:rPr>
        <w:t>R1-</w:t>
      </w:r>
      <w:r w:rsidRPr="00336E19">
        <w:rPr>
          <w:lang w:val="en-GB" w:eastAsia="zh-CN"/>
        </w:rPr>
        <w:t xml:space="preserve">2104898 </w:t>
      </w:r>
      <w:r>
        <w:rPr>
          <w:lang w:val="en-GB" w:eastAsia="zh-CN"/>
        </w:rPr>
        <w:t>(Intel)</w:t>
      </w:r>
    </w:p>
    <w:tbl>
      <w:tblPr>
        <w:tblStyle w:val="TableGrid"/>
        <w:tblW w:w="14583" w:type="dxa"/>
        <w:tblLayout w:type="fixed"/>
        <w:tblLook w:val="04A0" w:firstRow="1" w:lastRow="0" w:firstColumn="1" w:lastColumn="0" w:noHBand="0" w:noVBand="1"/>
      </w:tblPr>
      <w:tblGrid>
        <w:gridCol w:w="14583"/>
      </w:tblGrid>
      <w:tr w:rsidR="00957979" w14:paraId="03D36137" w14:textId="77777777" w:rsidTr="003B47CE">
        <w:tc>
          <w:tcPr>
            <w:tcW w:w="9307" w:type="dxa"/>
          </w:tcPr>
          <w:p w14:paraId="5A81BC0A" w14:textId="77777777" w:rsidR="00957979" w:rsidRDefault="00957979" w:rsidP="003B47CE">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3E17ADB7"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957979" w14:paraId="7F6F7544" w14:textId="77777777" w:rsidTr="003B47CE">
              <w:tc>
                <w:tcPr>
                  <w:tcW w:w="2515" w:type="dxa"/>
                  <w:shd w:val="clear" w:color="auto" w:fill="F2F2F2" w:themeFill="background1" w:themeFillShade="F2"/>
                </w:tcPr>
                <w:p w14:paraId="2D701668" w14:textId="77777777" w:rsidR="00957979" w:rsidRPr="00683BDD" w:rsidRDefault="00957979" w:rsidP="003B47CE">
                  <w:pPr>
                    <w:spacing w:after="0" w:line="240" w:lineRule="auto"/>
                    <w:rPr>
                      <w:b/>
                      <w:bCs/>
                    </w:rPr>
                  </w:pPr>
                  <w:r w:rsidRPr="00683BDD">
                    <w:rPr>
                      <w:b/>
                      <w:bCs/>
                    </w:rPr>
                    <w:t>Specification Number</w:t>
                  </w:r>
                </w:p>
              </w:tc>
              <w:tc>
                <w:tcPr>
                  <w:tcW w:w="7447" w:type="dxa"/>
                  <w:shd w:val="clear" w:color="auto" w:fill="F2F2F2" w:themeFill="background1" w:themeFillShade="F2"/>
                </w:tcPr>
                <w:p w14:paraId="40184DDA" w14:textId="77777777" w:rsidR="00957979" w:rsidRPr="00683BDD" w:rsidRDefault="00957979" w:rsidP="003B47CE">
                  <w:pPr>
                    <w:spacing w:after="0" w:line="240" w:lineRule="auto"/>
                    <w:rPr>
                      <w:b/>
                      <w:bCs/>
                    </w:rPr>
                  </w:pPr>
                  <w:r w:rsidRPr="00683BDD">
                    <w:rPr>
                      <w:b/>
                      <w:bCs/>
                    </w:rPr>
                    <w:t>RAN1 Specification dependent on FR1/FR2 definition</w:t>
                  </w:r>
                </w:p>
              </w:tc>
            </w:tr>
            <w:tr w:rsidR="00957979" w14:paraId="395EF200" w14:textId="77777777" w:rsidTr="003B47CE">
              <w:tc>
                <w:tcPr>
                  <w:tcW w:w="2515" w:type="dxa"/>
                </w:tcPr>
                <w:p w14:paraId="71F2A012" w14:textId="77777777" w:rsidR="00957979" w:rsidRDefault="00957979" w:rsidP="003B47CE">
                  <w:pPr>
                    <w:spacing w:after="0" w:line="240" w:lineRule="auto"/>
                  </w:pPr>
                  <w:r>
                    <w:t>TS38.201</w:t>
                  </w:r>
                </w:p>
              </w:tc>
              <w:tc>
                <w:tcPr>
                  <w:tcW w:w="7447" w:type="dxa"/>
                </w:tcPr>
                <w:p w14:paraId="03F3C1D0" w14:textId="77777777" w:rsidR="00957979" w:rsidRDefault="00957979" w:rsidP="003B47CE">
                  <w:pPr>
                    <w:spacing w:after="0" w:line="240" w:lineRule="auto"/>
                  </w:pPr>
                  <w:r>
                    <w:t>None</w:t>
                  </w:r>
                </w:p>
              </w:tc>
            </w:tr>
            <w:tr w:rsidR="00957979" w14:paraId="243BFCA0" w14:textId="77777777" w:rsidTr="003B47CE">
              <w:tc>
                <w:tcPr>
                  <w:tcW w:w="2515" w:type="dxa"/>
                </w:tcPr>
                <w:p w14:paraId="0A76AEA3" w14:textId="77777777" w:rsidR="00957979" w:rsidRDefault="00957979" w:rsidP="003B47CE">
                  <w:pPr>
                    <w:spacing w:after="0" w:line="240" w:lineRule="auto"/>
                  </w:pPr>
                  <w:r>
                    <w:t>TS38.202</w:t>
                  </w:r>
                </w:p>
              </w:tc>
              <w:tc>
                <w:tcPr>
                  <w:tcW w:w="7447" w:type="dxa"/>
                </w:tcPr>
                <w:p w14:paraId="06166561" w14:textId="77777777" w:rsidR="00957979" w:rsidRDefault="00957979" w:rsidP="003B47CE">
                  <w:pPr>
                    <w:pStyle w:val="ListParagraph"/>
                    <w:numPr>
                      <w:ilvl w:val="0"/>
                      <w:numId w:val="26"/>
                    </w:numPr>
                    <w:autoSpaceDE w:val="0"/>
                    <w:autoSpaceDN w:val="0"/>
                    <w:adjustRightInd w:val="0"/>
                    <w:snapToGrid/>
                    <w:spacing w:line="240" w:lineRule="auto"/>
                    <w:contextualSpacing/>
                    <w:jc w:val="both"/>
                  </w:pPr>
                  <w:r>
                    <w:t>DL reception type combination</w:t>
                  </w:r>
                </w:p>
              </w:tc>
            </w:tr>
            <w:tr w:rsidR="00957979" w14:paraId="3C496DF4" w14:textId="77777777" w:rsidTr="003B47CE">
              <w:tc>
                <w:tcPr>
                  <w:tcW w:w="2515" w:type="dxa"/>
                </w:tcPr>
                <w:p w14:paraId="2C575D6B" w14:textId="77777777" w:rsidR="00957979" w:rsidRDefault="00957979" w:rsidP="003B47CE">
                  <w:pPr>
                    <w:spacing w:after="0" w:line="240" w:lineRule="auto"/>
                  </w:pPr>
                  <w:r>
                    <w:t>TS38.211</w:t>
                  </w:r>
                </w:p>
              </w:tc>
              <w:tc>
                <w:tcPr>
                  <w:tcW w:w="7447" w:type="dxa"/>
                </w:tcPr>
                <w:p w14:paraId="2EA79CCD"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Random access configuration</w:t>
                  </w:r>
                </w:p>
                <w:p w14:paraId="6F373086"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Rx-Tx and Tx-Rx transition period</w:t>
                  </w:r>
                </w:p>
                <w:p w14:paraId="334D6C88"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OffsetToPointA unit</w:t>
                  </w:r>
                </w:p>
              </w:tc>
            </w:tr>
            <w:tr w:rsidR="00957979" w14:paraId="0CBBEEB1" w14:textId="77777777" w:rsidTr="003B47CE">
              <w:tc>
                <w:tcPr>
                  <w:tcW w:w="2515" w:type="dxa"/>
                </w:tcPr>
                <w:p w14:paraId="680C0D98" w14:textId="77777777" w:rsidR="00957979" w:rsidRDefault="00957979" w:rsidP="003B47CE">
                  <w:pPr>
                    <w:spacing w:after="0" w:line="240" w:lineRule="auto"/>
                  </w:pPr>
                  <w:r>
                    <w:t>TS38.212</w:t>
                  </w:r>
                </w:p>
              </w:tc>
              <w:tc>
                <w:tcPr>
                  <w:tcW w:w="7447" w:type="dxa"/>
                </w:tcPr>
                <w:p w14:paraId="317265E6" w14:textId="77777777" w:rsidR="00957979" w:rsidRDefault="00957979" w:rsidP="003B47CE">
                  <w:pPr>
                    <w:spacing w:after="0" w:line="240" w:lineRule="auto"/>
                  </w:pPr>
                  <w:r>
                    <w:t>None</w:t>
                  </w:r>
                </w:p>
              </w:tc>
            </w:tr>
            <w:tr w:rsidR="00957979" w14:paraId="2C7EE3EB" w14:textId="77777777" w:rsidTr="003B47CE">
              <w:tc>
                <w:tcPr>
                  <w:tcW w:w="2515" w:type="dxa"/>
                </w:tcPr>
                <w:p w14:paraId="20C0B061" w14:textId="77777777" w:rsidR="00957979" w:rsidRDefault="00957979" w:rsidP="003B47CE">
                  <w:pPr>
                    <w:spacing w:after="0" w:line="240" w:lineRule="auto"/>
                  </w:pPr>
                  <w:r>
                    <w:t>TS38.213</w:t>
                  </w:r>
                </w:p>
              </w:tc>
              <w:tc>
                <w:tcPr>
                  <w:tcW w:w="7447" w:type="dxa"/>
                </w:tcPr>
                <w:p w14:paraId="1B3B35EF"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cell search (including SSB pattern)</w:t>
                  </w:r>
                </w:p>
                <w:p w14:paraId="4990CA3F"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power control (for dual connectivity)</w:t>
                  </w:r>
                </w:p>
                <w:p w14:paraId="52ABA41C"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lastRenderedPageBreak/>
                    <w:t>BWP switching in RA procedure</w:t>
                  </w:r>
                </w:p>
                <w:p w14:paraId="1DC39C1E"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7448EB7C"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Type0-PDCCH configuration in MIB</w:t>
                  </w:r>
                </w:p>
              </w:tc>
            </w:tr>
            <w:tr w:rsidR="00957979" w14:paraId="1D757594" w14:textId="77777777" w:rsidTr="003B47CE">
              <w:tc>
                <w:tcPr>
                  <w:tcW w:w="2515" w:type="dxa"/>
                </w:tcPr>
                <w:p w14:paraId="1AFA6931" w14:textId="77777777" w:rsidR="00957979" w:rsidRDefault="00957979" w:rsidP="003B47CE">
                  <w:pPr>
                    <w:spacing w:after="0" w:line="240" w:lineRule="auto"/>
                  </w:pPr>
                  <w:r>
                    <w:lastRenderedPageBreak/>
                    <w:t>TS38.214</w:t>
                  </w:r>
                </w:p>
              </w:tc>
              <w:tc>
                <w:tcPr>
                  <w:tcW w:w="7447" w:type="dxa"/>
                </w:tcPr>
                <w:p w14:paraId="13A246D5"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3841E89"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TRS configuration</w:t>
                  </w:r>
                </w:p>
                <w:p w14:paraId="0E9460B6"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T-RS configuration</w:t>
                  </w:r>
                </w:p>
                <w:p w14:paraId="6D4EF204"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DSCH and PUSCH processing capability</w:t>
                  </w:r>
                </w:p>
                <w:p w14:paraId="08A783BC"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957979" w14:paraId="26B03A3A" w14:textId="77777777" w:rsidTr="003B47CE">
              <w:tc>
                <w:tcPr>
                  <w:tcW w:w="2515" w:type="dxa"/>
                </w:tcPr>
                <w:p w14:paraId="3E2C5DAC" w14:textId="77777777" w:rsidR="00957979" w:rsidRDefault="00957979" w:rsidP="003B47CE">
                  <w:pPr>
                    <w:spacing w:after="0" w:line="240" w:lineRule="auto"/>
                  </w:pPr>
                  <w:r>
                    <w:t>TS38.215</w:t>
                  </w:r>
                </w:p>
              </w:tc>
              <w:tc>
                <w:tcPr>
                  <w:tcW w:w="7447" w:type="dxa"/>
                </w:tcPr>
                <w:p w14:paraId="47125E16" w14:textId="77777777" w:rsidR="00957979" w:rsidRDefault="00957979" w:rsidP="003B47CE">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957979" w14:paraId="50292A2F" w14:textId="77777777" w:rsidTr="003B47CE">
              <w:tc>
                <w:tcPr>
                  <w:tcW w:w="2515" w:type="dxa"/>
                </w:tcPr>
                <w:p w14:paraId="51B67A71" w14:textId="77777777" w:rsidR="00957979" w:rsidRDefault="00957979" w:rsidP="003B47CE">
                  <w:pPr>
                    <w:spacing w:after="0" w:line="240" w:lineRule="auto"/>
                  </w:pPr>
                  <w:r>
                    <w:t>TS38.306, TS38.331</w:t>
                  </w:r>
                </w:p>
                <w:p w14:paraId="608423CE" w14:textId="77777777" w:rsidR="00957979" w:rsidRDefault="00957979" w:rsidP="003B47CE">
                  <w:pPr>
                    <w:spacing w:after="0" w:line="240" w:lineRule="auto"/>
                  </w:pPr>
                  <w:r>
                    <w:t>(PHY UE capability)</w:t>
                  </w:r>
                </w:p>
              </w:tc>
              <w:tc>
                <w:tcPr>
                  <w:tcW w:w="7447" w:type="dxa"/>
                </w:tcPr>
                <w:p w14:paraId="485E7F1C" w14:textId="77777777" w:rsidR="00957979" w:rsidRDefault="00957979" w:rsidP="003B47CE">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6C3F36E0" w14:textId="77777777" w:rsidR="00957979" w:rsidRDefault="00957979" w:rsidP="003B47CE">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56441BD3" w14:textId="77777777" w:rsidR="00957979" w:rsidRDefault="00957979" w:rsidP="003B47CE"/>
          <w:p w14:paraId="0DEC43D3" w14:textId="77777777" w:rsidR="00957979" w:rsidRDefault="00957979" w:rsidP="003B47CE">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BF2A4C8" w14:textId="77777777" w:rsidR="00957979" w:rsidRDefault="00957979" w:rsidP="003B47CE">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66A87029" w14:textId="77777777" w:rsidR="00957979" w:rsidRDefault="00957979" w:rsidP="003B47CE">
            <w:r>
              <w:t>There are set of capabilities that are dedicated for FR2, that require further check on whether capability should be applied or not. The following is a list of FR2 only capability currently supported in Rel-15 and Rel-16.</w:t>
            </w:r>
          </w:p>
          <w:p w14:paraId="66E3B720"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48F5257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7FABDE3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7F799BF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7761D38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7EFC0EA5"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26CAC9D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CAE780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5C406BF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lastRenderedPageBreak/>
              <w:t>maxNumberRxTxBeamSwitchDL</w:t>
            </w:r>
          </w:p>
          <w:p w14:paraId="2E7B4D2F"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4B4CC51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5B32B67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38FA1C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783EAE0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7A8299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2950BC9B"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196060F9"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2175020E"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20DCA58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4BC63E93"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0F5B58C9"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3E69C028"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79FD8DA7"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0F3038AE"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47FB2C2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09DA8056"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1E7A096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4AC6B989" w14:textId="77777777" w:rsidR="00957979" w:rsidRDefault="00957979" w:rsidP="003B47CE">
            <w:r>
              <w:t xml:space="preserve">While there is a number of capabilities that require RAN1 check, the number of capabilities is still quite limited. </w:t>
            </w:r>
          </w:p>
          <w:p w14:paraId="44C89ACE" w14:textId="77777777" w:rsidR="00957979" w:rsidRDefault="00957979" w:rsidP="003B47CE">
            <w:r>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5EE7A91A" w14:textId="77777777" w:rsidR="00957979" w:rsidRPr="002A2AFD" w:rsidRDefault="00957979" w:rsidP="003B47CE">
            <w:pPr>
              <w:jc w:val="both"/>
              <w:rPr>
                <w:b/>
                <w:bCs/>
              </w:rPr>
            </w:pPr>
            <w:r>
              <w:rPr>
                <w:b/>
                <w:bCs/>
              </w:rPr>
              <w:t>Observation</w:t>
            </w:r>
            <w:r w:rsidRPr="002A2AFD">
              <w:rPr>
                <w:b/>
                <w:bCs/>
              </w:rPr>
              <w:t xml:space="preserve"> </w:t>
            </w:r>
            <w:r>
              <w:rPr>
                <w:b/>
                <w:bCs/>
              </w:rPr>
              <w:t>1</w:t>
            </w:r>
            <w:r w:rsidRPr="002A2AFD">
              <w:rPr>
                <w:b/>
                <w:bCs/>
              </w:rPr>
              <w:t xml:space="preserve">: </w:t>
            </w:r>
          </w:p>
          <w:p w14:paraId="784F233B"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0F079801"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15F24B9" w14:textId="77777777" w:rsidR="00957979" w:rsidRDefault="00957979" w:rsidP="003B47CE">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2A109630" w14:textId="77777777" w:rsidR="00957979" w:rsidRPr="002A2AFD" w:rsidRDefault="00957979" w:rsidP="003B47CE">
            <w:pPr>
              <w:jc w:val="both"/>
              <w:rPr>
                <w:b/>
                <w:bCs/>
              </w:rPr>
            </w:pPr>
            <w:r w:rsidRPr="002A2AFD">
              <w:rPr>
                <w:b/>
                <w:bCs/>
              </w:rPr>
              <w:t xml:space="preserve">Proposal </w:t>
            </w:r>
            <w:r>
              <w:rPr>
                <w:b/>
                <w:bCs/>
              </w:rPr>
              <w:t>1</w:t>
            </w:r>
            <w:r w:rsidRPr="002A2AFD">
              <w:rPr>
                <w:b/>
                <w:bCs/>
              </w:rPr>
              <w:t xml:space="preserve">: </w:t>
            </w:r>
          </w:p>
          <w:p w14:paraId="595E8621"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 xml:space="preserve">RAN1 concludes specification impact for RAN1 is limited and the amount of effort needed to update the specification is the same regardless of how </w:t>
            </w:r>
            <w:r>
              <w:lastRenderedPageBreak/>
              <w:t>frequency range is determined for frequencies between 52.6 GHz and 71 GHz.</w:t>
            </w:r>
          </w:p>
          <w:p w14:paraId="1A4C7FE6" w14:textId="77777777" w:rsidR="00957979" w:rsidRPr="00336E1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5F453978" w14:textId="77777777" w:rsidR="00957979" w:rsidRDefault="00957979" w:rsidP="00957979">
      <w:pPr>
        <w:rPr>
          <w:lang w:eastAsia="zh-CN"/>
        </w:rPr>
      </w:pPr>
    </w:p>
    <w:p w14:paraId="7DBA9D29" w14:textId="77777777" w:rsidR="00957979" w:rsidRDefault="00957979" w:rsidP="00957979">
      <w:pPr>
        <w:rPr>
          <w:lang w:eastAsia="zh-CN"/>
        </w:rPr>
      </w:pPr>
    </w:p>
    <w:p w14:paraId="7B2C35A9" w14:textId="77777777" w:rsidR="00957979" w:rsidRDefault="00957979" w:rsidP="00957979">
      <w:pPr>
        <w:pStyle w:val="Heading3"/>
        <w:jc w:val="both"/>
        <w:rPr>
          <w:lang w:val="en-GB" w:eastAsia="zh-CN"/>
        </w:rPr>
      </w:pPr>
      <w:r>
        <w:rPr>
          <w:lang w:val="en-GB" w:eastAsia="zh-CN"/>
        </w:rPr>
        <w:t>R1-</w:t>
      </w:r>
      <w:r w:rsidRPr="0067423F">
        <w:rPr>
          <w:lang w:val="en-GB" w:eastAsia="zh-CN"/>
        </w:rPr>
        <w:t xml:space="preserve">2105096 </w:t>
      </w:r>
      <w:r>
        <w:rPr>
          <w:lang w:val="en-GB" w:eastAsia="zh-CN"/>
        </w:rPr>
        <w:t>(Apple)</w:t>
      </w:r>
    </w:p>
    <w:tbl>
      <w:tblPr>
        <w:tblStyle w:val="TableGrid"/>
        <w:tblW w:w="14583" w:type="dxa"/>
        <w:tblLayout w:type="fixed"/>
        <w:tblLook w:val="04A0" w:firstRow="1" w:lastRow="0" w:firstColumn="1" w:lastColumn="0" w:noHBand="0" w:noVBand="1"/>
      </w:tblPr>
      <w:tblGrid>
        <w:gridCol w:w="14583"/>
      </w:tblGrid>
      <w:tr w:rsidR="00957979" w14:paraId="4240A666" w14:textId="77777777" w:rsidTr="003B47CE">
        <w:tc>
          <w:tcPr>
            <w:tcW w:w="9307" w:type="dxa"/>
          </w:tcPr>
          <w:p w14:paraId="6A1399B1" w14:textId="77777777" w:rsidR="00957979" w:rsidRPr="0067423F" w:rsidRDefault="00957979" w:rsidP="003B47CE">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957979" w:rsidRPr="0067423F" w14:paraId="18BFB3E8" w14:textId="77777777" w:rsidTr="003B47CE">
              <w:tc>
                <w:tcPr>
                  <w:tcW w:w="2785" w:type="dxa"/>
                </w:tcPr>
                <w:p w14:paraId="0CFBFA8A" w14:textId="77777777" w:rsidR="00957979" w:rsidRPr="0067423F" w:rsidRDefault="00957979" w:rsidP="003B47CE">
                  <w:pPr>
                    <w:rPr>
                      <w:sz w:val="20"/>
                      <w:szCs w:val="20"/>
                    </w:rPr>
                  </w:pPr>
                </w:p>
              </w:tc>
              <w:tc>
                <w:tcPr>
                  <w:tcW w:w="2970" w:type="dxa"/>
                </w:tcPr>
                <w:p w14:paraId="39C72E70" w14:textId="77777777" w:rsidR="00957979" w:rsidRPr="0067423F" w:rsidRDefault="00957979" w:rsidP="003B47CE">
                  <w:pPr>
                    <w:rPr>
                      <w:sz w:val="20"/>
                      <w:szCs w:val="20"/>
                    </w:rPr>
                  </w:pPr>
                  <w:r w:rsidRPr="0067423F">
                    <w:rPr>
                      <w:sz w:val="20"/>
                      <w:szCs w:val="20"/>
                    </w:rPr>
                    <w:t>Pros</w:t>
                  </w:r>
                </w:p>
              </w:tc>
              <w:tc>
                <w:tcPr>
                  <w:tcW w:w="3595" w:type="dxa"/>
                </w:tcPr>
                <w:p w14:paraId="294D6245" w14:textId="77777777" w:rsidR="00957979" w:rsidRPr="0067423F" w:rsidRDefault="00957979" w:rsidP="003B47CE">
                  <w:pPr>
                    <w:rPr>
                      <w:sz w:val="20"/>
                      <w:szCs w:val="20"/>
                    </w:rPr>
                  </w:pPr>
                  <w:r w:rsidRPr="0067423F">
                    <w:rPr>
                      <w:sz w:val="20"/>
                      <w:szCs w:val="20"/>
                    </w:rPr>
                    <w:t>Cons</w:t>
                  </w:r>
                </w:p>
              </w:tc>
            </w:tr>
            <w:tr w:rsidR="00957979" w:rsidRPr="0067423F" w14:paraId="1EFAF183" w14:textId="77777777" w:rsidTr="003B47CE">
              <w:tc>
                <w:tcPr>
                  <w:tcW w:w="2785" w:type="dxa"/>
                </w:tcPr>
                <w:p w14:paraId="0D657FA9" w14:textId="77777777" w:rsidR="00957979" w:rsidRPr="0067423F" w:rsidRDefault="00957979" w:rsidP="003B47CE">
                  <w:pPr>
                    <w:rPr>
                      <w:sz w:val="20"/>
                      <w:szCs w:val="20"/>
                    </w:rPr>
                  </w:pPr>
                  <w:r w:rsidRPr="0067423F">
                    <w:rPr>
                      <w:sz w:val="20"/>
                      <w:szCs w:val="20"/>
                    </w:rPr>
                    <w:t>Option 1: extend FR2 to cover the new frequency range 52.6-71GHz</w:t>
                  </w:r>
                </w:p>
                <w:p w14:paraId="09DF289A" w14:textId="77777777" w:rsidR="00957979" w:rsidRPr="0067423F" w:rsidRDefault="00957979" w:rsidP="003B47CE">
                  <w:pPr>
                    <w:rPr>
                      <w:sz w:val="20"/>
                      <w:szCs w:val="20"/>
                    </w:rPr>
                  </w:pPr>
                </w:p>
              </w:tc>
              <w:tc>
                <w:tcPr>
                  <w:tcW w:w="2970" w:type="dxa"/>
                </w:tcPr>
                <w:p w14:paraId="512543E2" w14:textId="77777777" w:rsidR="00957979" w:rsidRPr="0067423F" w:rsidRDefault="00957979" w:rsidP="003B47CE">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1DAA07D3" w14:textId="77777777" w:rsidR="00957979" w:rsidRPr="0067423F" w:rsidRDefault="00957979" w:rsidP="003B47CE">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957979" w:rsidRPr="0067423F" w14:paraId="5690D730" w14:textId="77777777" w:rsidTr="003B47CE">
              <w:tc>
                <w:tcPr>
                  <w:tcW w:w="2785" w:type="dxa"/>
                </w:tcPr>
                <w:p w14:paraId="1C0FE97C" w14:textId="77777777" w:rsidR="00957979" w:rsidRPr="0067423F" w:rsidRDefault="00957979" w:rsidP="003B47CE">
                  <w:pPr>
                    <w:rPr>
                      <w:sz w:val="20"/>
                      <w:szCs w:val="20"/>
                    </w:rPr>
                  </w:pPr>
                  <w:r w:rsidRPr="0067423F">
                    <w:rPr>
                      <w:sz w:val="20"/>
                      <w:szCs w:val="20"/>
                    </w:rPr>
                    <w:t>Option 2: introduce a new range, FR3, for the new frequency range 52.6-71GHz</w:t>
                  </w:r>
                </w:p>
                <w:p w14:paraId="297D0B0C" w14:textId="77777777" w:rsidR="00957979" w:rsidRPr="0067423F" w:rsidRDefault="00957979" w:rsidP="003B47CE">
                  <w:pPr>
                    <w:rPr>
                      <w:sz w:val="20"/>
                      <w:szCs w:val="20"/>
                    </w:rPr>
                  </w:pPr>
                </w:p>
              </w:tc>
              <w:tc>
                <w:tcPr>
                  <w:tcW w:w="2970" w:type="dxa"/>
                </w:tcPr>
                <w:p w14:paraId="3D1D8C66" w14:textId="77777777" w:rsidR="00957979" w:rsidRPr="0067423F" w:rsidRDefault="00957979" w:rsidP="003B47CE">
                  <w:pPr>
                    <w:numPr>
                      <w:ilvl w:val="0"/>
                      <w:numId w:val="30"/>
                    </w:numPr>
                    <w:rPr>
                      <w:sz w:val="20"/>
                      <w:szCs w:val="20"/>
                      <w:lang w:val="en-GB"/>
                    </w:rPr>
                  </w:pPr>
                  <w:r w:rsidRPr="0067423F">
                    <w:rPr>
                      <w:sz w:val="20"/>
                      <w:szCs w:val="20"/>
                      <w:lang w:val="en-GB"/>
                    </w:rPr>
                    <w:t xml:space="preserve">No impact on existing spec </w:t>
                  </w:r>
                </w:p>
                <w:p w14:paraId="319FF202" w14:textId="77777777" w:rsidR="00957979" w:rsidRPr="0067423F" w:rsidRDefault="00957979" w:rsidP="003B47CE">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6013FF1B" w14:textId="77777777" w:rsidR="00957979" w:rsidRPr="0067423F" w:rsidRDefault="00957979" w:rsidP="003B47CE">
                  <w:pPr>
                    <w:rPr>
                      <w:sz w:val="20"/>
                      <w:szCs w:val="20"/>
                      <w:lang w:val="en-GB"/>
                    </w:rPr>
                  </w:pPr>
                </w:p>
              </w:tc>
              <w:tc>
                <w:tcPr>
                  <w:tcW w:w="3595" w:type="dxa"/>
                </w:tcPr>
                <w:p w14:paraId="7A2E9A7A" w14:textId="77777777" w:rsidR="00957979" w:rsidRPr="0067423F" w:rsidRDefault="00957979" w:rsidP="003B47CE">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68E93B32" w14:textId="77777777" w:rsidR="00957979" w:rsidRPr="0067423F" w:rsidRDefault="00957979" w:rsidP="003B47CE">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957979" w:rsidRPr="0067423F" w14:paraId="4AB14894" w14:textId="77777777" w:rsidTr="003B47CE">
              <w:tc>
                <w:tcPr>
                  <w:tcW w:w="2785" w:type="dxa"/>
                </w:tcPr>
                <w:p w14:paraId="0D9C271B" w14:textId="77777777" w:rsidR="00957979" w:rsidRPr="0067423F" w:rsidRDefault="00957979" w:rsidP="003B47CE">
                  <w:pPr>
                    <w:rPr>
                      <w:sz w:val="20"/>
                      <w:szCs w:val="20"/>
                    </w:rPr>
                  </w:pPr>
                  <w:r w:rsidRPr="0067423F">
                    <w:rPr>
                      <w:sz w:val="20"/>
                      <w:szCs w:val="20"/>
                    </w:rPr>
                    <w:t>Option 3a: introduce a new FR2a and FR2b notation for 24.25-52.6GHz and  52.6-71GHz respectively</w:t>
                  </w:r>
                </w:p>
                <w:p w14:paraId="3A94E20B" w14:textId="77777777" w:rsidR="00957979" w:rsidRPr="0067423F" w:rsidRDefault="00957979" w:rsidP="003B47CE">
                  <w:pPr>
                    <w:rPr>
                      <w:sz w:val="20"/>
                      <w:szCs w:val="20"/>
                    </w:rPr>
                  </w:pPr>
                </w:p>
              </w:tc>
              <w:tc>
                <w:tcPr>
                  <w:tcW w:w="2970" w:type="dxa"/>
                </w:tcPr>
                <w:p w14:paraId="7CB0926A" w14:textId="77777777" w:rsidR="00957979" w:rsidRPr="0067423F" w:rsidRDefault="00957979" w:rsidP="003B47CE">
                  <w:pPr>
                    <w:numPr>
                      <w:ilvl w:val="0"/>
                      <w:numId w:val="33"/>
                    </w:numPr>
                    <w:rPr>
                      <w:sz w:val="20"/>
                      <w:szCs w:val="20"/>
                      <w:lang w:val="en-GB"/>
                    </w:rPr>
                  </w:pPr>
                  <w:r w:rsidRPr="0067423F">
                    <w:rPr>
                      <w:sz w:val="20"/>
                      <w:szCs w:val="20"/>
                      <w:lang w:val="en-GB"/>
                    </w:rPr>
                    <w:t xml:space="preserve">Need editorial modification of existing specifications for FR2a. </w:t>
                  </w:r>
                </w:p>
                <w:p w14:paraId="1CEDE538" w14:textId="77777777" w:rsidR="00957979" w:rsidRPr="0067423F" w:rsidRDefault="00957979" w:rsidP="003B47CE">
                  <w:pPr>
                    <w:numPr>
                      <w:ilvl w:val="0"/>
                      <w:numId w:val="33"/>
                    </w:numPr>
                    <w:rPr>
                      <w:sz w:val="20"/>
                      <w:szCs w:val="20"/>
                      <w:lang w:val="en-GB"/>
                    </w:rPr>
                  </w:pPr>
                  <w:r w:rsidRPr="0067423F">
                    <w:rPr>
                      <w:sz w:val="20"/>
                      <w:szCs w:val="20"/>
                      <w:lang w:val="en-GB"/>
                    </w:rPr>
                    <w:t xml:space="preserve">Flexibility to either reuse FR2 or introduce 60GHz-specific features and </w:t>
                  </w:r>
                  <w:r w:rsidRPr="0067423F">
                    <w:rPr>
                      <w:sz w:val="20"/>
                      <w:szCs w:val="20"/>
                      <w:lang w:val="en-GB"/>
                    </w:rPr>
                    <w:lastRenderedPageBreak/>
                    <w:t xml:space="preserve">requirements </w:t>
                  </w:r>
                </w:p>
              </w:tc>
              <w:tc>
                <w:tcPr>
                  <w:tcW w:w="3595" w:type="dxa"/>
                </w:tcPr>
                <w:p w14:paraId="6D7F60CB" w14:textId="77777777" w:rsidR="00957979" w:rsidRPr="0067423F" w:rsidRDefault="00957979" w:rsidP="003B47CE">
                  <w:pPr>
                    <w:numPr>
                      <w:ilvl w:val="0"/>
                      <w:numId w:val="32"/>
                    </w:numPr>
                    <w:rPr>
                      <w:sz w:val="20"/>
                      <w:szCs w:val="20"/>
                      <w:lang w:val="en-GB"/>
                    </w:rPr>
                  </w:pPr>
                  <w:r w:rsidRPr="0067423F">
                    <w:rPr>
                      <w:sz w:val="20"/>
                      <w:szCs w:val="20"/>
                      <w:lang w:val="en-GB"/>
                    </w:rPr>
                    <w:lastRenderedPageBreak/>
                    <w:t>Revisions are needed for the existing FR2 features and requirements which cannot be extended to FR2b. Those that can be extended will just be re-labelled.</w:t>
                  </w:r>
                </w:p>
              </w:tc>
            </w:tr>
            <w:tr w:rsidR="00957979" w:rsidRPr="0067423F" w14:paraId="59D3801C" w14:textId="77777777" w:rsidTr="003B47CE">
              <w:tc>
                <w:tcPr>
                  <w:tcW w:w="2785" w:type="dxa"/>
                </w:tcPr>
                <w:p w14:paraId="0E3A20EC" w14:textId="77777777" w:rsidR="00957979" w:rsidRPr="0067423F" w:rsidRDefault="00957979" w:rsidP="003B47CE">
                  <w:pPr>
                    <w:rPr>
                      <w:sz w:val="20"/>
                      <w:szCs w:val="20"/>
                    </w:rPr>
                  </w:pPr>
                  <w:r w:rsidRPr="0067423F">
                    <w:rPr>
                      <w:sz w:val="20"/>
                      <w:szCs w:val="20"/>
                    </w:rPr>
                    <w:t>Option 3b: keep FR2 notation for 24.25-52.6GHz and introduce a new notation FR2a notation for 52.6-71GHz</w:t>
                  </w:r>
                </w:p>
                <w:p w14:paraId="670DB854" w14:textId="77777777" w:rsidR="00957979" w:rsidRPr="0067423F" w:rsidRDefault="00957979" w:rsidP="003B47CE">
                  <w:pPr>
                    <w:rPr>
                      <w:sz w:val="20"/>
                      <w:szCs w:val="20"/>
                    </w:rPr>
                  </w:pPr>
                </w:p>
              </w:tc>
              <w:tc>
                <w:tcPr>
                  <w:tcW w:w="2970" w:type="dxa"/>
                </w:tcPr>
                <w:p w14:paraId="14654A02" w14:textId="77777777" w:rsidR="00957979" w:rsidRPr="0067423F" w:rsidRDefault="00957979" w:rsidP="003B47CE">
                  <w:pPr>
                    <w:numPr>
                      <w:ilvl w:val="0"/>
                      <w:numId w:val="34"/>
                    </w:numPr>
                    <w:rPr>
                      <w:sz w:val="20"/>
                      <w:szCs w:val="20"/>
                      <w:lang w:val="en-GB"/>
                    </w:rPr>
                  </w:pPr>
                  <w:r w:rsidRPr="0067423F">
                    <w:rPr>
                      <w:sz w:val="20"/>
                      <w:szCs w:val="20"/>
                      <w:lang w:val="en-GB"/>
                    </w:rPr>
                    <w:t>No impact on existing spec</w:t>
                  </w:r>
                </w:p>
                <w:p w14:paraId="0CD4D9E4" w14:textId="77777777" w:rsidR="00957979" w:rsidRPr="0067423F" w:rsidRDefault="00957979" w:rsidP="003B47CE">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5CB7A4EB" w14:textId="77777777" w:rsidR="00957979" w:rsidRPr="0067423F" w:rsidRDefault="00957979" w:rsidP="003B47CE">
                  <w:pPr>
                    <w:rPr>
                      <w:sz w:val="20"/>
                      <w:szCs w:val="20"/>
                    </w:rPr>
                  </w:pPr>
                </w:p>
              </w:tc>
              <w:tc>
                <w:tcPr>
                  <w:tcW w:w="3595" w:type="dxa"/>
                </w:tcPr>
                <w:p w14:paraId="0C3EA1D8" w14:textId="77777777" w:rsidR="00957979" w:rsidRPr="0067423F" w:rsidRDefault="00957979" w:rsidP="003B47CE">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21E68532" w14:textId="77777777" w:rsidR="00957979" w:rsidRPr="0067423F" w:rsidRDefault="00957979" w:rsidP="003B47CE">
            <w:pPr>
              <w:rPr>
                <w:sz w:val="20"/>
                <w:szCs w:val="20"/>
              </w:rPr>
            </w:pPr>
          </w:p>
          <w:p w14:paraId="23908C88" w14:textId="77777777" w:rsidR="00957979" w:rsidRPr="0067423F" w:rsidRDefault="00957979" w:rsidP="003B47CE">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7B6C0E2D" w14:textId="77777777" w:rsidR="00957979" w:rsidRPr="0067423F" w:rsidRDefault="00957979" w:rsidP="003B47CE">
            <w:pPr>
              <w:rPr>
                <w:b/>
                <w:bCs/>
                <w:sz w:val="20"/>
                <w:szCs w:val="20"/>
                <w:lang w:val="en-GB"/>
              </w:rPr>
            </w:pPr>
          </w:p>
          <w:p w14:paraId="7B68CD34" w14:textId="77777777" w:rsidR="00957979" w:rsidRPr="0067423F" w:rsidRDefault="00957979" w:rsidP="003B47CE">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7E9543A4" w14:textId="77777777" w:rsidR="00957979" w:rsidRPr="0067423F" w:rsidRDefault="00957979" w:rsidP="003B47CE">
            <w:pPr>
              <w:rPr>
                <w:b/>
                <w:bCs/>
                <w:i/>
                <w:iCs/>
                <w:sz w:val="20"/>
                <w:szCs w:val="20"/>
                <w:lang w:val="en-GB"/>
              </w:rPr>
            </w:pPr>
          </w:p>
          <w:p w14:paraId="3F50DF3E" w14:textId="77777777" w:rsidR="00957979" w:rsidRPr="0067423F" w:rsidRDefault="00957979" w:rsidP="003B47CE">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1C912052"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0691B89E"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Ensure that Layer 1 UE features are considered</w:t>
            </w:r>
          </w:p>
          <w:p w14:paraId="1F643C2C"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6365355B" w14:textId="77777777" w:rsidR="00957979" w:rsidRDefault="00957979" w:rsidP="003B47CE">
            <w:pPr>
              <w:jc w:val="both"/>
              <w:rPr>
                <w:color w:val="000000"/>
                <w:sz w:val="20"/>
                <w:szCs w:val="20"/>
              </w:rPr>
            </w:pPr>
            <w:r w:rsidRPr="005C13B6">
              <w:rPr>
                <w:b/>
                <w:bCs/>
                <w:sz w:val="20"/>
                <w:szCs w:val="20"/>
              </w:rPr>
              <w:t xml:space="preserve"> </w:t>
            </w:r>
            <w:r>
              <w:rPr>
                <w:color w:val="000000"/>
                <w:sz w:val="20"/>
                <w:szCs w:val="20"/>
              </w:rPr>
              <w:t>In addition to the Layer 1 UE features, i</w:t>
            </w:r>
            <w:r w:rsidRPr="00A90DB8">
              <w:rPr>
                <w:color w:val="000000"/>
                <w:sz w:val="20"/>
                <w:szCs w:val="20"/>
              </w:rPr>
              <w:t xml:space="preserve">n the RAN1 specification, a variety of concepts such as subcarrier spacing restrictions, timing, SSB pattern and offset, power control, MR-DC operation and SRS </w:t>
            </w:r>
            <w:r>
              <w:rPr>
                <w:color w:val="000000"/>
                <w:sz w:val="20"/>
                <w:szCs w:val="20"/>
              </w:rPr>
              <w:t>configuration</w:t>
            </w:r>
            <w:r w:rsidRPr="00A90DB8">
              <w:rPr>
                <w:color w:val="000000"/>
                <w:sz w:val="20"/>
                <w:szCs w:val="20"/>
              </w:rPr>
              <w:t xml:space="preserve"> are dependent on the band</w:t>
            </w:r>
            <w:r>
              <w:rPr>
                <w:color w:val="000000"/>
                <w:sz w:val="20"/>
                <w:szCs w:val="20"/>
              </w:rPr>
              <w:t xml:space="preserve"> </w:t>
            </w:r>
            <w:r>
              <w:rPr>
                <w:color w:val="000000"/>
                <w:sz w:val="20"/>
                <w:szCs w:val="20"/>
              </w:rPr>
              <w:fldChar w:fldCharType="begin"/>
            </w:r>
            <w:r>
              <w:rPr>
                <w:color w:val="000000"/>
                <w:sz w:val="20"/>
                <w:szCs w:val="20"/>
              </w:rPr>
              <w:instrText xml:space="preserve"> REF _Ref68615848 \r \h  \* MERGEFORMAT </w:instrText>
            </w:r>
            <w:r>
              <w:rPr>
                <w:color w:val="000000"/>
                <w:sz w:val="20"/>
                <w:szCs w:val="20"/>
              </w:rPr>
            </w:r>
            <w:r>
              <w:rPr>
                <w:color w:val="000000"/>
                <w:sz w:val="20"/>
                <w:szCs w:val="20"/>
              </w:rPr>
              <w:fldChar w:fldCharType="separate"/>
            </w:r>
            <w:r>
              <w:rPr>
                <w:color w:val="000000"/>
                <w:sz w:val="20"/>
                <w:szCs w:val="20"/>
              </w:rPr>
              <w:t>[10]</w:t>
            </w:r>
            <w:r>
              <w:rPr>
                <w:color w:val="000000"/>
                <w:sz w:val="20"/>
                <w:szCs w:val="20"/>
              </w:rPr>
              <w:fldChar w:fldCharType="end"/>
            </w:r>
            <w:r w:rsidRPr="00A90DB8">
              <w:rPr>
                <w:color w:val="000000"/>
                <w:sz w:val="20"/>
                <w:szCs w:val="20"/>
              </w:rPr>
              <w:t xml:space="preserve">. </w:t>
            </w:r>
            <w:r>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3CBCC7F0" w14:textId="77777777" w:rsidR="00957979" w:rsidRDefault="00957979" w:rsidP="003B47CE">
            <w:pPr>
              <w:rPr>
                <w:color w:val="000000"/>
                <w:sz w:val="20"/>
                <w:szCs w:val="20"/>
              </w:rPr>
            </w:pPr>
          </w:p>
          <w:p w14:paraId="314F20E6"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957979" w14:paraId="5EC39CEA" w14:textId="77777777" w:rsidTr="003B47CE">
              <w:tc>
                <w:tcPr>
                  <w:tcW w:w="1975" w:type="dxa"/>
                </w:tcPr>
                <w:p w14:paraId="43ADE1CF" w14:textId="77777777" w:rsidR="00957979" w:rsidRDefault="00957979" w:rsidP="003B47CE">
                  <w:pPr>
                    <w:rPr>
                      <w:color w:val="000000"/>
                      <w:sz w:val="20"/>
                      <w:szCs w:val="20"/>
                    </w:rPr>
                  </w:pPr>
                  <w:r>
                    <w:rPr>
                      <w:color w:val="000000"/>
                      <w:sz w:val="20"/>
                      <w:szCs w:val="20"/>
                    </w:rPr>
                    <w:t>Section</w:t>
                  </w:r>
                </w:p>
              </w:tc>
              <w:tc>
                <w:tcPr>
                  <w:tcW w:w="7375" w:type="dxa"/>
                </w:tcPr>
                <w:p w14:paraId="00BC9C44" w14:textId="77777777" w:rsidR="00957979" w:rsidRDefault="00957979" w:rsidP="003B47CE">
                  <w:pPr>
                    <w:rPr>
                      <w:color w:val="000000"/>
                      <w:sz w:val="20"/>
                      <w:szCs w:val="20"/>
                    </w:rPr>
                  </w:pPr>
                  <w:r>
                    <w:rPr>
                      <w:color w:val="000000"/>
                      <w:sz w:val="20"/>
                      <w:szCs w:val="20"/>
                    </w:rPr>
                    <w:t>Details and Discussion</w:t>
                  </w:r>
                </w:p>
              </w:tc>
            </w:tr>
            <w:tr w:rsidR="00957979" w14:paraId="28F20B2F" w14:textId="77777777" w:rsidTr="003B47CE">
              <w:tc>
                <w:tcPr>
                  <w:tcW w:w="1975" w:type="dxa"/>
                </w:tcPr>
                <w:p w14:paraId="1167B067" w14:textId="77777777" w:rsidR="00957979" w:rsidRDefault="00957979" w:rsidP="003B47CE">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51E713DE" w14:textId="77777777" w:rsidR="00957979" w:rsidRDefault="00957979" w:rsidP="003B47CE">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957979" w14:paraId="13DFCE74" w14:textId="77777777" w:rsidTr="003B47CE">
              <w:tc>
                <w:tcPr>
                  <w:tcW w:w="1975" w:type="dxa"/>
                </w:tcPr>
                <w:p w14:paraId="68A3D440" w14:textId="77777777" w:rsidR="00957979" w:rsidRDefault="00957979" w:rsidP="003B47CE">
                  <w:pPr>
                    <w:rPr>
                      <w:color w:val="000000"/>
                      <w:sz w:val="20"/>
                      <w:szCs w:val="20"/>
                    </w:rPr>
                  </w:pPr>
                  <w:r w:rsidRPr="00B05385">
                    <w:rPr>
                      <w:color w:val="000000"/>
                      <w:sz w:val="20"/>
                      <w:szCs w:val="20"/>
                    </w:rPr>
                    <w:t xml:space="preserve">Section 4.3.2 of </w:t>
                  </w:r>
                  <w:r w:rsidRPr="00B05385">
                    <w:rPr>
                      <w:color w:val="000000"/>
                      <w:sz w:val="20"/>
                      <w:szCs w:val="20"/>
                    </w:rPr>
                    <w:lastRenderedPageBreak/>
                    <w:t>38.211</w:t>
                  </w:r>
                </w:p>
              </w:tc>
              <w:tc>
                <w:tcPr>
                  <w:tcW w:w="7375" w:type="dxa"/>
                </w:tcPr>
                <w:p w14:paraId="701294B5" w14:textId="77777777" w:rsidR="00957979" w:rsidRDefault="00957979" w:rsidP="003B47CE">
                  <w:pPr>
                    <w:rPr>
                      <w:color w:val="000000"/>
                      <w:sz w:val="20"/>
                      <w:szCs w:val="20"/>
                    </w:rPr>
                  </w:pPr>
                  <w:r>
                    <w:rPr>
                      <w:color w:val="000000"/>
                      <w:sz w:val="20"/>
                      <w:szCs w:val="20"/>
                    </w:rPr>
                    <w:lastRenderedPageBreak/>
                    <w:t>Defines a</w:t>
                  </w:r>
                  <w:r w:rsidRPr="00B05385">
                    <w:rPr>
                      <w:color w:val="000000"/>
                      <w:sz w:val="20"/>
                      <w:szCs w:val="20"/>
                    </w:rPr>
                    <w:t xml:space="preserve"> transition time (NRx-Tx and NTx-Rx) with a specific time for FR2. This also </w:t>
                  </w:r>
                  <w:r w:rsidRPr="00B05385">
                    <w:rPr>
                      <w:color w:val="000000"/>
                      <w:sz w:val="20"/>
                      <w:szCs w:val="20"/>
                    </w:rPr>
                    <w:lastRenderedPageBreak/>
                    <w:t>may need to be adjusted given the change in slot duration</w:t>
                  </w:r>
                </w:p>
              </w:tc>
            </w:tr>
            <w:tr w:rsidR="00957979" w14:paraId="50052D31" w14:textId="77777777" w:rsidTr="003B47CE">
              <w:tc>
                <w:tcPr>
                  <w:tcW w:w="1975" w:type="dxa"/>
                </w:tcPr>
                <w:p w14:paraId="0C0004CC" w14:textId="77777777" w:rsidR="00957979" w:rsidRDefault="00957979" w:rsidP="003B47CE">
                  <w:pPr>
                    <w:rPr>
                      <w:color w:val="000000"/>
                      <w:sz w:val="20"/>
                      <w:szCs w:val="20"/>
                    </w:rPr>
                  </w:pPr>
                  <w:r w:rsidRPr="00B05385">
                    <w:rPr>
                      <w:color w:val="000000"/>
                      <w:sz w:val="20"/>
                      <w:szCs w:val="20"/>
                    </w:rPr>
                    <w:lastRenderedPageBreak/>
                    <w:t>Section 6.3.3.2, of 38.211</w:t>
                  </w:r>
                </w:p>
              </w:tc>
              <w:tc>
                <w:tcPr>
                  <w:tcW w:w="7375" w:type="dxa"/>
                </w:tcPr>
                <w:p w14:paraId="77C4B29D" w14:textId="77777777" w:rsidR="00957979" w:rsidRDefault="00957979" w:rsidP="003B47CE">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957979" w14:paraId="223358BC" w14:textId="77777777" w:rsidTr="003B47CE">
              <w:tc>
                <w:tcPr>
                  <w:tcW w:w="1975" w:type="dxa"/>
                </w:tcPr>
                <w:p w14:paraId="71A389E3" w14:textId="77777777" w:rsidR="00957979" w:rsidRPr="0093291C" w:rsidRDefault="00957979" w:rsidP="003B47CE">
                  <w:pPr>
                    <w:rPr>
                      <w:color w:val="000000"/>
                      <w:sz w:val="20"/>
                      <w:szCs w:val="20"/>
                    </w:rPr>
                  </w:pPr>
                  <w:r w:rsidRPr="0093291C">
                    <w:rPr>
                      <w:color w:val="000000"/>
                      <w:sz w:val="20"/>
                      <w:szCs w:val="20"/>
                    </w:rPr>
                    <w:t>Section 4.1 of 38.213</w:t>
                  </w:r>
                </w:p>
              </w:tc>
              <w:tc>
                <w:tcPr>
                  <w:tcW w:w="7375" w:type="dxa"/>
                </w:tcPr>
                <w:p w14:paraId="29EDC88B" w14:textId="77777777" w:rsidR="00957979" w:rsidRPr="0093291C" w:rsidRDefault="00957979" w:rsidP="003B47CE">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957979" w14:paraId="370D21C5" w14:textId="77777777" w:rsidTr="003B47CE">
              <w:tc>
                <w:tcPr>
                  <w:tcW w:w="1975" w:type="dxa"/>
                </w:tcPr>
                <w:p w14:paraId="26DFEEC7" w14:textId="77777777" w:rsidR="00957979" w:rsidRPr="0093291C" w:rsidRDefault="00957979" w:rsidP="003B47CE">
                  <w:pPr>
                    <w:rPr>
                      <w:color w:val="000000"/>
                      <w:sz w:val="20"/>
                      <w:szCs w:val="20"/>
                    </w:rPr>
                  </w:pPr>
                  <w:r w:rsidRPr="0093291C">
                    <w:rPr>
                      <w:color w:val="000000"/>
                      <w:sz w:val="20"/>
                      <w:szCs w:val="20"/>
                    </w:rPr>
                    <w:t>Section 7.6 of 38.213</w:t>
                  </w:r>
                </w:p>
              </w:tc>
              <w:tc>
                <w:tcPr>
                  <w:tcW w:w="7375" w:type="dxa"/>
                </w:tcPr>
                <w:p w14:paraId="77D810E5" w14:textId="77777777" w:rsidR="00957979" w:rsidRPr="0093291C" w:rsidRDefault="00957979" w:rsidP="003B47CE">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957979" w14:paraId="7E425B95" w14:textId="77777777" w:rsidTr="003B47CE">
              <w:tc>
                <w:tcPr>
                  <w:tcW w:w="1975" w:type="dxa"/>
                </w:tcPr>
                <w:p w14:paraId="0DD550B8" w14:textId="77777777" w:rsidR="00957979" w:rsidRPr="00E815BD" w:rsidRDefault="00957979" w:rsidP="003B47CE">
                  <w:pPr>
                    <w:rPr>
                      <w:color w:val="000000"/>
                      <w:sz w:val="20"/>
                      <w:szCs w:val="20"/>
                    </w:rPr>
                  </w:pPr>
                  <w:r w:rsidRPr="00E815BD">
                    <w:rPr>
                      <w:color w:val="000000"/>
                      <w:sz w:val="20"/>
                      <w:szCs w:val="20"/>
                    </w:rPr>
                    <w:t>section 12 of 38.213</w:t>
                  </w:r>
                </w:p>
              </w:tc>
              <w:tc>
                <w:tcPr>
                  <w:tcW w:w="7375" w:type="dxa"/>
                </w:tcPr>
                <w:p w14:paraId="4B8667A1" w14:textId="77777777" w:rsidR="00957979" w:rsidRPr="00E815BD" w:rsidRDefault="00957979" w:rsidP="003B47CE">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957979" w14:paraId="741E1BE1" w14:textId="77777777" w:rsidTr="003B47CE">
              <w:tc>
                <w:tcPr>
                  <w:tcW w:w="1975" w:type="dxa"/>
                </w:tcPr>
                <w:p w14:paraId="52C06A00" w14:textId="77777777" w:rsidR="00957979" w:rsidRPr="00E815BD" w:rsidRDefault="00957979" w:rsidP="003B47CE">
                  <w:pPr>
                    <w:rPr>
                      <w:color w:val="000000"/>
                      <w:sz w:val="20"/>
                      <w:szCs w:val="20"/>
                    </w:rPr>
                  </w:pPr>
                  <w:r w:rsidRPr="00E815BD">
                    <w:rPr>
                      <w:color w:val="000000"/>
                      <w:sz w:val="20"/>
                      <w:szCs w:val="20"/>
                    </w:rPr>
                    <w:t>Section 6.2 of 38.214</w:t>
                  </w:r>
                </w:p>
              </w:tc>
              <w:tc>
                <w:tcPr>
                  <w:tcW w:w="7375" w:type="dxa"/>
                </w:tcPr>
                <w:p w14:paraId="3AAF5A0B" w14:textId="77777777" w:rsidR="00957979" w:rsidRPr="00E815BD" w:rsidRDefault="00957979" w:rsidP="003B47CE">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220764F" w14:textId="77777777" w:rsidR="00957979" w:rsidRDefault="00957979" w:rsidP="003B47CE">
            <w:pPr>
              <w:rPr>
                <w:color w:val="000000"/>
                <w:sz w:val="20"/>
                <w:szCs w:val="20"/>
              </w:rPr>
            </w:pPr>
          </w:p>
          <w:p w14:paraId="72677A01" w14:textId="77777777" w:rsidR="00957979" w:rsidRPr="00116FEB" w:rsidRDefault="00957979" w:rsidP="003B47CE">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06C0793E" w14:textId="77777777" w:rsidR="00957979" w:rsidRPr="00116FEB" w:rsidRDefault="00957979" w:rsidP="003B47CE">
            <w:pPr>
              <w:rPr>
                <w:sz w:val="20"/>
                <w:szCs w:val="20"/>
              </w:rPr>
            </w:pPr>
          </w:p>
          <w:p w14:paraId="20F80330" w14:textId="77777777" w:rsidR="00957979" w:rsidRPr="00116FEB" w:rsidRDefault="00957979" w:rsidP="003B47CE">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659EFCBC" w14:textId="77777777" w:rsidR="00957979" w:rsidRPr="00116FEB" w:rsidRDefault="00957979" w:rsidP="003B47CE">
            <w:pPr>
              <w:tabs>
                <w:tab w:val="left" w:pos="540"/>
              </w:tabs>
              <w:rPr>
                <w:rFonts w:eastAsia="Batang"/>
                <w:i/>
                <w:iCs/>
                <w:color w:val="000000"/>
                <w:kern w:val="2"/>
                <w:sz w:val="20"/>
                <w:szCs w:val="20"/>
              </w:rPr>
            </w:pPr>
          </w:p>
          <w:p w14:paraId="1F52B042" w14:textId="77777777" w:rsidR="00957979" w:rsidRPr="00AB7984" w:rsidRDefault="00957979" w:rsidP="003B47CE">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453C6967" w14:textId="77777777" w:rsidR="00957979" w:rsidRDefault="00957979" w:rsidP="00957979">
      <w:pPr>
        <w:rPr>
          <w:lang w:eastAsia="zh-CN"/>
        </w:rPr>
      </w:pPr>
    </w:p>
    <w:p w14:paraId="39A45FCC" w14:textId="77777777" w:rsidR="00957979" w:rsidRDefault="00957979" w:rsidP="00957979">
      <w:pPr>
        <w:pStyle w:val="Heading3"/>
        <w:jc w:val="both"/>
        <w:rPr>
          <w:lang w:val="en-GB" w:eastAsia="zh-CN"/>
        </w:rPr>
      </w:pPr>
      <w:r>
        <w:rPr>
          <w:lang w:val="en-GB" w:eastAsia="zh-CN"/>
        </w:rPr>
        <w:t>R1-</w:t>
      </w:r>
      <w:r w:rsidRPr="00896E56">
        <w:rPr>
          <w:highlight w:val="green"/>
          <w:lang w:val="en-GB" w:eastAsia="zh-CN"/>
        </w:rPr>
        <w:t>2105301</w:t>
      </w:r>
      <w:r w:rsidRPr="0008594E">
        <w:rPr>
          <w:lang w:val="en-GB" w:eastAsia="zh-CN"/>
        </w:rPr>
        <w:t xml:space="preserve"> </w:t>
      </w:r>
      <w:r>
        <w:rPr>
          <w:lang w:val="en-GB" w:eastAsia="zh-CN"/>
        </w:rPr>
        <w:t>(Samsung)</w:t>
      </w:r>
    </w:p>
    <w:tbl>
      <w:tblPr>
        <w:tblStyle w:val="TableGrid"/>
        <w:tblW w:w="14583" w:type="dxa"/>
        <w:tblLayout w:type="fixed"/>
        <w:tblLook w:val="04A0" w:firstRow="1" w:lastRow="0" w:firstColumn="1" w:lastColumn="0" w:noHBand="0" w:noVBand="1"/>
      </w:tblPr>
      <w:tblGrid>
        <w:gridCol w:w="14583"/>
      </w:tblGrid>
      <w:tr w:rsidR="00957979" w14:paraId="7C1C8EF4" w14:textId="77777777" w:rsidTr="003B47CE">
        <w:tc>
          <w:tcPr>
            <w:tcW w:w="9307" w:type="dxa"/>
          </w:tcPr>
          <w:p w14:paraId="71FBE49B" w14:textId="77777777" w:rsidR="00957979" w:rsidRDefault="00957979" w:rsidP="003B47C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77E03CB" w14:textId="77777777" w:rsidR="00957979" w:rsidRPr="00BD17D2" w:rsidRDefault="00957979" w:rsidP="003B47C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w:t>
            </w:r>
            <w:r>
              <w:lastRenderedPageBreak/>
              <w:t xml:space="preserve">NR 52.6 to 71 GHz doesn’t imply all the UE features from FR2 will be automatically carried over to NR 52.6 to 71 GHz. In this sense, the impact is not essential.    </w:t>
            </w:r>
          </w:p>
          <w:p w14:paraId="68647BC1" w14:textId="77777777" w:rsidR="00957979" w:rsidRDefault="00957979" w:rsidP="003B47C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71EC825D" w14:textId="77777777" w:rsidR="00957979" w:rsidRPr="006F1BAC" w:rsidRDefault="00957979" w:rsidP="003B47CE">
            <w:pPr>
              <w:jc w:val="both"/>
              <w:rPr>
                <w:b/>
                <w:i/>
                <w:lang w:eastAsia="ja-JP"/>
              </w:rPr>
            </w:pPr>
            <w:r w:rsidRPr="006F1BAC">
              <w:rPr>
                <w:b/>
                <w:i/>
              </w:rPr>
              <w:t xml:space="preserve">Observation: The impact of defining NR 52.6 to 71 GHz to RAN1 is not as significant as the one to RAN4. </w:t>
            </w:r>
          </w:p>
          <w:p w14:paraId="19520F2A" w14:textId="77777777" w:rsidR="00957979" w:rsidRPr="0008594E" w:rsidRDefault="00957979" w:rsidP="003B47C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Pr="005C13B6">
              <w:rPr>
                <w:b/>
                <w:bCs/>
                <w:sz w:val="20"/>
                <w:szCs w:val="20"/>
              </w:rPr>
              <w:t xml:space="preserve"> </w:t>
            </w:r>
          </w:p>
        </w:tc>
      </w:tr>
    </w:tbl>
    <w:p w14:paraId="6EA51887" w14:textId="77777777" w:rsidR="00957979" w:rsidRDefault="00957979" w:rsidP="00957979">
      <w:pPr>
        <w:rPr>
          <w:lang w:eastAsia="zh-CN"/>
        </w:rPr>
      </w:pPr>
    </w:p>
    <w:p w14:paraId="4EAAF6D7" w14:textId="77777777" w:rsidR="00957979" w:rsidRDefault="00957979" w:rsidP="00957979">
      <w:pPr>
        <w:pStyle w:val="Heading3"/>
        <w:jc w:val="both"/>
        <w:rPr>
          <w:lang w:val="en-GB" w:eastAsia="zh-CN"/>
        </w:rPr>
      </w:pPr>
      <w:r>
        <w:rPr>
          <w:lang w:val="en-GB" w:eastAsia="zh-CN"/>
        </w:rPr>
        <w:t>R1-</w:t>
      </w:r>
      <w:r w:rsidRPr="00110229">
        <w:rPr>
          <w:lang w:val="en-GB" w:eastAsia="zh-CN"/>
        </w:rPr>
        <w:t xml:space="preserve">2105424 </w:t>
      </w:r>
      <w:r>
        <w:rPr>
          <w:lang w:val="en-GB" w:eastAsia="zh-CN"/>
        </w:rPr>
        <w:t>(MediaTek)</w:t>
      </w:r>
    </w:p>
    <w:tbl>
      <w:tblPr>
        <w:tblStyle w:val="TableGrid"/>
        <w:tblW w:w="14583" w:type="dxa"/>
        <w:tblLayout w:type="fixed"/>
        <w:tblLook w:val="04A0" w:firstRow="1" w:lastRow="0" w:firstColumn="1" w:lastColumn="0" w:noHBand="0" w:noVBand="1"/>
      </w:tblPr>
      <w:tblGrid>
        <w:gridCol w:w="14583"/>
      </w:tblGrid>
      <w:tr w:rsidR="00957979" w14:paraId="2B9650B1" w14:textId="77777777" w:rsidTr="003B47CE">
        <w:tc>
          <w:tcPr>
            <w:tcW w:w="14583" w:type="dxa"/>
          </w:tcPr>
          <w:p w14:paraId="0FCC836E" w14:textId="77777777" w:rsidR="00957979" w:rsidRDefault="00957979" w:rsidP="003B47CE">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33DAC6F6" w14:textId="77777777" w:rsidR="00957979" w:rsidRDefault="00957979" w:rsidP="003B47CE">
            <w:pPr>
              <w:pStyle w:val="Caption"/>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6B0FA774" w14:textId="77777777" w:rsidR="00957979" w:rsidRDefault="00957979" w:rsidP="003B47CE">
            <w:r>
              <w:t>If the above observation is not aligned among companies, then a clarification should be made in RAN1.</w:t>
            </w:r>
          </w:p>
          <w:p w14:paraId="5297F00C" w14:textId="77777777" w:rsidR="00957979" w:rsidRPr="002A5821" w:rsidRDefault="00957979" w:rsidP="003B47CE">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29E0CD35" w14:textId="77777777" w:rsidR="00957979" w:rsidRDefault="00957979" w:rsidP="003B47CE">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302D43B8" w14:textId="77777777" w:rsidR="00957979" w:rsidRDefault="00957979" w:rsidP="003B47CE">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538BBF09" w14:textId="77777777" w:rsidR="00957979" w:rsidRDefault="00957979" w:rsidP="003B47CE">
            <w:pPr>
              <w:pStyle w:val="Caption"/>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332CAA44" w14:textId="77777777" w:rsidR="00957979" w:rsidRDefault="00957979" w:rsidP="003B47CE">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w:t>
            </w:r>
            <w:r>
              <w:lastRenderedPageBreak/>
              <w:t xml:space="preserve">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538CBF0E" w14:textId="77777777" w:rsidR="00957979" w:rsidRPr="00896E56" w:rsidRDefault="00957979" w:rsidP="003B47CE">
            <w:pPr>
              <w:rPr>
                <w:b/>
              </w:rPr>
            </w:pPr>
            <w:bookmarkStart w:id="26"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598A5972" w14:textId="77777777" w:rsidR="00957979" w:rsidRPr="00097640" w:rsidRDefault="00957979" w:rsidP="003B47CE">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40A26DD1" w14:textId="77777777" w:rsidR="00957979" w:rsidRDefault="00957979" w:rsidP="00957979">
      <w:pPr>
        <w:pStyle w:val="Heading3"/>
        <w:jc w:val="both"/>
        <w:rPr>
          <w:lang w:val="en-GB" w:eastAsia="zh-CN"/>
        </w:rPr>
      </w:pPr>
      <w:r>
        <w:rPr>
          <w:lang w:val="en-GB" w:eastAsia="zh-CN"/>
        </w:rPr>
        <w:lastRenderedPageBreak/>
        <w:t>R1-</w:t>
      </w:r>
      <w:r w:rsidRPr="00110229">
        <w:rPr>
          <w:lang w:val="en-GB" w:eastAsia="zh-CN"/>
        </w:rPr>
        <w:t xml:space="preserve">2105424 </w:t>
      </w:r>
      <w:r>
        <w:rPr>
          <w:lang w:val="en-GB" w:eastAsia="zh-CN"/>
        </w:rPr>
        <w:t>(LG)</w:t>
      </w:r>
    </w:p>
    <w:tbl>
      <w:tblPr>
        <w:tblStyle w:val="TableGrid"/>
        <w:tblW w:w="14583" w:type="dxa"/>
        <w:tblLayout w:type="fixed"/>
        <w:tblLook w:val="04A0" w:firstRow="1" w:lastRow="0" w:firstColumn="1" w:lastColumn="0" w:noHBand="0" w:noVBand="1"/>
      </w:tblPr>
      <w:tblGrid>
        <w:gridCol w:w="14583"/>
      </w:tblGrid>
      <w:tr w:rsidR="00957979" w14:paraId="65E3975E" w14:textId="77777777" w:rsidTr="003B47CE">
        <w:tc>
          <w:tcPr>
            <w:tcW w:w="14583" w:type="dxa"/>
          </w:tcPr>
          <w:p w14:paraId="325BCAC3"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67E5A88" w14:textId="77777777" w:rsidR="00957979" w:rsidRPr="00110229" w:rsidRDefault="00957979" w:rsidP="003B47CE">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863D605"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691643A6" w14:textId="77777777" w:rsidR="00957979" w:rsidRPr="00110229" w:rsidRDefault="00957979" w:rsidP="003B47CE">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162E1C3C" w14:textId="77777777" w:rsidR="00957979" w:rsidRPr="00110229" w:rsidRDefault="00957979" w:rsidP="003B47CE">
            <w:pPr>
              <w:rPr>
                <w:rFonts w:eastAsia="MS Mincho"/>
                <w:b/>
                <w:sz w:val="20"/>
                <w:szCs w:val="20"/>
                <w:lang w:val="en-GB"/>
              </w:rPr>
            </w:pPr>
            <w:r w:rsidRPr="00110229">
              <w:rPr>
                <w:rFonts w:eastAsia="MS Mincho"/>
                <w:b/>
                <w:sz w:val="20"/>
                <w:szCs w:val="20"/>
                <w:lang w:val="en-GB"/>
              </w:rPr>
              <w:t>Proposal #1: Extend FR2 to cover the frequency range 52.6-71 GHz.</w:t>
            </w:r>
          </w:p>
          <w:p w14:paraId="01FDF6FA" w14:textId="77777777" w:rsidR="00957979" w:rsidRPr="00110229" w:rsidRDefault="00957979" w:rsidP="003B47CE">
            <w:pPr>
              <w:rPr>
                <w:rFonts w:eastAsia="MS Mincho"/>
                <w:sz w:val="20"/>
                <w:szCs w:val="20"/>
                <w:lang w:val="en-GB"/>
              </w:rPr>
            </w:pPr>
          </w:p>
          <w:p w14:paraId="06F88BBF" w14:textId="77777777" w:rsidR="00957979" w:rsidRPr="00110229" w:rsidRDefault="00957979" w:rsidP="003B47CE">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0815D757" w14:textId="77777777" w:rsidR="00957979" w:rsidRPr="00110229" w:rsidRDefault="00957979" w:rsidP="003B47CE">
            <w:pPr>
              <w:rPr>
                <w:rFonts w:eastAsia="MS Mincho"/>
                <w:b/>
                <w:sz w:val="20"/>
                <w:szCs w:val="20"/>
                <w:lang w:val="en-GB"/>
              </w:rPr>
            </w:pPr>
            <w:r w:rsidRPr="00110229">
              <w:rPr>
                <w:rFonts w:eastAsia="MS Mincho"/>
                <w:b/>
                <w:sz w:val="20"/>
                <w:szCs w:val="20"/>
                <w:lang w:val="en-GB"/>
              </w:rPr>
              <w:lastRenderedPageBreak/>
              <w:t>Proposal #2: Down-select to one of the following alternatives that cover the 52.6-71 GHz frequency range by extending the FR2.</w:t>
            </w:r>
          </w:p>
          <w:p w14:paraId="48F2CA82"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4FCABA"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01210AEE"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6BACF944" w14:textId="77777777" w:rsidR="00957979" w:rsidRPr="00110229" w:rsidRDefault="00957979" w:rsidP="003B47CE">
            <w:pPr>
              <w:rPr>
                <w:rFonts w:eastAsia="Malgun Gothic"/>
                <w:b/>
                <w:bCs/>
                <w:sz w:val="20"/>
                <w:szCs w:val="20"/>
                <w:lang w:val="en-GB" w:eastAsia="ko-KR"/>
              </w:rPr>
            </w:pPr>
          </w:p>
        </w:tc>
      </w:tr>
    </w:tbl>
    <w:p w14:paraId="6732EBA7" w14:textId="77777777" w:rsidR="00957979" w:rsidRDefault="00957979" w:rsidP="00957979">
      <w:pPr>
        <w:pStyle w:val="Heading3"/>
        <w:jc w:val="both"/>
        <w:rPr>
          <w:lang w:val="en-GB" w:eastAsia="zh-CN"/>
        </w:rPr>
      </w:pPr>
      <w:r>
        <w:rPr>
          <w:lang w:val="en-GB" w:eastAsia="zh-CN"/>
        </w:rPr>
        <w:lastRenderedPageBreak/>
        <w:t>R1-</w:t>
      </w:r>
      <w:r w:rsidRPr="00E83E95">
        <w:rPr>
          <w:lang w:val="en-GB" w:eastAsia="zh-CN"/>
        </w:rPr>
        <w:t xml:space="preserve">2105533 </w:t>
      </w:r>
      <w:r>
        <w:rPr>
          <w:lang w:val="en-GB" w:eastAsia="zh-CN"/>
        </w:rPr>
        <w:t>(Huawei, HiSilicon)</w:t>
      </w:r>
    </w:p>
    <w:tbl>
      <w:tblPr>
        <w:tblStyle w:val="TableGrid"/>
        <w:tblW w:w="14583" w:type="dxa"/>
        <w:tblLayout w:type="fixed"/>
        <w:tblLook w:val="04A0" w:firstRow="1" w:lastRow="0" w:firstColumn="1" w:lastColumn="0" w:noHBand="0" w:noVBand="1"/>
      </w:tblPr>
      <w:tblGrid>
        <w:gridCol w:w="14583"/>
      </w:tblGrid>
      <w:tr w:rsidR="00957979" w14:paraId="2EBCE201" w14:textId="77777777" w:rsidTr="003B47CE">
        <w:tc>
          <w:tcPr>
            <w:tcW w:w="14583" w:type="dxa"/>
          </w:tcPr>
          <w:p w14:paraId="27876533" w14:textId="77777777" w:rsidR="00957979" w:rsidRPr="00546EA7" w:rsidRDefault="00957979" w:rsidP="003B47CE">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10420EDA" w14:textId="77777777" w:rsidR="00957979" w:rsidRPr="00546EA7" w:rsidRDefault="00957979" w:rsidP="003B47CE">
            <w:pPr>
              <w:tabs>
                <w:tab w:val="left" w:pos="0"/>
              </w:tabs>
              <w:jc w:val="both"/>
            </w:pPr>
          </w:p>
          <w:p w14:paraId="514072F2" w14:textId="77777777" w:rsidR="00957979" w:rsidRDefault="00957979" w:rsidP="003B47CE">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30869F22" w14:textId="77777777" w:rsidR="00957979" w:rsidRDefault="00957979" w:rsidP="003B47CE">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957979" w14:paraId="357EAE4C" w14:textId="77777777" w:rsidTr="003B47CE">
              <w:trPr>
                <w:trHeight w:val="3504"/>
                <w:jc w:val="center"/>
              </w:trPr>
              <w:tc>
                <w:tcPr>
                  <w:tcW w:w="5752" w:type="dxa"/>
                  <w:shd w:val="clear" w:color="auto" w:fill="auto"/>
                </w:tcPr>
                <w:p w14:paraId="3793A070" w14:textId="77777777" w:rsidR="00957979" w:rsidRPr="004A591C" w:rsidRDefault="00957979" w:rsidP="003B47CE">
                  <w:pPr>
                    <w:pStyle w:val="TAL"/>
                    <w:jc w:val="center"/>
                    <w:rPr>
                      <w:rFonts w:cs="Arial"/>
                      <w:lang w:eastAsia="sv-SE"/>
                    </w:rPr>
                  </w:pPr>
                  <w:r w:rsidRPr="004A591C">
                    <w:rPr>
                      <w:noProof/>
                      <w:lang w:eastAsia="zh-CN"/>
                    </w:rPr>
                    <w:lastRenderedPageBreak/>
                    <w:drawing>
                      <wp:inline distT="0" distB="0" distL="0" distR="0" wp14:anchorId="61E4D21D" wp14:editId="225D8944">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57F169A2" w14:textId="77777777" w:rsidR="00957979" w:rsidRPr="003B3900" w:rsidRDefault="00957979" w:rsidP="003B47CE">
            <w:pPr>
              <w:jc w:val="both"/>
              <w:rPr>
                <w:lang w:eastAsia="zh-CN"/>
              </w:rPr>
            </w:pPr>
          </w:p>
          <w:p w14:paraId="636E4564" w14:textId="77777777" w:rsidR="00957979" w:rsidRPr="00F37938" w:rsidRDefault="00957979" w:rsidP="003B47CE">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1868E97E" w14:textId="77777777" w:rsidR="00957979" w:rsidRPr="00F37938" w:rsidRDefault="00957979" w:rsidP="003B47CE">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0BD24A4A" w14:textId="77777777" w:rsidR="00957979" w:rsidRPr="00F37938" w:rsidRDefault="00957979" w:rsidP="003B47CE">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D789F40" w14:textId="77777777" w:rsidR="00957979" w:rsidRDefault="00957979" w:rsidP="003B47CE">
            <w:pPr>
              <w:jc w:val="both"/>
              <w:rPr>
                <w:lang w:eastAsia="zh-CN"/>
              </w:rPr>
            </w:pPr>
          </w:p>
          <w:p w14:paraId="37820DBA" w14:textId="77777777" w:rsidR="00957979" w:rsidRDefault="00957979" w:rsidP="003B47CE">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957979" w:rsidRPr="00492C76" w14:paraId="51434233" w14:textId="77777777" w:rsidTr="003B47CE">
              <w:tc>
                <w:tcPr>
                  <w:tcW w:w="1242" w:type="dxa"/>
                  <w:tcBorders>
                    <w:bottom w:val="single" w:sz="12" w:space="0" w:color="666666"/>
                  </w:tcBorders>
                  <w:shd w:val="clear" w:color="auto" w:fill="auto"/>
                </w:tcPr>
                <w:p w14:paraId="13556A3F" w14:textId="77777777" w:rsidR="00957979" w:rsidRPr="004A591C" w:rsidRDefault="00957979" w:rsidP="003B47CE">
                  <w:pPr>
                    <w:jc w:val="both"/>
                    <w:rPr>
                      <w:b/>
                      <w:bCs/>
                      <w:color w:val="000000"/>
                      <w:lang w:eastAsia="zh-CN"/>
                    </w:rPr>
                  </w:pPr>
                </w:p>
              </w:tc>
              <w:tc>
                <w:tcPr>
                  <w:tcW w:w="2127" w:type="dxa"/>
                  <w:tcBorders>
                    <w:bottom w:val="single" w:sz="12" w:space="0" w:color="666666"/>
                  </w:tcBorders>
                  <w:shd w:val="clear" w:color="auto" w:fill="auto"/>
                </w:tcPr>
                <w:p w14:paraId="4ED9A5EA" w14:textId="77777777" w:rsidR="00957979" w:rsidRPr="004A591C" w:rsidRDefault="00957979" w:rsidP="003B47CE">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0EBED03C" w14:textId="77777777" w:rsidR="00957979" w:rsidRPr="004A591C" w:rsidRDefault="00957979" w:rsidP="003B47CE">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4947598D" w14:textId="77777777" w:rsidR="00957979" w:rsidRPr="004A591C" w:rsidRDefault="00957979" w:rsidP="003B47CE">
                  <w:pPr>
                    <w:jc w:val="center"/>
                    <w:rPr>
                      <w:b/>
                      <w:bCs/>
                      <w:color w:val="000000"/>
                    </w:rPr>
                  </w:pPr>
                  <w:r w:rsidRPr="004A591C">
                    <w:rPr>
                      <w:rFonts w:hint="eastAsia"/>
                      <w:b/>
                      <w:bCs/>
                      <w:color w:val="000000"/>
                    </w:rPr>
                    <w:t>Notes</w:t>
                  </w:r>
                </w:p>
              </w:tc>
            </w:tr>
            <w:tr w:rsidR="00957979" w:rsidRPr="00492C76" w14:paraId="30727A20" w14:textId="77777777" w:rsidTr="003B47CE">
              <w:tc>
                <w:tcPr>
                  <w:tcW w:w="1242" w:type="dxa"/>
                  <w:shd w:val="clear" w:color="auto" w:fill="CCCCCC"/>
                </w:tcPr>
                <w:p w14:paraId="1C4F7F6A" w14:textId="77777777" w:rsidR="00957979" w:rsidRPr="004A591C" w:rsidRDefault="00957979" w:rsidP="003B47CE">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30D7B3AA" w14:textId="77777777" w:rsidR="00957979" w:rsidRPr="004A591C" w:rsidRDefault="00957979" w:rsidP="003B47CE">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5E145666" w14:textId="77777777" w:rsidR="00957979" w:rsidRPr="004A591C" w:rsidRDefault="00957979" w:rsidP="003B47CE">
                  <w:pPr>
                    <w:jc w:val="both"/>
                    <w:rPr>
                      <w:color w:val="000000"/>
                      <w:lang w:eastAsia="zh-CN"/>
                    </w:rPr>
                  </w:pPr>
                  <w:r w:rsidRPr="004A591C">
                    <w:rPr>
                      <w:rFonts w:hint="eastAsia"/>
                      <w:color w:val="000000"/>
                      <w:lang w:eastAsia="zh-CN"/>
                    </w:rPr>
                    <w:t>FR2</w:t>
                  </w:r>
                </w:p>
              </w:tc>
              <w:tc>
                <w:tcPr>
                  <w:tcW w:w="4444" w:type="dxa"/>
                  <w:shd w:val="clear" w:color="auto" w:fill="CCCCCC"/>
                </w:tcPr>
                <w:p w14:paraId="4D43787F" w14:textId="77777777" w:rsidR="00957979" w:rsidRPr="004A591C" w:rsidRDefault="00957979" w:rsidP="003B47CE">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3BA2FF57" w14:textId="77777777" w:rsidTr="003B47CE">
              <w:tc>
                <w:tcPr>
                  <w:tcW w:w="1242" w:type="dxa"/>
                  <w:shd w:val="clear" w:color="auto" w:fill="auto"/>
                </w:tcPr>
                <w:p w14:paraId="32C3FD3C" w14:textId="77777777" w:rsidR="00957979" w:rsidRPr="004A591C" w:rsidRDefault="00957979" w:rsidP="003B47CE">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23D6B7F2" w14:textId="77777777" w:rsidR="00957979" w:rsidRPr="004A591C" w:rsidRDefault="00957979" w:rsidP="003B47CE">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7F5B8DE3" w14:textId="77777777" w:rsidR="00957979" w:rsidRPr="004A591C" w:rsidRDefault="00957979" w:rsidP="003B47CE">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765F2889" w14:textId="77777777" w:rsidR="00957979" w:rsidRPr="004A591C" w:rsidRDefault="00957979" w:rsidP="003B47CE">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407E882E" w14:textId="77777777" w:rsidTr="003B47CE">
              <w:tc>
                <w:tcPr>
                  <w:tcW w:w="1242" w:type="dxa"/>
                  <w:shd w:val="clear" w:color="auto" w:fill="CCCCCC"/>
                </w:tcPr>
                <w:p w14:paraId="772A71E9" w14:textId="77777777" w:rsidR="00957979" w:rsidRPr="004A591C" w:rsidRDefault="00957979" w:rsidP="003B47CE">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3260F886" w14:textId="77777777" w:rsidR="00957979" w:rsidRPr="004A591C" w:rsidRDefault="00957979" w:rsidP="003B47CE">
                  <w:pPr>
                    <w:jc w:val="both"/>
                    <w:rPr>
                      <w:color w:val="000000"/>
                      <w:lang w:eastAsia="zh-CN"/>
                    </w:rPr>
                  </w:pPr>
                  <w:r w:rsidRPr="004A591C">
                    <w:rPr>
                      <w:rFonts w:hint="eastAsia"/>
                      <w:color w:val="000000"/>
                      <w:lang w:eastAsia="zh-CN"/>
                    </w:rPr>
                    <w:t>FR2</w:t>
                  </w:r>
                </w:p>
              </w:tc>
              <w:tc>
                <w:tcPr>
                  <w:tcW w:w="2268" w:type="dxa"/>
                  <w:shd w:val="clear" w:color="auto" w:fill="CCCCCC"/>
                </w:tcPr>
                <w:p w14:paraId="4D2AF057" w14:textId="77777777" w:rsidR="00957979" w:rsidRPr="004A591C" w:rsidRDefault="00957979" w:rsidP="003B47CE">
                  <w:pPr>
                    <w:jc w:val="both"/>
                    <w:rPr>
                      <w:color w:val="000000"/>
                      <w:lang w:eastAsia="zh-CN"/>
                    </w:rPr>
                  </w:pPr>
                  <w:r w:rsidRPr="004A591C">
                    <w:rPr>
                      <w:color w:val="000000"/>
                      <w:lang w:eastAsia="zh-CN"/>
                    </w:rPr>
                    <w:t>FR2x</w:t>
                  </w:r>
                </w:p>
              </w:tc>
              <w:tc>
                <w:tcPr>
                  <w:tcW w:w="4444" w:type="dxa"/>
                  <w:shd w:val="clear" w:color="auto" w:fill="CCCCCC"/>
                </w:tcPr>
                <w:p w14:paraId="03531446" w14:textId="77777777" w:rsidR="00957979" w:rsidRPr="004A591C" w:rsidRDefault="00957979" w:rsidP="003B47CE">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253D6CAA" w14:textId="77777777" w:rsidR="00957979" w:rsidRPr="004A591C" w:rsidRDefault="00957979" w:rsidP="003B47CE">
                  <w:pPr>
                    <w:jc w:val="both"/>
                    <w:rPr>
                      <w:color w:val="000000"/>
                      <w:lang w:eastAsia="zh-CN"/>
                    </w:rPr>
                  </w:pPr>
                  <w:r w:rsidRPr="004A591C">
                    <w:rPr>
                      <w:color w:val="000000"/>
                    </w:rPr>
                    <w:t>FR2x is defined as a sub-part of FR2</w:t>
                  </w:r>
                </w:p>
              </w:tc>
            </w:tr>
          </w:tbl>
          <w:p w14:paraId="513B360F" w14:textId="77777777" w:rsidR="00957979" w:rsidRDefault="00957979" w:rsidP="003B47CE">
            <w:pPr>
              <w:jc w:val="both"/>
              <w:rPr>
                <w:lang w:eastAsia="zh-CN"/>
              </w:rPr>
            </w:pPr>
          </w:p>
          <w:p w14:paraId="6795C61F" w14:textId="77777777" w:rsidR="00957979" w:rsidRDefault="00957979" w:rsidP="003B47CE">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77DE89F2" w14:textId="77777777" w:rsidR="00957979" w:rsidRDefault="00957979" w:rsidP="003B47CE">
            <w:pPr>
              <w:jc w:val="both"/>
              <w:rPr>
                <w:lang w:eastAsia="zh-CN"/>
              </w:rPr>
            </w:pPr>
          </w:p>
          <w:p w14:paraId="2F5EFE54" w14:textId="77777777" w:rsidR="00957979" w:rsidRDefault="00957979" w:rsidP="003B47CE">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6A4FA844" w14:textId="77777777" w:rsidR="00957979" w:rsidRDefault="00957979" w:rsidP="003B47CE">
            <w:pPr>
              <w:jc w:val="both"/>
              <w:rPr>
                <w:lang w:eastAsia="zh-CN"/>
              </w:rPr>
            </w:pPr>
          </w:p>
          <w:p w14:paraId="0CF72B0C" w14:textId="77777777" w:rsidR="00957979" w:rsidRDefault="00957979" w:rsidP="003B47CE">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013B25E2" w14:textId="77777777" w:rsidR="00957979" w:rsidRDefault="00957979" w:rsidP="003B47CE">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957979" w:rsidRPr="00F95B02" w14:paraId="34D3844E" w14:textId="77777777" w:rsidTr="003B47CE">
              <w:trPr>
                <w:jc w:val="center"/>
              </w:trPr>
              <w:tc>
                <w:tcPr>
                  <w:tcW w:w="2727" w:type="dxa"/>
                  <w:shd w:val="clear" w:color="auto" w:fill="auto"/>
                </w:tcPr>
                <w:p w14:paraId="5528FD42" w14:textId="77777777" w:rsidR="00957979" w:rsidRPr="00F95B02" w:rsidRDefault="00957979" w:rsidP="003B47CE">
                  <w:pPr>
                    <w:pStyle w:val="TAH"/>
                  </w:pPr>
                  <w:r w:rsidRPr="00F95B02">
                    <w:t>Frequency range designation</w:t>
                  </w:r>
                </w:p>
              </w:tc>
              <w:tc>
                <w:tcPr>
                  <w:tcW w:w="2957" w:type="dxa"/>
                  <w:shd w:val="clear" w:color="auto" w:fill="auto"/>
                </w:tcPr>
                <w:p w14:paraId="2088A29F" w14:textId="77777777" w:rsidR="00957979" w:rsidRPr="00F95B02" w:rsidRDefault="00957979" w:rsidP="003B47CE">
                  <w:pPr>
                    <w:pStyle w:val="TAH"/>
                  </w:pPr>
                  <w:r w:rsidRPr="00F95B02">
                    <w:t xml:space="preserve">Corresponding frequency range </w:t>
                  </w:r>
                </w:p>
              </w:tc>
            </w:tr>
            <w:tr w:rsidR="00957979" w:rsidRPr="00F95B02" w14:paraId="0B0F68B1" w14:textId="77777777" w:rsidTr="003B47CE">
              <w:trPr>
                <w:jc w:val="center"/>
              </w:trPr>
              <w:tc>
                <w:tcPr>
                  <w:tcW w:w="2727" w:type="dxa"/>
                  <w:shd w:val="clear" w:color="auto" w:fill="auto"/>
                </w:tcPr>
                <w:p w14:paraId="3187764F" w14:textId="77777777" w:rsidR="00957979" w:rsidRPr="00F95B02" w:rsidRDefault="00957979" w:rsidP="003B47CE">
                  <w:pPr>
                    <w:pStyle w:val="TAC"/>
                  </w:pPr>
                  <w:r w:rsidRPr="00F95B02">
                    <w:t>FR1</w:t>
                  </w:r>
                </w:p>
              </w:tc>
              <w:tc>
                <w:tcPr>
                  <w:tcW w:w="2957" w:type="dxa"/>
                  <w:shd w:val="clear" w:color="auto" w:fill="auto"/>
                </w:tcPr>
                <w:p w14:paraId="34D2839A" w14:textId="77777777" w:rsidR="00957979" w:rsidRPr="00F95B02" w:rsidRDefault="00957979" w:rsidP="003B47CE">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957979" w:rsidRPr="00F95B02" w14:paraId="36195F7D" w14:textId="77777777" w:rsidTr="003B47CE">
              <w:trPr>
                <w:jc w:val="center"/>
              </w:trPr>
              <w:tc>
                <w:tcPr>
                  <w:tcW w:w="2727" w:type="dxa"/>
                  <w:vMerge w:val="restart"/>
                  <w:shd w:val="clear" w:color="auto" w:fill="auto"/>
                  <w:vAlign w:val="center"/>
                </w:tcPr>
                <w:p w14:paraId="692FF530" w14:textId="77777777" w:rsidR="00957979" w:rsidRPr="00F95B02" w:rsidRDefault="00957979" w:rsidP="003B47CE">
                  <w:pPr>
                    <w:pStyle w:val="TAC"/>
                  </w:pPr>
                  <w:r w:rsidRPr="00F95B02">
                    <w:t>FR2</w:t>
                  </w:r>
                </w:p>
              </w:tc>
              <w:tc>
                <w:tcPr>
                  <w:tcW w:w="2957" w:type="dxa"/>
                  <w:shd w:val="clear" w:color="auto" w:fill="auto"/>
                  <w:vAlign w:val="center"/>
                </w:tcPr>
                <w:p w14:paraId="6FDE16B0" w14:textId="77777777" w:rsidR="00957979" w:rsidRPr="00F95B02" w:rsidRDefault="00957979" w:rsidP="003B47CE">
                  <w:pPr>
                    <w:pStyle w:val="TAC"/>
                  </w:pPr>
                  <w:r w:rsidRPr="00F37938">
                    <w:rPr>
                      <w:color w:val="0070C0"/>
                    </w:rPr>
                    <w:t>FR2.1:</w:t>
                  </w:r>
                  <w:r>
                    <w:t xml:space="preserve"> </w:t>
                  </w:r>
                  <w:r w:rsidRPr="00F95B02">
                    <w:t>24250 MHz – 52600 MHz</w:t>
                  </w:r>
                </w:p>
              </w:tc>
            </w:tr>
            <w:tr w:rsidR="00957979" w:rsidRPr="00F95B02" w14:paraId="27883FD8" w14:textId="77777777" w:rsidTr="003B47CE">
              <w:trPr>
                <w:trHeight w:val="309"/>
                <w:jc w:val="center"/>
              </w:trPr>
              <w:tc>
                <w:tcPr>
                  <w:tcW w:w="2727" w:type="dxa"/>
                  <w:vMerge/>
                  <w:shd w:val="clear" w:color="auto" w:fill="auto"/>
                </w:tcPr>
                <w:p w14:paraId="06711A80" w14:textId="77777777" w:rsidR="00957979" w:rsidRPr="00F95B02" w:rsidRDefault="00957979" w:rsidP="003B47CE">
                  <w:pPr>
                    <w:pStyle w:val="TAC"/>
                  </w:pPr>
                </w:p>
              </w:tc>
              <w:tc>
                <w:tcPr>
                  <w:tcW w:w="2957" w:type="dxa"/>
                  <w:shd w:val="clear" w:color="auto" w:fill="auto"/>
                  <w:vAlign w:val="center"/>
                </w:tcPr>
                <w:p w14:paraId="3C125D0B" w14:textId="77777777" w:rsidR="00957979" w:rsidRPr="00F37938" w:rsidRDefault="00957979" w:rsidP="003B47CE">
                  <w:pPr>
                    <w:pStyle w:val="TAC"/>
                    <w:rPr>
                      <w:color w:val="0070C0"/>
                    </w:rPr>
                  </w:pPr>
                  <w:r w:rsidRPr="00F37938">
                    <w:rPr>
                      <w:color w:val="0070C0"/>
                    </w:rPr>
                    <w:t>FR2.2: 52600 MHz – 71000 MHz</w:t>
                  </w:r>
                </w:p>
              </w:tc>
            </w:tr>
          </w:tbl>
          <w:p w14:paraId="31061AEF" w14:textId="77777777" w:rsidR="00957979" w:rsidRPr="00F37938" w:rsidRDefault="00957979" w:rsidP="003B47CE">
            <w:pPr>
              <w:jc w:val="both"/>
              <w:rPr>
                <w:lang w:eastAsia="zh-CN"/>
              </w:rPr>
            </w:pPr>
          </w:p>
          <w:p w14:paraId="52441804" w14:textId="77777777" w:rsidR="00957979" w:rsidRDefault="00957979" w:rsidP="003B47CE">
            <w:pPr>
              <w:tabs>
                <w:tab w:val="left" w:pos="0"/>
              </w:tabs>
              <w:jc w:val="both"/>
            </w:pPr>
            <w:r>
              <w:t>Note also that RAN2 has concluded at its April 2021 meeting that:</w:t>
            </w:r>
          </w:p>
          <w:p w14:paraId="195A3F73" w14:textId="77777777" w:rsidR="00957979" w:rsidRPr="004E2450" w:rsidRDefault="00957979" w:rsidP="003B47CE">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3640EB21" w14:textId="77777777" w:rsidR="00957979" w:rsidRPr="00CB517E" w:rsidRDefault="00957979" w:rsidP="003B47CE">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73892E59" w14:textId="77777777" w:rsidR="00957979" w:rsidRDefault="00957979" w:rsidP="003B47CE">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70C3F29B" w14:textId="77777777" w:rsidR="00957979" w:rsidRDefault="00957979" w:rsidP="003B47CE">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957979" w:rsidRPr="00B26BFE" w14:paraId="6DDC65E1" w14:textId="77777777" w:rsidTr="003B47CE">
              <w:trPr>
                <w:jc w:val="center"/>
              </w:trPr>
              <w:tc>
                <w:tcPr>
                  <w:tcW w:w="1560" w:type="dxa"/>
                  <w:shd w:val="clear" w:color="auto" w:fill="auto"/>
                </w:tcPr>
                <w:p w14:paraId="283F2244" w14:textId="77777777" w:rsidR="00957979" w:rsidRPr="003F1C0D" w:rsidRDefault="00957979" w:rsidP="003B47CE">
                  <w:pPr>
                    <w:tabs>
                      <w:tab w:val="left" w:pos="0"/>
                    </w:tabs>
                    <w:jc w:val="both"/>
                    <w:rPr>
                      <w:b/>
                      <w:bCs/>
                    </w:rPr>
                  </w:pPr>
                  <w:r w:rsidRPr="003F1C0D">
                    <w:rPr>
                      <w:rFonts w:hint="eastAsia"/>
                      <w:b/>
                      <w:bCs/>
                    </w:rPr>
                    <w:t>RAN1 spec</w:t>
                  </w:r>
                </w:p>
              </w:tc>
              <w:tc>
                <w:tcPr>
                  <w:tcW w:w="7279" w:type="dxa"/>
                  <w:shd w:val="clear" w:color="auto" w:fill="auto"/>
                </w:tcPr>
                <w:p w14:paraId="19124B38" w14:textId="77777777" w:rsidR="00957979" w:rsidRPr="003F1C0D" w:rsidRDefault="00957979" w:rsidP="003B47CE">
                  <w:pPr>
                    <w:tabs>
                      <w:tab w:val="left" w:pos="0"/>
                    </w:tabs>
                    <w:jc w:val="center"/>
                    <w:rPr>
                      <w:b/>
                      <w:bCs/>
                    </w:rPr>
                  </w:pPr>
                  <w:r w:rsidRPr="003F1C0D">
                    <w:rPr>
                      <w:rFonts w:hint="eastAsia"/>
                      <w:b/>
                      <w:bCs/>
                    </w:rPr>
                    <w:t>FR1/FR2 differentiation</w:t>
                  </w:r>
                </w:p>
              </w:tc>
            </w:tr>
            <w:tr w:rsidR="00957979" w:rsidRPr="00B26BFE" w14:paraId="1D52D655" w14:textId="77777777" w:rsidTr="003B47CE">
              <w:trPr>
                <w:jc w:val="center"/>
              </w:trPr>
              <w:tc>
                <w:tcPr>
                  <w:tcW w:w="1560" w:type="dxa"/>
                  <w:shd w:val="clear" w:color="auto" w:fill="F2F2F2"/>
                </w:tcPr>
                <w:p w14:paraId="3B3D4DF8" w14:textId="77777777" w:rsidR="00957979" w:rsidRPr="003F1C0D" w:rsidRDefault="00957979" w:rsidP="003B47CE">
                  <w:pPr>
                    <w:tabs>
                      <w:tab w:val="left" w:pos="0"/>
                    </w:tabs>
                    <w:jc w:val="both"/>
                    <w:rPr>
                      <w:b/>
                      <w:bCs/>
                    </w:rPr>
                  </w:pPr>
                  <w:r w:rsidRPr="003F1C0D">
                    <w:rPr>
                      <w:b/>
                      <w:bCs/>
                      <w:color w:val="000000"/>
                    </w:rPr>
                    <w:t>TS 38.211</w:t>
                  </w:r>
                </w:p>
              </w:tc>
              <w:tc>
                <w:tcPr>
                  <w:tcW w:w="7279" w:type="dxa"/>
                  <w:shd w:val="clear" w:color="auto" w:fill="F2F2F2"/>
                </w:tcPr>
                <w:p w14:paraId="39E4E5DB" w14:textId="77777777" w:rsidR="00957979" w:rsidRPr="00B26BFE" w:rsidRDefault="00957979" w:rsidP="003B47CE">
                  <w:pPr>
                    <w:tabs>
                      <w:tab w:val="left" w:pos="0"/>
                    </w:tabs>
                    <w:jc w:val="both"/>
                  </w:pPr>
                  <w:r w:rsidRPr="003F1C0D">
                    <w:rPr>
                      <w:color w:val="000000"/>
                    </w:rPr>
                    <w:t>Random access configuration</w:t>
                  </w:r>
                </w:p>
              </w:tc>
            </w:tr>
            <w:tr w:rsidR="00957979" w:rsidRPr="00B26BFE" w14:paraId="09E7D92C" w14:textId="77777777" w:rsidTr="003B47CE">
              <w:trPr>
                <w:jc w:val="center"/>
              </w:trPr>
              <w:tc>
                <w:tcPr>
                  <w:tcW w:w="1560" w:type="dxa"/>
                  <w:shd w:val="clear" w:color="auto" w:fill="auto"/>
                </w:tcPr>
                <w:p w14:paraId="0DF53135" w14:textId="77777777" w:rsidR="00957979" w:rsidRPr="003F1C0D" w:rsidRDefault="00957979" w:rsidP="003B47CE">
                  <w:pPr>
                    <w:tabs>
                      <w:tab w:val="left" w:pos="0"/>
                    </w:tabs>
                    <w:jc w:val="both"/>
                    <w:rPr>
                      <w:b/>
                      <w:bCs/>
                      <w:color w:val="000000"/>
                    </w:rPr>
                  </w:pPr>
                </w:p>
              </w:tc>
              <w:tc>
                <w:tcPr>
                  <w:tcW w:w="7279" w:type="dxa"/>
                  <w:shd w:val="clear" w:color="auto" w:fill="auto"/>
                </w:tcPr>
                <w:p w14:paraId="126D65D2" w14:textId="77777777" w:rsidR="00957979" w:rsidRPr="00B26BFE" w:rsidRDefault="00957979" w:rsidP="003B47CE">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957979" w:rsidRPr="00B26BFE" w14:paraId="336AA1B2" w14:textId="77777777" w:rsidTr="003B47CE">
              <w:trPr>
                <w:jc w:val="center"/>
              </w:trPr>
              <w:tc>
                <w:tcPr>
                  <w:tcW w:w="1560" w:type="dxa"/>
                  <w:shd w:val="clear" w:color="auto" w:fill="F2F2F2"/>
                </w:tcPr>
                <w:p w14:paraId="1E832316" w14:textId="77777777" w:rsidR="00957979" w:rsidRPr="003F1C0D" w:rsidRDefault="00957979" w:rsidP="003B47CE">
                  <w:pPr>
                    <w:tabs>
                      <w:tab w:val="left" w:pos="0"/>
                    </w:tabs>
                    <w:jc w:val="both"/>
                    <w:rPr>
                      <w:b/>
                      <w:bCs/>
                      <w:color w:val="000000"/>
                    </w:rPr>
                  </w:pPr>
                </w:p>
              </w:tc>
              <w:tc>
                <w:tcPr>
                  <w:tcW w:w="7279" w:type="dxa"/>
                  <w:shd w:val="clear" w:color="auto" w:fill="F2F2F2"/>
                </w:tcPr>
                <w:p w14:paraId="27E5BC04" w14:textId="77777777" w:rsidR="00957979" w:rsidRPr="003F1C0D" w:rsidRDefault="00957979" w:rsidP="003B47CE">
                  <w:pPr>
                    <w:tabs>
                      <w:tab w:val="left" w:pos="0"/>
                    </w:tabs>
                    <w:jc w:val="both"/>
                    <w:rPr>
                      <w:color w:val="000000"/>
                    </w:rPr>
                  </w:pPr>
                  <w:r w:rsidRPr="003F1C0D">
                    <w:rPr>
                      <w:color w:val="000000"/>
                    </w:rPr>
                    <w:t>OffsetToPointA unit</w:t>
                  </w:r>
                </w:p>
              </w:tc>
            </w:tr>
            <w:tr w:rsidR="00957979" w:rsidRPr="00B26BFE" w14:paraId="54C6CFF9" w14:textId="77777777" w:rsidTr="003B47CE">
              <w:trPr>
                <w:jc w:val="center"/>
              </w:trPr>
              <w:tc>
                <w:tcPr>
                  <w:tcW w:w="1560" w:type="dxa"/>
                  <w:shd w:val="clear" w:color="auto" w:fill="auto"/>
                </w:tcPr>
                <w:p w14:paraId="1CCA0501" w14:textId="77777777" w:rsidR="00957979" w:rsidRPr="003F1C0D" w:rsidRDefault="00957979" w:rsidP="003B47CE">
                  <w:pPr>
                    <w:tabs>
                      <w:tab w:val="left" w:pos="0"/>
                    </w:tabs>
                    <w:jc w:val="both"/>
                    <w:rPr>
                      <w:b/>
                      <w:bCs/>
                    </w:rPr>
                  </w:pPr>
                  <w:r w:rsidRPr="003F1C0D">
                    <w:rPr>
                      <w:b/>
                      <w:bCs/>
                      <w:color w:val="000000"/>
                    </w:rPr>
                    <w:t>TS 38.213</w:t>
                  </w:r>
                </w:p>
              </w:tc>
              <w:tc>
                <w:tcPr>
                  <w:tcW w:w="7279" w:type="dxa"/>
                  <w:shd w:val="clear" w:color="auto" w:fill="auto"/>
                </w:tcPr>
                <w:p w14:paraId="0D2EBAF4" w14:textId="77777777" w:rsidR="00957979" w:rsidRPr="00B26BFE" w:rsidRDefault="00957979" w:rsidP="003B47CE">
                  <w:pPr>
                    <w:tabs>
                      <w:tab w:val="left" w:pos="0"/>
                    </w:tabs>
                    <w:jc w:val="both"/>
                  </w:pPr>
                  <w:r w:rsidRPr="003F1C0D">
                    <w:rPr>
                      <w:color w:val="000000"/>
                    </w:rPr>
                    <w:t>SSB pattern and cell search</w:t>
                  </w:r>
                </w:p>
              </w:tc>
            </w:tr>
            <w:tr w:rsidR="00957979" w:rsidRPr="00B26BFE" w14:paraId="299F2990" w14:textId="77777777" w:rsidTr="003B47CE">
              <w:trPr>
                <w:jc w:val="center"/>
              </w:trPr>
              <w:tc>
                <w:tcPr>
                  <w:tcW w:w="1560" w:type="dxa"/>
                  <w:shd w:val="clear" w:color="auto" w:fill="F2F2F2"/>
                </w:tcPr>
                <w:p w14:paraId="6A25592C" w14:textId="77777777" w:rsidR="00957979" w:rsidRPr="003F1C0D" w:rsidRDefault="00957979" w:rsidP="003B47CE">
                  <w:pPr>
                    <w:tabs>
                      <w:tab w:val="left" w:pos="0"/>
                    </w:tabs>
                    <w:jc w:val="both"/>
                    <w:rPr>
                      <w:b/>
                      <w:bCs/>
                      <w:color w:val="000000"/>
                    </w:rPr>
                  </w:pPr>
                </w:p>
              </w:tc>
              <w:tc>
                <w:tcPr>
                  <w:tcW w:w="7279" w:type="dxa"/>
                  <w:shd w:val="clear" w:color="auto" w:fill="F2F2F2"/>
                </w:tcPr>
                <w:p w14:paraId="35DAE565" w14:textId="77777777" w:rsidR="00957979" w:rsidRPr="003F1C0D" w:rsidRDefault="00957979" w:rsidP="003B47CE">
                  <w:pPr>
                    <w:tabs>
                      <w:tab w:val="left" w:pos="0"/>
                    </w:tabs>
                    <w:jc w:val="both"/>
                    <w:rPr>
                      <w:color w:val="000000"/>
                    </w:rPr>
                  </w:pPr>
                  <w:r w:rsidRPr="003F1C0D">
                    <w:rPr>
                      <w:color w:val="000000"/>
                    </w:rPr>
                    <w:t>Power control aspects for dual connectivity</w:t>
                  </w:r>
                </w:p>
              </w:tc>
            </w:tr>
            <w:tr w:rsidR="00957979" w:rsidRPr="00B26BFE" w14:paraId="3A26C483" w14:textId="77777777" w:rsidTr="003B47CE">
              <w:trPr>
                <w:jc w:val="center"/>
              </w:trPr>
              <w:tc>
                <w:tcPr>
                  <w:tcW w:w="1560" w:type="dxa"/>
                  <w:shd w:val="clear" w:color="auto" w:fill="auto"/>
                </w:tcPr>
                <w:p w14:paraId="5A0A32EE" w14:textId="77777777" w:rsidR="00957979" w:rsidRPr="003F1C0D" w:rsidRDefault="00957979" w:rsidP="003B47CE">
                  <w:pPr>
                    <w:tabs>
                      <w:tab w:val="left" w:pos="0"/>
                    </w:tabs>
                    <w:jc w:val="both"/>
                    <w:rPr>
                      <w:b/>
                      <w:bCs/>
                      <w:color w:val="000000"/>
                    </w:rPr>
                  </w:pPr>
                </w:p>
              </w:tc>
              <w:tc>
                <w:tcPr>
                  <w:tcW w:w="7279" w:type="dxa"/>
                  <w:shd w:val="clear" w:color="auto" w:fill="auto"/>
                </w:tcPr>
                <w:p w14:paraId="5450C873" w14:textId="77777777" w:rsidR="00957979" w:rsidRPr="003F1C0D" w:rsidRDefault="00957979" w:rsidP="003B47CE">
                  <w:pPr>
                    <w:tabs>
                      <w:tab w:val="left" w:pos="0"/>
                    </w:tabs>
                    <w:jc w:val="both"/>
                    <w:rPr>
                      <w:color w:val="000000"/>
                    </w:rPr>
                  </w:pPr>
                  <w:r w:rsidRPr="003F1C0D">
                    <w:rPr>
                      <w:color w:val="000000"/>
                    </w:rPr>
                    <w:t>BWP switching in RA procedure</w:t>
                  </w:r>
                </w:p>
              </w:tc>
            </w:tr>
            <w:tr w:rsidR="00957979" w:rsidRPr="00B26BFE" w14:paraId="1DB9326B" w14:textId="77777777" w:rsidTr="003B47CE">
              <w:trPr>
                <w:jc w:val="center"/>
              </w:trPr>
              <w:tc>
                <w:tcPr>
                  <w:tcW w:w="1560" w:type="dxa"/>
                  <w:shd w:val="clear" w:color="auto" w:fill="F2F2F2"/>
                </w:tcPr>
                <w:p w14:paraId="7C4D9C2B" w14:textId="77777777" w:rsidR="00957979" w:rsidRPr="003F1C0D" w:rsidRDefault="00957979" w:rsidP="003B47CE">
                  <w:pPr>
                    <w:tabs>
                      <w:tab w:val="left" w:pos="0"/>
                    </w:tabs>
                    <w:jc w:val="both"/>
                    <w:rPr>
                      <w:b/>
                      <w:bCs/>
                      <w:color w:val="000000"/>
                    </w:rPr>
                  </w:pPr>
                </w:p>
              </w:tc>
              <w:tc>
                <w:tcPr>
                  <w:tcW w:w="7279" w:type="dxa"/>
                  <w:shd w:val="clear" w:color="auto" w:fill="F2F2F2"/>
                </w:tcPr>
                <w:p w14:paraId="486D21DF" w14:textId="77777777" w:rsidR="00957979" w:rsidRPr="003F1C0D" w:rsidRDefault="00957979" w:rsidP="003B47CE">
                  <w:pPr>
                    <w:tabs>
                      <w:tab w:val="left" w:pos="0"/>
                    </w:tabs>
                    <w:jc w:val="both"/>
                    <w:rPr>
                      <w:color w:val="000000"/>
                    </w:rPr>
                  </w:pPr>
                  <w:r w:rsidRPr="003F1C0D">
                    <w:rPr>
                      <w:color w:val="000000"/>
                    </w:rPr>
                    <w:t>Actions related to bwp-InactivityTimer in BWP switching</w:t>
                  </w:r>
                </w:p>
              </w:tc>
            </w:tr>
            <w:tr w:rsidR="00957979" w:rsidRPr="00B26BFE" w14:paraId="7D834B16" w14:textId="77777777" w:rsidTr="003B47CE">
              <w:trPr>
                <w:jc w:val="center"/>
              </w:trPr>
              <w:tc>
                <w:tcPr>
                  <w:tcW w:w="1560" w:type="dxa"/>
                  <w:shd w:val="clear" w:color="auto" w:fill="auto"/>
                </w:tcPr>
                <w:p w14:paraId="64CFF482" w14:textId="77777777" w:rsidR="00957979" w:rsidRPr="003F1C0D" w:rsidRDefault="00957979" w:rsidP="003B47CE">
                  <w:pPr>
                    <w:tabs>
                      <w:tab w:val="left" w:pos="0"/>
                    </w:tabs>
                    <w:jc w:val="both"/>
                    <w:rPr>
                      <w:b/>
                      <w:bCs/>
                      <w:color w:val="000000"/>
                    </w:rPr>
                  </w:pPr>
                </w:p>
              </w:tc>
              <w:tc>
                <w:tcPr>
                  <w:tcW w:w="7279" w:type="dxa"/>
                  <w:shd w:val="clear" w:color="auto" w:fill="auto"/>
                </w:tcPr>
                <w:p w14:paraId="18E3FD90" w14:textId="77777777" w:rsidR="00957979" w:rsidRPr="003F1C0D" w:rsidRDefault="00957979" w:rsidP="003B47CE">
                  <w:pPr>
                    <w:tabs>
                      <w:tab w:val="left" w:pos="0"/>
                    </w:tabs>
                    <w:jc w:val="both"/>
                    <w:rPr>
                      <w:color w:val="000000"/>
                    </w:rPr>
                  </w:pPr>
                  <w:r w:rsidRPr="003F1C0D">
                    <w:rPr>
                      <w:color w:val="000000"/>
                    </w:rPr>
                    <w:t>Type0-PDCCH monitoring behaviour</w:t>
                  </w:r>
                </w:p>
              </w:tc>
            </w:tr>
            <w:tr w:rsidR="00957979" w:rsidRPr="00B26BFE" w14:paraId="7BFDD695" w14:textId="77777777" w:rsidTr="003B47CE">
              <w:trPr>
                <w:jc w:val="center"/>
              </w:trPr>
              <w:tc>
                <w:tcPr>
                  <w:tcW w:w="1560" w:type="dxa"/>
                  <w:shd w:val="clear" w:color="auto" w:fill="F2F2F2"/>
                </w:tcPr>
                <w:p w14:paraId="30E479AA" w14:textId="77777777" w:rsidR="00957979" w:rsidRPr="003F1C0D" w:rsidRDefault="00957979" w:rsidP="003B47CE">
                  <w:pPr>
                    <w:tabs>
                      <w:tab w:val="left" w:pos="0"/>
                    </w:tabs>
                    <w:jc w:val="both"/>
                    <w:rPr>
                      <w:b/>
                      <w:bCs/>
                    </w:rPr>
                  </w:pPr>
                  <w:r w:rsidRPr="003F1C0D">
                    <w:rPr>
                      <w:b/>
                      <w:bCs/>
                      <w:color w:val="000000"/>
                    </w:rPr>
                    <w:t>TS 38.214</w:t>
                  </w:r>
                </w:p>
              </w:tc>
              <w:tc>
                <w:tcPr>
                  <w:tcW w:w="7279" w:type="dxa"/>
                  <w:shd w:val="clear" w:color="auto" w:fill="F2F2F2"/>
                </w:tcPr>
                <w:p w14:paraId="481C2D2C" w14:textId="77777777" w:rsidR="00957979" w:rsidRPr="00B26BFE" w:rsidRDefault="00957979" w:rsidP="003B47CE">
                  <w:pPr>
                    <w:tabs>
                      <w:tab w:val="left" w:pos="0"/>
                    </w:tabs>
                    <w:jc w:val="both"/>
                  </w:pPr>
                  <w:r w:rsidRPr="003F1C0D">
                    <w:rPr>
                      <w:color w:val="000000"/>
                    </w:rPr>
                    <w:t>Different behaviour w.r.t. overlapping reception of unicast PDSCH and SI-PDSCH</w:t>
                  </w:r>
                </w:p>
              </w:tc>
            </w:tr>
            <w:tr w:rsidR="00957979" w:rsidRPr="00B26BFE" w14:paraId="1E50196E" w14:textId="77777777" w:rsidTr="003B47CE">
              <w:trPr>
                <w:jc w:val="center"/>
              </w:trPr>
              <w:tc>
                <w:tcPr>
                  <w:tcW w:w="1560" w:type="dxa"/>
                  <w:shd w:val="clear" w:color="auto" w:fill="auto"/>
                </w:tcPr>
                <w:p w14:paraId="541E1E05" w14:textId="77777777" w:rsidR="00957979" w:rsidRPr="003F1C0D" w:rsidRDefault="00957979" w:rsidP="003B47CE">
                  <w:pPr>
                    <w:tabs>
                      <w:tab w:val="left" w:pos="0"/>
                    </w:tabs>
                    <w:jc w:val="both"/>
                    <w:rPr>
                      <w:b/>
                      <w:bCs/>
                      <w:color w:val="000000"/>
                    </w:rPr>
                  </w:pPr>
                </w:p>
              </w:tc>
              <w:tc>
                <w:tcPr>
                  <w:tcW w:w="7279" w:type="dxa"/>
                  <w:shd w:val="clear" w:color="auto" w:fill="auto"/>
                </w:tcPr>
                <w:p w14:paraId="22728474" w14:textId="77777777" w:rsidR="00957979" w:rsidRPr="00120214" w:rsidRDefault="00957979" w:rsidP="003B47CE">
                  <w:pPr>
                    <w:tabs>
                      <w:tab w:val="left" w:pos="0"/>
                    </w:tabs>
                    <w:jc w:val="both"/>
                    <w:rPr>
                      <w:color w:val="000000"/>
                    </w:rPr>
                  </w:pPr>
                  <w:r>
                    <w:rPr>
                      <w:color w:val="000000"/>
                    </w:rPr>
                    <w:t xml:space="preserve">In Rel-15, only </w:t>
                  </w:r>
                  <w:r w:rsidRPr="00120214">
                    <w:rPr>
                      <w:color w:val="000000"/>
                    </w:rPr>
                    <w:t>FR2 supports TRS in single slot</w:t>
                  </w:r>
                </w:p>
              </w:tc>
            </w:tr>
            <w:tr w:rsidR="00957979" w:rsidRPr="00B26BFE" w14:paraId="0260F67A" w14:textId="77777777" w:rsidTr="003B47CE">
              <w:trPr>
                <w:jc w:val="center"/>
              </w:trPr>
              <w:tc>
                <w:tcPr>
                  <w:tcW w:w="1560" w:type="dxa"/>
                  <w:shd w:val="clear" w:color="auto" w:fill="F2F2F2"/>
                </w:tcPr>
                <w:p w14:paraId="01EC48C9" w14:textId="77777777" w:rsidR="00957979" w:rsidRPr="003F1C0D" w:rsidRDefault="00957979" w:rsidP="003B47CE">
                  <w:pPr>
                    <w:tabs>
                      <w:tab w:val="left" w:pos="0"/>
                    </w:tabs>
                    <w:jc w:val="both"/>
                    <w:rPr>
                      <w:b/>
                      <w:bCs/>
                      <w:color w:val="000000"/>
                    </w:rPr>
                  </w:pPr>
                </w:p>
              </w:tc>
              <w:tc>
                <w:tcPr>
                  <w:tcW w:w="7279" w:type="dxa"/>
                  <w:shd w:val="clear" w:color="auto" w:fill="F2F2F2"/>
                </w:tcPr>
                <w:p w14:paraId="60B106DB" w14:textId="77777777" w:rsidR="00957979" w:rsidRPr="00120214" w:rsidRDefault="00957979" w:rsidP="003B47CE">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957979" w:rsidRPr="00B26BFE" w14:paraId="4115CCB4" w14:textId="77777777" w:rsidTr="003B47CE">
              <w:trPr>
                <w:jc w:val="center"/>
              </w:trPr>
              <w:tc>
                <w:tcPr>
                  <w:tcW w:w="1560" w:type="dxa"/>
                  <w:shd w:val="clear" w:color="auto" w:fill="auto"/>
                </w:tcPr>
                <w:p w14:paraId="5CDC548D" w14:textId="77777777" w:rsidR="00957979" w:rsidRPr="003F1C0D" w:rsidRDefault="00957979" w:rsidP="003B47CE">
                  <w:pPr>
                    <w:tabs>
                      <w:tab w:val="left" w:pos="0"/>
                    </w:tabs>
                    <w:jc w:val="both"/>
                    <w:rPr>
                      <w:b/>
                      <w:bCs/>
                      <w:color w:val="000000"/>
                    </w:rPr>
                  </w:pPr>
                </w:p>
              </w:tc>
              <w:tc>
                <w:tcPr>
                  <w:tcW w:w="7279" w:type="dxa"/>
                  <w:shd w:val="clear" w:color="auto" w:fill="auto"/>
                </w:tcPr>
                <w:p w14:paraId="0BA481D7" w14:textId="77777777" w:rsidR="00957979" w:rsidRPr="003F1C0D" w:rsidRDefault="00957979" w:rsidP="003B47CE">
                  <w:pPr>
                    <w:tabs>
                      <w:tab w:val="left" w:pos="0"/>
                    </w:tabs>
                    <w:jc w:val="both"/>
                    <w:rPr>
                      <w:color w:val="000000"/>
                    </w:rPr>
                  </w:pPr>
                  <w:r w:rsidRPr="003F1C0D">
                    <w:rPr>
                      <w:color w:val="000000"/>
                    </w:rPr>
                    <w:t>PDSCH and PUSCH processing capability 2 is only defined for FR1</w:t>
                  </w:r>
                </w:p>
              </w:tc>
            </w:tr>
            <w:tr w:rsidR="00957979" w:rsidRPr="00B26BFE" w14:paraId="2482C9AA" w14:textId="77777777" w:rsidTr="003B47CE">
              <w:trPr>
                <w:jc w:val="center"/>
              </w:trPr>
              <w:tc>
                <w:tcPr>
                  <w:tcW w:w="1560" w:type="dxa"/>
                  <w:shd w:val="clear" w:color="auto" w:fill="F2F2F2"/>
                </w:tcPr>
                <w:p w14:paraId="7C5AE6AF" w14:textId="77777777" w:rsidR="00957979" w:rsidRPr="003F1C0D" w:rsidRDefault="00957979" w:rsidP="003B47CE">
                  <w:pPr>
                    <w:tabs>
                      <w:tab w:val="left" w:pos="0"/>
                    </w:tabs>
                    <w:jc w:val="both"/>
                    <w:rPr>
                      <w:b/>
                      <w:bCs/>
                      <w:color w:val="000000"/>
                    </w:rPr>
                  </w:pPr>
                </w:p>
              </w:tc>
              <w:tc>
                <w:tcPr>
                  <w:tcW w:w="7279" w:type="dxa"/>
                  <w:shd w:val="clear" w:color="auto" w:fill="F2F2F2"/>
                </w:tcPr>
                <w:p w14:paraId="4650CAD9" w14:textId="77777777" w:rsidR="00957979" w:rsidRPr="003F1C0D" w:rsidRDefault="00957979" w:rsidP="003B47CE">
                  <w:pPr>
                    <w:tabs>
                      <w:tab w:val="left" w:pos="0"/>
                    </w:tabs>
                    <w:jc w:val="both"/>
                    <w:rPr>
                      <w:color w:val="000000"/>
                    </w:rPr>
                  </w:pPr>
                  <w:r w:rsidRPr="003F1C0D">
                    <w:rPr>
                      <w:color w:val="000000"/>
                    </w:rPr>
                    <w:t>FR1 supports almost contiguous allocation for UL CP-OFDM while FR2 does not</w:t>
                  </w:r>
                </w:p>
              </w:tc>
            </w:tr>
          </w:tbl>
          <w:p w14:paraId="487F48A3" w14:textId="77777777" w:rsidR="00957979" w:rsidRDefault="00957979" w:rsidP="003B47CE">
            <w:pPr>
              <w:tabs>
                <w:tab w:val="left" w:pos="0"/>
              </w:tabs>
              <w:jc w:val="both"/>
            </w:pPr>
          </w:p>
          <w:p w14:paraId="561272CD" w14:textId="77777777" w:rsidR="00957979" w:rsidRPr="002A5990" w:rsidRDefault="00957979" w:rsidP="003B47CE">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1CCAF74B" w14:textId="77777777" w:rsidR="00957979" w:rsidRPr="00694766" w:rsidRDefault="00957979" w:rsidP="003B47CE">
            <w:pPr>
              <w:jc w:val="both"/>
              <w:rPr>
                <w:color w:val="000000"/>
              </w:rPr>
            </w:pPr>
          </w:p>
          <w:p w14:paraId="317DC366" w14:textId="77777777" w:rsidR="00957979" w:rsidRPr="00694766" w:rsidRDefault="00957979" w:rsidP="003B47CE">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40BE0103" w14:textId="77777777" w:rsidR="00957979" w:rsidRDefault="00957979" w:rsidP="003B47CE">
            <w:pPr>
              <w:jc w:val="both"/>
              <w:rPr>
                <w:color w:val="000000"/>
              </w:rPr>
            </w:pPr>
          </w:p>
          <w:p w14:paraId="5439AB94" w14:textId="77777777" w:rsidR="00957979" w:rsidRDefault="00957979" w:rsidP="003B47CE">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43781E4A" w14:textId="77777777" w:rsidR="00957979" w:rsidRPr="00F37938" w:rsidRDefault="00957979" w:rsidP="003B47CE">
            <w:pPr>
              <w:rPr>
                <w:color w:val="000000"/>
              </w:rPr>
            </w:pPr>
          </w:p>
          <w:p w14:paraId="722EC855" w14:textId="77777777" w:rsidR="00957979" w:rsidRPr="00F37938" w:rsidRDefault="00957979" w:rsidP="003B47CE">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07C861B7" w14:textId="77777777" w:rsidR="00957979" w:rsidRDefault="00957979" w:rsidP="003B47CE">
            <w:pPr>
              <w:jc w:val="both"/>
              <w:rPr>
                <w:color w:val="000000"/>
              </w:rPr>
            </w:pPr>
          </w:p>
          <w:p w14:paraId="2D594E46" w14:textId="77777777" w:rsidR="00957979" w:rsidRDefault="00957979" w:rsidP="003B47CE">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561C8E06" w14:textId="77777777" w:rsidR="00957979" w:rsidRPr="00FC5B68" w:rsidRDefault="00957979" w:rsidP="003B47CE">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208157AB" w14:textId="77777777" w:rsidR="00957979"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1D0D0CA5" w14:textId="77777777" w:rsidR="00957979" w:rsidRPr="00FC5B68" w:rsidRDefault="00957979" w:rsidP="003B47CE">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8AAE166"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6E95B628"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007A0DE7"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657403A6" w14:textId="77777777" w:rsidR="00957979" w:rsidRPr="00E83E95" w:rsidRDefault="00957979" w:rsidP="003B47CE">
            <w:pPr>
              <w:jc w:val="both"/>
              <w:rPr>
                <w:b/>
                <w:i/>
                <w:color w:val="000000"/>
              </w:rPr>
            </w:pPr>
          </w:p>
        </w:tc>
      </w:tr>
    </w:tbl>
    <w:p w14:paraId="1F37187B" w14:textId="77777777" w:rsidR="00957979" w:rsidRDefault="00957979" w:rsidP="00957979">
      <w:pPr>
        <w:pStyle w:val="Heading3"/>
        <w:jc w:val="both"/>
        <w:rPr>
          <w:lang w:val="en-GB" w:eastAsia="zh-CN"/>
        </w:rPr>
      </w:pPr>
      <w:r>
        <w:rPr>
          <w:lang w:val="en-GB" w:eastAsia="zh-CN"/>
        </w:rPr>
        <w:lastRenderedPageBreak/>
        <w:t>R1-</w:t>
      </w:r>
      <w:r w:rsidRPr="00872A9D">
        <w:rPr>
          <w:lang w:val="en-GB" w:eastAsia="zh-CN"/>
        </w:rPr>
        <w:t xml:space="preserve">2105692 </w:t>
      </w:r>
      <w:r>
        <w:rPr>
          <w:lang w:val="en-GB" w:eastAsia="zh-CN"/>
        </w:rPr>
        <w:t>(NTT DOCOMO)</w:t>
      </w:r>
    </w:p>
    <w:tbl>
      <w:tblPr>
        <w:tblStyle w:val="TableGrid"/>
        <w:tblW w:w="14583" w:type="dxa"/>
        <w:tblLayout w:type="fixed"/>
        <w:tblLook w:val="04A0" w:firstRow="1" w:lastRow="0" w:firstColumn="1" w:lastColumn="0" w:noHBand="0" w:noVBand="1"/>
      </w:tblPr>
      <w:tblGrid>
        <w:gridCol w:w="14583"/>
      </w:tblGrid>
      <w:tr w:rsidR="00957979" w14:paraId="108D122D" w14:textId="77777777" w:rsidTr="003B47CE">
        <w:tc>
          <w:tcPr>
            <w:tcW w:w="9307" w:type="dxa"/>
          </w:tcPr>
          <w:p w14:paraId="1FB2F18A" w14:textId="77777777" w:rsidR="00957979" w:rsidRDefault="00957979" w:rsidP="003B47CE">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2EE90038" w14:textId="77777777" w:rsidR="00957979" w:rsidRPr="00625C01" w:rsidRDefault="00957979" w:rsidP="003B47CE"/>
          <w:p w14:paraId="3BBA29F4" w14:textId="77777777" w:rsidR="00957979" w:rsidRDefault="00957979" w:rsidP="003B47CE">
            <w:r>
              <w:t xml:space="preserve">In our view, from RAN1 perspective, at least the relationship with UE features, especially the ones defined for FR2 only or defined per FR, should be considered. </w:t>
            </w:r>
          </w:p>
          <w:p w14:paraId="6FE845A9" w14:textId="77777777" w:rsidR="00957979" w:rsidRDefault="00957979" w:rsidP="003B47CE">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3CC5644C" w14:textId="77777777" w:rsidR="00957979" w:rsidRPr="00625C01" w:rsidRDefault="00957979" w:rsidP="003B47CE">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BA593D8" w14:textId="77777777" w:rsidR="00957979" w:rsidRDefault="00957979" w:rsidP="003B47CE"/>
          <w:p w14:paraId="1A25B650" w14:textId="77777777" w:rsidR="00957979" w:rsidRDefault="00957979" w:rsidP="003B47CE">
            <w:r>
              <w:t xml:space="preserve">Considering above, whether to extend FR2 or to introduce a new notation depends on how many UE features currently defined for FR2 need to be separately defined for the NR operation in 52.6 – 71 GHz. </w:t>
            </w:r>
          </w:p>
          <w:p w14:paraId="33CFE3D2" w14:textId="77777777" w:rsidR="00957979" w:rsidRDefault="00957979" w:rsidP="003B47CE"/>
          <w:p w14:paraId="4963B113" w14:textId="77777777" w:rsidR="00957979" w:rsidRPr="00872A9D" w:rsidRDefault="00957979" w:rsidP="003B47CE">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0EFF0DE2" w14:textId="77777777" w:rsidR="00957979" w:rsidRDefault="00957979" w:rsidP="00957979">
      <w:pPr>
        <w:pStyle w:val="Heading3"/>
        <w:jc w:val="both"/>
        <w:rPr>
          <w:lang w:val="en-GB" w:eastAsia="zh-CN"/>
        </w:rPr>
      </w:pPr>
      <w:r>
        <w:rPr>
          <w:lang w:val="en-GB" w:eastAsia="zh-CN"/>
        </w:rPr>
        <w:lastRenderedPageBreak/>
        <w:t>R1-</w:t>
      </w:r>
      <w:r w:rsidRPr="00F52B1C">
        <w:rPr>
          <w:lang w:val="en-GB" w:eastAsia="zh-CN"/>
        </w:rPr>
        <w:t xml:space="preserve">2105787 </w:t>
      </w:r>
      <w:r>
        <w:rPr>
          <w:lang w:val="en-GB" w:eastAsia="zh-CN"/>
        </w:rPr>
        <w:t>(Charter)</w:t>
      </w:r>
    </w:p>
    <w:tbl>
      <w:tblPr>
        <w:tblStyle w:val="TableGrid"/>
        <w:tblW w:w="14583" w:type="dxa"/>
        <w:tblLayout w:type="fixed"/>
        <w:tblLook w:val="04A0" w:firstRow="1" w:lastRow="0" w:firstColumn="1" w:lastColumn="0" w:noHBand="0" w:noVBand="1"/>
      </w:tblPr>
      <w:tblGrid>
        <w:gridCol w:w="14583"/>
      </w:tblGrid>
      <w:tr w:rsidR="00957979" w14:paraId="09B08167" w14:textId="77777777" w:rsidTr="003B47CE">
        <w:tc>
          <w:tcPr>
            <w:tcW w:w="9307" w:type="dxa"/>
          </w:tcPr>
          <w:p w14:paraId="69C46028" w14:textId="77777777" w:rsidR="00957979" w:rsidRPr="00BF148C" w:rsidRDefault="00957979" w:rsidP="003B47CE">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DA9BC31" w14:textId="77777777" w:rsidR="00957979" w:rsidRDefault="00957979" w:rsidP="003B47CE">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63A57F96" w14:textId="77777777" w:rsidR="00957979" w:rsidRDefault="00957979" w:rsidP="003B47CE">
            <w:pPr>
              <w:rPr>
                <w:rFonts w:ascii="Times" w:eastAsia="Batang" w:hAnsi="Times"/>
                <w:b/>
                <w:bCs/>
                <w:szCs w:val="24"/>
                <w:lang w:eastAsia="x-none"/>
              </w:rPr>
            </w:pPr>
          </w:p>
          <w:p w14:paraId="5F1C8AE3" w14:textId="77777777" w:rsidR="00957979" w:rsidRPr="00BF148C" w:rsidRDefault="00957979" w:rsidP="003B47CE">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650907CB" w14:textId="77777777" w:rsidR="00957979" w:rsidRDefault="00957979" w:rsidP="003B47CE">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267CF514" w14:textId="77777777" w:rsidR="00957979" w:rsidRPr="00BF148C" w:rsidRDefault="00957979" w:rsidP="003B47CE">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22D2BD2F" w14:textId="77777777" w:rsidR="00957979" w:rsidRPr="00F52B1C" w:rsidRDefault="00957979" w:rsidP="003B47CE">
            <w:pPr>
              <w:snapToGrid/>
              <w:spacing w:line="240" w:lineRule="auto"/>
              <w:jc w:val="both"/>
              <w:rPr>
                <w:b/>
                <w:sz w:val="20"/>
                <w:szCs w:val="20"/>
              </w:rPr>
            </w:pPr>
          </w:p>
        </w:tc>
      </w:tr>
    </w:tbl>
    <w:p w14:paraId="53611147" w14:textId="77777777" w:rsidR="00957979" w:rsidRPr="00960902" w:rsidRDefault="00957979" w:rsidP="00957979">
      <w:pPr>
        <w:rPr>
          <w:b/>
          <w:bCs/>
          <w:lang w:val="en-GB"/>
        </w:rPr>
      </w:pPr>
    </w:p>
    <w:p w14:paraId="1B40EC9E" w14:textId="77777777" w:rsidR="00957979" w:rsidRDefault="00957979">
      <w:pPr>
        <w:tabs>
          <w:tab w:val="left" w:pos="1985"/>
        </w:tabs>
        <w:overflowPunct w:val="0"/>
        <w:snapToGrid/>
        <w:ind w:left="1985" w:hanging="1985"/>
        <w:textAlignment w:val="baseline"/>
        <w:rPr>
          <w:rFonts w:ascii="Arial" w:hAnsi="Arial" w:cs="Arial"/>
          <w:b/>
          <w:bCs/>
          <w:szCs w:val="20"/>
          <w:lang w:val="en-GB" w:eastAsia="zh-CN"/>
        </w:rPr>
      </w:pPr>
    </w:p>
    <w:sectPr w:rsidR="00957979">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AB08C7" w14:textId="77777777" w:rsidR="00741F7A" w:rsidRDefault="00741F7A" w:rsidP="00642FCD">
      <w:pPr>
        <w:spacing w:after="0" w:line="240" w:lineRule="auto"/>
      </w:pPr>
      <w:r>
        <w:separator/>
      </w:r>
    </w:p>
  </w:endnote>
  <w:endnote w:type="continuationSeparator" w:id="0">
    <w:p w14:paraId="68666668" w14:textId="77777777" w:rsidR="00741F7A" w:rsidRDefault="00741F7A"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00000000" w:usb1="38CF7CFA" w:usb2="00000016" w:usb3="00000000" w:csb0="00040001"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5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21D90F" w14:textId="77777777" w:rsidR="00741F7A" w:rsidRDefault="00741F7A" w:rsidP="00642FCD">
      <w:pPr>
        <w:spacing w:after="0" w:line="240" w:lineRule="auto"/>
      </w:pPr>
      <w:r>
        <w:separator/>
      </w:r>
    </w:p>
  </w:footnote>
  <w:footnote w:type="continuationSeparator" w:id="0">
    <w:p w14:paraId="45C93D66" w14:textId="77777777" w:rsidR="00741F7A" w:rsidRDefault="00741F7A"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3"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6"/>
  </w:num>
  <w:num w:numId="3">
    <w:abstractNumId w:val="39"/>
  </w:num>
  <w:num w:numId="4">
    <w:abstractNumId w:val="35"/>
  </w:num>
  <w:num w:numId="5">
    <w:abstractNumId w:val="26"/>
  </w:num>
  <w:num w:numId="6">
    <w:abstractNumId w:val="20"/>
  </w:num>
  <w:num w:numId="7">
    <w:abstractNumId w:val="21"/>
  </w:num>
  <w:num w:numId="8">
    <w:abstractNumId w:val="41"/>
  </w:num>
  <w:num w:numId="9">
    <w:abstractNumId w:val="22"/>
  </w:num>
  <w:num w:numId="10">
    <w:abstractNumId w:val="37"/>
  </w:num>
  <w:num w:numId="11">
    <w:abstractNumId w:val="18"/>
  </w:num>
  <w:num w:numId="12">
    <w:abstractNumId w:val="9"/>
  </w:num>
  <w:num w:numId="13">
    <w:abstractNumId w:val="17"/>
  </w:num>
  <w:num w:numId="14">
    <w:abstractNumId w:val="24"/>
  </w:num>
  <w:num w:numId="15">
    <w:abstractNumId w:val="10"/>
  </w:num>
  <w:num w:numId="16">
    <w:abstractNumId w:val="13"/>
  </w:num>
  <w:num w:numId="17">
    <w:abstractNumId w:val="27"/>
  </w:num>
  <w:num w:numId="18">
    <w:abstractNumId w:val="1"/>
  </w:num>
  <w:num w:numId="19">
    <w:abstractNumId w:val="0"/>
  </w:num>
  <w:num w:numId="20">
    <w:abstractNumId w:val="2"/>
  </w:num>
  <w:num w:numId="21">
    <w:abstractNumId w:val="28"/>
  </w:num>
  <w:num w:numId="22">
    <w:abstractNumId w:val="19"/>
  </w:num>
  <w:num w:numId="23">
    <w:abstractNumId w:val="5"/>
  </w:num>
  <w:num w:numId="24">
    <w:abstractNumId w:val="12"/>
  </w:num>
  <w:num w:numId="25">
    <w:abstractNumId w:val="4"/>
  </w:num>
  <w:num w:numId="26">
    <w:abstractNumId w:val="40"/>
  </w:num>
  <w:num w:numId="27">
    <w:abstractNumId w:val="29"/>
  </w:num>
  <w:num w:numId="28">
    <w:abstractNumId w:val="14"/>
  </w:num>
  <w:num w:numId="29">
    <w:abstractNumId w:val="38"/>
  </w:num>
  <w:num w:numId="30">
    <w:abstractNumId w:val="25"/>
  </w:num>
  <w:num w:numId="31">
    <w:abstractNumId w:val="36"/>
  </w:num>
  <w:num w:numId="32">
    <w:abstractNumId w:val="30"/>
  </w:num>
  <w:num w:numId="33">
    <w:abstractNumId w:val="7"/>
  </w:num>
  <w:num w:numId="34">
    <w:abstractNumId w:val="31"/>
  </w:num>
  <w:num w:numId="35">
    <w:abstractNumId w:val="11"/>
  </w:num>
  <w:num w:numId="36">
    <w:abstractNumId w:val="34"/>
  </w:num>
  <w:num w:numId="37">
    <w:abstractNumId w:val="32"/>
  </w:num>
  <w:num w:numId="38">
    <w:abstractNumId w:val="23"/>
  </w:num>
  <w:num w:numId="39">
    <w:abstractNumId w:val="3"/>
  </w:num>
  <w:num w:numId="40">
    <w:abstractNumId w:val="33"/>
  </w:num>
  <w:num w:numId="41">
    <w:abstractNumId w:val="8"/>
  </w:num>
  <w:num w:numId="42">
    <w:abstractNumId w:val="15"/>
  </w:num>
  <w:num w:numId="43">
    <w:abstractNumId w:val="15"/>
  </w:num>
  <w:num w:numId="44">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9A"/>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158"/>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414"/>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12"/>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DB3"/>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42C"/>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BD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6F1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5AE"/>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C8C"/>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BF9"/>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A22"/>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157"/>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65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AD5"/>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A41"/>
    <w:rsid w:val="00476B00"/>
    <w:rsid w:val="00476BD4"/>
    <w:rsid w:val="00476D1C"/>
    <w:rsid w:val="00476D66"/>
    <w:rsid w:val="00476DCE"/>
    <w:rsid w:val="004772E8"/>
    <w:rsid w:val="0047737F"/>
    <w:rsid w:val="004775D7"/>
    <w:rsid w:val="0047776E"/>
    <w:rsid w:val="0047779F"/>
    <w:rsid w:val="00477C35"/>
    <w:rsid w:val="0048033D"/>
    <w:rsid w:val="00480548"/>
    <w:rsid w:val="004808C3"/>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0D"/>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A1"/>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59A"/>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0C"/>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1F7A"/>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1758"/>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BB2"/>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40B"/>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0A1"/>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890"/>
    <w:rsid w:val="008C79A6"/>
    <w:rsid w:val="008D060F"/>
    <w:rsid w:val="008D0799"/>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1DF"/>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2FA6"/>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6CE"/>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5D01"/>
    <w:rsid w:val="00946355"/>
    <w:rsid w:val="009468B7"/>
    <w:rsid w:val="0094691B"/>
    <w:rsid w:val="00946B02"/>
    <w:rsid w:val="0094724E"/>
    <w:rsid w:val="009474A0"/>
    <w:rsid w:val="009474C2"/>
    <w:rsid w:val="00947801"/>
    <w:rsid w:val="00947BE6"/>
    <w:rsid w:val="00947E19"/>
    <w:rsid w:val="00947E54"/>
    <w:rsid w:val="00950242"/>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979"/>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07D"/>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464"/>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5FE9"/>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1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5DE"/>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9DF"/>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DC3"/>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1C"/>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57"/>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5D0E"/>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5C6"/>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5ECB"/>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516772">
      <w:bodyDiv w:val="1"/>
      <w:marLeft w:val="0"/>
      <w:marRight w:val="0"/>
      <w:marTop w:val="0"/>
      <w:marBottom w:val="0"/>
      <w:divBdr>
        <w:top w:val="none" w:sz="0" w:space="0" w:color="auto"/>
        <w:left w:val="none" w:sz="0" w:space="0" w:color="auto"/>
        <w:bottom w:val="none" w:sz="0" w:space="0" w:color="auto"/>
        <w:right w:val="none" w:sz="0" w:space="0" w:color="auto"/>
      </w:divBdr>
    </w:div>
    <w:div w:id="537476475">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 w:id="1785266845">
      <w:bodyDiv w:val="1"/>
      <w:marLeft w:val="0"/>
      <w:marRight w:val="0"/>
      <w:marTop w:val="0"/>
      <w:marBottom w:val="0"/>
      <w:divBdr>
        <w:top w:val="none" w:sz="0" w:space="0" w:color="auto"/>
        <w:left w:val="none" w:sz="0" w:space="0" w:color="auto"/>
        <w:bottom w:val="none" w:sz="0" w:space="0" w:color="auto"/>
        <w:right w:val="none" w:sz="0" w:space="0" w:color="auto"/>
      </w:divBdr>
    </w:div>
    <w:div w:id="1902523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2.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AE2D27-A47D-4FFD-8102-0C56CC1302AC}">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6</Pages>
  <Words>11183</Words>
  <Characters>63745</Characters>
  <Application>Microsoft Office Word</Application>
  <DocSecurity>0</DocSecurity>
  <Lines>531</Lines>
  <Paragraphs>14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74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Lee, Daewon</cp:lastModifiedBy>
  <cp:revision>3</cp:revision>
  <cp:lastPrinted>2016-08-13T07:06:00Z</cp:lastPrinted>
  <dcterms:created xsi:type="dcterms:W3CDTF">2021-05-25T23:40:00Z</dcterms:created>
  <dcterms:modified xsi:type="dcterms:W3CDTF">2021-05-25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